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D1D7C0" w14:textId="593BB6C2" w:rsidR="001164D8" w:rsidRDefault="003031FE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6CDC6A" wp14:editId="6B50917E">
                <wp:simplePos x="0" y="0"/>
                <wp:positionH relativeFrom="column">
                  <wp:posOffset>2243381</wp:posOffset>
                </wp:positionH>
                <wp:positionV relativeFrom="paragraph">
                  <wp:posOffset>-584200</wp:posOffset>
                </wp:positionV>
                <wp:extent cx="1467293" cy="1467293"/>
                <wp:effectExtent l="0" t="0" r="0" b="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7293" cy="1467293"/>
                        </a:xfrm>
                        <a:prstGeom prst="ellipse">
                          <a:avLst/>
                        </a:prstGeom>
                        <a:blipFill dpi="0"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23067B0" id="Oval 7" o:spid="_x0000_s1026" style="position:absolute;margin-left:176.65pt;margin-top:-46pt;width:115.55pt;height:115.5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" stroked="f" strokeweight="1pt">
                <v:fill r:id="rId5" o:title="" recolor="t" rotate="t" type="frame"/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730B72" wp14:editId="447BE9BC">
                <wp:simplePos x="0" y="0"/>
                <wp:positionH relativeFrom="column">
                  <wp:posOffset>1295400</wp:posOffset>
                </wp:positionH>
                <wp:positionV relativeFrom="paragraph">
                  <wp:posOffset>1707198</wp:posOffset>
                </wp:positionV>
                <wp:extent cx="3367088" cy="0"/>
                <wp:effectExtent l="0" t="0" r="2413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67088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68E5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0DCD1F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2pt,134.45pt" to="367.15pt,13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" strokecolor="#f68e56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5860470" wp14:editId="71651FE4">
                <wp:simplePos x="0" y="0"/>
                <wp:positionH relativeFrom="column">
                  <wp:posOffset>1171893</wp:posOffset>
                </wp:positionH>
                <wp:positionV relativeFrom="paragraph">
                  <wp:posOffset>1726565</wp:posOffset>
                </wp:positionV>
                <wp:extent cx="3650616" cy="3905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0616" cy="390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9B583A" w14:textId="7773B45F" w:rsidR="003031FE" w:rsidRPr="00151F9A" w:rsidRDefault="00151F9A" w:rsidP="003031FE">
                            <w:pPr>
                              <w:jc w:val="center"/>
                              <w:rPr>
                                <w:rFonts w:ascii="Oswald" w:hAnsi="Oswald"/>
                                <w:color w:val="343434"/>
                                <w:spacing w:val="96"/>
                                <w:sz w:val="32"/>
                                <w:szCs w:val="32"/>
                                <w:lang w:val="en-IN"/>
                              </w:rPr>
                            </w:pPr>
                            <w:r>
                              <w:rPr>
                                <w:rFonts w:ascii="Oswald" w:hAnsi="Oswald"/>
                                <w:color w:val="343434"/>
                                <w:spacing w:val="96"/>
                                <w:sz w:val="32"/>
                                <w:szCs w:val="32"/>
                                <w:lang w:val="en-IN"/>
                              </w:rPr>
                              <w:t>Healthy Slog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86047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92.3pt;margin-top:135.95pt;width:287.45pt;height:30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" filled="f" stroked="f" strokeweight=".5pt">
                <v:textbox>
                  <w:txbxContent>
                    <w:p w14:paraId="779B583A" w14:textId="7773B45F" w:rsidR="003031FE" w:rsidRPr="00151F9A" w:rsidRDefault="00151F9A" w:rsidP="003031FE">
                      <w:pPr>
                        <w:jc w:val="center"/>
                        <w:rPr>
                          <w:rFonts w:ascii="Oswald" w:hAnsi="Oswald"/>
                          <w:color w:val="343434"/>
                          <w:spacing w:val="96"/>
                          <w:sz w:val="32"/>
                          <w:szCs w:val="32"/>
                          <w:lang w:val="en-IN"/>
                        </w:rPr>
                      </w:pPr>
                      <w:r>
                        <w:rPr>
                          <w:rFonts w:ascii="Oswald" w:hAnsi="Oswald"/>
                          <w:color w:val="343434"/>
                          <w:spacing w:val="96"/>
                          <w:sz w:val="32"/>
                          <w:szCs w:val="32"/>
                          <w:lang w:val="en-IN"/>
                        </w:rPr>
                        <w:t>Healthy Sloga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F855A8C" wp14:editId="49EF9C47">
                <wp:simplePos x="0" y="0"/>
                <wp:positionH relativeFrom="column">
                  <wp:posOffset>310828</wp:posOffset>
                </wp:positionH>
                <wp:positionV relativeFrom="paragraph">
                  <wp:posOffset>694690</wp:posOffset>
                </wp:positionV>
                <wp:extent cx="5227092" cy="1091821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7092" cy="10918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7F5C23" w14:textId="520F321A" w:rsidR="003031FE" w:rsidRPr="00151F9A" w:rsidRDefault="00151F9A" w:rsidP="003031FE">
                            <w:pPr>
                              <w:jc w:val="center"/>
                              <w:rPr>
                                <w:rFonts w:ascii="Sacramento" w:hAnsi="Sacramento"/>
                                <w:color w:val="343434"/>
                                <w:sz w:val="136"/>
                                <w:szCs w:val="136"/>
                                <w:lang w:val="en-IN"/>
                              </w:rPr>
                            </w:pPr>
                            <w:r>
                              <w:rPr>
                                <w:rFonts w:ascii="Sacramento" w:hAnsi="Sacramento"/>
                                <w:color w:val="343434"/>
                                <w:sz w:val="136"/>
                                <w:szCs w:val="136"/>
                                <w:lang w:val="en-IN"/>
                              </w:rPr>
                              <w:t>Restaur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855A8C" id="Text Box 3" o:spid="_x0000_s1027" type="#_x0000_t202" style="position:absolute;margin-left:24.45pt;margin-top:54.7pt;width:411.6pt;height:85.9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" filled="f" stroked="f" strokeweight=".5pt">
                <v:textbox>
                  <w:txbxContent>
                    <w:p w14:paraId="6A7F5C23" w14:textId="520F321A" w:rsidR="003031FE" w:rsidRPr="00151F9A" w:rsidRDefault="00151F9A" w:rsidP="003031FE">
                      <w:pPr>
                        <w:jc w:val="center"/>
                        <w:rPr>
                          <w:rFonts w:ascii="Sacramento" w:hAnsi="Sacramento"/>
                          <w:color w:val="343434"/>
                          <w:sz w:val="136"/>
                          <w:szCs w:val="136"/>
                          <w:lang w:val="en-IN"/>
                        </w:rPr>
                      </w:pPr>
                      <w:r>
                        <w:rPr>
                          <w:rFonts w:ascii="Sacramento" w:hAnsi="Sacramento"/>
                          <w:color w:val="343434"/>
                          <w:sz w:val="136"/>
                          <w:szCs w:val="136"/>
                          <w:lang w:val="en-IN"/>
                        </w:rPr>
                        <w:t>Restaurant</w:t>
                      </w:r>
                    </w:p>
                  </w:txbxContent>
                </v:textbox>
              </v:shape>
            </w:pict>
          </mc:Fallback>
        </mc:AlternateContent>
      </w:r>
      <w:r w:rsidR="001164D8">
        <w:rPr>
          <w:noProof/>
        </w:rPr>
        <w:t xml:space="preserve"> </w:t>
      </w:r>
    </w:p>
    <w:p w14:paraId="324EE1DA" w14:textId="62DF0D03" w:rsidR="001164D8" w:rsidRDefault="00AD189D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3" behindDoc="0" locked="0" layoutInCell="1" allowOverlap="1" wp14:anchorId="084B2D75" wp14:editId="1BF6B037">
                <wp:simplePos x="0" y="0"/>
                <wp:positionH relativeFrom="column">
                  <wp:posOffset>-914400</wp:posOffset>
                </wp:positionH>
                <wp:positionV relativeFrom="paragraph">
                  <wp:posOffset>2152650</wp:posOffset>
                </wp:positionV>
                <wp:extent cx="7772400" cy="5141595"/>
                <wp:effectExtent l="0" t="0" r="0" b="19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5141595"/>
                        </a:xfrm>
                        <a:prstGeom prst="rect">
                          <a:avLst/>
                        </a:prstGeom>
                        <a:blipFill dpi="0"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CD082E" id="Rectangle 2" o:spid="_x0000_s1026" style="position:absolute;margin-left:-1in;margin-top:169.5pt;width:612pt;height:404.85pt;z-index:2516541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" stroked="f" strokeweight="1pt">
                <v:fill r:id="rId7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CEA7774" wp14:editId="312C0C8C">
                <wp:simplePos x="0" y="0"/>
                <wp:positionH relativeFrom="column">
                  <wp:posOffset>314325</wp:posOffset>
                </wp:positionH>
                <wp:positionV relativeFrom="paragraph">
                  <wp:posOffset>7400925</wp:posOffset>
                </wp:positionV>
                <wp:extent cx="5448300" cy="108585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8300" cy="1085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BD207E" w14:textId="77777777" w:rsidR="00AD189D" w:rsidRPr="00AD189D" w:rsidRDefault="00AD189D" w:rsidP="00AD189D">
                            <w:pPr>
                              <w:spacing w:line="320" w:lineRule="exact"/>
                              <w:jc w:val="center"/>
                              <w:rPr>
                                <w:rFonts w:ascii="Oswald" w:hAnsi="Oswald"/>
                                <w:color w:val="343434"/>
                                <w:spacing w:val="6"/>
                                <w:sz w:val="24"/>
                                <w:szCs w:val="32"/>
                              </w:rPr>
                            </w:pPr>
                            <w:r w:rsidRPr="00AD189D">
                              <w:rPr>
                                <w:rFonts w:ascii="Oswald" w:hAnsi="Oswald"/>
                                <w:color w:val="343434"/>
                                <w:spacing w:val="6"/>
                                <w:sz w:val="24"/>
                                <w:szCs w:val="32"/>
                              </w:rPr>
                              <w:t xml:space="preserve">Joomla, </w:t>
                            </w:r>
                            <w:proofErr w:type="spellStart"/>
                            <w:r w:rsidRPr="00AD189D">
                              <w:rPr>
                                <w:rFonts w:ascii="Oswald" w:hAnsi="Oswald"/>
                                <w:color w:val="343434"/>
                                <w:spacing w:val="6"/>
                                <w:sz w:val="24"/>
                                <w:szCs w:val="32"/>
                              </w:rPr>
                              <w:t>Wordpress</w:t>
                            </w:r>
                            <w:proofErr w:type="spellEnd"/>
                            <w:r w:rsidRPr="00AD189D">
                              <w:rPr>
                                <w:rFonts w:ascii="Oswald" w:hAnsi="Oswald"/>
                                <w:color w:val="343434"/>
                                <w:spacing w:val="6"/>
                                <w:sz w:val="24"/>
                                <w:szCs w:val="32"/>
                              </w:rPr>
                              <w:t>, Magento, Google Docs, Drupal</w:t>
                            </w:r>
                          </w:p>
                          <w:p w14:paraId="7010027D" w14:textId="01EA15E1" w:rsidR="003031FE" w:rsidRPr="003031FE" w:rsidRDefault="00AD189D" w:rsidP="00AD189D">
                            <w:pPr>
                              <w:spacing w:line="320" w:lineRule="exact"/>
                              <w:jc w:val="center"/>
                              <w:rPr>
                                <w:rFonts w:ascii="Oswald" w:hAnsi="Oswald"/>
                                <w:color w:val="343434"/>
                                <w:spacing w:val="6"/>
                                <w:sz w:val="24"/>
                                <w:szCs w:val="32"/>
                              </w:rPr>
                            </w:pPr>
                            <w:r w:rsidRPr="00AD189D">
                              <w:rPr>
                                <w:rFonts w:ascii="Oswald" w:hAnsi="Oswald"/>
                                <w:color w:val="343434"/>
                                <w:spacing w:val="6"/>
                                <w:sz w:val="24"/>
                                <w:szCs w:val="32"/>
                              </w:rPr>
                              <w:t>Editors: Notepad++, Sublime Text, Office suites</w:t>
                            </w:r>
                            <w:r>
                              <w:rPr>
                                <w:rFonts w:ascii="Oswald" w:hAnsi="Oswald"/>
                                <w:color w:val="343434"/>
                                <w:spacing w:val="6"/>
                                <w:sz w:val="24"/>
                                <w:szCs w:val="32"/>
                              </w:rPr>
                              <w:t xml:space="preserve"> </w:t>
                            </w:r>
                            <w:r w:rsidR="003031FE" w:rsidRPr="003031FE">
                              <w:rPr>
                                <w:rFonts w:ascii="Oswald" w:hAnsi="Oswald"/>
                                <w:color w:val="343434"/>
                                <w:spacing w:val="6"/>
                                <w:sz w:val="24"/>
                                <w:szCs w:val="32"/>
                              </w:rPr>
                              <w:t>213-777-6828</w:t>
                            </w:r>
                            <w:r w:rsidR="003031FE" w:rsidRPr="003031FE">
                              <w:rPr>
                                <w:rFonts w:ascii="Oswald" w:hAnsi="Oswald"/>
                                <w:color w:val="343434"/>
                                <w:spacing w:val="6"/>
                                <w:sz w:val="24"/>
                                <w:szCs w:val="32"/>
                              </w:rPr>
                              <w:cr/>
                              <w:t>info@</w:t>
                            </w:r>
                            <w:r>
                              <w:rPr>
                                <w:rFonts w:ascii="Oswald" w:hAnsi="Oswald"/>
                                <w:color w:val="343434"/>
                                <w:spacing w:val="6"/>
                                <w:sz w:val="24"/>
                                <w:szCs w:val="32"/>
                              </w:rPr>
                              <w:t>Restaurant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A7774" id="Text Box 6" o:spid="_x0000_s1028" type="#_x0000_t202" style="position:absolute;margin-left:24.75pt;margin-top:582.75pt;width:429pt;height:8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" filled="f" stroked="f" strokeweight=".5pt">
                <v:textbox>
                  <w:txbxContent>
                    <w:p w14:paraId="42BD207E" w14:textId="77777777" w:rsidR="00AD189D" w:rsidRPr="00AD189D" w:rsidRDefault="00AD189D" w:rsidP="00AD189D">
                      <w:pPr>
                        <w:spacing w:line="320" w:lineRule="exact"/>
                        <w:jc w:val="center"/>
                        <w:rPr>
                          <w:rFonts w:ascii="Oswald" w:hAnsi="Oswald"/>
                          <w:color w:val="343434"/>
                          <w:spacing w:val="6"/>
                          <w:sz w:val="24"/>
                          <w:szCs w:val="32"/>
                        </w:rPr>
                      </w:pPr>
                      <w:r w:rsidRPr="00AD189D">
                        <w:rPr>
                          <w:rFonts w:ascii="Oswald" w:hAnsi="Oswald"/>
                          <w:color w:val="343434"/>
                          <w:spacing w:val="6"/>
                          <w:sz w:val="24"/>
                          <w:szCs w:val="32"/>
                        </w:rPr>
                        <w:t xml:space="preserve">Joomla, </w:t>
                      </w:r>
                      <w:proofErr w:type="spellStart"/>
                      <w:r w:rsidRPr="00AD189D">
                        <w:rPr>
                          <w:rFonts w:ascii="Oswald" w:hAnsi="Oswald"/>
                          <w:color w:val="343434"/>
                          <w:spacing w:val="6"/>
                          <w:sz w:val="24"/>
                          <w:szCs w:val="32"/>
                        </w:rPr>
                        <w:t>Wordpress</w:t>
                      </w:r>
                      <w:proofErr w:type="spellEnd"/>
                      <w:r w:rsidRPr="00AD189D">
                        <w:rPr>
                          <w:rFonts w:ascii="Oswald" w:hAnsi="Oswald"/>
                          <w:color w:val="343434"/>
                          <w:spacing w:val="6"/>
                          <w:sz w:val="24"/>
                          <w:szCs w:val="32"/>
                        </w:rPr>
                        <w:t>, Magento, Google Docs, Drupal</w:t>
                      </w:r>
                    </w:p>
                    <w:p w14:paraId="7010027D" w14:textId="01EA15E1" w:rsidR="003031FE" w:rsidRPr="003031FE" w:rsidRDefault="00AD189D" w:rsidP="00AD189D">
                      <w:pPr>
                        <w:spacing w:line="320" w:lineRule="exact"/>
                        <w:jc w:val="center"/>
                        <w:rPr>
                          <w:rFonts w:ascii="Oswald" w:hAnsi="Oswald"/>
                          <w:color w:val="343434"/>
                          <w:spacing w:val="6"/>
                          <w:sz w:val="24"/>
                          <w:szCs w:val="32"/>
                        </w:rPr>
                      </w:pPr>
                      <w:r w:rsidRPr="00AD189D">
                        <w:rPr>
                          <w:rFonts w:ascii="Oswald" w:hAnsi="Oswald"/>
                          <w:color w:val="343434"/>
                          <w:spacing w:val="6"/>
                          <w:sz w:val="24"/>
                          <w:szCs w:val="32"/>
                        </w:rPr>
                        <w:t>Editors: Notepad++, Sublime Text, Office suites</w:t>
                      </w:r>
                      <w:r>
                        <w:rPr>
                          <w:rFonts w:ascii="Oswald" w:hAnsi="Oswald"/>
                          <w:color w:val="343434"/>
                          <w:spacing w:val="6"/>
                          <w:sz w:val="24"/>
                          <w:szCs w:val="32"/>
                        </w:rPr>
                        <w:t xml:space="preserve"> </w:t>
                      </w:r>
                      <w:r w:rsidR="003031FE" w:rsidRPr="003031FE">
                        <w:rPr>
                          <w:rFonts w:ascii="Oswald" w:hAnsi="Oswald"/>
                          <w:color w:val="343434"/>
                          <w:spacing w:val="6"/>
                          <w:sz w:val="24"/>
                          <w:szCs w:val="32"/>
                        </w:rPr>
                        <w:t>213-777-6828</w:t>
                      </w:r>
                      <w:r w:rsidR="003031FE" w:rsidRPr="003031FE">
                        <w:rPr>
                          <w:rFonts w:ascii="Oswald" w:hAnsi="Oswald"/>
                          <w:color w:val="343434"/>
                          <w:spacing w:val="6"/>
                          <w:sz w:val="24"/>
                          <w:szCs w:val="32"/>
                        </w:rPr>
                        <w:cr/>
                        <w:t>info@</w:t>
                      </w:r>
                      <w:r>
                        <w:rPr>
                          <w:rFonts w:ascii="Oswald" w:hAnsi="Oswald"/>
                          <w:color w:val="343434"/>
                          <w:spacing w:val="6"/>
                          <w:sz w:val="24"/>
                          <w:szCs w:val="32"/>
                        </w:rPr>
                        <w:t>Restaurant.com</w:t>
                      </w:r>
                    </w:p>
                  </w:txbxContent>
                </v:textbox>
              </v:shape>
            </w:pict>
          </mc:Fallback>
        </mc:AlternateContent>
      </w:r>
      <w:r w:rsidR="001164D8">
        <w:rPr>
          <w:noProof/>
        </w:rPr>
        <w:br w:type="page"/>
      </w:r>
    </w:p>
    <w:p w14:paraId="173B40C3" w14:textId="659533F1" w:rsidR="00CB1D46" w:rsidRDefault="00CB1D46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446B00" wp14:editId="6AC8CBCE">
                <wp:simplePos x="0" y="0"/>
                <wp:positionH relativeFrom="column">
                  <wp:posOffset>-284480</wp:posOffset>
                </wp:positionH>
                <wp:positionV relativeFrom="paragraph">
                  <wp:posOffset>8510905</wp:posOffset>
                </wp:positionV>
                <wp:extent cx="1677725" cy="429371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7725" cy="4293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CBF627" w14:textId="5053982C" w:rsidR="00CB1D46" w:rsidRPr="00151F9A" w:rsidRDefault="00151F9A">
                            <w:pP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  <w:lang w:val="en-IN"/>
                              </w:rPr>
                            </w:pPr>
                            <w: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  <w:lang w:val="en-IN"/>
                              </w:rPr>
                              <w:t>Restaur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446B00" id="Text Box 12" o:spid="_x0000_s1029" type="#_x0000_t202" style="position:absolute;margin-left:-22.4pt;margin-top:670.15pt;width:132.1pt;height:33.8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" filled="f" stroked="f" strokeweight=".5pt">
                <v:textbox>
                  <w:txbxContent>
                    <w:p w14:paraId="13CBF627" w14:textId="5053982C" w:rsidR="00CB1D46" w:rsidRPr="00151F9A" w:rsidRDefault="00151F9A">
                      <w:pP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  <w:lang w:val="en-IN"/>
                        </w:rPr>
                      </w:pPr>
                      <w: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  <w:lang w:val="en-IN"/>
                        </w:rPr>
                        <w:t>Restaura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716C9F56" wp14:editId="6F299BBA">
            <wp:simplePos x="0" y="0"/>
            <wp:positionH relativeFrom="column">
              <wp:posOffset>-914400</wp:posOffset>
            </wp:positionH>
            <wp:positionV relativeFrom="paragraph">
              <wp:posOffset>8468139</wp:posOffset>
            </wp:positionV>
            <wp:extent cx="7772400" cy="672465"/>
            <wp:effectExtent l="0" t="0" r="0" b="0"/>
            <wp:wrapNone/>
            <wp:docPr id="1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6709" cy="679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64D8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A482795" wp14:editId="2D234018">
                <wp:simplePos x="0" y="0"/>
                <wp:positionH relativeFrom="column">
                  <wp:posOffset>-452451</wp:posOffset>
                </wp:positionH>
                <wp:positionV relativeFrom="paragraph">
                  <wp:posOffset>5645150</wp:posOffset>
                </wp:positionV>
                <wp:extent cx="7013050" cy="2377440"/>
                <wp:effectExtent l="0" t="0" r="0" b="38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13050" cy="23774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129E73" w14:textId="77777777" w:rsidR="001164D8" w:rsidRPr="00CB1D46" w:rsidRDefault="001164D8" w:rsidP="00CB1D46">
                            <w:pPr>
                              <w:spacing w:line="320" w:lineRule="exact"/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</w:pPr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me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nsectetu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dipisicing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li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sed do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iusmod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tempo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ncididun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t dolore magna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liqu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Ut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ni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ad minim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eni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ostrud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xercitation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llamco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i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nisi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liquip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x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mmodo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nsequa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Duis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ut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rur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dolor in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reprehenderi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in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t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eli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ss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illu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dolore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u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fugia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ull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pariatu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xcepteu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sin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ccaeca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upidata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non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proiden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sunt in culpa qui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ffici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deserun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molli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ni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id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s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u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Sed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perspiciati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nd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mni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st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atu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rror sit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te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ccusantiu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doloremqu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udantiu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tot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rem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peri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aqu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ps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a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ab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llo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nventor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eritati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t quasi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rchitecto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beata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vitae dicta sunt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xplicabo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Nemo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ni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ps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te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sit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spernatu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u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di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u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fugit, sed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nsequuntu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magni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dolore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o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qui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ration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te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sequi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esciun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equ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porro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squ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s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qui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dolore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ipsum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dolor sit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me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nsectetu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dipisci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eli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sed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non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umqu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iu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modi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tempor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ncidun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t dolore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magn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liqu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aera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te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A482795" id="Text Box 10" o:spid="_x0000_s1030" type="#_x0000_t202" style="position:absolute;margin-left:-35.65pt;margin-top:444.5pt;width:552.2pt;height:187.2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" filled="f" stroked="f" strokeweight=".5pt">
                <v:textbox>
                  <w:txbxContent>
                    <w:p w14:paraId="5A129E73" w14:textId="77777777" w:rsidR="001164D8" w:rsidRPr="00CB1D46" w:rsidRDefault="001164D8" w:rsidP="00CB1D46">
                      <w:pPr>
                        <w:spacing w:line="320" w:lineRule="exact"/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</w:pPr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Lorem ipsum dolor sit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me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nsectetu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dipisicing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li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sed do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iusmod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tempo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ncididun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t dolore magna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liqu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Ut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ni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ad minim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eni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ostrud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xercitation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llamco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i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nisi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liquip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x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mmodo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nsequa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Duis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ut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rur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dolor in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reprehenderi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in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t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eli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ss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illu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dolore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u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fugia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ull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pariatu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xcepteu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sin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ccaeca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upidata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non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proiden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sunt in culpa qui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ffici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deserun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molli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ni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id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s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u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Sed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perspiciati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nd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mni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st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atu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rror sit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te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ccusantiu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doloremqu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udantiu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tot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rem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peri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aqu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ps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a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ab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llo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nventor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eritati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t quasi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rchitecto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beata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vitae dicta sunt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xplicabo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Nemo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ni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ps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te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sit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spernatu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u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di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u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fugit, sed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nsequuntu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magni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dolore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o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qui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ration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te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sequi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esciun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equ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porro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squ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s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qui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dolore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ipsum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dolor sit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me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nsectetu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dipisci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eli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sed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non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umqu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iu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modi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tempor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ncidun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t dolore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magn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liqu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aera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te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164D8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C5E9EB4" wp14:editId="14FB2BE5">
                <wp:simplePos x="0" y="0"/>
                <wp:positionH relativeFrom="column">
                  <wp:posOffset>-453224</wp:posOffset>
                </wp:positionH>
                <wp:positionV relativeFrom="paragraph">
                  <wp:posOffset>5001370</wp:posOffset>
                </wp:positionV>
                <wp:extent cx="4905954" cy="652007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05954" cy="6520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3A2E20" w14:textId="77777777" w:rsidR="001164D8" w:rsidRPr="001164D8" w:rsidRDefault="001164D8" w:rsidP="001164D8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6"/>
                                <w:sz w:val="72"/>
                                <w:szCs w:val="72"/>
                              </w:rPr>
                            </w:pPr>
                            <w:r w:rsidRPr="001164D8">
                              <w:rPr>
                                <w:rFonts w:ascii="Josefin Sans SemiBold" w:hAnsi="Josefin Sans SemiBold"/>
                                <w:color w:val="2D2D2D"/>
                                <w:spacing w:val="-26"/>
                                <w:sz w:val="72"/>
                                <w:szCs w:val="72"/>
                              </w:rPr>
                              <w:t>About the Compan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5E9EB4" id="Text Box 9" o:spid="_x0000_s1031" type="#_x0000_t202" style="position:absolute;margin-left:-35.7pt;margin-top:393.8pt;width:386.3pt;height:51.3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" filled="f" stroked="f" strokeweight=".5pt">
                <v:textbox>
                  <w:txbxContent>
                    <w:p w14:paraId="483A2E20" w14:textId="77777777" w:rsidR="001164D8" w:rsidRPr="001164D8" w:rsidRDefault="001164D8" w:rsidP="001164D8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6"/>
                          <w:sz w:val="72"/>
                          <w:szCs w:val="72"/>
                        </w:rPr>
                      </w:pPr>
                      <w:r w:rsidRPr="001164D8">
                        <w:rPr>
                          <w:rFonts w:ascii="Josefin Sans SemiBold" w:hAnsi="Josefin Sans SemiBold"/>
                          <w:color w:val="2D2D2D"/>
                          <w:spacing w:val="-26"/>
                          <w:sz w:val="72"/>
                          <w:szCs w:val="72"/>
                        </w:rPr>
                        <w:t>About the Company</w:t>
                      </w:r>
                    </w:p>
                  </w:txbxContent>
                </v:textbox>
              </v:shape>
            </w:pict>
          </mc:Fallback>
        </mc:AlternateContent>
      </w:r>
      <w:r w:rsidR="001164D8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2CFB521" wp14:editId="75646AA8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2400" cy="5180665"/>
                <wp:effectExtent l="0" t="0" r="0" b="127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5180665"/>
                        </a:xfrm>
                        <a:prstGeom prst="rect">
                          <a:avLst/>
                        </a:prstGeom>
                        <a:blipFill dpi="0"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3C06ED" id="Rectangle 8" o:spid="_x0000_s1026" style="position:absolute;margin-left:-1in;margin-top:-1in;width:612pt;height:407.9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" stroked="f" strokeweight="1pt">
                <v:fill r:id="rId12" o:title="" recolor="t" rotate="t" type="frame"/>
              </v:rect>
            </w:pict>
          </mc:Fallback>
        </mc:AlternateContent>
      </w:r>
      <w:r>
        <w:rPr>
          <w:noProof/>
        </w:rPr>
        <w:t xml:space="preserve"> </w:t>
      </w:r>
    </w:p>
    <w:p w14:paraId="57304724" w14:textId="27F69B50" w:rsidR="00CB1D46" w:rsidRDefault="00151F9A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79EF7F" wp14:editId="372E7116">
                <wp:simplePos x="0" y="0"/>
                <wp:positionH relativeFrom="column">
                  <wp:posOffset>2583815</wp:posOffset>
                </wp:positionH>
                <wp:positionV relativeFrom="paragraph">
                  <wp:posOffset>8267700</wp:posOffset>
                </wp:positionV>
                <wp:extent cx="3981450" cy="59626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81450" cy="5962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62F161" w14:textId="1CAFEEFE" w:rsidR="00CB1D46" w:rsidRPr="00CB1D46" w:rsidRDefault="00151F9A" w:rsidP="00151F9A">
                            <w:pPr>
                              <w:spacing w:before="40" w:line="260" w:lineRule="exact"/>
                              <w:jc w:val="right"/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</w:pP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Joomla, </w:t>
                            </w:r>
                            <w:proofErr w:type="spellStart"/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Wordpress</w:t>
                            </w:r>
                            <w:proofErr w:type="spellEnd"/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, Magento, Google Docs, Drupal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 </w:t>
                            </w: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Editors: Notepad++, </w:t>
                            </w:r>
                            <w:r>
                              <w:br/>
                            </w: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Sublime Text, Office suites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 </w:t>
                            </w:r>
                            <w:r w:rsidR="00CB1D46" w:rsidRPr="00CB1D46"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213-777-6828 | info@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restaurant</w:t>
                            </w:r>
                            <w:r w:rsidR="00CB1D46" w:rsidRPr="00CB1D46"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79EF7F" id="Text Box 15" o:spid="_x0000_s1032" type="#_x0000_t202" style="position:absolute;margin-left:203.45pt;margin-top:651pt;width:313.5pt;height:46.9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" filled="f" stroked="f" strokeweight=".5pt">
                <v:textbox>
                  <w:txbxContent>
                    <w:p w14:paraId="6E62F161" w14:textId="1CAFEEFE" w:rsidR="00CB1D46" w:rsidRPr="00CB1D46" w:rsidRDefault="00151F9A" w:rsidP="00151F9A">
                      <w:pPr>
                        <w:spacing w:before="40" w:line="260" w:lineRule="exact"/>
                        <w:jc w:val="right"/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</w:pP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Joomla, </w:t>
                      </w:r>
                      <w:proofErr w:type="spellStart"/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Wordpress</w:t>
                      </w:r>
                      <w:proofErr w:type="spellEnd"/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, Magento, Google Docs, Drupal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 </w:t>
                      </w: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Editors: Notepad++, </w:t>
                      </w:r>
                      <w:r>
                        <w:br/>
                      </w: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Sublime Text, Office suites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 </w:t>
                      </w:r>
                      <w:r w:rsidR="00CB1D46" w:rsidRPr="00CB1D46"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213-777-6828 | info@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restaurant</w:t>
                      </w:r>
                      <w:r w:rsidR="00CB1D46" w:rsidRPr="00CB1D46"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 wp14:anchorId="4B4A00F1" wp14:editId="512E21DC">
                <wp:simplePos x="0" y="0"/>
                <wp:positionH relativeFrom="column">
                  <wp:posOffset>-285750</wp:posOffset>
                </wp:positionH>
                <wp:positionV relativeFrom="paragraph">
                  <wp:posOffset>8591550</wp:posOffset>
                </wp:positionV>
                <wp:extent cx="1485900" cy="262890"/>
                <wp:effectExtent l="0" t="0" r="0" b="381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C3D042" w14:textId="2AC45DCF" w:rsidR="00CB1D46" w:rsidRPr="00151F9A" w:rsidRDefault="00151F9A" w:rsidP="00151F9A">
                            <w:pPr>
                              <w:jc w:val="center"/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  <w:lang w:val="en-IN"/>
                              </w:rPr>
                            </w:pPr>
                            <w:r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  <w:lang w:val="en-IN"/>
                              </w:rPr>
                              <w:t>Healthy Slog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4A00F1" id="Text Box 13" o:spid="_x0000_s1033" type="#_x0000_t202" style="position:absolute;margin-left:-22.5pt;margin-top:676.5pt;width:117pt;height:20.7pt;z-index:25189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" filled="f" stroked="f" strokeweight=".5pt">
                <v:textbox>
                  <w:txbxContent>
                    <w:p w14:paraId="0CC3D042" w14:textId="2AC45DCF" w:rsidR="00CB1D46" w:rsidRPr="00151F9A" w:rsidRDefault="00151F9A" w:rsidP="00151F9A">
                      <w:pPr>
                        <w:jc w:val="center"/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  <w:lang w:val="en-IN"/>
                        </w:rPr>
                      </w:pPr>
                      <w:r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  <w:lang w:val="en-IN"/>
                        </w:rPr>
                        <w:t>Healthy Slogan</w:t>
                      </w:r>
                    </w:p>
                  </w:txbxContent>
                </v:textbox>
              </v:shape>
            </w:pict>
          </mc:Fallback>
        </mc:AlternateContent>
      </w:r>
      <w:r w:rsidR="00CB1D46">
        <w:rPr>
          <w:noProof/>
        </w:rPr>
        <w:br w:type="page"/>
      </w:r>
    </w:p>
    <w:p w14:paraId="722602CC" w14:textId="1EF0A26C" w:rsidR="006E7D5A" w:rsidRDefault="00CB1D46">
      <w:pPr>
        <w:rPr>
          <w:noProof/>
        </w:rPr>
      </w:pPr>
      <w:r w:rsidRPr="00CB1D4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85CADAA" wp14:editId="067F1C44">
                <wp:simplePos x="0" y="0"/>
                <wp:positionH relativeFrom="column">
                  <wp:posOffset>-497367</wp:posOffset>
                </wp:positionH>
                <wp:positionV relativeFrom="paragraph">
                  <wp:posOffset>4803775</wp:posOffset>
                </wp:positionV>
                <wp:extent cx="3912781" cy="65151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2781" cy="651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4777C6" w14:textId="77777777" w:rsidR="00CB1D46" w:rsidRPr="001164D8" w:rsidRDefault="00CB1D46" w:rsidP="00CB1D46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6"/>
                                <w:sz w:val="72"/>
                                <w:szCs w:val="72"/>
                              </w:rPr>
                            </w:pPr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26"/>
                                <w:sz w:val="72"/>
                                <w:szCs w:val="72"/>
                              </w:rPr>
                              <w:t>Meet the Che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CADAA" id="Text Box 17" o:spid="_x0000_s1034" type="#_x0000_t202" style="position:absolute;margin-left:-39.15pt;margin-top:378.25pt;width:308.1pt;height:51.3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" filled="f" stroked="f" strokeweight=".5pt">
                <v:textbox>
                  <w:txbxContent>
                    <w:p w14:paraId="0D4777C6" w14:textId="77777777" w:rsidR="00CB1D46" w:rsidRPr="001164D8" w:rsidRDefault="00CB1D46" w:rsidP="00CB1D46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6"/>
                          <w:sz w:val="72"/>
                          <w:szCs w:val="72"/>
                        </w:rPr>
                      </w:pPr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26"/>
                          <w:sz w:val="72"/>
                          <w:szCs w:val="72"/>
                        </w:rPr>
                        <w:t>Meet the Chef</w:t>
                      </w:r>
                    </w:p>
                  </w:txbxContent>
                </v:textbox>
              </v:shape>
            </w:pict>
          </mc:Fallback>
        </mc:AlternateContent>
      </w:r>
      <w:r w:rsidRPr="00CB1D46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56C1772" wp14:editId="2ECC59D7">
                <wp:simplePos x="0" y="0"/>
                <wp:positionH relativeFrom="column">
                  <wp:posOffset>-452120</wp:posOffset>
                </wp:positionH>
                <wp:positionV relativeFrom="paragraph">
                  <wp:posOffset>5790788</wp:posOffset>
                </wp:positionV>
                <wp:extent cx="7012940" cy="2377440"/>
                <wp:effectExtent l="0" t="0" r="0" b="381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12940" cy="23774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58DC0A" w14:textId="77777777" w:rsidR="00CB1D46" w:rsidRPr="00CB1D46" w:rsidRDefault="00CB1D46" w:rsidP="00CB1D46">
                            <w:pPr>
                              <w:spacing w:line="320" w:lineRule="exact"/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</w:pPr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me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nsectetu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dipisicing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li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sed do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iusmod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tempo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ncididun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t dolore magna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liqu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Ut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ni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ad minim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eni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ostrud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xercitation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llamco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i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nisi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liquip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x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mmodo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nsequa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Duis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ut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rur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dolor in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reprehenderi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in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t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eli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ss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illu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dolore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u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fugia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ull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pariatu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xcepteu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sin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ccaeca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upidata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non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proiden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sunt in culpa qui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ffici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deserun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molli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ni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id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s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u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Sed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perspiciati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nd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mni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st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atu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rror sit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te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ccusantiu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doloremqu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udantiu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tot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rem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peri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aqu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ps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a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ab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llo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nventor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eritati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t quasi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rchitecto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beata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vitae dicta sunt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xplicabo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Nemo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ni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ps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te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sit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spernatu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u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di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u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fugit, sed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nsequuntu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magni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dolore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o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qui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ration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te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sequi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esciun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equ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porro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squ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s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qui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dolore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ipsum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dolor sit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me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nsectetu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dipisci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eli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sed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non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umqu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iu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modi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tempor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ncidun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t dolore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magn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liqu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aera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te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56C1772" id="Text Box 18" o:spid="_x0000_s1035" type="#_x0000_t202" style="position:absolute;margin-left:-35.6pt;margin-top:455.95pt;width:552.2pt;height:187.2pt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" filled="f" stroked="f" strokeweight=".5pt">
                <v:textbox>
                  <w:txbxContent>
                    <w:p w14:paraId="3C58DC0A" w14:textId="77777777" w:rsidR="00CB1D46" w:rsidRPr="00CB1D46" w:rsidRDefault="00CB1D46" w:rsidP="00CB1D46">
                      <w:pPr>
                        <w:spacing w:line="320" w:lineRule="exact"/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</w:pPr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Lorem ipsum dolor sit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me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nsectetu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dipisicing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li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sed do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iusmod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tempo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ncididun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t dolore magna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liqu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Ut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ni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ad minim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eni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ostrud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xercitation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llamco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i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nisi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liquip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x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mmodo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nsequa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Duis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ut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rur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dolor in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reprehenderi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in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t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eli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ss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illu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dolore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u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fugia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ull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pariatu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xcepteu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sin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ccaeca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upidata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non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proiden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sunt in culpa qui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ffici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deserun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molli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ni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id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s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u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Sed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perspiciati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nd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mni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st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atu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rror sit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te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ccusantiu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doloremqu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udantiu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tot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rem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peri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aqu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ps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a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ab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llo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nventor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eritati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t quasi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rchitecto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beata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vitae dicta sunt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xplicabo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Nemo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ni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ps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te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sit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spernatu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u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di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u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fugit, sed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nsequuntu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magni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dolore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o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qui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ration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te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sequi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esciun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equ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porro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squ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s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qui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dolore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ipsum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dolor sit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me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nsectetu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dipisci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eli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sed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non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umqu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iu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modi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tempor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ncidun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t dolore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magn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liqu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aera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te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CB1D46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09F5662" wp14:editId="22031272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2400" cy="5180665"/>
                <wp:effectExtent l="0" t="0" r="0" b="127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5180665"/>
                        </a:xfrm>
                        <a:prstGeom prst="rect">
                          <a:avLst/>
                        </a:prstGeom>
                        <a:blipFill dpi="0"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380D1" id="Rectangle 16" o:spid="_x0000_s1026" style="position:absolute;margin-left:-1in;margin-top:-1in;width:612pt;height:407.9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" stroked="f" strokeweight="1pt">
                <v:fill r:id="rId14" o:title="" recolor="t" rotate="t" type="frame"/>
              </v:rect>
            </w:pict>
          </mc:Fallback>
        </mc:AlternateContent>
      </w:r>
      <w:r w:rsidRPr="00CB1D46">
        <w:rPr>
          <w:noProof/>
        </w:rPr>
        <w:drawing>
          <wp:anchor distT="0" distB="0" distL="114300" distR="114300" simplePos="0" relativeHeight="251683840" behindDoc="0" locked="0" layoutInCell="1" allowOverlap="1" wp14:anchorId="47C1A11F" wp14:editId="6A4EF162">
            <wp:simplePos x="0" y="0"/>
            <wp:positionH relativeFrom="column">
              <wp:posOffset>-914400</wp:posOffset>
            </wp:positionH>
            <wp:positionV relativeFrom="paragraph">
              <wp:posOffset>8467725</wp:posOffset>
            </wp:positionV>
            <wp:extent cx="7772400" cy="672465"/>
            <wp:effectExtent l="0" t="0" r="0" b="0"/>
            <wp:wrapNone/>
            <wp:docPr id="2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6709" cy="679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1D46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18F359C" wp14:editId="60B9D8F4">
                <wp:simplePos x="0" y="0"/>
                <wp:positionH relativeFrom="column">
                  <wp:posOffset>-284480</wp:posOffset>
                </wp:positionH>
                <wp:positionV relativeFrom="paragraph">
                  <wp:posOffset>8510905</wp:posOffset>
                </wp:positionV>
                <wp:extent cx="1677725" cy="429371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7725" cy="4293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0EB4B4" w14:textId="77777777" w:rsidR="00151F9A" w:rsidRPr="00151F9A" w:rsidRDefault="00151F9A" w:rsidP="00151F9A">
                            <w:pP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  <w:lang w:val="en-IN"/>
                              </w:rPr>
                            </w:pPr>
                            <w: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  <w:lang w:val="en-IN"/>
                              </w:rPr>
                              <w:t>Restaurant</w:t>
                            </w:r>
                          </w:p>
                          <w:p w14:paraId="31853B94" w14:textId="5B90F4DD" w:rsidR="00CB1D46" w:rsidRPr="00CB1D46" w:rsidRDefault="00CB1D46" w:rsidP="00CB1D46">
                            <w:pP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8F359C" id="Text Box 19" o:spid="_x0000_s1036" type="#_x0000_t202" style="position:absolute;margin-left:-22.4pt;margin-top:670.15pt;width:132.1pt;height:33.8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" filled="f" stroked="f" strokeweight=".5pt">
                <v:textbox>
                  <w:txbxContent>
                    <w:p w14:paraId="630EB4B4" w14:textId="77777777" w:rsidR="00151F9A" w:rsidRPr="00151F9A" w:rsidRDefault="00151F9A" w:rsidP="00151F9A">
                      <w:pP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  <w:lang w:val="en-IN"/>
                        </w:rPr>
                      </w:pPr>
                      <w: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  <w:lang w:val="en-IN"/>
                        </w:rPr>
                        <w:t>Restaurant</w:t>
                      </w:r>
                    </w:p>
                    <w:p w14:paraId="31853B94" w14:textId="5B90F4DD" w:rsidR="00CB1D46" w:rsidRPr="00CB1D46" w:rsidRDefault="00CB1D46" w:rsidP="00CB1D46">
                      <w:pP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t xml:space="preserve"> </w:t>
      </w:r>
    </w:p>
    <w:p w14:paraId="37463A54" w14:textId="1093D60A" w:rsidR="006E7D5A" w:rsidRDefault="00151F9A">
      <w:pPr>
        <w:rPr>
          <w:noProof/>
        </w:rPr>
      </w:pPr>
      <w:r w:rsidRPr="00CB1D46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879AB43" wp14:editId="2196821F">
                <wp:simplePos x="0" y="0"/>
                <wp:positionH relativeFrom="column">
                  <wp:posOffset>-257175</wp:posOffset>
                </wp:positionH>
                <wp:positionV relativeFrom="paragraph">
                  <wp:posOffset>8591550</wp:posOffset>
                </wp:positionV>
                <wp:extent cx="1485900" cy="262890"/>
                <wp:effectExtent l="0" t="0" r="0" b="381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E66AA4" w14:textId="77777777" w:rsidR="00151F9A" w:rsidRPr="00151F9A" w:rsidRDefault="00151F9A" w:rsidP="00151F9A">
                            <w:pPr>
                              <w:jc w:val="center"/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  <w:lang w:val="en-IN"/>
                              </w:rPr>
                            </w:pPr>
                            <w:r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  <w:lang w:val="en-IN"/>
                              </w:rPr>
                              <w:t>Healthy Slogan</w:t>
                            </w:r>
                          </w:p>
                          <w:p w14:paraId="6A040D28" w14:textId="4F1AE66F" w:rsidR="00CB1D46" w:rsidRPr="00CB1D46" w:rsidRDefault="00CB1D46" w:rsidP="00CB1D46">
                            <w:pPr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79AB43" id="Text Box 20" o:spid="_x0000_s1037" type="#_x0000_t202" style="position:absolute;margin-left:-20.25pt;margin-top:676.5pt;width:117pt;height:20.7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" filled="f" stroked="f" strokeweight=".5pt">
                <v:textbox>
                  <w:txbxContent>
                    <w:p w14:paraId="53E66AA4" w14:textId="77777777" w:rsidR="00151F9A" w:rsidRPr="00151F9A" w:rsidRDefault="00151F9A" w:rsidP="00151F9A">
                      <w:pPr>
                        <w:jc w:val="center"/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  <w:lang w:val="en-IN"/>
                        </w:rPr>
                      </w:pPr>
                      <w:r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  <w:lang w:val="en-IN"/>
                        </w:rPr>
                        <w:t>Healthy Slogan</w:t>
                      </w:r>
                    </w:p>
                    <w:p w14:paraId="6A040D28" w14:textId="4F1AE66F" w:rsidR="00CB1D46" w:rsidRPr="00CB1D46" w:rsidRDefault="00CB1D46" w:rsidP="00CB1D46">
                      <w:pPr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CB1D46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8B9D825" wp14:editId="1DD687CD">
                <wp:simplePos x="0" y="0"/>
                <wp:positionH relativeFrom="column">
                  <wp:posOffset>3190875</wp:posOffset>
                </wp:positionH>
                <wp:positionV relativeFrom="paragraph">
                  <wp:posOffset>8258175</wp:posOffset>
                </wp:positionV>
                <wp:extent cx="3562350" cy="441325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2350" cy="441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E8C1A1" w14:textId="77777777" w:rsidR="00151F9A" w:rsidRPr="00CB1D46" w:rsidRDefault="00151F9A" w:rsidP="00151F9A">
                            <w:pPr>
                              <w:spacing w:before="40" w:line="260" w:lineRule="exact"/>
                              <w:jc w:val="right"/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</w:pP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Joomla, </w:t>
                            </w:r>
                            <w:proofErr w:type="spellStart"/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Wordpress</w:t>
                            </w:r>
                            <w:proofErr w:type="spellEnd"/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, Magento, Google Docs, Drupal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 </w:t>
                            </w: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Editors: Notepad++, </w:t>
                            </w:r>
                            <w:r>
                              <w:br/>
                            </w: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Sublime Text, Office suites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 </w:t>
                            </w:r>
                            <w:r w:rsidRPr="00CB1D46"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213-777-6828 | info@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restaurant</w:t>
                            </w:r>
                            <w:r w:rsidRPr="00CB1D46"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.com</w:t>
                            </w:r>
                          </w:p>
                          <w:p w14:paraId="2BFB6D7A" w14:textId="7248DA39" w:rsidR="00CB1D46" w:rsidRPr="00CB1D46" w:rsidRDefault="00CB1D46" w:rsidP="00CB1D46">
                            <w:pPr>
                              <w:spacing w:before="40" w:line="260" w:lineRule="exact"/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B9D825" id="Text Box 22" o:spid="_x0000_s1038" type="#_x0000_t202" style="position:absolute;margin-left:251.25pt;margin-top:650.25pt;width:280.5pt;height:34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" filled="f" stroked="f" strokeweight=".5pt">
                <v:textbox>
                  <w:txbxContent>
                    <w:p w14:paraId="6FE8C1A1" w14:textId="77777777" w:rsidR="00151F9A" w:rsidRPr="00CB1D46" w:rsidRDefault="00151F9A" w:rsidP="00151F9A">
                      <w:pPr>
                        <w:spacing w:before="40" w:line="260" w:lineRule="exact"/>
                        <w:jc w:val="right"/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</w:pP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Joomla, </w:t>
                      </w:r>
                      <w:proofErr w:type="spellStart"/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Wordpress</w:t>
                      </w:r>
                      <w:proofErr w:type="spellEnd"/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, Magento, Google Docs, Drupal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 </w:t>
                      </w: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Editors: Notepad++, </w:t>
                      </w:r>
                      <w:r>
                        <w:br/>
                      </w: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Sublime Text, Office suites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 </w:t>
                      </w:r>
                      <w:r w:rsidRPr="00CB1D46"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213-777-6828 | info@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restaurant</w:t>
                      </w:r>
                      <w:r w:rsidRPr="00CB1D46"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.com</w:t>
                      </w:r>
                    </w:p>
                    <w:p w14:paraId="2BFB6D7A" w14:textId="7248DA39" w:rsidR="00CB1D46" w:rsidRPr="00CB1D46" w:rsidRDefault="00CB1D46" w:rsidP="00CB1D46">
                      <w:pPr>
                        <w:spacing w:before="40" w:line="260" w:lineRule="exact"/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E7D5A">
        <w:rPr>
          <w:noProof/>
        </w:rPr>
        <w:br w:type="page"/>
      </w:r>
    </w:p>
    <w:p w14:paraId="1C3889DA" w14:textId="7AFDC54F" w:rsidR="006E7D5A" w:rsidRDefault="006E7D5A">
      <w:pPr>
        <w:rPr>
          <w:noProof/>
        </w:rPr>
      </w:pPr>
      <w:r w:rsidRPr="006E7D5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0AB75E7" wp14:editId="6CD6D8D6">
                <wp:simplePos x="0" y="0"/>
                <wp:positionH relativeFrom="column">
                  <wp:posOffset>-467833</wp:posOffset>
                </wp:positionH>
                <wp:positionV relativeFrom="paragraph">
                  <wp:posOffset>5007935</wp:posOffset>
                </wp:positionV>
                <wp:extent cx="2679405" cy="65151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9405" cy="651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057FF4" w14:textId="77777777" w:rsidR="006E7D5A" w:rsidRPr="001164D8" w:rsidRDefault="006E7D5A" w:rsidP="006E7D5A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6"/>
                                <w:sz w:val="72"/>
                                <w:szCs w:val="72"/>
                              </w:rPr>
                            </w:pPr>
                            <w:r w:rsidRPr="006E7D5A">
                              <w:rPr>
                                <w:rFonts w:ascii="Josefin Sans SemiBold" w:hAnsi="Josefin Sans SemiBold"/>
                                <w:color w:val="2D2D2D"/>
                                <w:spacing w:val="-26"/>
                                <w:sz w:val="72"/>
                                <w:szCs w:val="72"/>
                              </w:rPr>
                              <w:t>Overvi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B75E7" id="Text Box 25" o:spid="_x0000_s1039" type="#_x0000_t202" style="position:absolute;margin-left:-36.85pt;margin-top:394.35pt;width:211pt;height:51.3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" filled="f" stroked="f" strokeweight=".5pt">
                <v:textbox>
                  <w:txbxContent>
                    <w:p w14:paraId="0D057FF4" w14:textId="77777777" w:rsidR="006E7D5A" w:rsidRPr="001164D8" w:rsidRDefault="006E7D5A" w:rsidP="006E7D5A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6"/>
                          <w:sz w:val="72"/>
                          <w:szCs w:val="72"/>
                        </w:rPr>
                      </w:pPr>
                      <w:r w:rsidRPr="006E7D5A">
                        <w:rPr>
                          <w:rFonts w:ascii="Josefin Sans SemiBold" w:hAnsi="Josefin Sans SemiBold"/>
                          <w:color w:val="2D2D2D"/>
                          <w:spacing w:val="-26"/>
                          <w:sz w:val="72"/>
                          <w:szCs w:val="72"/>
                        </w:rPr>
                        <w:t>Overview</w:t>
                      </w: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949733F" wp14:editId="61D6E1C5">
                <wp:simplePos x="0" y="0"/>
                <wp:positionH relativeFrom="column">
                  <wp:posOffset>-452120</wp:posOffset>
                </wp:positionH>
                <wp:positionV relativeFrom="paragraph">
                  <wp:posOffset>5639273</wp:posOffset>
                </wp:positionV>
                <wp:extent cx="7012940" cy="2377440"/>
                <wp:effectExtent l="0" t="0" r="0" b="381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12940" cy="23774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930209" w14:textId="77777777" w:rsidR="006E7D5A" w:rsidRPr="00CB1D46" w:rsidRDefault="006E7D5A" w:rsidP="006E7D5A">
                            <w:pPr>
                              <w:spacing w:line="320" w:lineRule="exact"/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</w:pPr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me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nsectetu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dipisicing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li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sed do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iusmod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tempo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ncididun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t dolore magna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liqu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Ut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ni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ad minim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eni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ostrud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xercitation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llamco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i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nisi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liquip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x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mmodo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nsequa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Duis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ut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rur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dolor in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reprehenderi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in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t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eli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ss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illu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dolore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u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fugia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ull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pariatu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xcepteu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sin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ccaeca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upidata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non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proiden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sunt in culpa qui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ffici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deserun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molli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ni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id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s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u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Sed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perspiciati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nd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mni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st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atu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rror sit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te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ccusantiu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doloremqu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udantiu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tot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rem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peri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aqu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ps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a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ab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llo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nventor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eritati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t quasi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rchitecto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beata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vitae dicta sunt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xplicabo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Nemo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ni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ps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te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sit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spernatu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u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di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u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fugit, sed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nsequuntu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magni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dolore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o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qui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ration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te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sequi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esciun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equ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porro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squ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s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qui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dolore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ipsum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dolor sit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me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nsectetur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dipisci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eli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sed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non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umqu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ius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modi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tempora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ncidun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e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t dolore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magn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liqua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aerat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tem</w:t>
                            </w:r>
                            <w:proofErr w:type="spellEnd"/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949733F" id="Text Box 26" o:spid="_x0000_s1040" type="#_x0000_t202" style="position:absolute;margin-left:-35.6pt;margin-top:444.05pt;width:552.2pt;height:187.2pt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" filled="f" stroked="f" strokeweight=".5pt">
                <v:textbox>
                  <w:txbxContent>
                    <w:p w14:paraId="54930209" w14:textId="77777777" w:rsidR="006E7D5A" w:rsidRPr="00CB1D46" w:rsidRDefault="006E7D5A" w:rsidP="006E7D5A">
                      <w:pPr>
                        <w:spacing w:line="320" w:lineRule="exact"/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</w:pPr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Lorem ipsum dolor sit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me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nsectetu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dipisicing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li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sed do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iusmod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tempo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ncididun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t dolore magna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liqu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Ut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ni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ad minim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eni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ostrud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xercitation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llamco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i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nisi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liquip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x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mmodo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nsequa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Duis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ut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rur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dolor in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reprehenderi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in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t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eli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ss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illu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dolore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u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fugia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ull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pariatu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xcepteu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sin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ccaeca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upidata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non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proiden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sunt in culpa qui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ffici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deserun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molli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ni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id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s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u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Sed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perspiciati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nd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mni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st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atu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rror sit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te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ccusantiu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doloremqu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udantiu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tot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rem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peri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aqu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ps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a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ab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llo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nventor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eritati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t quasi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rchitecto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beata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vitae dicta sunt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xplicabo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Nemo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ni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ps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te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sit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spernatu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u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di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u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fugit, sed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nsequuntu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magni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dolore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o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qui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ration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te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sequi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esciun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equ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porro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squ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s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qui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dolore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ipsum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dolor sit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me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nsectetur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dipisci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eli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sed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non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umqu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ius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modi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tempora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ncidun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e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t dolore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magn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liqua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aerat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tem</w:t>
                      </w:r>
                      <w:proofErr w:type="spellEnd"/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BA03104" wp14:editId="1B850FE4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2400" cy="5180665"/>
                <wp:effectExtent l="0" t="0" r="0" b="127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5180665"/>
                        </a:xfrm>
                        <a:prstGeom prst="rect">
                          <a:avLst/>
                        </a:prstGeom>
                        <a:blipFill dpi="0"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E55B76" id="Rectangle 24" o:spid="_x0000_s1026" style="position:absolute;margin-left:-1in;margin-top:-1in;width:612pt;height:407.95pt;z-index:251692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" stroked="f" strokeweight="1pt">
                <v:fill r:id="rId16" o:title="" recolor="t" rotate="t" type="frame"/>
              </v:rect>
            </w:pict>
          </mc:Fallback>
        </mc:AlternateContent>
      </w:r>
      <w:r w:rsidRPr="006E7D5A">
        <w:rPr>
          <w:noProof/>
        </w:rPr>
        <w:drawing>
          <wp:anchor distT="0" distB="0" distL="114300" distR="114300" simplePos="0" relativeHeight="251695104" behindDoc="0" locked="0" layoutInCell="1" allowOverlap="1" wp14:anchorId="5ABF6276" wp14:editId="7B313164">
            <wp:simplePos x="0" y="0"/>
            <wp:positionH relativeFrom="column">
              <wp:posOffset>-914400</wp:posOffset>
            </wp:positionH>
            <wp:positionV relativeFrom="paragraph">
              <wp:posOffset>8467725</wp:posOffset>
            </wp:positionV>
            <wp:extent cx="7772400" cy="672465"/>
            <wp:effectExtent l="0" t="0" r="0" b="0"/>
            <wp:wrapNone/>
            <wp:docPr id="3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6709" cy="679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940B214" wp14:editId="31FC80B5">
                <wp:simplePos x="0" y="0"/>
                <wp:positionH relativeFrom="column">
                  <wp:posOffset>-284480</wp:posOffset>
                </wp:positionH>
                <wp:positionV relativeFrom="paragraph">
                  <wp:posOffset>8510905</wp:posOffset>
                </wp:positionV>
                <wp:extent cx="1677725" cy="429371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7725" cy="4293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EFE396" w14:textId="77777777" w:rsidR="00151F9A" w:rsidRPr="00151F9A" w:rsidRDefault="00151F9A" w:rsidP="00151F9A">
                            <w:pP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  <w:lang w:val="en-IN"/>
                              </w:rPr>
                            </w:pPr>
                            <w: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  <w:lang w:val="en-IN"/>
                              </w:rPr>
                              <w:t>Restaurant</w:t>
                            </w:r>
                          </w:p>
                          <w:p w14:paraId="7AC3050B" w14:textId="413DABAD" w:rsidR="006E7D5A" w:rsidRPr="00CB1D46" w:rsidRDefault="006E7D5A" w:rsidP="006E7D5A">
                            <w:pP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40B214" id="Text Box 27" o:spid="_x0000_s1041" type="#_x0000_t202" style="position:absolute;margin-left:-22.4pt;margin-top:670.15pt;width:132.1pt;height:33.8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" filled="f" stroked="f" strokeweight=".5pt">
                <v:textbox>
                  <w:txbxContent>
                    <w:p w14:paraId="75EFE396" w14:textId="77777777" w:rsidR="00151F9A" w:rsidRPr="00151F9A" w:rsidRDefault="00151F9A" w:rsidP="00151F9A">
                      <w:pP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  <w:lang w:val="en-IN"/>
                        </w:rPr>
                      </w:pPr>
                      <w: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  <w:lang w:val="en-IN"/>
                        </w:rPr>
                        <w:t>Restaurant</w:t>
                      </w:r>
                    </w:p>
                    <w:p w14:paraId="7AC3050B" w14:textId="413DABAD" w:rsidR="006E7D5A" w:rsidRPr="00CB1D46" w:rsidRDefault="006E7D5A" w:rsidP="006E7D5A">
                      <w:pP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t xml:space="preserve"> </w:t>
      </w:r>
    </w:p>
    <w:p w14:paraId="400D21CC" w14:textId="15C1E3D3" w:rsidR="006E7D5A" w:rsidRDefault="00151F9A">
      <w:pPr>
        <w:rPr>
          <w:noProof/>
        </w:rPr>
      </w:pP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EE2789F" wp14:editId="143DB3D4">
                <wp:simplePos x="0" y="0"/>
                <wp:positionH relativeFrom="column">
                  <wp:posOffset>-257175</wp:posOffset>
                </wp:positionH>
                <wp:positionV relativeFrom="paragraph">
                  <wp:posOffset>8591550</wp:posOffset>
                </wp:positionV>
                <wp:extent cx="1485900" cy="262890"/>
                <wp:effectExtent l="0" t="0" r="0" b="381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E7E4D1" w14:textId="77777777" w:rsidR="00151F9A" w:rsidRPr="00151F9A" w:rsidRDefault="00151F9A" w:rsidP="00151F9A">
                            <w:pPr>
                              <w:jc w:val="center"/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  <w:lang w:val="en-IN"/>
                              </w:rPr>
                            </w:pPr>
                            <w:r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  <w:lang w:val="en-IN"/>
                              </w:rPr>
                              <w:t>Healthy Slogan</w:t>
                            </w:r>
                          </w:p>
                          <w:p w14:paraId="36226288" w14:textId="1286F814" w:rsidR="006E7D5A" w:rsidRPr="00CB1D46" w:rsidRDefault="006E7D5A" w:rsidP="006E7D5A">
                            <w:pPr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E2789F" id="Text Box 28" o:spid="_x0000_s1042" type="#_x0000_t202" style="position:absolute;margin-left:-20.25pt;margin-top:676.5pt;width:117pt;height:20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" filled="f" stroked="f" strokeweight=".5pt">
                <v:textbox>
                  <w:txbxContent>
                    <w:p w14:paraId="5EE7E4D1" w14:textId="77777777" w:rsidR="00151F9A" w:rsidRPr="00151F9A" w:rsidRDefault="00151F9A" w:rsidP="00151F9A">
                      <w:pPr>
                        <w:jc w:val="center"/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  <w:lang w:val="en-IN"/>
                        </w:rPr>
                      </w:pPr>
                      <w:r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  <w:lang w:val="en-IN"/>
                        </w:rPr>
                        <w:t>Healthy Slogan</w:t>
                      </w:r>
                    </w:p>
                    <w:p w14:paraId="36226288" w14:textId="1286F814" w:rsidR="006E7D5A" w:rsidRPr="00CB1D46" w:rsidRDefault="006E7D5A" w:rsidP="006E7D5A">
                      <w:pPr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EFACBFE" wp14:editId="38E2E502">
                <wp:simplePos x="0" y="0"/>
                <wp:positionH relativeFrom="column">
                  <wp:posOffset>3019425</wp:posOffset>
                </wp:positionH>
                <wp:positionV relativeFrom="paragraph">
                  <wp:posOffset>8258175</wp:posOffset>
                </wp:positionV>
                <wp:extent cx="3733800" cy="441325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3800" cy="441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85EFC2" w14:textId="77777777" w:rsidR="00151F9A" w:rsidRPr="00CB1D46" w:rsidRDefault="00151F9A" w:rsidP="00151F9A">
                            <w:pPr>
                              <w:spacing w:before="40" w:line="260" w:lineRule="exact"/>
                              <w:jc w:val="right"/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</w:pP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Joomla, </w:t>
                            </w:r>
                            <w:proofErr w:type="spellStart"/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Wordpress</w:t>
                            </w:r>
                            <w:proofErr w:type="spellEnd"/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, Magento, Google Docs, Drupal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 </w:t>
                            </w: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Editors: Notepad++, </w:t>
                            </w:r>
                            <w:r>
                              <w:br/>
                            </w: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Sublime Text, Office suites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 </w:t>
                            </w:r>
                            <w:r w:rsidRPr="00CB1D46"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213-777-6828 | info@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restaurant</w:t>
                            </w:r>
                            <w:r w:rsidRPr="00CB1D46"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.com</w:t>
                            </w:r>
                          </w:p>
                          <w:p w14:paraId="65D3889A" w14:textId="422506E2" w:rsidR="006E7D5A" w:rsidRPr="00CB1D46" w:rsidRDefault="006E7D5A" w:rsidP="006E7D5A">
                            <w:pPr>
                              <w:spacing w:before="40" w:line="260" w:lineRule="exact"/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ACBFE" id="Text Box 30" o:spid="_x0000_s1043" type="#_x0000_t202" style="position:absolute;margin-left:237.75pt;margin-top:650.25pt;width:294pt;height:3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" filled="f" stroked="f" strokeweight=".5pt">
                <v:textbox>
                  <w:txbxContent>
                    <w:p w14:paraId="2185EFC2" w14:textId="77777777" w:rsidR="00151F9A" w:rsidRPr="00CB1D46" w:rsidRDefault="00151F9A" w:rsidP="00151F9A">
                      <w:pPr>
                        <w:spacing w:before="40" w:line="260" w:lineRule="exact"/>
                        <w:jc w:val="right"/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</w:pP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Joomla, </w:t>
                      </w:r>
                      <w:proofErr w:type="spellStart"/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Wordpress</w:t>
                      </w:r>
                      <w:proofErr w:type="spellEnd"/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, Magento, Google Docs, Drupal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 </w:t>
                      </w: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Editors: Notepad++, </w:t>
                      </w:r>
                      <w:r>
                        <w:br/>
                      </w: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Sublime Text, Office suites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 </w:t>
                      </w:r>
                      <w:r w:rsidRPr="00CB1D46"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213-777-6828 | info@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restaurant</w:t>
                      </w:r>
                      <w:r w:rsidRPr="00CB1D46"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.com</w:t>
                      </w:r>
                    </w:p>
                    <w:p w14:paraId="65D3889A" w14:textId="422506E2" w:rsidR="006E7D5A" w:rsidRPr="00CB1D46" w:rsidRDefault="006E7D5A" w:rsidP="006E7D5A">
                      <w:pPr>
                        <w:spacing w:before="40" w:line="260" w:lineRule="exact"/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E7D5A">
        <w:rPr>
          <w:noProof/>
        </w:rPr>
        <w:br w:type="page"/>
      </w:r>
    </w:p>
    <w:p w14:paraId="52D67263" w14:textId="67F34728" w:rsidR="003B4D6E" w:rsidRDefault="003B4D6E">
      <w:pPr>
        <w:rPr>
          <w:noProof/>
        </w:rPr>
      </w:pPr>
      <w:r w:rsidRPr="006E7D5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0CE8D53" wp14:editId="6F1091D3">
                <wp:simplePos x="0" y="0"/>
                <wp:positionH relativeFrom="column">
                  <wp:posOffset>-450054</wp:posOffset>
                </wp:positionH>
                <wp:positionV relativeFrom="paragraph">
                  <wp:posOffset>7430770</wp:posOffset>
                </wp:positionV>
                <wp:extent cx="2367886" cy="416257"/>
                <wp:effectExtent l="0" t="0" r="0" b="3175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7886" cy="4162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E965EC" w14:textId="77777777" w:rsidR="003B4D6E" w:rsidRPr="003B4D6E" w:rsidRDefault="003B4D6E" w:rsidP="006E7D5A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0"/>
                                <w:sz w:val="32"/>
                                <w:szCs w:val="72"/>
                              </w:rPr>
                            </w:pPr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20"/>
                                <w:sz w:val="32"/>
                                <w:szCs w:val="72"/>
                              </w:rPr>
                              <w:t>• Exclusive Reserv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E8D53" id="Text Box 45" o:spid="_x0000_s1044" type="#_x0000_t202" style="position:absolute;margin-left:-35.45pt;margin-top:585.1pt;width:186.45pt;height:32.8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" filled="f" stroked="f" strokeweight=".5pt">
                <v:textbox>
                  <w:txbxContent>
                    <w:p w14:paraId="63E965EC" w14:textId="77777777" w:rsidR="003B4D6E" w:rsidRPr="003B4D6E" w:rsidRDefault="003B4D6E" w:rsidP="006E7D5A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0"/>
                          <w:sz w:val="32"/>
                          <w:szCs w:val="72"/>
                        </w:rPr>
                      </w:pPr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20"/>
                          <w:sz w:val="32"/>
                          <w:szCs w:val="72"/>
                        </w:rPr>
                        <w:t>• Exclusive Reservations</w:t>
                      </w: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9B74256" wp14:editId="3678D2A8">
                <wp:simplePos x="0" y="0"/>
                <wp:positionH relativeFrom="column">
                  <wp:posOffset>-457201</wp:posOffset>
                </wp:positionH>
                <wp:positionV relativeFrom="paragraph">
                  <wp:posOffset>7103660</wp:posOffset>
                </wp:positionV>
                <wp:extent cx="1910687" cy="416257"/>
                <wp:effectExtent l="0" t="0" r="0" b="3175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0687" cy="4162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DE52D9" w14:textId="77777777" w:rsidR="003B4D6E" w:rsidRPr="003B4D6E" w:rsidRDefault="003B4D6E" w:rsidP="006E7D5A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0"/>
                                <w:sz w:val="32"/>
                                <w:szCs w:val="72"/>
                              </w:rPr>
                            </w:pPr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20"/>
                                <w:sz w:val="32"/>
                                <w:szCs w:val="72"/>
                              </w:rPr>
                              <w:t>• Birthday Par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B74256" id="Text Box 44" o:spid="_x0000_s1045" type="#_x0000_t202" style="position:absolute;margin-left:-36pt;margin-top:559.35pt;width:150.45pt;height:32.8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" filled="f" stroked="f" strokeweight=".5pt">
                <v:textbox>
                  <w:txbxContent>
                    <w:p w14:paraId="41DE52D9" w14:textId="77777777" w:rsidR="003B4D6E" w:rsidRPr="003B4D6E" w:rsidRDefault="003B4D6E" w:rsidP="006E7D5A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0"/>
                          <w:sz w:val="32"/>
                          <w:szCs w:val="72"/>
                        </w:rPr>
                      </w:pPr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20"/>
                          <w:sz w:val="32"/>
                          <w:szCs w:val="72"/>
                        </w:rPr>
                        <w:t>• Birthday Party</w:t>
                      </w: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43642B5" wp14:editId="40AA0520">
                <wp:simplePos x="0" y="0"/>
                <wp:positionH relativeFrom="column">
                  <wp:posOffset>-457200</wp:posOffset>
                </wp:positionH>
                <wp:positionV relativeFrom="paragraph">
                  <wp:posOffset>6795296</wp:posOffset>
                </wp:positionV>
                <wp:extent cx="1576316" cy="416257"/>
                <wp:effectExtent l="0" t="0" r="0" b="3175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6316" cy="4162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AB14C7" w14:textId="77777777" w:rsidR="003B4D6E" w:rsidRPr="003B4D6E" w:rsidRDefault="003B4D6E" w:rsidP="006E7D5A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0"/>
                                <w:sz w:val="32"/>
                                <w:szCs w:val="72"/>
                              </w:rPr>
                            </w:pPr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20"/>
                                <w:sz w:val="32"/>
                                <w:szCs w:val="72"/>
                              </w:rPr>
                              <w:t>• Fine Di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642B5" id="Text Box 43" o:spid="_x0000_s1046" type="#_x0000_t202" style="position:absolute;margin-left:-36pt;margin-top:535.05pt;width:124.1pt;height:32.8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" filled="f" stroked="f" strokeweight=".5pt">
                <v:textbox>
                  <w:txbxContent>
                    <w:p w14:paraId="3FAB14C7" w14:textId="77777777" w:rsidR="003B4D6E" w:rsidRPr="003B4D6E" w:rsidRDefault="003B4D6E" w:rsidP="006E7D5A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0"/>
                          <w:sz w:val="32"/>
                          <w:szCs w:val="72"/>
                        </w:rPr>
                      </w:pPr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20"/>
                          <w:sz w:val="32"/>
                          <w:szCs w:val="72"/>
                        </w:rPr>
                        <w:t>• Fine Dining</w:t>
                      </w: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59381A1" wp14:editId="16E0D1A3">
                <wp:simplePos x="0" y="0"/>
                <wp:positionH relativeFrom="column">
                  <wp:posOffset>-454025</wp:posOffset>
                </wp:positionH>
                <wp:positionV relativeFrom="paragraph">
                  <wp:posOffset>6465096</wp:posOffset>
                </wp:positionV>
                <wp:extent cx="1282890" cy="416257"/>
                <wp:effectExtent l="0" t="0" r="0" b="3175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2890" cy="4162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84F8CF" w14:textId="77777777" w:rsidR="003B4D6E" w:rsidRPr="003B4D6E" w:rsidRDefault="003B4D6E" w:rsidP="006E7D5A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0"/>
                                <w:sz w:val="32"/>
                                <w:szCs w:val="72"/>
                              </w:rPr>
                            </w:pPr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20"/>
                                <w:sz w:val="32"/>
                                <w:szCs w:val="72"/>
                              </w:rPr>
                              <w:t>• Cater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381A1" id="Text Box 42" o:spid="_x0000_s1047" type="#_x0000_t202" style="position:absolute;margin-left:-35.75pt;margin-top:509.05pt;width:101pt;height:32.8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" filled="f" stroked="f" strokeweight=".5pt">
                <v:textbox>
                  <w:txbxContent>
                    <w:p w14:paraId="0384F8CF" w14:textId="77777777" w:rsidR="003B4D6E" w:rsidRPr="003B4D6E" w:rsidRDefault="003B4D6E" w:rsidP="006E7D5A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0"/>
                          <w:sz w:val="32"/>
                          <w:szCs w:val="72"/>
                        </w:rPr>
                      </w:pPr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20"/>
                          <w:sz w:val="32"/>
                          <w:szCs w:val="72"/>
                        </w:rPr>
                        <w:t>• Catering</w:t>
                      </w:r>
                    </w:p>
                  </w:txbxContent>
                </v:textbox>
              </v:shape>
            </w:pict>
          </mc:Fallback>
        </mc:AlternateContent>
      </w:r>
      <w:r w:rsidR="006E7D5A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49D70D04" wp14:editId="5A1B3223">
                <wp:simplePos x="0" y="0"/>
                <wp:positionH relativeFrom="column">
                  <wp:posOffset>-454025</wp:posOffset>
                </wp:positionH>
                <wp:positionV relativeFrom="paragraph">
                  <wp:posOffset>5617684</wp:posOffset>
                </wp:positionV>
                <wp:extent cx="6897641" cy="792832"/>
                <wp:effectExtent l="0" t="0" r="0" b="762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97641" cy="7928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47EC01" w14:textId="77777777" w:rsidR="006E7D5A" w:rsidRPr="003B4D6E" w:rsidRDefault="006E7D5A" w:rsidP="003B4D6E">
                            <w:pPr>
                              <w:spacing w:before="40" w:line="320" w:lineRule="exact"/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</w:pP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xcepteur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sint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ccaecat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upidatat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non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proident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sunt in culpa qui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fficia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deserunt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mollit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nim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id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st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um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Nemo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nim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psam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tem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a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s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sit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spernatur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ut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dit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ut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fugit, sed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a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nsequuntur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magni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dolores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os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qui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ratione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tem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sequi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esciunt</w:t>
                            </w:r>
                            <w:proofErr w:type="spellEnd"/>
                            <w:r w:rsidRPr="003B4D6E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D70D04" id="Text Box 41" o:spid="_x0000_s1048" type="#_x0000_t202" style="position:absolute;margin-left:-35.75pt;margin-top:442.35pt;width:543.1pt;height:62.4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" filled="f" stroked="f" strokeweight=".5pt">
                <v:textbox>
                  <w:txbxContent>
                    <w:p w14:paraId="6B47EC01" w14:textId="77777777" w:rsidR="006E7D5A" w:rsidRPr="003B4D6E" w:rsidRDefault="006E7D5A" w:rsidP="003B4D6E">
                      <w:pPr>
                        <w:spacing w:before="40" w:line="320" w:lineRule="exact"/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</w:pP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xcepteur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sint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ccaecat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upidatat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non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proident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sunt in culpa qui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fficia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deserunt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mollit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nim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id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st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um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Nemo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nim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psam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tem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a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s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sit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spernatur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ut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dit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ut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fugit, sed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a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nsequuntur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magni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dolores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os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qui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ratione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tem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sequi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esciunt</w:t>
                      </w:r>
                      <w:proofErr w:type="spellEnd"/>
                      <w:r w:rsidRPr="003B4D6E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6E7D5A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05F40D4" wp14:editId="4146F63C">
                <wp:simplePos x="0" y="0"/>
                <wp:positionH relativeFrom="column">
                  <wp:posOffset>-454556</wp:posOffset>
                </wp:positionH>
                <wp:positionV relativeFrom="paragraph">
                  <wp:posOffset>5005415</wp:posOffset>
                </wp:positionV>
                <wp:extent cx="2087792" cy="651510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7792" cy="651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4508D3" w14:textId="77777777" w:rsidR="006E7D5A" w:rsidRPr="001164D8" w:rsidRDefault="006E7D5A" w:rsidP="006E7D5A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6"/>
                                <w:sz w:val="72"/>
                                <w:szCs w:val="72"/>
                              </w:rPr>
                            </w:pPr>
                            <w:r w:rsidRPr="006E7D5A">
                              <w:rPr>
                                <w:rFonts w:ascii="Josefin Sans SemiBold" w:hAnsi="Josefin Sans SemiBold"/>
                                <w:color w:val="2D2D2D"/>
                                <w:spacing w:val="-26"/>
                                <w:sz w:val="72"/>
                                <w:szCs w:val="72"/>
                              </w:rPr>
                              <w:t>Servi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5F40D4" id="Text Box 33" o:spid="_x0000_s1049" type="#_x0000_t202" style="position:absolute;margin-left:-35.8pt;margin-top:394.15pt;width:164.4pt;height:51.3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" filled="f" stroked="f" strokeweight=".5pt">
                <v:textbox>
                  <w:txbxContent>
                    <w:p w14:paraId="484508D3" w14:textId="77777777" w:rsidR="006E7D5A" w:rsidRPr="001164D8" w:rsidRDefault="006E7D5A" w:rsidP="006E7D5A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6"/>
                          <w:sz w:val="72"/>
                          <w:szCs w:val="72"/>
                        </w:rPr>
                      </w:pPr>
                      <w:r w:rsidRPr="006E7D5A">
                        <w:rPr>
                          <w:rFonts w:ascii="Josefin Sans SemiBold" w:hAnsi="Josefin Sans SemiBold"/>
                          <w:color w:val="2D2D2D"/>
                          <w:spacing w:val="-26"/>
                          <w:sz w:val="72"/>
                          <w:szCs w:val="72"/>
                        </w:rPr>
                        <w:t>Services</w:t>
                      </w:r>
                    </w:p>
                  </w:txbxContent>
                </v:textbox>
              </v:shape>
            </w:pict>
          </mc:Fallback>
        </mc:AlternateContent>
      </w:r>
      <w:r w:rsidR="006E7D5A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A6120E1" wp14:editId="5B3743B5">
                <wp:simplePos x="0" y="0"/>
                <wp:positionH relativeFrom="column">
                  <wp:posOffset>2971800</wp:posOffset>
                </wp:positionH>
                <wp:positionV relativeFrom="paragraph">
                  <wp:posOffset>-914400</wp:posOffset>
                </wp:positionV>
                <wp:extent cx="3886200" cy="5180665"/>
                <wp:effectExtent l="0" t="0" r="0" b="127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6200" cy="5180665"/>
                        </a:xfrm>
                        <a:prstGeom prst="rect">
                          <a:avLst/>
                        </a:prstGeom>
                        <a:blipFill dpi="0"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7D973B" id="Rectangle 40" o:spid="_x0000_s1026" style="position:absolute;margin-left:234pt;margin-top:-1in;width:306pt;height:407.9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" stroked="f" strokeweight="1pt">
                <v:fill r:id="rId18" o:title="" recolor="t" rotate="t" type="frame"/>
              </v:rect>
            </w:pict>
          </mc:Fallback>
        </mc:AlternateContent>
      </w:r>
      <w:r w:rsidR="006E7D5A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22D6D23" wp14:editId="53C0D79E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3886200" cy="5180665"/>
                <wp:effectExtent l="0" t="0" r="0" b="127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6200" cy="5180665"/>
                        </a:xfrm>
                        <a:prstGeom prst="rect">
                          <a:avLst/>
                        </a:prstGeom>
                        <a:blipFill dpi="0"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4652F0" id="Rectangle 32" o:spid="_x0000_s1026" style="position:absolute;margin-left:-1in;margin-top:-1in;width:306pt;height:407.9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" stroked="f" strokeweight="1pt">
                <v:fill r:id="rId20" o:title="" recolor="t" rotate="t" type="frame"/>
              </v:rect>
            </w:pict>
          </mc:Fallback>
        </mc:AlternateContent>
      </w:r>
      <w:r w:rsidR="006E7D5A" w:rsidRPr="006E7D5A">
        <w:rPr>
          <w:noProof/>
        </w:rPr>
        <w:drawing>
          <wp:anchor distT="0" distB="0" distL="114300" distR="114300" simplePos="0" relativeHeight="251706368" behindDoc="0" locked="0" layoutInCell="1" allowOverlap="1" wp14:anchorId="281CA4A3" wp14:editId="6DE4CBB1">
            <wp:simplePos x="0" y="0"/>
            <wp:positionH relativeFrom="column">
              <wp:posOffset>-914400</wp:posOffset>
            </wp:positionH>
            <wp:positionV relativeFrom="paragraph">
              <wp:posOffset>8467725</wp:posOffset>
            </wp:positionV>
            <wp:extent cx="7772400" cy="672465"/>
            <wp:effectExtent l="0" t="0" r="0" b="0"/>
            <wp:wrapNone/>
            <wp:docPr id="3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6709" cy="679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7D5A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D673444" wp14:editId="7B4D155A">
                <wp:simplePos x="0" y="0"/>
                <wp:positionH relativeFrom="column">
                  <wp:posOffset>-284480</wp:posOffset>
                </wp:positionH>
                <wp:positionV relativeFrom="paragraph">
                  <wp:posOffset>8510905</wp:posOffset>
                </wp:positionV>
                <wp:extent cx="1677725" cy="429371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7725" cy="4293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5F3F46" w14:textId="77777777" w:rsidR="00151F9A" w:rsidRPr="00151F9A" w:rsidRDefault="00151F9A" w:rsidP="00151F9A">
                            <w:pP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  <w:lang w:val="en-IN"/>
                              </w:rPr>
                            </w:pPr>
                            <w: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  <w:lang w:val="en-IN"/>
                              </w:rPr>
                              <w:t>Restaurant</w:t>
                            </w:r>
                          </w:p>
                          <w:p w14:paraId="3FBA0463" w14:textId="0EFAE63C" w:rsidR="006E7D5A" w:rsidRPr="00CB1D46" w:rsidRDefault="006E7D5A" w:rsidP="006E7D5A">
                            <w:pP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673444" id="Text Box 35" o:spid="_x0000_s1050" type="#_x0000_t202" style="position:absolute;margin-left:-22.4pt;margin-top:670.15pt;width:132.1pt;height:33.8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" filled="f" stroked="f" strokeweight=".5pt">
                <v:textbox>
                  <w:txbxContent>
                    <w:p w14:paraId="4A5F3F46" w14:textId="77777777" w:rsidR="00151F9A" w:rsidRPr="00151F9A" w:rsidRDefault="00151F9A" w:rsidP="00151F9A">
                      <w:pP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  <w:lang w:val="en-IN"/>
                        </w:rPr>
                      </w:pPr>
                      <w: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  <w:lang w:val="en-IN"/>
                        </w:rPr>
                        <w:t>Restaurant</w:t>
                      </w:r>
                    </w:p>
                    <w:p w14:paraId="3FBA0463" w14:textId="0EFAE63C" w:rsidR="006E7D5A" w:rsidRPr="00CB1D46" w:rsidRDefault="006E7D5A" w:rsidP="006E7D5A">
                      <w:pP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t xml:space="preserve"> </w:t>
      </w:r>
    </w:p>
    <w:p w14:paraId="07EF33A8" w14:textId="0DE4931E" w:rsidR="003B4D6E" w:rsidRDefault="00151F9A">
      <w:pPr>
        <w:rPr>
          <w:noProof/>
        </w:rPr>
      </w:pP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7391940" wp14:editId="2E2AA5A5">
                <wp:simplePos x="0" y="0"/>
                <wp:positionH relativeFrom="column">
                  <wp:posOffset>-257175</wp:posOffset>
                </wp:positionH>
                <wp:positionV relativeFrom="paragraph">
                  <wp:posOffset>8591550</wp:posOffset>
                </wp:positionV>
                <wp:extent cx="1485900" cy="262890"/>
                <wp:effectExtent l="0" t="0" r="0" b="381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EFF43A" w14:textId="77777777" w:rsidR="00151F9A" w:rsidRPr="00151F9A" w:rsidRDefault="00151F9A" w:rsidP="00151F9A">
                            <w:pPr>
                              <w:jc w:val="center"/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  <w:lang w:val="en-IN"/>
                              </w:rPr>
                            </w:pPr>
                            <w:r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  <w:lang w:val="en-IN"/>
                              </w:rPr>
                              <w:t>Healthy Slogan</w:t>
                            </w:r>
                          </w:p>
                          <w:p w14:paraId="6A8E837F" w14:textId="4A4DD4F7" w:rsidR="006E7D5A" w:rsidRPr="00CB1D46" w:rsidRDefault="006E7D5A" w:rsidP="006E7D5A">
                            <w:pPr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91940" id="Text Box 36" o:spid="_x0000_s1051" type="#_x0000_t202" style="position:absolute;margin-left:-20.25pt;margin-top:676.5pt;width:117pt;height:20.7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" filled="f" stroked="f" strokeweight=".5pt">
                <v:textbox>
                  <w:txbxContent>
                    <w:p w14:paraId="26EFF43A" w14:textId="77777777" w:rsidR="00151F9A" w:rsidRPr="00151F9A" w:rsidRDefault="00151F9A" w:rsidP="00151F9A">
                      <w:pPr>
                        <w:jc w:val="center"/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  <w:lang w:val="en-IN"/>
                        </w:rPr>
                      </w:pPr>
                      <w:r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  <w:lang w:val="en-IN"/>
                        </w:rPr>
                        <w:t>Healthy Slogan</w:t>
                      </w:r>
                    </w:p>
                    <w:p w14:paraId="6A8E837F" w14:textId="4A4DD4F7" w:rsidR="006E7D5A" w:rsidRPr="00CB1D46" w:rsidRDefault="006E7D5A" w:rsidP="006E7D5A">
                      <w:pPr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91568CB" wp14:editId="508F4889">
                <wp:simplePos x="0" y="0"/>
                <wp:positionH relativeFrom="column">
                  <wp:posOffset>2895600</wp:posOffset>
                </wp:positionH>
                <wp:positionV relativeFrom="paragraph">
                  <wp:posOffset>8258175</wp:posOffset>
                </wp:positionV>
                <wp:extent cx="3857625" cy="441325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7625" cy="441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1E7D24" w14:textId="77777777" w:rsidR="00151F9A" w:rsidRPr="00CB1D46" w:rsidRDefault="00151F9A" w:rsidP="00151F9A">
                            <w:pPr>
                              <w:spacing w:before="40" w:line="260" w:lineRule="exact"/>
                              <w:jc w:val="right"/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</w:pP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Joomla, </w:t>
                            </w:r>
                            <w:proofErr w:type="spellStart"/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Wordpress</w:t>
                            </w:r>
                            <w:proofErr w:type="spellEnd"/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, Magento, Google Docs, Drupal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 </w:t>
                            </w: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Editors: Notepad++, </w:t>
                            </w:r>
                            <w:r>
                              <w:br/>
                            </w: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Sublime Text, Office suites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 </w:t>
                            </w:r>
                            <w:r w:rsidRPr="00CB1D46"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213-777-6828 | info@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restaurant</w:t>
                            </w:r>
                            <w:r w:rsidRPr="00CB1D46"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.com</w:t>
                            </w:r>
                          </w:p>
                          <w:p w14:paraId="529194E9" w14:textId="2DF82E8C" w:rsidR="006E7D5A" w:rsidRPr="00CB1D46" w:rsidRDefault="006E7D5A" w:rsidP="006E7D5A">
                            <w:pPr>
                              <w:spacing w:before="40" w:line="260" w:lineRule="exact"/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1568CB" id="Text Box 38" o:spid="_x0000_s1052" type="#_x0000_t202" style="position:absolute;margin-left:228pt;margin-top:650.25pt;width:303.75pt;height:34.7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" filled="f" stroked="f" strokeweight=".5pt">
                <v:textbox>
                  <w:txbxContent>
                    <w:p w14:paraId="251E7D24" w14:textId="77777777" w:rsidR="00151F9A" w:rsidRPr="00CB1D46" w:rsidRDefault="00151F9A" w:rsidP="00151F9A">
                      <w:pPr>
                        <w:spacing w:before="40" w:line="260" w:lineRule="exact"/>
                        <w:jc w:val="right"/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</w:pP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Joomla, </w:t>
                      </w:r>
                      <w:proofErr w:type="spellStart"/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Wordpress</w:t>
                      </w:r>
                      <w:proofErr w:type="spellEnd"/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, Magento, Google Docs, Drupal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 </w:t>
                      </w: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Editors: Notepad++, </w:t>
                      </w:r>
                      <w:r>
                        <w:br/>
                      </w: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Sublime Text, Office suites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 </w:t>
                      </w:r>
                      <w:r w:rsidRPr="00CB1D46"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213-777-6828 | info@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restaurant</w:t>
                      </w:r>
                      <w:r w:rsidRPr="00CB1D46"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.com</w:t>
                      </w:r>
                    </w:p>
                    <w:p w14:paraId="529194E9" w14:textId="2DF82E8C" w:rsidR="006E7D5A" w:rsidRPr="00CB1D46" w:rsidRDefault="006E7D5A" w:rsidP="006E7D5A">
                      <w:pPr>
                        <w:spacing w:before="40" w:line="260" w:lineRule="exact"/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B4D6E">
        <w:rPr>
          <w:noProof/>
        </w:rPr>
        <w:br w:type="page"/>
      </w:r>
    </w:p>
    <w:p w14:paraId="7E9D78E3" w14:textId="340064D8" w:rsidR="004A211D" w:rsidRDefault="004A211D">
      <w:pPr>
        <w:rPr>
          <w:noProof/>
        </w:rPr>
      </w:pPr>
      <w:r w:rsidRPr="004A211D">
        <w:rPr>
          <w:noProof/>
        </w:rPr>
        <w:lastRenderedPageBreak/>
        <w:drawing>
          <wp:anchor distT="0" distB="0" distL="114300" distR="114300" simplePos="0" relativeHeight="251746304" behindDoc="0" locked="0" layoutInCell="1" allowOverlap="1" wp14:anchorId="628F8D1C" wp14:editId="38255A11">
            <wp:simplePos x="0" y="0"/>
            <wp:positionH relativeFrom="column">
              <wp:posOffset>-913130</wp:posOffset>
            </wp:positionH>
            <wp:positionV relativeFrom="paragraph">
              <wp:posOffset>8471535</wp:posOffset>
            </wp:positionV>
            <wp:extent cx="7772400" cy="672465"/>
            <wp:effectExtent l="0" t="0" r="0" b="0"/>
            <wp:wrapNone/>
            <wp:docPr id="6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67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A211D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0BFD116D" wp14:editId="06922E82">
                <wp:simplePos x="0" y="0"/>
                <wp:positionH relativeFrom="column">
                  <wp:posOffset>-283210</wp:posOffset>
                </wp:positionH>
                <wp:positionV relativeFrom="paragraph">
                  <wp:posOffset>8514715</wp:posOffset>
                </wp:positionV>
                <wp:extent cx="1677670" cy="429260"/>
                <wp:effectExtent l="0" t="0" r="0" b="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7670" cy="429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8DE8D6" w14:textId="77777777" w:rsidR="00151F9A" w:rsidRPr="00151F9A" w:rsidRDefault="00151F9A" w:rsidP="00151F9A">
                            <w:pP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  <w:lang w:val="en-IN"/>
                              </w:rPr>
                            </w:pPr>
                            <w: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  <w:lang w:val="en-IN"/>
                              </w:rPr>
                              <w:t>Restaurant</w:t>
                            </w:r>
                          </w:p>
                          <w:p w14:paraId="4BEC5CAF" w14:textId="430B321A" w:rsidR="004A211D" w:rsidRPr="00CB1D46" w:rsidRDefault="004A211D" w:rsidP="004A211D">
                            <w:pP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FD116D" id="Text Box 56" o:spid="_x0000_s1053" type="#_x0000_t202" style="position:absolute;margin-left:-22.3pt;margin-top:670.45pt;width:132.1pt;height:33.8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" filled="f" stroked="f" strokeweight=".5pt">
                <v:textbox>
                  <w:txbxContent>
                    <w:p w14:paraId="1F8DE8D6" w14:textId="77777777" w:rsidR="00151F9A" w:rsidRPr="00151F9A" w:rsidRDefault="00151F9A" w:rsidP="00151F9A">
                      <w:pP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  <w:lang w:val="en-IN"/>
                        </w:rPr>
                      </w:pPr>
                      <w: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  <w:lang w:val="en-IN"/>
                        </w:rPr>
                        <w:t>Restaurant</w:t>
                      </w:r>
                    </w:p>
                    <w:p w14:paraId="4BEC5CAF" w14:textId="430B321A" w:rsidR="004A211D" w:rsidRPr="00CB1D46" w:rsidRDefault="004A211D" w:rsidP="004A211D">
                      <w:pP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79EF40BA" wp14:editId="0E297828">
                <wp:simplePos x="0" y="0"/>
                <wp:positionH relativeFrom="column">
                  <wp:posOffset>-476885</wp:posOffset>
                </wp:positionH>
                <wp:positionV relativeFrom="paragraph">
                  <wp:posOffset>-449258</wp:posOffset>
                </wp:positionV>
                <wp:extent cx="3862316" cy="651510"/>
                <wp:effectExtent l="0" t="0" r="0" b="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62316" cy="651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4EAFE1" w14:textId="77777777" w:rsidR="004A211D" w:rsidRPr="001164D8" w:rsidRDefault="004A211D" w:rsidP="006E7D5A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6"/>
                                <w:sz w:val="72"/>
                                <w:szCs w:val="72"/>
                              </w:rPr>
                            </w:pPr>
                            <w:r w:rsidRPr="004A211D">
                              <w:rPr>
                                <w:rFonts w:ascii="Josefin Sans SemiBold" w:hAnsi="Josefin Sans SemiBold"/>
                                <w:color w:val="2D2D2D"/>
                                <w:spacing w:val="-26"/>
                                <w:sz w:val="72"/>
                                <w:szCs w:val="72"/>
                              </w:rPr>
                              <w:t>The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EF40BA" id="Text Box 55" o:spid="_x0000_s1054" type="#_x0000_t202" style="position:absolute;margin-left:-37.55pt;margin-top:-35.35pt;width:304.1pt;height:51.3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" filled="f" stroked="f" strokeweight=".5pt">
                <v:textbox>
                  <w:txbxContent>
                    <w:p w14:paraId="784EAFE1" w14:textId="77777777" w:rsidR="004A211D" w:rsidRPr="001164D8" w:rsidRDefault="004A211D" w:rsidP="006E7D5A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6"/>
                          <w:sz w:val="72"/>
                          <w:szCs w:val="72"/>
                        </w:rPr>
                      </w:pPr>
                      <w:r w:rsidRPr="004A211D">
                        <w:rPr>
                          <w:rFonts w:ascii="Josefin Sans SemiBold" w:hAnsi="Josefin Sans SemiBold"/>
                          <w:color w:val="2D2D2D"/>
                          <w:spacing w:val="-26"/>
                          <w:sz w:val="72"/>
                          <w:szCs w:val="72"/>
                        </w:rPr>
                        <w:t>The Experien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29F75817" wp14:editId="10FB23C1">
                <wp:simplePos x="0" y="0"/>
                <wp:positionH relativeFrom="column">
                  <wp:posOffset>1009650</wp:posOffset>
                </wp:positionH>
                <wp:positionV relativeFrom="paragraph">
                  <wp:posOffset>5657850</wp:posOffset>
                </wp:positionV>
                <wp:extent cx="1962150" cy="1929279"/>
                <wp:effectExtent l="0" t="0" r="0" b="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2150" cy="1929279"/>
                        </a:xfrm>
                        <a:prstGeom prst="rect">
                          <a:avLst/>
                        </a:prstGeom>
                        <a:blipFill dpi="0"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8CFDF3" id="Rectangle 54" o:spid="_x0000_s1026" style="position:absolute;margin-left:79.5pt;margin-top:445.5pt;width:154.5pt;height:151.9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" stroked="f" strokeweight="1pt">
                <v:fill r:id="rId22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0D975BD6" wp14:editId="02AAE77B">
                <wp:simplePos x="0" y="0"/>
                <wp:positionH relativeFrom="column">
                  <wp:posOffset>-916615</wp:posOffset>
                </wp:positionH>
                <wp:positionV relativeFrom="paragraph">
                  <wp:posOffset>5656881</wp:posOffset>
                </wp:positionV>
                <wp:extent cx="1925629" cy="1929279"/>
                <wp:effectExtent l="0" t="0" r="0" b="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5629" cy="1929279"/>
                        </a:xfrm>
                        <a:prstGeom prst="rect">
                          <a:avLst/>
                        </a:prstGeom>
                        <a:blipFill dpi="0"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A73AAC" id="Rectangle 53" o:spid="_x0000_s1026" style="position:absolute;margin-left:-72.15pt;margin-top:445.4pt;width:151.6pt;height:151.9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" stroked="f" strokeweight="1pt">
                <v:fill r:id="rId24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17EF8C7" wp14:editId="2F1AD2BF">
                <wp:simplePos x="0" y="0"/>
                <wp:positionH relativeFrom="column">
                  <wp:posOffset>2970479</wp:posOffset>
                </wp:positionH>
                <wp:positionV relativeFrom="paragraph">
                  <wp:posOffset>4952560</wp:posOffset>
                </wp:positionV>
                <wp:extent cx="3887521" cy="2633345"/>
                <wp:effectExtent l="0" t="0" r="0" b="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7521" cy="2633345"/>
                        </a:xfrm>
                        <a:prstGeom prst="rect">
                          <a:avLst/>
                        </a:prstGeom>
                        <a:blipFill dpi="0"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1E2A86" id="Rectangle 52" o:spid="_x0000_s1026" style="position:absolute;margin-left:233.9pt;margin-top:389.95pt;width:306.1pt;height:207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" stroked="f" strokeweight="1pt">
                <v:fill r:id="rId26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313BBE2" wp14:editId="171BA66B">
                <wp:simplePos x="0" y="0"/>
                <wp:positionH relativeFrom="column">
                  <wp:posOffset>5566994</wp:posOffset>
                </wp:positionH>
                <wp:positionV relativeFrom="paragraph">
                  <wp:posOffset>3025977</wp:posOffset>
                </wp:positionV>
                <wp:extent cx="1291755" cy="1951990"/>
                <wp:effectExtent l="0" t="0" r="3810" b="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1755" cy="1951990"/>
                        </a:xfrm>
                        <a:prstGeom prst="rect">
                          <a:avLst/>
                        </a:prstGeom>
                        <a:blipFill dpi="0"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490F5B" id="Rectangle 51" o:spid="_x0000_s1026" style="position:absolute;margin-left:438.35pt;margin-top:238.25pt;width:101.7pt;height:153.7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" stroked="f" strokeweight="1pt">
                <v:fill r:id="rId28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1ACC1E21" wp14:editId="23ACA7DD">
                <wp:simplePos x="0" y="0"/>
                <wp:positionH relativeFrom="column">
                  <wp:posOffset>2969260</wp:posOffset>
                </wp:positionH>
                <wp:positionV relativeFrom="paragraph">
                  <wp:posOffset>3025140</wp:posOffset>
                </wp:positionV>
                <wp:extent cx="2596896" cy="1952046"/>
                <wp:effectExtent l="0" t="0" r="0" b="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6896" cy="1952046"/>
                        </a:xfrm>
                        <a:prstGeom prst="rect">
                          <a:avLst/>
                        </a:prstGeom>
                        <a:blipFill dpi="0"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0D058A" id="Rectangle 50" o:spid="_x0000_s1026" style="position:absolute;margin-left:233.8pt;margin-top:238.2pt;width:204.5pt;height:153.7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" stroked="f" strokeweight="1pt">
                <v:fill r:id="rId30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31B094E4" wp14:editId="5E4CACDE">
                <wp:simplePos x="0" y="0"/>
                <wp:positionH relativeFrom="column">
                  <wp:posOffset>-914400</wp:posOffset>
                </wp:positionH>
                <wp:positionV relativeFrom="paragraph">
                  <wp:posOffset>3023870</wp:posOffset>
                </wp:positionV>
                <wp:extent cx="3884930" cy="2633345"/>
                <wp:effectExtent l="0" t="0" r="1270" b="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4930" cy="2633345"/>
                        </a:xfrm>
                        <a:prstGeom prst="rect">
                          <a:avLst/>
                        </a:prstGeom>
                        <a:blipFill dpi="0"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C4D3CD" id="Rectangle 49" o:spid="_x0000_s1026" style="position:absolute;margin-left:-1in;margin-top:238.1pt;width:305.9pt;height:207.3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" stroked="f" strokeweight="1pt">
                <v:fill r:id="rId32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E90A9C6" wp14:editId="4ECDE4B3">
                <wp:simplePos x="0" y="0"/>
                <wp:positionH relativeFrom="column">
                  <wp:posOffset>2970620</wp:posOffset>
                </wp:positionH>
                <wp:positionV relativeFrom="paragraph">
                  <wp:posOffset>431198</wp:posOffset>
                </wp:positionV>
                <wp:extent cx="3885117" cy="2597032"/>
                <wp:effectExtent l="0" t="0" r="1270" b="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5117" cy="2597032"/>
                        </a:xfrm>
                        <a:prstGeom prst="rect">
                          <a:avLst/>
                        </a:prstGeom>
                        <a:blipFill dpi="0"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3D47DD" id="Rectangle 48" o:spid="_x0000_s1026" style="position:absolute;margin-left:233.9pt;margin-top:33.95pt;width:305.9pt;height:204.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" stroked="f" strokeweight="1pt">
                <v:fill r:id="rId34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BCB83B7" wp14:editId="5988D168">
                <wp:simplePos x="0" y="0"/>
                <wp:positionH relativeFrom="column">
                  <wp:posOffset>1009740</wp:posOffset>
                </wp:positionH>
                <wp:positionV relativeFrom="paragraph">
                  <wp:posOffset>431198</wp:posOffset>
                </wp:positionV>
                <wp:extent cx="1960977" cy="2597032"/>
                <wp:effectExtent l="0" t="0" r="1270" b="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0977" cy="2597032"/>
                        </a:xfrm>
                        <a:prstGeom prst="rect">
                          <a:avLst/>
                        </a:prstGeom>
                        <a:blipFill dpi="0"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D81638" id="Rectangle 47" o:spid="_x0000_s1026" style="position:absolute;margin-left:79.5pt;margin-top:33.95pt;width:154.4pt;height:204.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" stroked="f" strokeweight="1pt">
                <v:fill r:id="rId36" o:title="" recolor="t" rotate="t" type="fram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0D65905" wp14:editId="6A2217A4">
                <wp:simplePos x="0" y="0"/>
                <wp:positionH relativeFrom="column">
                  <wp:posOffset>-914400</wp:posOffset>
                </wp:positionH>
                <wp:positionV relativeFrom="paragraph">
                  <wp:posOffset>431706</wp:posOffset>
                </wp:positionV>
                <wp:extent cx="1923979" cy="2597032"/>
                <wp:effectExtent l="0" t="0" r="635" b="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3979" cy="2597032"/>
                        </a:xfrm>
                        <a:prstGeom prst="rect">
                          <a:avLst/>
                        </a:prstGeom>
                        <a:blipFill dpi="0"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14E819" id="Rectangle 46" o:spid="_x0000_s1026" style="position:absolute;margin-left:-1in;margin-top:34pt;width:151.5pt;height:204.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" stroked="f" strokeweight="1pt">
                <v:fill r:id="rId38" o:title="" recolor="t" rotate="t" type="frame"/>
              </v:rect>
            </w:pict>
          </mc:Fallback>
        </mc:AlternateContent>
      </w:r>
      <w:r>
        <w:rPr>
          <w:noProof/>
        </w:rPr>
        <w:t xml:space="preserve"> </w:t>
      </w:r>
    </w:p>
    <w:p w14:paraId="7A3399E4" w14:textId="0E905E7C" w:rsidR="004A211D" w:rsidRDefault="00151F9A">
      <w:pPr>
        <w:rPr>
          <w:noProof/>
        </w:rPr>
      </w:pPr>
      <w:r w:rsidRPr="004A211D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310EF5A3" wp14:editId="08DB498D">
                <wp:simplePos x="0" y="0"/>
                <wp:positionH relativeFrom="column">
                  <wp:posOffset>-257175</wp:posOffset>
                </wp:positionH>
                <wp:positionV relativeFrom="paragraph">
                  <wp:posOffset>8591550</wp:posOffset>
                </wp:positionV>
                <wp:extent cx="1485900" cy="262890"/>
                <wp:effectExtent l="0" t="0" r="0" b="381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90E05D" w14:textId="77777777" w:rsidR="00151F9A" w:rsidRPr="00151F9A" w:rsidRDefault="00151F9A" w:rsidP="00151F9A">
                            <w:pPr>
                              <w:jc w:val="center"/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  <w:lang w:val="en-IN"/>
                              </w:rPr>
                            </w:pPr>
                            <w:r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  <w:lang w:val="en-IN"/>
                              </w:rPr>
                              <w:t>Healthy Slogan</w:t>
                            </w:r>
                          </w:p>
                          <w:p w14:paraId="0904F020" w14:textId="14EC9EB2" w:rsidR="004A211D" w:rsidRPr="00CB1D46" w:rsidRDefault="004A211D" w:rsidP="004A211D">
                            <w:pPr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0EF5A3" id="Text Box 57" o:spid="_x0000_s1055" type="#_x0000_t202" style="position:absolute;margin-left:-20.25pt;margin-top:676.5pt;width:117pt;height:20.7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" filled="f" stroked="f" strokeweight=".5pt">
                <v:textbox>
                  <w:txbxContent>
                    <w:p w14:paraId="5490E05D" w14:textId="77777777" w:rsidR="00151F9A" w:rsidRPr="00151F9A" w:rsidRDefault="00151F9A" w:rsidP="00151F9A">
                      <w:pPr>
                        <w:jc w:val="center"/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  <w:lang w:val="en-IN"/>
                        </w:rPr>
                      </w:pPr>
                      <w:r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  <w:lang w:val="en-IN"/>
                        </w:rPr>
                        <w:t>Healthy Slogan</w:t>
                      </w:r>
                    </w:p>
                    <w:p w14:paraId="0904F020" w14:textId="14EC9EB2" w:rsidR="004A211D" w:rsidRPr="00CB1D46" w:rsidRDefault="004A211D" w:rsidP="004A211D">
                      <w:pPr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4A211D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5FF930B" wp14:editId="33213C01">
                <wp:simplePos x="0" y="0"/>
                <wp:positionH relativeFrom="column">
                  <wp:posOffset>2970530</wp:posOffset>
                </wp:positionH>
                <wp:positionV relativeFrom="paragraph">
                  <wp:posOffset>8267700</wp:posOffset>
                </wp:positionV>
                <wp:extent cx="3782695" cy="441325"/>
                <wp:effectExtent l="0" t="0" r="0" b="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2695" cy="441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151688" w14:textId="77777777" w:rsidR="00151F9A" w:rsidRPr="00CB1D46" w:rsidRDefault="00151F9A" w:rsidP="00151F9A">
                            <w:pPr>
                              <w:spacing w:before="40" w:line="260" w:lineRule="exact"/>
                              <w:jc w:val="right"/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</w:pP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Joomla, </w:t>
                            </w:r>
                            <w:proofErr w:type="spellStart"/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Wordpress</w:t>
                            </w:r>
                            <w:proofErr w:type="spellEnd"/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, Magento, Google Docs, Drupal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 </w:t>
                            </w: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Editors: Notepad++, </w:t>
                            </w:r>
                            <w:r>
                              <w:br/>
                            </w: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Sublime Text, Office suites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 </w:t>
                            </w:r>
                            <w:r w:rsidRPr="00CB1D46"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213-777-6828 | info@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restaurant</w:t>
                            </w:r>
                            <w:r w:rsidRPr="00CB1D46"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.com</w:t>
                            </w:r>
                          </w:p>
                          <w:p w14:paraId="567B25E8" w14:textId="6037FDEB" w:rsidR="004A211D" w:rsidRPr="00CB1D46" w:rsidRDefault="004A211D" w:rsidP="004A211D">
                            <w:pPr>
                              <w:spacing w:before="40" w:line="260" w:lineRule="exact"/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FF930B" id="Text Box 59" o:spid="_x0000_s1056" type="#_x0000_t202" style="position:absolute;margin-left:233.9pt;margin-top:651pt;width:297.85pt;height:34.7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" filled="f" stroked="f" strokeweight=".5pt">
                <v:textbox>
                  <w:txbxContent>
                    <w:p w14:paraId="5F151688" w14:textId="77777777" w:rsidR="00151F9A" w:rsidRPr="00CB1D46" w:rsidRDefault="00151F9A" w:rsidP="00151F9A">
                      <w:pPr>
                        <w:spacing w:before="40" w:line="260" w:lineRule="exact"/>
                        <w:jc w:val="right"/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</w:pP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Joomla, </w:t>
                      </w:r>
                      <w:proofErr w:type="spellStart"/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Wordpress</w:t>
                      </w:r>
                      <w:proofErr w:type="spellEnd"/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, Magento, Google Docs, Drupal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 </w:t>
                      </w: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Editors: Notepad++, </w:t>
                      </w:r>
                      <w:r>
                        <w:br/>
                      </w: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Sublime Text, Office suites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 </w:t>
                      </w:r>
                      <w:r w:rsidRPr="00CB1D46"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213-777-6828 | info@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restaurant</w:t>
                      </w:r>
                      <w:r w:rsidRPr="00CB1D46"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.com</w:t>
                      </w:r>
                    </w:p>
                    <w:p w14:paraId="567B25E8" w14:textId="6037FDEB" w:rsidR="004A211D" w:rsidRPr="00CB1D46" w:rsidRDefault="004A211D" w:rsidP="004A211D">
                      <w:pPr>
                        <w:spacing w:before="40" w:line="260" w:lineRule="exact"/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A211D">
        <w:rPr>
          <w:noProof/>
        </w:rPr>
        <w:br w:type="page"/>
      </w:r>
    </w:p>
    <w:p w14:paraId="28A3C2BB" w14:textId="48ACB591" w:rsidR="00C31284" w:rsidRDefault="0015635E">
      <w:pPr>
        <w:rPr>
          <w:noProof/>
        </w:rPr>
      </w:pPr>
      <w:r w:rsidRPr="006E7D5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38F1CE1D" wp14:editId="2F7CF8B7">
                <wp:simplePos x="0" y="0"/>
                <wp:positionH relativeFrom="column">
                  <wp:posOffset>4211955</wp:posOffset>
                </wp:positionH>
                <wp:positionV relativeFrom="paragraph">
                  <wp:posOffset>4388382</wp:posOffset>
                </wp:positionV>
                <wp:extent cx="2050793" cy="367346"/>
                <wp:effectExtent l="0" t="0" r="0" b="0"/>
                <wp:wrapNone/>
                <wp:docPr id="152" name="Text Box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0793" cy="3673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E655F5" w14:textId="77777777" w:rsidR="0015635E" w:rsidRPr="00C31284" w:rsidRDefault="0015635E" w:rsidP="00C31284">
                            <w:pPr>
                              <w:spacing w:before="40" w:after="40" w:line="180" w:lineRule="exact"/>
                              <w:rPr>
                                <w:rFonts w:ascii="Josefin Sans" w:hAnsi="Josefin Sans"/>
                                <w:color w:val="606161"/>
                                <w:spacing w:val="10"/>
                                <w:sz w:val="12"/>
                                <w:szCs w:val="44"/>
                              </w:rPr>
                            </w:pPr>
                            <w:r w:rsidRPr="00C31284">
                              <w:rPr>
                                <w:rFonts w:ascii="Josefin Sans" w:hAnsi="Josefin Sans"/>
                                <w:color w:val="606161"/>
                                <w:spacing w:val="13"/>
                                <w:sz w:val="12"/>
                                <w:szCs w:val="44"/>
                              </w:rPr>
                              <w:t xml:space="preserve">Lorem ipsum dolor sit </w:t>
                            </w:r>
                            <w:proofErr w:type="spellStart"/>
                            <w:r w:rsidRPr="00C31284">
                              <w:rPr>
                                <w:rFonts w:ascii="Josefin Sans" w:hAnsi="Josefin Sans"/>
                                <w:color w:val="606161"/>
                                <w:spacing w:val="13"/>
                                <w:sz w:val="12"/>
                                <w:szCs w:val="44"/>
                              </w:rPr>
                              <w:t>amet</w:t>
                            </w:r>
                            <w:proofErr w:type="spellEnd"/>
                            <w:r w:rsidRPr="00C31284">
                              <w:rPr>
                                <w:rFonts w:ascii="Josefin Sans" w:hAnsi="Josefin Sans"/>
                                <w:color w:val="606161"/>
                                <w:spacing w:val="13"/>
                                <w:sz w:val="12"/>
                                <w:szCs w:val="44"/>
                              </w:rPr>
                              <w:t xml:space="preserve">, </w:t>
                            </w:r>
                            <w:proofErr w:type="spellStart"/>
                            <w:r w:rsidRPr="00C31284">
                              <w:rPr>
                                <w:rFonts w:ascii="Josefin Sans" w:hAnsi="Josefin Sans"/>
                                <w:color w:val="606161"/>
                                <w:spacing w:val="13"/>
                                <w:sz w:val="12"/>
                                <w:szCs w:val="44"/>
                              </w:rPr>
                              <w:t>consectetuer</w:t>
                            </w:r>
                            <w:proofErr w:type="spellEnd"/>
                            <w:r w:rsidRPr="00C31284">
                              <w:rPr>
                                <w:rFonts w:ascii="Josefin Sans" w:hAnsi="Josefin Sans"/>
                                <w:color w:val="606161"/>
                                <w:spacing w:val="13"/>
                                <w:sz w:val="12"/>
                                <w:szCs w:val="4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" w:hAnsi="Josefin Sans"/>
                                <w:color w:val="606161"/>
                                <w:spacing w:val="10"/>
                                <w:sz w:val="12"/>
                                <w:szCs w:val="44"/>
                              </w:rPr>
                              <w:t>adipiscing</w:t>
                            </w:r>
                            <w:proofErr w:type="spellEnd"/>
                            <w:r w:rsidRPr="00C31284">
                              <w:rPr>
                                <w:rFonts w:ascii="Josefin Sans" w:hAnsi="Josefin Sans"/>
                                <w:color w:val="606161"/>
                                <w:spacing w:val="10"/>
                                <w:sz w:val="12"/>
                                <w:szCs w:val="4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" w:hAnsi="Josefin Sans"/>
                                <w:color w:val="606161"/>
                                <w:spacing w:val="10"/>
                                <w:sz w:val="12"/>
                                <w:szCs w:val="44"/>
                              </w:rPr>
                              <w:t>elit</w:t>
                            </w:r>
                            <w:proofErr w:type="spellEnd"/>
                            <w:r w:rsidRPr="00C31284">
                              <w:rPr>
                                <w:rFonts w:ascii="Josefin Sans" w:hAnsi="Josefin Sans"/>
                                <w:color w:val="606161"/>
                                <w:spacing w:val="10"/>
                                <w:sz w:val="12"/>
                                <w:szCs w:val="44"/>
                              </w:rPr>
                              <w:t xml:space="preserve">, sed diam </w:t>
                            </w:r>
                            <w:proofErr w:type="spellStart"/>
                            <w:r w:rsidRPr="00C31284">
                              <w:rPr>
                                <w:rFonts w:ascii="Josefin Sans" w:hAnsi="Josefin Sans"/>
                                <w:color w:val="606161"/>
                                <w:spacing w:val="10"/>
                                <w:sz w:val="12"/>
                                <w:szCs w:val="44"/>
                              </w:rPr>
                              <w:t>nonummy</w:t>
                            </w:r>
                            <w:proofErr w:type="spellEnd"/>
                            <w:r w:rsidRPr="00C31284">
                              <w:rPr>
                                <w:rFonts w:ascii="Josefin Sans" w:hAnsi="Josefin Sans"/>
                                <w:color w:val="606161"/>
                                <w:spacing w:val="10"/>
                                <w:sz w:val="12"/>
                                <w:szCs w:val="4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F1CE1D" id="Text Box 152" o:spid="_x0000_s1057" type="#_x0000_t202" style="position:absolute;margin-left:331.65pt;margin-top:345.55pt;width:161.5pt;height:28.9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" filled="f" stroked="f" strokeweight=".5pt">
                <v:textbox>
                  <w:txbxContent>
                    <w:p w14:paraId="07E655F5" w14:textId="77777777" w:rsidR="0015635E" w:rsidRPr="00C31284" w:rsidRDefault="0015635E" w:rsidP="00C31284">
                      <w:pPr>
                        <w:spacing w:before="40" w:after="40" w:line="180" w:lineRule="exact"/>
                        <w:rPr>
                          <w:rFonts w:ascii="Josefin Sans" w:hAnsi="Josefin Sans"/>
                          <w:color w:val="606161"/>
                          <w:spacing w:val="10"/>
                          <w:sz w:val="12"/>
                          <w:szCs w:val="44"/>
                        </w:rPr>
                      </w:pPr>
                      <w:r w:rsidRPr="00C31284">
                        <w:rPr>
                          <w:rFonts w:ascii="Josefin Sans" w:hAnsi="Josefin Sans"/>
                          <w:color w:val="606161"/>
                          <w:spacing w:val="13"/>
                          <w:sz w:val="12"/>
                          <w:szCs w:val="44"/>
                        </w:rPr>
                        <w:t xml:space="preserve">Lorem ipsum dolor sit </w:t>
                      </w:r>
                      <w:proofErr w:type="spellStart"/>
                      <w:r w:rsidRPr="00C31284">
                        <w:rPr>
                          <w:rFonts w:ascii="Josefin Sans" w:hAnsi="Josefin Sans"/>
                          <w:color w:val="606161"/>
                          <w:spacing w:val="13"/>
                          <w:sz w:val="12"/>
                          <w:szCs w:val="44"/>
                        </w:rPr>
                        <w:t>amet</w:t>
                      </w:r>
                      <w:proofErr w:type="spellEnd"/>
                      <w:r w:rsidRPr="00C31284">
                        <w:rPr>
                          <w:rFonts w:ascii="Josefin Sans" w:hAnsi="Josefin Sans"/>
                          <w:color w:val="606161"/>
                          <w:spacing w:val="13"/>
                          <w:sz w:val="12"/>
                          <w:szCs w:val="44"/>
                        </w:rPr>
                        <w:t xml:space="preserve">, </w:t>
                      </w:r>
                      <w:proofErr w:type="spellStart"/>
                      <w:r w:rsidRPr="00C31284">
                        <w:rPr>
                          <w:rFonts w:ascii="Josefin Sans" w:hAnsi="Josefin Sans"/>
                          <w:color w:val="606161"/>
                          <w:spacing w:val="13"/>
                          <w:sz w:val="12"/>
                          <w:szCs w:val="44"/>
                        </w:rPr>
                        <w:t>consectetuer</w:t>
                      </w:r>
                      <w:proofErr w:type="spellEnd"/>
                      <w:r w:rsidRPr="00C31284">
                        <w:rPr>
                          <w:rFonts w:ascii="Josefin Sans" w:hAnsi="Josefin Sans"/>
                          <w:color w:val="606161"/>
                          <w:spacing w:val="13"/>
                          <w:sz w:val="12"/>
                          <w:szCs w:val="4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" w:hAnsi="Josefin Sans"/>
                          <w:color w:val="606161"/>
                          <w:spacing w:val="10"/>
                          <w:sz w:val="12"/>
                          <w:szCs w:val="44"/>
                        </w:rPr>
                        <w:t>adipiscing</w:t>
                      </w:r>
                      <w:proofErr w:type="spellEnd"/>
                      <w:r w:rsidRPr="00C31284">
                        <w:rPr>
                          <w:rFonts w:ascii="Josefin Sans" w:hAnsi="Josefin Sans"/>
                          <w:color w:val="606161"/>
                          <w:spacing w:val="10"/>
                          <w:sz w:val="12"/>
                          <w:szCs w:val="4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" w:hAnsi="Josefin Sans"/>
                          <w:color w:val="606161"/>
                          <w:spacing w:val="10"/>
                          <w:sz w:val="12"/>
                          <w:szCs w:val="44"/>
                        </w:rPr>
                        <w:t>elit</w:t>
                      </w:r>
                      <w:proofErr w:type="spellEnd"/>
                      <w:r w:rsidRPr="00C31284">
                        <w:rPr>
                          <w:rFonts w:ascii="Josefin Sans" w:hAnsi="Josefin Sans"/>
                          <w:color w:val="606161"/>
                          <w:spacing w:val="10"/>
                          <w:sz w:val="12"/>
                          <w:szCs w:val="44"/>
                        </w:rPr>
                        <w:t xml:space="preserve">, sed diam </w:t>
                      </w:r>
                      <w:proofErr w:type="spellStart"/>
                      <w:r w:rsidRPr="00C31284">
                        <w:rPr>
                          <w:rFonts w:ascii="Josefin Sans" w:hAnsi="Josefin Sans"/>
                          <w:color w:val="606161"/>
                          <w:spacing w:val="10"/>
                          <w:sz w:val="12"/>
                          <w:szCs w:val="44"/>
                        </w:rPr>
                        <w:t>nonummy</w:t>
                      </w:r>
                      <w:proofErr w:type="spellEnd"/>
                      <w:r w:rsidRPr="00C31284">
                        <w:rPr>
                          <w:rFonts w:ascii="Josefin Sans" w:hAnsi="Josefin Sans"/>
                          <w:color w:val="606161"/>
                          <w:spacing w:val="10"/>
                          <w:sz w:val="12"/>
                          <w:szCs w:val="4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685E5793" wp14:editId="06528D1B">
                <wp:simplePos x="0" y="0"/>
                <wp:positionH relativeFrom="column">
                  <wp:posOffset>3554095</wp:posOffset>
                </wp:positionH>
                <wp:positionV relativeFrom="paragraph">
                  <wp:posOffset>4389017</wp:posOffset>
                </wp:positionV>
                <wp:extent cx="811332" cy="393773"/>
                <wp:effectExtent l="0" t="0" r="0" b="6350"/>
                <wp:wrapNone/>
                <wp:docPr id="151" name="Text Box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1332" cy="39377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A1FCC4" w14:textId="77777777" w:rsidR="0015635E" w:rsidRPr="0015635E" w:rsidRDefault="0015635E" w:rsidP="00F26CF1">
                            <w:pPr>
                              <w:spacing w:before="40" w:after="40"/>
                              <w:rPr>
                                <w:rFonts w:ascii="Josefin Sans" w:hAnsi="Josefin Sans"/>
                                <w:color w:val="606161"/>
                                <w:spacing w:val="4"/>
                                <w:sz w:val="44"/>
                                <w:szCs w:val="44"/>
                              </w:rPr>
                            </w:pPr>
                            <w:r w:rsidRPr="0015635E">
                              <w:rPr>
                                <w:rFonts w:ascii="Josefin Sans" w:hAnsi="Josefin Sans"/>
                                <w:color w:val="EF4974"/>
                                <w:spacing w:val="4"/>
                                <w:sz w:val="44"/>
                                <w:szCs w:val="44"/>
                              </w:rPr>
                              <w:t>9</w:t>
                            </w:r>
                            <w:r w:rsidRPr="0015635E">
                              <w:rPr>
                                <w:rFonts w:ascii="Josefin Sans" w:hAnsi="Josefin Sans"/>
                                <w:color w:val="00547D"/>
                                <w:spacing w:val="4"/>
                                <w:sz w:val="44"/>
                                <w:szCs w:val="44"/>
                              </w:rPr>
                              <w:t>/3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E5793" id="Text Box 151" o:spid="_x0000_s1058" type="#_x0000_t202" style="position:absolute;margin-left:279.85pt;margin-top:345.6pt;width:63.9pt;height:31pt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" filled="f" stroked="f" strokeweight=".5pt">
                <v:textbox>
                  <w:txbxContent>
                    <w:p w14:paraId="7DA1FCC4" w14:textId="77777777" w:rsidR="0015635E" w:rsidRPr="0015635E" w:rsidRDefault="0015635E" w:rsidP="00F26CF1">
                      <w:pPr>
                        <w:spacing w:before="40" w:after="40"/>
                        <w:rPr>
                          <w:rFonts w:ascii="Josefin Sans" w:hAnsi="Josefin Sans"/>
                          <w:color w:val="606161"/>
                          <w:spacing w:val="4"/>
                          <w:sz w:val="44"/>
                          <w:szCs w:val="44"/>
                        </w:rPr>
                      </w:pPr>
                      <w:r w:rsidRPr="0015635E">
                        <w:rPr>
                          <w:rFonts w:ascii="Josefin Sans" w:hAnsi="Josefin Sans"/>
                          <w:color w:val="EF4974"/>
                          <w:spacing w:val="4"/>
                          <w:sz w:val="44"/>
                          <w:szCs w:val="44"/>
                        </w:rPr>
                        <w:t>9</w:t>
                      </w:r>
                      <w:r w:rsidRPr="0015635E">
                        <w:rPr>
                          <w:rFonts w:ascii="Josefin Sans" w:hAnsi="Josefin Sans"/>
                          <w:color w:val="00547D"/>
                          <w:spacing w:val="4"/>
                          <w:sz w:val="44"/>
                          <w:szCs w:val="44"/>
                        </w:rPr>
                        <w:t>/30</w:t>
                      </w: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27FBEB19" wp14:editId="0676F0F5">
                <wp:simplePos x="0" y="0"/>
                <wp:positionH relativeFrom="column">
                  <wp:posOffset>1481455</wp:posOffset>
                </wp:positionH>
                <wp:positionV relativeFrom="paragraph">
                  <wp:posOffset>4514318</wp:posOffset>
                </wp:positionV>
                <wp:extent cx="356774" cy="216707"/>
                <wp:effectExtent l="0" t="0" r="0" b="0"/>
                <wp:wrapNone/>
                <wp:docPr id="150" name="Text Box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774" cy="2167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EA1123" w14:textId="77777777" w:rsidR="0015635E" w:rsidRPr="0015635E" w:rsidRDefault="0015635E" w:rsidP="00F26CF1">
                            <w:pPr>
                              <w:spacing w:before="40" w:after="40"/>
                              <w:rPr>
                                <w:rFonts w:ascii="Josefin Sans" w:hAnsi="Josefin Sans"/>
                                <w:color w:val="606161"/>
                                <w:spacing w:val="-4"/>
                                <w:sz w:val="14"/>
                                <w:szCs w:val="72"/>
                              </w:rPr>
                            </w:pPr>
                            <w:r>
                              <w:rPr>
                                <w:rFonts w:ascii="Josefin Sans" w:hAnsi="Josefin Sans"/>
                                <w:color w:val="606161"/>
                                <w:spacing w:val="-4"/>
                                <w:sz w:val="14"/>
                                <w:szCs w:val="72"/>
                              </w:rPr>
                              <w:t>4</w:t>
                            </w:r>
                            <w:r w:rsidRPr="0015635E">
                              <w:rPr>
                                <w:rFonts w:ascii="Josefin Sans" w:hAnsi="Josefin Sans"/>
                                <w:color w:val="606161"/>
                                <w:spacing w:val="-4"/>
                                <w:sz w:val="14"/>
                                <w:szCs w:val="72"/>
                              </w:rPr>
                              <w:t>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FBEB19" id="Text Box 150" o:spid="_x0000_s1059" type="#_x0000_t202" style="position:absolute;margin-left:116.65pt;margin-top:355.45pt;width:28.1pt;height:17.05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" filled="f" stroked="f" strokeweight=".5pt">
                <v:textbox>
                  <w:txbxContent>
                    <w:p w14:paraId="01EA1123" w14:textId="77777777" w:rsidR="0015635E" w:rsidRPr="0015635E" w:rsidRDefault="0015635E" w:rsidP="00F26CF1">
                      <w:pPr>
                        <w:spacing w:before="40" w:after="40"/>
                        <w:rPr>
                          <w:rFonts w:ascii="Josefin Sans" w:hAnsi="Josefin Sans"/>
                          <w:color w:val="606161"/>
                          <w:spacing w:val="-4"/>
                          <w:sz w:val="14"/>
                          <w:szCs w:val="72"/>
                        </w:rPr>
                      </w:pPr>
                      <w:r>
                        <w:rPr>
                          <w:rFonts w:ascii="Josefin Sans" w:hAnsi="Josefin Sans"/>
                          <w:color w:val="606161"/>
                          <w:spacing w:val="-4"/>
                          <w:sz w:val="14"/>
                          <w:szCs w:val="72"/>
                        </w:rPr>
                        <w:t>4</w:t>
                      </w:r>
                      <w:r w:rsidRPr="0015635E">
                        <w:rPr>
                          <w:rFonts w:ascii="Josefin Sans" w:hAnsi="Josefin Sans"/>
                          <w:color w:val="606161"/>
                          <w:spacing w:val="-4"/>
                          <w:sz w:val="14"/>
                          <w:szCs w:val="72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1C069670" wp14:editId="43C5F957">
                <wp:simplePos x="0" y="0"/>
                <wp:positionH relativeFrom="column">
                  <wp:posOffset>1907008</wp:posOffset>
                </wp:positionH>
                <wp:positionV relativeFrom="paragraph">
                  <wp:posOffset>4518660</wp:posOffset>
                </wp:positionV>
                <wp:extent cx="356774" cy="216707"/>
                <wp:effectExtent l="0" t="0" r="0" b="0"/>
                <wp:wrapNone/>
                <wp:docPr id="149" name="Text Box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774" cy="2167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B9CDE6" w14:textId="77777777" w:rsidR="0015635E" w:rsidRPr="0015635E" w:rsidRDefault="0015635E" w:rsidP="00F26CF1">
                            <w:pPr>
                              <w:spacing w:before="40" w:after="40"/>
                              <w:rPr>
                                <w:rFonts w:ascii="Josefin Sans" w:hAnsi="Josefin Sans"/>
                                <w:color w:val="606161"/>
                                <w:spacing w:val="-4"/>
                                <w:sz w:val="14"/>
                                <w:szCs w:val="72"/>
                              </w:rPr>
                            </w:pPr>
                            <w:r>
                              <w:rPr>
                                <w:rFonts w:ascii="Josefin Sans" w:hAnsi="Josefin Sans"/>
                                <w:color w:val="606161"/>
                                <w:spacing w:val="-4"/>
                                <w:sz w:val="14"/>
                                <w:szCs w:val="72"/>
                              </w:rPr>
                              <w:t>5</w:t>
                            </w:r>
                            <w:r w:rsidRPr="0015635E">
                              <w:rPr>
                                <w:rFonts w:ascii="Josefin Sans" w:hAnsi="Josefin Sans"/>
                                <w:color w:val="606161"/>
                                <w:spacing w:val="-4"/>
                                <w:sz w:val="14"/>
                                <w:szCs w:val="72"/>
                              </w:rPr>
                              <w:t>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069670" id="Text Box 149" o:spid="_x0000_s1060" type="#_x0000_t202" style="position:absolute;margin-left:150.15pt;margin-top:355.8pt;width:28.1pt;height:17.05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" filled="f" stroked="f" strokeweight=".5pt">
                <v:textbox>
                  <w:txbxContent>
                    <w:p w14:paraId="18B9CDE6" w14:textId="77777777" w:rsidR="0015635E" w:rsidRPr="0015635E" w:rsidRDefault="0015635E" w:rsidP="00F26CF1">
                      <w:pPr>
                        <w:spacing w:before="40" w:after="40"/>
                        <w:rPr>
                          <w:rFonts w:ascii="Josefin Sans" w:hAnsi="Josefin Sans"/>
                          <w:color w:val="606161"/>
                          <w:spacing w:val="-4"/>
                          <w:sz w:val="14"/>
                          <w:szCs w:val="72"/>
                        </w:rPr>
                      </w:pPr>
                      <w:r>
                        <w:rPr>
                          <w:rFonts w:ascii="Josefin Sans" w:hAnsi="Josefin Sans"/>
                          <w:color w:val="606161"/>
                          <w:spacing w:val="-4"/>
                          <w:sz w:val="14"/>
                          <w:szCs w:val="72"/>
                        </w:rPr>
                        <w:t>5</w:t>
                      </w:r>
                      <w:r w:rsidRPr="0015635E">
                        <w:rPr>
                          <w:rFonts w:ascii="Josefin Sans" w:hAnsi="Josefin Sans"/>
                          <w:color w:val="606161"/>
                          <w:spacing w:val="-4"/>
                          <w:sz w:val="14"/>
                          <w:szCs w:val="72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1CFB505B" wp14:editId="70466D0D">
                <wp:simplePos x="0" y="0"/>
                <wp:positionH relativeFrom="column">
                  <wp:posOffset>2343253</wp:posOffset>
                </wp:positionH>
                <wp:positionV relativeFrom="paragraph">
                  <wp:posOffset>4518025</wp:posOffset>
                </wp:positionV>
                <wp:extent cx="356774" cy="216707"/>
                <wp:effectExtent l="0" t="0" r="0" b="0"/>
                <wp:wrapNone/>
                <wp:docPr id="148" name="Text Box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774" cy="2167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39C9A7" w14:textId="77777777" w:rsidR="0015635E" w:rsidRPr="0015635E" w:rsidRDefault="0015635E" w:rsidP="00F26CF1">
                            <w:pPr>
                              <w:spacing w:before="40" w:after="40"/>
                              <w:rPr>
                                <w:rFonts w:ascii="Josefin Sans" w:hAnsi="Josefin Sans"/>
                                <w:color w:val="606161"/>
                                <w:spacing w:val="-4"/>
                                <w:sz w:val="14"/>
                                <w:szCs w:val="72"/>
                              </w:rPr>
                            </w:pPr>
                            <w:r>
                              <w:rPr>
                                <w:rFonts w:ascii="Josefin Sans" w:hAnsi="Josefin Sans"/>
                                <w:color w:val="606161"/>
                                <w:spacing w:val="-4"/>
                                <w:sz w:val="14"/>
                                <w:szCs w:val="72"/>
                              </w:rPr>
                              <w:t>6</w:t>
                            </w:r>
                            <w:r w:rsidRPr="0015635E">
                              <w:rPr>
                                <w:rFonts w:ascii="Josefin Sans" w:hAnsi="Josefin Sans"/>
                                <w:color w:val="606161"/>
                                <w:spacing w:val="-4"/>
                                <w:sz w:val="14"/>
                                <w:szCs w:val="72"/>
                              </w:rPr>
                              <w:t>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FB505B" id="Text Box 148" o:spid="_x0000_s1061" type="#_x0000_t202" style="position:absolute;margin-left:184.5pt;margin-top:355.75pt;width:28.1pt;height:17.05pt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" filled="f" stroked="f" strokeweight=".5pt">
                <v:textbox>
                  <w:txbxContent>
                    <w:p w14:paraId="0939C9A7" w14:textId="77777777" w:rsidR="0015635E" w:rsidRPr="0015635E" w:rsidRDefault="0015635E" w:rsidP="00F26CF1">
                      <w:pPr>
                        <w:spacing w:before="40" w:after="40"/>
                        <w:rPr>
                          <w:rFonts w:ascii="Josefin Sans" w:hAnsi="Josefin Sans"/>
                          <w:color w:val="606161"/>
                          <w:spacing w:val="-4"/>
                          <w:sz w:val="14"/>
                          <w:szCs w:val="72"/>
                        </w:rPr>
                      </w:pPr>
                      <w:r>
                        <w:rPr>
                          <w:rFonts w:ascii="Josefin Sans" w:hAnsi="Josefin Sans"/>
                          <w:color w:val="606161"/>
                          <w:spacing w:val="-4"/>
                          <w:sz w:val="14"/>
                          <w:szCs w:val="72"/>
                        </w:rPr>
                        <w:t>6</w:t>
                      </w:r>
                      <w:r w:rsidRPr="0015635E">
                        <w:rPr>
                          <w:rFonts w:ascii="Josefin Sans" w:hAnsi="Josefin Sans"/>
                          <w:color w:val="606161"/>
                          <w:spacing w:val="-4"/>
                          <w:sz w:val="14"/>
                          <w:szCs w:val="72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58D27C30" wp14:editId="1DF33001">
                <wp:simplePos x="0" y="0"/>
                <wp:positionH relativeFrom="column">
                  <wp:posOffset>2735683</wp:posOffset>
                </wp:positionH>
                <wp:positionV relativeFrom="paragraph">
                  <wp:posOffset>4516755</wp:posOffset>
                </wp:positionV>
                <wp:extent cx="356774" cy="216707"/>
                <wp:effectExtent l="0" t="0" r="0" b="0"/>
                <wp:wrapNone/>
                <wp:docPr id="147" name="Text Box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774" cy="2167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4D62DB" w14:textId="77777777" w:rsidR="0015635E" w:rsidRPr="0015635E" w:rsidRDefault="0015635E" w:rsidP="00F26CF1">
                            <w:pPr>
                              <w:spacing w:before="40" w:after="40"/>
                              <w:rPr>
                                <w:rFonts w:ascii="Josefin Sans" w:hAnsi="Josefin Sans"/>
                                <w:color w:val="606161"/>
                                <w:spacing w:val="-4"/>
                                <w:sz w:val="14"/>
                                <w:szCs w:val="72"/>
                              </w:rPr>
                            </w:pPr>
                            <w:r>
                              <w:rPr>
                                <w:rFonts w:ascii="Josefin Sans" w:hAnsi="Josefin Sans"/>
                                <w:color w:val="606161"/>
                                <w:spacing w:val="-4"/>
                                <w:sz w:val="14"/>
                                <w:szCs w:val="72"/>
                              </w:rPr>
                              <w:t>7</w:t>
                            </w:r>
                            <w:r w:rsidRPr="0015635E">
                              <w:rPr>
                                <w:rFonts w:ascii="Josefin Sans" w:hAnsi="Josefin Sans"/>
                                <w:color w:val="606161"/>
                                <w:spacing w:val="-4"/>
                                <w:sz w:val="14"/>
                                <w:szCs w:val="72"/>
                              </w:rPr>
                              <w:t>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D27C30" id="Text Box 147" o:spid="_x0000_s1062" type="#_x0000_t202" style="position:absolute;margin-left:215.4pt;margin-top:355.65pt;width:28.1pt;height:17.05pt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" filled="f" stroked="f" strokeweight=".5pt">
                <v:textbox>
                  <w:txbxContent>
                    <w:p w14:paraId="714D62DB" w14:textId="77777777" w:rsidR="0015635E" w:rsidRPr="0015635E" w:rsidRDefault="0015635E" w:rsidP="00F26CF1">
                      <w:pPr>
                        <w:spacing w:before="40" w:after="40"/>
                        <w:rPr>
                          <w:rFonts w:ascii="Josefin Sans" w:hAnsi="Josefin Sans"/>
                          <w:color w:val="606161"/>
                          <w:spacing w:val="-4"/>
                          <w:sz w:val="14"/>
                          <w:szCs w:val="72"/>
                        </w:rPr>
                      </w:pPr>
                      <w:r>
                        <w:rPr>
                          <w:rFonts w:ascii="Josefin Sans" w:hAnsi="Josefin Sans"/>
                          <w:color w:val="606161"/>
                          <w:spacing w:val="-4"/>
                          <w:sz w:val="14"/>
                          <w:szCs w:val="72"/>
                        </w:rPr>
                        <w:t>7</w:t>
                      </w:r>
                      <w:r w:rsidRPr="0015635E">
                        <w:rPr>
                          <w:rFonts w:ascii="Josefin Sans" w:hAnsi="Josefin Sans"/>
                          <w:color w:val="606161"/>
                          <w:spacing w:val="-4"/>
                          <w:sz w:val="14"/>
                          <w:szCs w:val="72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158565CA" wp14:editId="399EBE8A">
                <wp:simplePos x="0" y="0"/>
                <wp:positionH relativeFrom="column">
                  <wp:posOffset>1078333</wp:posOffset>
                </wp:positionH>
                <wp:positionV relativeFrom="paragraph">
                  <wp:posOffset>4519930</wp:posOffset>
                </wp:positionV>
                <wp:extent cx="356774" cy="216707"/>
                <wp:effectExtent l="0" t="0" r="0" b="0"/>
                <wp:wrapNone/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774" cy="2167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EFFC24" w14:textId="77777777" w:rsidR="0015635E" w:rsidRPr="0015635E" w:rsidRDefault="0015635E" w:rsidP="00F26CF1">
                            <w:pPr>
                              <w:spacing w:before="40" w:after="40"/>
                              <w:rPr>
                                <w:rFonts w:ascii="Josefin Sans" w:hAnsi="Josefin Sans"/>
                                <w:color w:val="606161"/>
                                <w:spacing w:val="-4"/>
                                <w:sz w:val="14"/>
                                <w:szCs w:val="72"/>
                              </w:rPr>
                            </w:pPr>
                            <w:r w:rsidRPr="0015635E">
                              <w:rPr>
                                <w:rFonts w:ascii="Josefin Sans" w:hAnsi="Josefin Sans"/>
                                <w:color w:val="606161"/>
                                <w:spacing w:val="-4"/>
                                <w:sz w:val="14"/>
                                <w:szCs w:val="72"/>
                              </w:rPr>
                              <w:t>3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8565CA" id="Text Box 146" o:spid="_x0000_s1063" type="#_x0000_t202" style="position:absolute;margin-left:84.9pt;margin-top:355.9pt;width:28.1pt;height:17.05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" filled="f" stroked="f" strokeweight=".5pt">
                <v:textbox>
                  <w:txbxContent>
                    <w:p w14:paraId="79EFFC24" w14:textId="77777777" w:rsidR="0015635E" w:rsidRPr="0015635E" w:rsidRDefault="0015635E" w:rsidP="00F26CF1">
                      <w:pPr>
                        <w:spacing w:before="40" w:after="40"/>
                        <w:rPr>
                          <w:rFonts w:ascii="Josefin Sans" w:hAnsi="Josefin Sans"/>
                          <w:color w:val="606161"/>
                          <w:spacing w:val="-4"/>
                          <w:sz w:val="14"/>
                          <w:szCs w:val="72"/>
                        </w:rPr>
                      </w:pPr>
                      <w:r w:rsidRPr="0015635E">
                        <w:rPr>
                          <w:rFonts w:ascii="Josefin Sans" w:hAnsi="Josefin Sans"/>
                          <w:color w:val="606161"/>
                          <w:spacing w:val="-4"/>
                          <w:sz w:val="14"/>
                          <w:szCs w:val="72"/>
                        </w:rPr>
                        <w:t>300</w:t>
                      </w: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1A008AE7" wp14:editId="21DD806F">
                <wp:simplePos x="0" y="0"/>
                <wp:positionH relativeFrom="column">
                  <wp:posOffset>650137</wp:posOffset>
                </wp:positionH>
                <wp:positionV relativeFrom="paragraph">
                  <wp:posOffset>4517390</wp:posOffset>
                </wp:positionV>
                <wp:extent cx="356774" cy="216707"/>
                <wp:effectExtent l="0" t="0" r="0" b="0"/>
                <wp:wrapNone/>
                <wp:docPr id="145" name="Text Box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774" cy="2167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2C151E" w14:textId="77777777" w:rsidR="0015635E" w:rsidRPr="0015635E" w:rsidRDefault="0015635E" w:rsidP="00F26CF1">
                            <w:pPr>
                              <w:spacing w:before="40" w:after="40"/>
                              <w:rPr>
                                <w:rFonts w:ascii="Josefin Sans" w:hAnsi="Josefin Sans"/>
                                <w:color w:val="606161"/>
                                <w:sz w:val="14"/>
                                <w:szCs w:val="72"/>
                              </w:rPr>
                            </w:pPr>
                            <w:r>
                              <w:rPr>
                                <w:rFonts w:ascii="Josefin Sans" w:hAnsi="Josefin Sans"/>
                                <w:color w:val="606161"/>
                                <w:sz w:val="14"/>
                                <w:szCs w:val="72"/>
                              </w:rPr>
                              <w:t>2</w:t>
                            </w:r>
                            <w:r w:rsidRPr="0015635E">
                              <w:rPr>
                                <w:rFonts w:ascii="Josefin Sans" w:hAnsi="Josefin Sans"/>
                                <w:color w:val="606161"/>
                                <w:sz w:val="14"/>
                                <w:szCs w:val="72"/>
                              </w:rPr>
                              <w:t>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008AE7" id="Text Box 145" o:spid="_x0000_s1064" type="#_x0000_t202" style="position:absolute;margin-left:51.2pt;margin-top:355.7pt;width:28.1pt;height:17.0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" filled="f" stroked="f" strokeweight=".5pt">
                <v:textbox>
                  <w:txbxContent>
                    <w:p w14:paraId="192C151E" w14:textId="77777777" w:rsidR="0015635E" w:rsidRPr="0015635E" w:rsidRDefault="0015635E" w:rsidP="00F26CF1">
                      <w:pPr>
                        <w:spacing w:before="40" w:after="40"/>
                        <w:rPr>
                          <w:rFonts w:ascii="Josefin Sans" w:hAnsi="Josefin Sans"/>
                          <w:color w:val="606161"/>
                          <w:sz w:val="14"/>
                          <w:szCs w:val="72"/>
                        </w:rPr>
                      </w:pPr>
                      <w:r>
                        <w:rPr>
                          <w:rFonts w:ascii="Josefin Sans" w:hAnsi="Josefin Sans"/>
                          <w:color w:val="606161"/>
                          <w:sz w:val="14"/>
                          <w:szCs w:val="72"/>
                        </w:rPr>
                        <w:t>2</w:t>
                      </w:r>
                      <w:r w:rsidRPr="0015635E">
                        <w:rPr>
                          <w:rFonts w:ascii="Josefin Sans" w:hAnsi="Josefin Sans"/>
                          <w:color w:val="606161"/>
                          <w:sz w:val="14"/>
                          <w:szCs w:val="72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4994E4DC" wp14:editId="701CB126">
                <wp:simplePos x="0" y="0"/>
                <wp:positionH relativeFrom="column">
                  <wp:posOffset>223623</wp:posOffset>
                </wp:positionH>
                <wp:positionV relativeFrom="paragraph">
                  <wp:posOffset>4518660</wp:posOffset>
                </wp:positionV>
                <wp:extent cx="356774" cy="216707"/>
                <wp:effectExtent l="0" t="0" r="0" b="0"/>
                <wp:wrapNone/>
                <wp:docPr id="144" name="Text Box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774" cy="2167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006EBE" w14:textId="77777777" w:rsidR="0015635E" w:rsidRPr="0015635E" w:rsidRDefault="0015635E" w:rsidP="00F26CF1">
                            <w:pPr>
                              <w:spacing w:before="40" w:after="40"/>
                              <w:rPr>
                                <w:rFonts w:ascii="Josefin Sans" w:hAnsi="Josefin Sans"/>
                                <w:color w:val="606161"/>
                                <w:sz w:val="14"/>
                                <w:szCs w:val="72"/>
                              </w:rPr>
                            </w:pPr>
                            <w:r w:rsidRPr="0015635E">
                              <w:rPr>
                                <w:rFonts w:ascii="Josefin Sans" w:hAnsi="Josefin Sans"/>
                                <w:color w:val="606161"/>
                                <w:sz w:val="14"/>
                                <w:szCs w:val="72"/>
                              </w:rPr>
                              <w:t>1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94E4DC" id="Text Box 144" o:spid="_x0000_s1065" type="#_x0000_t202" style="position:absolute;margin-left:17.6pt;margin-top:355.8pt;width:28.1pt;height:17.05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" filled="f" stroked="f" strokeweight=".5pt">
                <v:textbox>
                  <w:txbxContent>
                    <w:p w14:paraId="79006EBE" w14:textId="77777777" w:rsidR="0015635E" w:rsidRPr="0015635E" w:rsidRDefault="0015635E" w:rsidP="00F26CF1">
                      <w:pPr>
                        <w:spacing w:before="40" w:after="40"/>
                        <w:rPr>
                          <w:rFonts w:ascii="Josefin Sans" w:hAnsi="Josefin Sans"/>
                          <w:color w:val="606161"/>
                          <w:sz w:val="14"/>
                          <w:szCs w:val="72"/>
                        </w:rPr>
                      </w:pPr>
                      <w:r w:rsidRPr="0015635E">
                        <w:rPr>
                          <w:rFonts w:ascii="Josefin Sans" w:hAnsi="Josefin Sans"/>
                          <w:color w:val="606161"/>
                          <w:sz w:val="14"/>
                          <w:szCs w:val="72"/>
                        </w:rPr>
                        <w:t>100</w:t>
                      </w: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17C4E7DB" wp14:editId="77FF8982">
                <wp:simplePos x="0" y="0"/>
                <wp:positionH relativeFrom="column">
                  <wp:posOffset>-392430</wp:posOffset>
                </wp:positionH>
                <wp:positionV relativeFrom="paragraph">
                  <wp:posOffset>4175657</wp:posOffset>
                </wp:positionV>
                <wp:extent cx="412272" cy="235207"/>
                <wp:effectExtent l="0" t="0" r="0" b="0"/>
                <wp:wrapNone/>
                <wp:docPr id="143" name="Text Box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272" cy="2352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F1608E" w14:textId="77777777" w:rsidR="0015635E" w:rsidRPr="0015635E" w:rsidRDefault="0015635E" w:rsidP="00F26CF1">
                            <w:pPr>
                              <w:spacing w:before="40" w:after="40"/>
                              <w:rPr>
                                <w:rFonts w:ascii="Josefin Sans" w:hAnsi="Josefin Sans"/>
                                <w:color w:val="606161"/>
                                <w:spacing w:val="4"/>
                                <w:sz w:val="16"/>
                                <w:szCs w:val="72"/>
                              </w:rPr>
                            </w:pPr>
                            <w:r>
                              <w:rPr>
                                <w:rFonts w:ascii="Josefin Sans" w:hAnsi="Josefin Sans"/>
                                <w:color w:val="606161"/>
                                <w:spacing w:val="4"/>
                                <w:sz w:val="16"/>
                                <w:szCs w:val="72"/>
                              </w:rPr>
                              <w:t>20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C4E7DB" id="Text Box 143" o:spid="_x0000_s1066" type="#_x0000_t202" style="position:absolute;margin-left:-30.9pt;margin-top:328.8pt;width:32.45pt;height:18.5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" filled="f" stroked="f" strokeweight=".5pt">
                <v:textbox>
                  <w:txbxContent>
                    <w:p w14:paraId="01F1608E" w14:textId="77777777" w:rsidR="0015635E" w:rsidRPr="0015635E" w:rsidRDefault="0015635E" w:rsidP="00F26CF1">
                      <w:pPr>
                        <w:spacing w:before="40" w:after="40"/>
                        <w:rPr>
                          <w:rFonts w:ascii="Josefin Sans" w:hAnsi="Josefin Sans"/>
                          <w:color w:val="606161"/>
                          <w:spacing w:val="4"/>
                          <w:sz w:val="16"/>
                          <w:szCs w:val="72"/>
                        </w:rPr>
                      </w:pPr>
                      <w:r>
                        <w:rPr>
                          <w:rFonts w:ascii="Josefin Sans" w:hAnsi="Josefin Sans"/>
                          <w:color w:val="606161"/>
                          <w:spacing w:val="4"/>
                          <w:sz w:val="16"/>
                          <w:szCs w:val="72"/>
                        </w:rPr>
                        <w:t>2015</w:t>
                      </w: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214B2EF9" wp14:editId="5C55CBEA">
                <wp:simplePos x="0" y="0"/>
                <wp:positionH relativeFrom="column">
                  <wp:posOffset>-392533</wp:posOffset>
                </wp:positionH>
                <wp:positionV relativeFrom="paragraph">
                  <wp:posOffset>3810000</wp:posOffset>
                </wp:positionV>
                <wp:extent cx="412272" cy="235207"/>
                <wp:effectExtent l="0" t="0" r="0" b="0"/>
                <wp:wrapNone/>
                <wp:docPr id="142" name="Text Box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272" cy="2352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70049E" w14:textId="77777777" w:rsidR="0015635E" w:rsidRPr="0015635E" w:rsidRDefault="0015635E" w:rsidP="00F26CF1">
                            <w:pPr>
                              <w:spacing w:before="40" w:after="40"/>
                              <w:rPr>
                                <w:rFonts w:ascii="Josefin Sans" w:hAnsi="Josefin Sans"/>
                                <w:color w:val="606161"/>
                                <w:spacing w:val="4"/>
                                <w:sz w:val="16"/>
                                <w:szCs w:val="72"/>
                              </w:rPr>
                            </w:pPr>
                            <w:r>
                              <w:rPr>
                                <w:rFonts w:ascii="Josefin Sans" w:hAnsi="Josefin Sans"/>
                                <w:color w:val="606161"/>
                                <w:spacing w:val="4"/>
                                <w:sz w:val="16"/>
                                <w:szCs w:val="72"/>
                              </w:rPr>
                              <w:t>20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4B2EF9" id="Text Box 142" o:spid="_x0000_s1067" type="#_x0000_t202" style="position:absolute;margin-left:-30.9pt;margin-top:300pt;width:32.45pt;height:18.5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" filled="f" stroked="f" strokeweight=".5pt">
                <v:textbox>
                  <w:txbxContent>
                    <w:p w14:paraId="5970049E" w14:textId="77777777" w:rsidR="0015635E" w:rsidRPr="0015635E" w:rsidRDefault="0015635E" w:rsidP="00F26CF1">
                      <w:pPr>
                        <w:spacing w:before="40" w:after="40"/>
                        <w:rPr>
                          <w:rFonts w:ascii="Josefin Sans" w:hAnsi="Josefin Sans"/>
                          <w:color w:val="606161"/>
                          <w:spacing w:val="4"/>
                          <w:sz w:val="16"/>
                          <w:szCs w:val="72"/>
                        </w:rPr>
                      </w:pPr>
                      <w:r>
                        <w:rPr>
                          <w:rFonts w:ascii="Josefin Sans" w:hAnsi="Josefin Sans"/>
                          <w:color w:val="606161"/>
                          <w:spacing w:val="4"/>
                          <w:sz w:val="16"/>
                          <w:szCs w:val="72"/>
                        </w:rPr>
                        <w:t>2016</w:t>
                      </w: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627CB875" wp14:editId="65BD4249">
                <wp:simplePos x="0" y="0"/>
                <wp:positionH relativeFrom="column">
                  <wp:posOffset>-396240</wp:posOffset>
                </wp:positionH>
                <wp:positionV relativeFrom="paragraph">
                  <wp:posOffset>3467838</wp:posOffset>
                </wp:positionV>
                <wp:extent cx="412272" cy="235207"/>
                <wp:effectExtent l="0" t="0" r="0" b="0"/>
                <wp:wrapNone/>
                <wp:docPr id="141" name="Text Box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272" cy="2352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D87BF7" w14:textId="77777777" w:rsidR="0015635E" w:rsidRPr="0015635E" w:rsidRDefault="0015635E" w:rsidP="00F26CF1">
                            <w:pPr>
                              <w:spacing w:before="40" w:after="40"/>
                              <w:rPr>
                                <w:rFonts w:ascii="Josefin Sans" w:hAnsi="Josefin Sans"/>
                                <w:color w:val="606161"/>
                                <w:spacing w:val="4"/>
                                <w:sz w:val="16"/>
                                <w:szCs w:val="72"/>
                              </w:rPr>
                            </w:pPr>
                            <w:r>
                              <w:rPr>
                                <w:rFonts w:ascii="Josefin Sans" w:hAnsi="Josefin Sans"/>
                                <w:color w:val="606161"/>
                                <w:spacing w:val="4"/>
                                <w:sz w:val="16"/>
                                <w:szCs w:val="72"/>
                              </w:rPr>
                              <w:t>201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CB875" id="Text Box 141" o:spid="_x0000_s1068" type="#_x0000_t202" style="position:absolute;margin-left:-31.2pt;margin-top:273.05pt;width:32.45pt;height:18.5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" filled="f" stroked="f" strokeweight=".5pt">
                <v:textbox>
                  <w:txbxContent>
                    <w:p w14:paraId="4ED87BF7" w14:textId="77777777" w:rsidR="0015635E" w:rsidRPr="0015635E" w:rsidRDefault="0015635E" w:rsidP="00F26CF1">
                      <w:pPr>
                        <w:spacing w:before="40" w:after="40"/>
                        <w:rPr>
                          <w:rFonts w:ascii="Josefin Sans" w:hAnsi="Josefin Sans"/>
                          <w:color w:val="606161"/>
                          <w:spacing w:val="4"/>
                          <w:sz w:val="16"/>
                          <w:szCs w:val="72"/>
                        </w:rPr>
                      </w:pPr>
                      <w:r>
                        <w:rPr>
                          <w:rFonts w:ascii="Josefin Sans" w:hAnsi="Josefin Sans"/>
                          <w:color w:val="606161"/>
                          <w:spacing w:val="4"/>
                          <w:sz w:val="16"/>
                          <w:szCs w:val="72"/>
                        </w:rPr>
                        <w:t>2017</w:t>
                      </w: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28A4C5EF" wp14:editId="544A2C61">
                <wp:simplePos x="0" y="0"/>
                <wp:positionH relativeFrom="column">
                  <wp:posOffset>-393803</wp:posOffset>
                </wp:positionH>
                <wp:positionV relativeFrom="paragraph">
                  <wp:posOffset>3135630</wp:posOffset>
                </wp:positionV>
                <wp:extent cx="412272" cy="235207"/>
                <wp:effectExtent l="0" t="0" r="0" b="0"/>
                <wp:wrapNone/>
                <wp:docPr id="140" name="Text Box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272" cy="2352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14CBDD" w14:textId="77777777" w:rsidR="0015635E" w:rsidRPr="0015635E" w:rsidRDefault="0015635E" w:rsidP="00F26CF1">
                            <w:pPr>
                              <w:spacing w:before="40" w:after="40"/>
                              <w:rPr>
                                <w:rFonts w:ascii="Josefin Sans" w:hAnsi="Josefin Sans"/>
                                <w:color w:val="606161"/>
                                <w:spacing w:val="4"/>
                                <w:sz w:val="16"/>
                                <w:szCs w:val="72"/>
                              </w:rPr>
                            </w:pPr>
                            <w:r>
                              <w:rPr>
                                <w:rFonts w:ascii="Josefin Sans" w:hAnsi="Josefin Sans"/>
                                <w:color w:val="606161"/>
                                <w:spacing w:val="4"/>
                                <w:sz w:val="16"/>
                                <w:szCs w:val="72"/>
                              </w:rPr>
                              <w:t>20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A4C5EF" id="Text Box 140" o:spid="_x0000_s1069" type="#_x0000_t202" style="position:absolute;margin-left:-31pt;margin-top:246.9pt;width:32.45pt;height:18.5pt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" filled="f" stroked="f" strokeweight=".5pt">
                <v:textbox>
                  <w:txbxContent>
                    <w:p w14:paraId="6314CBDD" w14:textId="77777777" w:rsidR="0015635E" w:rsidRPr="0015635E" w:rsidRDefault="0015635E" w:rsidP="00F26CF1">
                      <w:pPr>
                        <w:spacing w:before="40" w:after="40"/>
                        <w:rPr>
                          <w:rFonts w:ascii="Josefin Sans" w:hAnsi="Josefin Sans"/>
                          <w:color w:val="606161"/>
                          <w:spacing w:val="4"/>
                          <w:sz w:val="16"/>
                          <w:szCs w:val="72"/>
                        </w:rPr>
                      </w:pPr>
                      <w:r>
                        <w:rPr>
                          <w:rFonts w:ascii="Josefin Sans" w:hAnsi="Josefin Sans"/>
                          <w:color w:val="606161"/>
                          <w:spacing w:val="4"/>
                          <w:sz w:val="16"/>
                          <w:szCs w:val="72"/>
                        </w:rPr>
                        <w:t>2018</w:t>
                      </w: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3C9554D0" wp14:editId="47E385A8">
                <wp:simplePos x="0" y="0"/>
                <wp:positionH relativeFrom="column">
                  <wp:posOffset>-393773</wp:posOffset>
                </wp:positionH>
                <wp:positionV relativeFrom="paragraph">
                  <wp:posOffset>2777556</wp:posOffset>
                </wp:positionV>
                <wp:extent cx="412272" cy="235207"/>
                <wp:effectExtent l="0" t="0" r="0" b="0"/>
                <wp:wrapNone/>
                <wp:docPr id="139" name="Text Box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272" cy="2352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5EEEE9" w14:textId="77777777" w:rsidR="0015635E" w:rsidRPr="0015635E" w:rsidRDefault="0015635E" w:rsidP="00F26CF1">
                            <w:pPr>
                              <w:spacing w:before="40" w:after="40"/>
                              <w:rPr>
                                <w:rFonts w:ascii="Josefin Sans" w:hAnsi="Josefin Sans"/>
                                <w:color w:val="606161"/>
                                <w:spacing w:val="4"/>
                                <w:sz w:val="16"/>
                                <w:szCs w:val="72"/>
                              </w:rPr>
                            </w:pPr>
                            <w:r w:rsidRPr="0015635E">
                              <w:rPr>
                                <w:rFonts w:ascii="Josefin Sans" w:hAnsi="Josefin Sans"/>
                                <w:color w:val="606161"/>
                                <w:spacing w:val="4"/>
                                <w:sz w:val="16"/>
                                <w:szCs w:val="72"/>
                              </w:rPr>
                              <w:t>20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554D0" id="Text Box 139" o:spid="_x0000_s1070" type="#_x0000_t202" style="position:absolute;margin-left:-31pt;margin-top:218.7pt;width:32.45pt;height:18.5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" filled="f" stroked="f" strokeweight=".5pt">
                <v:textbox>
                  <w:txbxContent>
                    <w:p w14:paraId="6B5EEEE9" w14:textId="77777777" w:rsidR="0015635E" w:rsidRPr="0015635E" w:rsidRDefault="0015635E" w:rsidP="00F26CF1">
                      <w:pPr>
                        <w:spacing w:before="40" w:after="40"/>
                        <w:rPr>
                          <w:rFonts w:ascii="Josefin Sans" w:hAnsi="Josefin Sans"/>
                          <w:color w:val="606161"/>
                          <w:spacing w:val="4"/>
                          <w:sz w:val="16"/>
                          <w:szCs w:val="72"/>
                        </w:rPr>
                      </w:pPr>
                      <w:r w:rsidRPr="0015635E">
                        <w:rPr>
                          <w:rFonts w:ascii="Josefin Sans" w:hAnsi="Josefin Sans"/>
                          <w:color w:val="606161"/>
                          <w:spacing w:val="4"/>
                          <w:sz w:val="16"/>
                          <w:szCs w:val="72"/>
                        </w:rPr>
                        <w:t>2019</w:t>
                      </w:r>
                    </w:p>
                  </w:txbxContent>
                </v:textbox>
              </v:shape>
            </w:pict>
          </mc:Fallback>
        </mc:AlternateContent>
      </w:r>
      <w:r w:rsidR="006555EC">
        <w:rPr>
          <w:noProof/>
        </w:rPr>
        <mc:AlternateContent>
          <mc:Choice Requires="wpg">
            <w:drawing>
              <wp:anchor distT="0" distB="0" distL="114300" distR="114300" simplePos="0" relativeHeight="251815936" behindDoc="0" locked="0" layoutInCell="1" allowOverlap="1" wp14:anchorId="7E8B4C8D" wp14:editId="4104CB36">
                <wp:simplePos x="0" y="0"/>
                <wp:positionH relativeFrom="column">
                  <wp:posOffset>-20955</wp:posOffset>
                </wp:positionH>
                <wp:positionV relativeFrom="paragraph">
                  <wp:posOffset>2775889</wp:posOffset>
                </wp:positionV>
                <wp:extent cx="2926705" cy="1725433"/>
                <wp:effectExtent l="0" t="0" r="7620" b="27305"/>
                <wp:wrapNone/>
                <wp:docPr id="126" name="Group 1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26705" cy="1725433"/>
                          <a:chOff x="675005" y="-2540"/>
                          <a:chExt cx="2248535" cy="1325880"/>
                        </a:xfrm>
                      </wpg:grpSpPr>
                      <wps:wsp>
                        <wps:cNvPr id="127" name="Freeform 47"/>
                        <wps:cNvSpPr>
                          <a:spLocks noEditPoints="1"/>
                        </wps:cNvSpPr>
                        <wps:spPr bwMode="auto">
                          <a:xfrm>
                            <a:off x="993140" y="-2540"/>
                            <a:ext cx="1930400" cy="1325880"/>
                          </a:xfrm>
                          <a:custGeom>
                            <a:avLst/>
                            <a:gdLst>
                              <a:gd name="T0" fmla="*/ 2527 w 3040"/>
                              <a:gd name="T1" fmla="*/ 2088 h 2088"/>
                              <a:gd name="T2" fmla="*/ 2535 w 3040"/>
                              <a:gd name="T3" fmla="*/ 2088 h 2088"/>
                              <a:gd name="T4" fmla="*/ 2535 w 3040"/>
                              <a:gd name="T5" fmla="*/ 0 h 2088"/>
                              <a:gd name="T6" fmla="*/ 2527 w 3040"/>
                              <a:gd name="T7" fmla="*/ 0 h 2088"/>
                              <a:gd name="T8" fmla="*/ 2527 w 3040"/>
                              <a:gd name="T9" fmla="*/ 2088 h 2088"/>
                              <a:gd name="T10" fmla="*/ 2023 w 3040"/>
                              <a:gd name="T11" fmla="*/ 2088 h 2088"/>
                              <a:gd name="T12" fmla="*/ 2030 w 3040"/>
                              <a:gd name="T13" fmla="*/ 2088 h 2088"/>
                              <a:gd name="T14" fmla="*/ 2030 w 3040"/>
                              <a:gd name="T15" fmla="*/ 0 h 2088"/>
                              <a:gd name="T16" fmla="*/ 2023 w 3040"/>
                              <a:gd name="T17" fmla="*/ 0 h 2088"/>
                              <a:gd name="T18" fmla="*/ 2023 w 3040"/>
                              <a:gd name="T19" fmla="*/ 2088 h 2088"/>
                              <a:gd name="T20" fmla="*/ 1518 w 3040"/>
                              <a:gd name="T21" fmla="*/ 2088 h 2088"/>
                              <a:gd name="T22" fmla="*/ 1525 w 3040"/>
                              <a:gd name="T23" fmla="*/ 2088 h 2088"/>
                              <a:gd name="T24" fmla="*/ 1525 w 3040"/>
                              <a:gd name="T25" fmla="*/ 0 h 2088"/>
                              <a:gd name="T26" fmla="*/ 1518 w 3040"/>
                              <a:gd name="T27" fmla="*/ 0 h 2088"/>
                              <a:gd name="T28" fmla="*/ 1518 w 3040"/>
                              <a:gd name="T29" fmla="*/ 2088 h 2088"/>
                              <a:gd name="T30" fmla="*/ 1009 w 3040"/>
                              <a:gd name="T31" fmla="*/ 2088 h 2088"/>
                              <a:gd name="T32" fmla="*/ 1017 w 3040"/>
                              <a:gd name="T33" fmla="*/ 2088 h 2088"/>
                              <a:gd name="T34" fmla="*/ 1017 w 3040"/>
                              <a:gd name="T35" fmla="*/ 0 h 2088"/>
                              <a:gd name="T36" fmla="*/ 1009 w 3040"/>
                              <a:gd name="T37" fmla="*/ 0 h 2088"/>
                              <a:gd name="T38" fmla="*/ 1009 w 3040"/>
                              <a:gd name="T39" fmla="*/ 2088 h 2088"/>
                              <a:gd name="T40" fmla="*/ 508 w 3040"/>
                              <a:gd name="T41" fmla="*/ 2088 h 2088"/>
                              <a:gd name="T42" fmla="*/ 516 w 3040"/>
                              <a:gd name="T43" fmla="*/ 2088 h 2088"/>
                              <a:gd name="T44" fmla="*/ 516 w 3040"/>
                              <a:gd name="T45" fmla="*/ 0 h 2088"/>
                              <a:gd name="T46" fmla="*/ 508 w 3040"/>
                              <a:gd name="T47" fmla="*/ 0 h 2088"/>
                              <a:gd name="T48" fmla="*/ 508 w 3040"/>
                              <a:gd name="T49" fmla="*/ 2088 h 2088"/>
                              <a:gd name="T50" fmla="*/ 0 w 3040"/>
                              <a:gd name="T51" fmla="*/ 2088 h 2088"/>
                              <a:gd name="T52" fmla="*/ 8 w 3040"/>
                              <a:gd name="T53" fmla="*/ 2088 h 2088"/>
                              <a:gd name="T54" fmla="*/ 8 w 3040"/>
                              <a:gd name="T55" fmla="*/ 0 h 2088"/>
                              <a:gd name="T56" fmla="*/ 0 w 3040"/>
                              <a:gd name="T57" fmla="*/ 0 h 2088"/>
                              <a:gd name="T58" fmla="*/ 0 w 3040"/>
                              <a:gd name="T59" fmla="*/ 2088 h 2088"/>
                              <a:gd name="T60" fmla="*/ 3032 w 3040"/>
                              <a:gd name="T61" fmla="*/ 0 h 2088"/>
                              <a:gd name="T62" fmla="*/ 3032 w 3040"/>
                              <a:gd name="T63" fmla="*/ 2088 h 2088"/>
                              <a:gd name="T64" fmla="*/ 3040 w 3040"/>
                              <a:gd name="T65" fmla="*/ 2088 h 2088"/>
                              <a:gd name="T66" fmla="*/ 3040 w 3040"/>
                              <a:gd name="T67" fmla="*/ 0 h 2088"/>
                              <a:gd name="T68" fmla="*/ 3032 w 3040"/>
                              <a:gd name="T69" fmla="*/ 0 h 20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</a:cxnLst>
                            <a:rect l="0" t="0" r="r" b="b"/>
                            <a:pathLst>
                              <a:path w="3040" h="2088">
                                <a:moveTo>
                                  <a:pt x="2527" y="2088"/>
                                </a:moveTo>
                                <a:lnTo>
                                  <a:pt x="2535" y="2088"/>
                                </a:lnTo>
                                <a:lnTo>
                                  <a:pt x="2535" y="0"/>
                                </a:lnTo>
                                <a:lnTo>
                                  <a:pt x="2527" y="0"/>
                                </a:lnTo>
                                <a:lnTo>
                                  <a:pt x="2527" y="2088"/>
                                </a:lnTo>
                                <a:close/>
                                <a:moveTo>
                                  <a:pt x="2023" y="2088"/>
                                </a:moveTo>
                                <a:lnTo>
                                  <a:pt x="2030" y="2088"/>
                                </a:lnTo>
                                <a:lnTo>
                                  <a:pt x="2030" y="0"/>
                                </a:lnTo>
                                <a:lnTo>
                                  <a:pt x="2023" y="0"/>
                                </a:lnTo>
                                <a:lnTo>
                                  <a:pt x="2023" y="2088"/>
                                </a:lnTo>
                                <a:close/>
                                <a:moveTo>
                                  <a:pt x="1518" y="2088"/>
                                </a:moveTo>
                                <a:lnTo>
                                  <a:pt x="1525" y="2088"/>
                                </a:lnTo>
                                <a:lnTo>
                                  <a:pt x="1525" y="0"/>
                                </a:lnTo>
                                <a:lnTo>
                                  <a:pt x="1518" y="0"/>
                                </a:lnTo>
                                <a:lnTo>
                                  <a:pt x="1518" y="2088"/>
                                </a:lnTo>
                                <a:close/>
                                <a:moveTo>
                                  <a:pt x="1009" y="2088"/>
                                </a:moveTo>
                                <a:lnTo>
                                  <a:pt x="1017" y="2088"/>
                                </a:lnTo>
                                <a:lnTo>
                                  <a:pt x="1017" y="0"/>
                                </a:lnTo>
                                <a:lnTo>
                                  <a:pt x="1009" y="0"/>
                                </a:lnTo>
                                <a:lnTo>
                                  <a:pt x="1009" y="2088"/>
                                </a:lnTo>
                                <a:close/>
                                <a:moveTo>
                                  <a:pt x="508" y="2088"/>
                                </a:moveTo>
                                <a:lnTo>
                                  <a:pt x="516" y="2088"/>
                                </a:lnTo>
                                <a:lnTo>
                                  <a:pt x="516" y="0"/>
                                </a:lnTo>
                                <a:lnTo>
                                  <a:pt x="508" y="0"/>
                                </a:lnTo>
                                <a:lnTo>
                                  <a:pt x="508" y="2088"/>
                                </a:lnTo>
                                <a:close/>
                                <a:moveTo>
                                  <a:pt x="0" y="2088"/>
                                </a:moveTo>
                                <a:lnTo>
                                  <a:pt x="8" y="2088"/>
                                </a:lnTo>
                                <a:lnTo>
                                  <a:pt x="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088"/>
                                </a:lnTo>
                                <a:close/>
                                <a:moveTo>
                                  <a:pt x="3032" y="0"/>
                                </a:moveTo>
                                <a:lnTo>
                                  <a:pt x="3032" y="2088"/>
                                </a:lnTo>
                                <a:lnTo>
                                  <a:pt x="3040" y="2088"/>
                                </a:lnTo>
                                <a:lnTo>
                                  <a:pt x="3040" y="0"/>
                                </a:lnTo>
                                <a:lnTo>
                                  <a:pt x="303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" name="Freeform 48"/>
                        <wps:cNvSpPr>
                          <a:spLocks/>
                        </wps:cNvSpPr>
                        <wps:spPr bwMode="auto">
                          <a:xfrm>
                            <a:off x="675005" y="-2540"/>
                            <a:ext cx="2245995" cy="1325880"/>
                          </a:xfrm>
                          <a:custGeom>
                            <a:avLst/>
                            <a:gdLst>
                              <a:gd name="T0" fmla="*/ 0 w 3537"/>
                              <a:gd name="T1" fmla="*/ 0 h 2088"/>
                              <a:gd name="T2" fmla="*/ 0 w 3537"/>
                              <a:gd name="T3" fmla="*/ 2088 h 2088"/>
                              <a:gd name="T4" fmla="*/ 3537 w 3537"/>
                              <a:gd name="T5" fmla="*/ 2088 h 20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3537" h="2088">
                                <a:moveTo>
                                  <a:pt x="0" y="0"/>
                                </a:moveTo>
                                <a:lnTo>
                                  <a:pt x="0" y="2088"/>
                                </a:lnTo>
                                <a:lnTo>
                                  <a:pt x="3537" y="2088"/>
                                </a:lnTo>
                              </a:path>
                            </a:pathLst>
                          </a:custGeom>
                          <a:noFill/>
                          <a:ln w="10160" cap="flat">
                            <a:solidFill>
                              <a:srgbClr val="60829A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9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1158240" y="1066165"/>
                            <a:ext cx="475615" cy="194310"/>
                          </a:xfrm>
                          <a:prstGeom prst="rect">
                            <a:avLst/>
                          </a:prstGeom>
                          <a:solidFill>
                            <a:srgbClr val="FFD05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684530" y="1066165"/>
                            <a:ext cx="473710" cy="194310"/>
                          </a:xfrm>
                          <a:prstGeom prst="rect">
                            <a:avLst/>
                          </a:prstGeom>
                          <a:solidFill>
                            <a:srgbClr val="EF487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1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1760220" y="798830"/>
                            <a:ext cx="339725" cy="196850"/>
                          </a:xfrm>
                          <a:prstGeom prst="rect">
                            <a:avLst/>
                          </a:prstGeom>
                          <a:solidFill>
                            <a:srgbClr val="FFD05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" name="Rectangle 52"/>
                        <wps:cNvSpPr>
                          <a:spLocks noChangeArrowheads="1"/>
                        </wps:cNvSpPr>
                        <wps:spPr bwMode="auto">
                          <a:xfrm>
                            <a:off x="684530" y="798830"/>
                            <a:ext cx="1075690" cy="196850"/>
                          </a:xfrm>
                          <a:prstGeom prst="rect">
                            <a:avLst/>
                          </a:prstGeom>
                          <a:solidFill>
                            <a:srgbClr val="00AEA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Rectangle 53"/>
                        <wps:cNvSpPr>
                          <a:spLocks noChangeArrowheads="1"/>
                        </wps:cNvSpPr>
                        <wps:spPr bwMode="auto">
                          <a:xfrm>
                            <a:off x="1490980" y="532130"/>
                            <a:ext cx="788670" cy="193675"/>
                          </a:xfrm>
                          <a:prstGeom prst="rect">
                            <a:avLst/>
                          </a:prstGeom>
                          <a:solidFill>
                            <a:srgbClr val="FFD05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4" name="Rectangle 54"/>
                        <wps:cNvSpPr>
                          <a:spLocks noChangeArrowheads="1"/>
                        </wps:cNvSpPr>
                        <wps:spPr bwMode="auto">
                          <a:xfrm>
                            <a:off x="684530" y="532130"/>
                            <a:ext cx="806450" cy="193675"/>
                          </a:xfrm>
                          <a:prstGeom prst="rect">
                            <a:avLst/>
                          </a:prstGeom>
                          <a:solidFill>
                            <a:srgbClr val="EF487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2090420" y="262255"/>
                            <a:ext cx="323215" cy="196850"/>
                          </a:xfrm>
                          <a:prstGeom prst="rect">
                            <a:avLst/>
                          </a:prstGeom>
                          <a:solidFill>
                            <a:srgbClr val="FFD05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6" name="Rectangle 56"/>
                        <wps:cNvSpPr>
                          <a:spLocks noChangeArrowheads="1"/>
                        </wps:cNvSpPr>
                        <wps:spPr bwMode="auto">
                          <a:xfrm>
                            <a:off x="684530" y="262255"/>
                            <a:ext cx="1405890" cy="196850"/>
                          </a:xfrm>
                          <a:prstGeom prst="rect">
                            <a:avLst/>
                          </a:prstGeom>
                          <a:solidFill>
                            <a:srgbClr val="00AEA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2282190" y="-2540"/>
                            <a:ext cx="638810" cy="194310"/>
                          </a:xfrm>
                          <a:prstGeom prst="rect">
                            <a:avLst/>
                          </a:prstGeom>
                          <a:solidFill>
                            <a:srgbClr val="FFD05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8" name="Rectangle 58"/>
                        <wps:cNvSpPr>
                          <a:spLocks noChangeArrowheads="1"/>
                        </wps:cNvSpPr>
                        <wps:spPr bwMode="auto">
                          <a:xfrm>
                            <a:off x="684530" y="-2540"/>
                            <a:ext cx="1597660" cy="194310"/>
                          </a:xfrm>
                          <a:prstGeom prst="rect">
                            <a:avLst/>
                          </a:prstGeom>
                          <a:solidFill>
                            <a:srgbClr val="EF487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9D4E0D" id="Group 126" o:spid="_x0000_s1026" style="position:absolute;margin-left:-1.65pt;margin-top:218.55pt;width:230.45pt;height:135.85pt;z-index:251815936;mso-width-relative:margin;mso-height-relative:margin" coordorigin="6750,-25" coordsize="22485,132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">
                <v:shape id="Freeform 47" o:spid="_x0000_s1027" style="position:absolute;left:9931;top:-25;width:19304;height:13258;visibility:visible;mso-wrap-style:square;v-text-anchor:top" coordsize="3040,20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HLxL8UA&#10;AADcAAAADwAAAGRycy9kb3ducmV2LnhtbESPQWvCQBCF74X+h2UKvdWNVmyIbkRKhaIXm0jPQ3ZM&#10;QrKzMbtN4r93C4XeZnhv3vdms51MKwbqXW1ZwXwWgSAurK65VHDO9y8xCOeRNbaWScGNHGzTx4cN&#10;JtqO/EVD5ksRQtglqKDyvkukdEVFBt3MdsRBu9jeoA9rX0rd4xjCTSsXUbSSBmsOhAo7eq+oaLIf&#10;E7jfzTmOl4c5Hq/Hcspf3eljXyj1/DTt1iA8Tf7f/Hf9qUP9xRv8PhMmkO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cvEvxQAAANwAAAAPAAAAAAAAAAAAAAAAAJgCAABkcnMv&#10;ZG93bnJldi54bWxQSwUGAAAAAAQABAD1AAAAigMAAAAA&#10;" path="m2527,2088r8,l2535,r-8,l2527,2088xm2023,2088r7,l2030,r-7,l2023,2088xm1518,2088r7,l1525,r-7,l1518,2088xm1009,2088r8,l1017,r-8,l1009,2088xm508,2088r8,l516,r-8,l508,2088xm,2088r8,l8,,,,,2088xm3032,r,2088l3040,2088,3040,r-8,xe" fillcolor="#e2e2e2" stroked="f">
                  <v:path arrowok="t" o:connecttype="custom" o:connectlocs="1604645,1325880;1609725,1325880;1609725,0;1604645,0;1604645,1325880;1284605,1325880;1289050,1325880;1289050,0;1284605,0;1284605,1325880;963930,1325880;968375,1325880;968375,0;963930,0;963930,1325880;640715,1325880;645795,1325880;645795,0;640715,0;640715,1325880;322580,1325880;327660,1325880;327660,0;322580,0;322580,1325880;0,1325880;5080,1325880;5080,0;0,0;0,1325880;1925320,0;1925320,1325880;1930400,1325880;1930400,0;1925320,0" o:connectangles="0,0,0,0,0,0,0,0,0,0,0,0,0,0,0,0,0,0,0,0,0,0,0,0,0,0,0,0,0,0,0,0,0,0,0"/>
                  <o:lock v:ext="edit" verticies="t"/>
                </v:shape>
                <v:shape id="Freeform 48" o:spid="_x0000_s1028" style="position:absolute;left:6750;top:-25;width:22460;height:13258;visibility:visible;mso-wrap-style:square;v-text-anchor:top" coordsize="3537,20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af0G8QA&#10;AADcAAAADwAAAGRycy9kb3ducmV2LnhtbESPQWsCMRCF7wX/Qxiht5rVgshqFBEKpZRWrfQ8JONm&#10;cTNZNnHd/vvOQfA2w3vz3jerzRAa1VOX6sgGppMCFLGNrubKwOnn7WUBKmVkh01kMvBHCTbr0dMK&#10;SxdvfKD+mCslIZxKNOBzbkutk/UUME1iSyzaOXYBs6xdpV2HNwkPjZ4VxVwHrFkaPLa082Qvx2sw&#10;8Pphf4Pbf/n6sv+kqz709rT7NuZ5PGyXoDIN+WG+X787wZ8JrTwjE+j1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2n9BvEAAAA3AAAAA8AAAAAAAAAAAAAAAAAmAIAAGRycy9k&#10;b3ducmV2LnhtbFBLBQYAAAAABAAEAPUAAACJAwAAAAA=&#10;" path="m,l,2088r3537,e" filled="f" strokecolor="#60829a" strokeweight=".8pt">
                  <v:stroke joinstyle="miter"/>
                  <v:path arrowok="t" o:connecttype="custom" o:connectlocs="0,0;0,1325880;2245995,1325880" o:connectangles="0,0,0"/>
                </v:shape>
                <v:rect id="Rectangle 49" o:spid="_x0000_s1029" style="position:absolute;left:11582;top:10661;width:4756;height:19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+cVv8QA&#10;AADcAAAADwAAAGRycy9kb3ducmV2LnhtbERPTWvCQBC9C/0PywheRDeV0tbUVYpi6aEoUS+9Ddkx&#10;ic3Oxt3VpP++WxC8zeN9zmzRmVpcyfnKsoLHcQKCOLe64kLBYb8evYLwAVljbZkU/JKHxfyhN8NU&#10;25Yzuu5CIWII+xQVlCE0qZQ+L8mgH9uGOHJH6wyGCF0htcM2hptaTpLkWRqsODaU2NCypPxndzEK&#10;2vP247RZuuHxmy5PuHrxGrMvpQb97v0NRKAu3MU396eO8ydT+H8mXiDn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PnFb/EAAAA3AAAAA8AAAAAAAAAAAAAAAAAmAIAAGRycy9k&#10;b3ducmV2LnhtbFBLBQYAAAAABAAEAPUAAACJAwAAAAA=&#10;" fillcolor="#ffd05e" stroked="f"/>
                <v:rect id="Rectangle 50" o:spid="_x0000_s1030" style="position:absolute;left:6845;top:10661;width:4737;height:19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MP9ucQA&#10;AADcAAAADwAAAGRycy9kb3ducmV2LnhtbESPQWsCMRCF7wX/Q5hCbzVbS6WsRhFBW+hJLfQ63Yyb&#10;xWSybOK69td3DoK3Gd6b976ZL4fgVU9daiIbeBkXoIiraBuuDXwfNs/voFJGtugjk4ErJVguRg9z&#10;LG288I76fa6VhHAq0YDLuS21TpWjgGkcW2LRjrELmGXtam07vEh48HpSFFMdsGFpcNjS2lF12p+D&#10;Adv/vB08b39dEeq/ycfX5pqsN+bpcVjNQGUa8t18u/60gv8q+PKMTKAX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jD/bnEAAAA3AAAAA8AAAAAAAAAAAAAAAAAmAIAAGRycy9k&#10;b3ducmV2LnhtbFBLBQYAAAAABAAEAPUAAACJAwAAAAA=&#10;" fillcolor="#ef4875" stroked="f"/>
                <v:rect id="Rectangle 51" o:spid="_x0000_s1031" style="position:absolute;left:17602;top:7988;width:3397;height:19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iPZMQA&#10;AADcAAAADwAAAGRycy9kb3ducmV2LnhtbERPTWvCQBC9C/6HZQq9SN3YFpXoKsXS4qEosV68Ddkx&#10;Sc3Oprurif++WxC8zeN9znzZmVpcyPnKsoLRMAFBnFtdcaFg//3xNAXhA7LG2jIpuJKH5aLfm2Oq&#10;bcsZXXahEDGEfYoKyhCaVEqfl2TQD21DHLmjdQZDhK6Q2mEbw00tn5NkLA1WHBtKbGhVUn7anY2C&#10;9nf7+bNZucHxQOdXfJ94jdmXUo8P3dsMRKAu3MU391rH+S8j+H8mXiA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hIj2TEAAAA3AAAAA8AAAAAAAAAAAAAAAAAmAIAAGRycy9k&#10;b3ducmV2LnhtbFBLBQYAAAAABAAEAPUAAACJAwAAAAA=&#10;" fillcolor="#ffd05e" stroked="f"/>
                <v:rect id="Rectangle 52" o:spid="_x0000_s1032" style="position:absolute;left:6845;top:7988;width:10757;height:19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Ch8q8EA&#10;AADcAAAADwAAAGRycy9kb3ducmV2LnhtbERP24rCMBB9X9h/CLPg25qqsGg1LVIQRVF21Q8YmrEt&#10;NpPSRFv/fiMIvs3hXGeR9qYWd2pdZVnBaBiBIM6trrhQcD6tvqcgnEfWWFsmBQ9ykCafHwuMte34&#10;j+5HX4gQwi5GBaX3TSyly0sy6Ia2IQ7cxbYGfYBtIXWLXQg3tRxH0Y80WHFoKLGhrKT8erwZBabe&#10;bvV+hevZLpscLtluWd26X6UGX/1yDsJT79/il3ujw/zJGJ7PhAtk8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AofKvBAAAA3AAAAA8AAAAAAAAAAAAAAAAAmAIAAGRycy9kb3du&#10;cmV2LnhtbFBLBQYAAAAABAAEAPUAAACGAwAAAAA=&#10;" fillcolor="#00aea8" stroked="f"/>
                <v:rect id="Rectangle 53" o:spid="_x0000_s1033" style="position:absolute;left:14909;top:5321;width:7887;height:19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9a0iMQA&#10;AADcAAAADwAAAGRycy9kb3ducmV2LnhtbERPTWvCQBC9C/6HZQq9SN20ikp0lWJp8VBaYr14G7Jj&#10;kpqdTXdXE/99VxC8zeN9zmLVmVqcyfnKsoLnYQKCOLe64kLB7uf9aQbCB2SNtWVScCEPq2W/t8BU&#10;25YzOm9DIWII+xQVlCE0qZQ+L8mgH9qGOHIH6wyGCF0htcM2hptaviTJRBqsODaU2NC6pPy4PRkF&#10;7d/3x+/X2g0OezqN8W3qNWafSj0+dK9zEIG6cBff3Bsd549GcH0mXiCX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fWtIjEAAAA3AAAAA8AAAAAAAAAAAAAAAAAmAIAAGRycy9k&#10;b3ducmV2LnhtbFBLBQYAAAAABAAEAPUAAACJAwAAAAA=&#10;" fillcolor="#ffd05e" stroked="f"/>
                <v:rect id="Rectangle 54" o:spid="_x0000_s1034" style="position:absolute;left:6845;top:5321;width:8064;height:19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/j7usEA&#10;AADcAAAADwAAAGRycy9kb3ducmV2LnhtbERPS2sCMRC+C/6HMII3zfpEtkYRwVboSS30Om6mm8Vk&#10;smzSde2vbwoFb/PxPWe97ZwVLTWh8qxgMs5AEBdeV1wq+LgcRisQISJrtJ5JwYMCbDf93hpz7e98&#10;ovYcS5FCOOSowMRY51KGwpDDMPY1ceK+fOMwJtiUUjd4T+HOymmWLaXDilODwZr2horb+dsp0O3n&#10;4mL59WoyV/5M394Pj6CtUsNBt3sBEamLT/G/+6jT/Nkc/p5JF8jN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f4+7rBAAAA3AAAAA8AAAAAAAAAAAAAAAAAmAIAAGRycy9kb3du&#10;cmV2LnhtbFBLBQYAAAAABAAEAPUAAACGAwAAAAA=&#10;" fillcolor="#ef4875" stroked="f"/>
                <v:rect id="Rectangle 55" o:spid="_x0000_s1035" style="position:absolute;left:20904;top:2622;width:3232;height:19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3OJZ8QA&#10;AADcAAAADwAAAGRycy9kb3ducmV2LnhtbERPTWsCMRC9C/6HMIIXqdnWWmU1SlEsPYii9tLbsBl3&#10;t91Mtkl0t/++KQje5vE+Z75sTSWu5HxpWcHjMAFBnFldcq7g47R5mILwAVljZZkU/JKH5aLbmWOq&#10;bcMHuh5DLmII+xQVFCHUqZQ+K8igH9qaOHJn6wyGCF0utcMmhptKPiXJizRYcmwosKZVQdn38WIU&#10;ND/7t6/dyg3On3R5xvXEazxsler32tcZiEBtuItv7ncd54/G8P9MvEAu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dziWfEAAAA3AAAAA8AAAAAAAAAAAAAAAAAmAIAAGRycy9k&#10;b3ducmV2LnhtbFBLBQYAAAAABAAEAPUAAACJAwAAAAA=&#10;" fillcolor="#ffd05e" stroked="f"/>
                <v:rect id="Rectangle 56" o:spid="_x0000_s1036" style="position:absolute;left:6845;top:2622;width:14059;height:19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xN6qMEA&#10;AADcAAAADwAAAGRycy9kb3ducmV2LnhtbERP24rCMBB9X9h/CLPg25qqIGs1LVIQRXHx9gFDM7bF&#10;ZlKaaOvfG2Fh3+ZwrrNIe1OLB7WusqxgNIxAEOdWV1wouJxX3z8gnEfWWFsmBU9ykCafHwuMte34&#10;SI+TL0QIYRejgtL7JpbS5SUZdEPbEAfualuDPsC2kLrFLoSbWo6jaCoNVhwaSmwoKym/ne5Ggam3&#10;W71f4Xq2yya/12y3rO7dQanBV7+cg/DU+3/xn3ujw/zJFN7PhAtk8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8TeqjBAAAA3AAAAA8AAAAAAAAAAAAAAAAAmAIAAGRycy9kb3du&#10;cmV2LnhtbFBLBQYAAAAABAAEAPUAAACGAwAAAAA=&#10;" fillcolor="#00aea8" stroked="f"/>
                <v:rect id="Rectangle 57" o:spid="_x0000_s1037" style="position:absolute;left:22821;top:-25;width:6389;height:194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O2yi8QA&#10;AADcAAAADwAAAGRycy9kb3ducmV2LnhtbERPTWvCQBC9C/0PyxR6kbqxLVWiqxRLSw+iRL14G7Jj&#10;EpudjburSf+9WxC8zeN9znTemVpcyPnKsoLhIAFBnFtdcaFgt/16HoPwAVljbZkU/JGH+eyhN8VU&#10;25YzumxCIWII+xQVlCE0qZQ+L8mgH9iGOHIH6wyGCF0htcM2hptaviTJuzRYcWwosaFFSfnv5mwU&#10;tKf193G1cP3Dns5v+DnyGrOlUk+P3ccERKAu3MU394+O819H8P9MvEDOr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jtsovEAAAA3AAAAA8AAAAAAAAAAAAAAAAAmAIAAGRycy9k&#10;b3ducmV2LnhtbFBLBQYAAAAABAAEAPUAAACJAwAAAAA=&#10;" fillcolor="#ffd05e" stroked="f"/>
                <v:rect id="Rectangle 58" o:spid="_x0000_s1038" style="position:absolute;left:6845;top:-25;width:15976;height:194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rXxv8QA&#10;AADcAAAADwAAAGRycy9kb3ducmV2LnhtbESPQWsCMRCF7wX/Q5hCbzVbS6WsRhFBW+hJLfQ63Yyb&#10;xWSybOK69td3DoK3Gd6b976ZL4fgVU9daiIbeBkXoIiraBuuDXwfNs/voFJGtugjk4ErJVguRg9z&#10;LG288I76fa6VhHAq0YDLuS21TpWjgGkcW2LRjrELmGXtam07vEh48HpSFFMdsGFpcNjS2lF12p+D&#10;Adv/vB08b39dEeq/ycfX5pqsN+bpcVjNQGUa8t18u/60gv8qtPKMTKAX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a18b/EAAAA3AAAAA8AAAAAAAAAAAAAAAAAmAIAAGRycy9k&#10;b3ducmV2LnhtbFBLBQYAAAAABAAEAPUAAACJAwAAAAA=&#10;" fillcolor="#ef4875" stroked="f"/>
              </v:group>
            </w:pict>
          </mc:Fallback>
        </mc:AlternateContent>
      </w:r>
      <w:r w:rsidR="006555EC">
        <w:rPr>
          <w:noProof/>
        </w:rPr>
        <mc:AlternateContent>
          <mc:Choice Requires="wpg">
            <w:drawing>
              <wp:anchor distT="0" distB="0" distL="114300" distR="114300" simplePos="0" relativeHeight="251813888" behindDoc="0" locked="0" layoutInCell="1" allowOverlap="1" wp14:anchorId="6FF4B88C" wp14:editId="1A58BC36">
                <wp:simplePos x="0" y="0"/>
                <wp:positionH relativeFrom="column">
                  <wp:posOffset>3599511</wp:posOffset>
                </wp:positionH>
                <wp:positionV relativeFrom="paragraph">
                  <wp:posOffset>2766695</wp:posOffset>
                </wp:positionV>
                <wp:extent cx="2449002" cy="1579813"/>
                <wp:effectExtent l="0" t="0" r="8890" b="1905"/>
                <wp:wrapNone/>
                <wp:docPr id="95" name="Group 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49002" cy="1579813"/>
                          <a:chOff x="3467100" y="-2540"/>
                          <a:chExt cx="1847850" cy="1192530"/>
                        </a:xfrm>
                      </wpg:grpSpPr>
                      <wps:wsp>
                        <wps:cNvPr id="96" name="Freeform 17"/>
                        <wps:cNvSpPr>
                          <a:spLocks noEditPoints="1"/>
                        </wps:cNvSpPr>
                        <wps:spPr bwMode="auto">
                          <a:xfrm>
                            <a:off x="5168900" y="842645"/>
                            <a:ext cx="146050" cy="347345"/>
                          </a:xfrm>
                          <a:custGeom>
                            <a:avLst/>
                            <a:gdLst>
                              <a:gd name="T0" fmla="*/ 54 w 60"/>
                              <a:gd name="T1" fmla="*/ 31 h 143"/>
                              <a:gd name="T2" fmla="*/ 6 w 60"/>
                              <a:gd name="T3" fmla="*/ 31 h 143"/>
                              <a:gd name="T4" fmla="*/ 0 w 60"/>
                              <a:gd name="T5" fmla="*/ 33 h 143"/>
                              <a:gd name="T6" fmla="*/ 0 w 60"/>
                              <a:gd name="T7" fmla="*/ 80 h 143"/>
                              <a:gd name="T8" fmla="*/ 9 w 60"/>
                              <a:gd name="T9" fmla="*/ 83 h 143"/>
                              <a:gd name="T10" fmla="*/ 13 w 60"/>
                              <a:gd name="T11" fmla="*/ 75 h 143"/>
                              <a:gd name="T12" fmla="*/ 13 w 60"/>
                              <a:gd name="T13" fmla="*/ 53 h 143"/>
                              <a:gd name="T14" fmla="*/ 13 w 60"/>
                              <a:gd name="T15" fmla="*/ 48 h 143"/>
                              <a:gd name="T16" fmla="*/ 14 w 60"/>
                              <a:gd name="T17" fmla="*/ 48 h 143"/>
                              <a:gd name="T18" fmla="*/ 14 w 60"/>
                              <a:gd name="T19" fmla="*/ 54 h 143"/>
                              <a:gd name="T20" fmla="*/ 14 w 60"/>
                              <a:gd name="T21" fmla="*/ 131 h 143"/>
                              <a:gd name="T22" fmla="*/ 18 w 60"/>
                              <a:gd name="T23" fmla="*/ 143 h 143"/>
                              <a:gd name="T24" fmla="*/ 26 w 60"/>
                              <a:gd name="T25" fmla="*/ 143 h 143"/>
                              <a:gd name="T26" fmla="*/ 28 w 60"/>
                              <a:gd name="T27" fmla="*/ 135 h 143"/>
                              <a:gd name="T28" fmla="*/ 28 w 60"/>
                              <a:gd name="T29" fmla="*/ 98 h 143"/>
                              <a:gd name="T30" fmla="*/ 29 w 60"/>
                              <a:gd name="T31" fmla="*/ 94 h 143"/>
                              <a:gd name="T32" fmla="*/ 31 w 60"/>
                              <a:gd name="T33" fmla="*/ 94 h 143"/>
                              <a:gd name="T34" fmla="*/ 31 w 60"/>
                              <a:gd name="T35" fmla="*/ 98 h 143"/>
                              <a:gd name="T36" fmla="*/ 31 w 60"/>
                              <a:gd name="T37" fmla="*/ 134 h 143"/>
                              <a:gd name="T38" fmla="*/ 33 w 60"/>
                              <a:gd name="T39" fmla="*/ 143 h 143"/>
                              <a:gd name="T40" fmla="*/ 42 w 60"/>
                              <a:gd name="T41" fmla="*/ 143 h 143"/>
                              <a:gd name="T42" fmla="*/ 45 w 60"/>
                              <a:gd name="T43" fmla="*/ 133 h 143"/>
                              <a:gd name="T44" fmla="*/ 45 w 60"/>
                              <a:gd name="T45" fmla="*/ 54 h 143"/>
                              <a:gd name="T46" fmla="*/ 45 w 60"/>
                              <a:gd name="T47" fmla="*/ 48 h 143"/>
                              <a:gd name="T48" fmla="*/ 47 w 60"/>
                              <a:gd name="T49" fmla="*/ 48 h 143"/>
                              <a:gd name="T50" fmla="*/ 47 w 60"/>
                              <a:gd name="T51" fmla="*/ 52 h 143"/>
                              <a:gd name="T52" fmla="*/ 47 w 60"/>
                              <a:gd name="T53" fmla="*/ 76 h 143"/>
                              <a:gd name="T54" fmla="*/ 50 w 60"/>
                              <a:gd name="T55" fmla="*/ 83 h 143"/>
                              <a:gd name="T56" fmla="*/ 59 w 60"/>
                              <a:gd name="T57" fmla="*/ 81 h 143"/>
                              <a:gd name="T58" fmla="*/ 60 w 60"/>
                              <a:gd name="T59" fmla="*/ 81 h 143"/>
                              <a:gd name="T60" fmla="*/ 60 w 60"/>
                              <a:gd name="T61" fmla="*/ 33 h 143"/>
                              <a:gd name="T62" fmla="*/ 54 w 60"/>
                              <a:gd name="T63" fmla="*/ 31 h 143"/>
                              <a:gd name="T64" fmla="*/ 29 w 60"/>
                              <a:gd name="T65" fmla="*/ 27 h 143"/>
                              <a:gd name="T66" fmla="*/ 42 w 60"/>
                              <a:gd name="T67" fmla="*/ 15 h 143"/>
                              <a:gd name="T68" fmla="*/ 32 w 60"/>
                              <a:gd name="T69" fmla="*/ 0 h 143"/>
                              <a:gd name="T70" fmla="*/ 25 w 60"/>
                              <a:gd name="T71" fmla="*/ 0 h 143"/>
                              <a:gd name="T72" fmla="*/ 15 w 60"/>
                              <a:gd name="T73" fmla="*/ 15 h 143"/>
                              <a:gd name="T74" fmla="*/ 29 w 60"/>
                              <a:gd name="T75" fmla="*/ 27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0" h="143">
                                <a:moveTo>
                                  <a:pt x="54" y="31"/>
                                </a:moveTo>
                                <a:cubicBezTo>
                                  <a:pt x="38" y="30"/>
                                  <a:pt x="22" y="31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8"/>
                                  <a:pt x="0" y="64"/>
                                  <a:pt x="0" y="80"/>
                                </a:cubicBezTo>
                                <a:cubicBezTo>
                                  <a:pt x="2" y="83"/>
                                  <a:pt x="5" y="85"/>
                                  <a:pt x="9" y="83"/>
                                </a:cubicBezTo>
                                <a:cubicBezTo>
                                  <a:pt x="13" y="82"/>
                                  <a:pt x="13" y="78"/>
                                  <a:pt x="13" y="75"/>
                                </a:cubicBezTo>
                                <a:cubicBezTo>
                                  <a:pt x="13" y="68"/>
                                  <a:pt x="13" y="60"/>
                                  <a:pt x="13" y="53"/>
                                </a:cubicBezTo>
                                <a:cubicBezTo>
                                  <a:pt x="13" y="51"/>
                                  <a:pt x="13" y="50"/>
                                  <a:pt x="13" y="48"/>
                                </a:cubicBezTo>
                                <a:cubicBezTo>
                                  <a:pt x="14" y="48"/>
                                  <a:pt x="14" y="48"/>
                                  <a:pt x="14" y="48"/>
                                </a:cubicBezTo>
                                <a:cubicBezTo>
                                  <a:pt x="14" y="50"/>
                                  <a:pt x="14" y="52"/>
                                  <a:pt x="14" y="54"/>
                                </a:cubicBezTo>
                                <a:cubicBezTo>
                                  <a:pt x="14" y="80"/>
                                  <a:pt x="15" y="105"/>
                                  <a:pt x="14" y="131"/>
                                </a:cubicBezTo>
                                <a:cubicBezTo>
                                  <a:pt x="14" y="136"/>
                                  <a:pt x="15" y="140"/>
                                  <a:pt x="18" y="143"/>
                                </a:cubicBezTo>
                                <a:cubicBezTo>
                                  <a:pt x="21" y="143"/>
                                  <a:pt x="23" y="143"/>
                                  <a:pt x="26" y="143"/>
                                </a:cubicBezTo>
                                <a:cubicBezTo>
                                  <a:pt x="27" y="141"/>
                                  <a:pt x="28" y="138"/>
                                  <a:pt x="28" y="135"/>
                                </a:cubicBezTo>
                                <a:cubicBezTo>
                                  <a:pt x="29" y="123"/>
                                  <a:pt x="28" y="111"/>
                                  <a:pt x="28" y="98"/>
                                </a:cubicBezTo>
                                <a:cubicBezTo>
                                  <a:pt x="28" y="97"/>
                                  <a:pt x="29" y="95"/>
                                  <a:pt x="29" y="94"/>
                                </a:cubicBezTo>
                                <a:cubicBezTo>
                                  <a:pt x="30" y="94"/>
                                  <a:pt x="30" y="94"/>
                                  <a:pt x="31" y="94"/>
                                </a:cubicBezTo>
                                <a:cubicBezTo>
                                  <a:pt x="31" y="95"/>
                                  <a:pt x="31" y="97"/>
                                  <a:pt x="31" y="98"/>
                                </a:cubicBezTo>
                                <a:cubicBezTo>
                                  <a:pt x="31" y="110"/>
                                  <a:pt x="31" y="122"/>
                                  <a:pt x="31" y="134"/>
                                </a:cubicBezTo>
                                <a:cubicBezTo>
                                  <a:pt x="31" y="137"/>
                                  <a:pt x="33" y="140"/>
                                  <a:pt x="33" y="143"/>
                                </a:cubicBezTo>
                                <a:cubicBezTo>
                                  <a:pt x="36" y="143"/>
                                  <a:pt x="39" y="143"/>
                                  <a:pt x="42" y="143"/>
                                </a:cubicBezTo>
                                <a:cubicBezTo>
                                  <a:pt x="45" y="140"/>
                                  <a:pt x="45" y="137"/>
                                  <a:pt x="45" y="133"/>
                                </a:cubicBezTo>
                                <a:cubicBezTo>
                                  <a:pt x="45" y="106"/>
                                  <a:pt x="45" y="80"/>
                                  <a:pt x="45" y="54"/>
                                </a:cubicBezTo>
                                <a:cubicBezTo>
                                  <a:pt x="45" y="52"/>
                                  <a:pt x="45" y="50"/>
                                  <a:pt x="45" y="48"/>
                                </a:cubicBezTo>
                                <a:cubicBezTo>
                                  <a:pt x="46" y="48"/>
                                  <a:pt x="46" y="48"/>
                                  <a:pt x="47" y="48"/>
                                </a:cubicBezTo>
                                <a:cubicBezTo>
                                  <a:pt x="47" y="50"/>
                                  <a:pt x="47" y="51"/>
                                  <a:pt x="47" y="52"/>
                                </a:cubicBezTo>
                                <a:cubicBezTo>
                                  <a:pt x="47" y="60"/>
                                  <a:pt x="47" y="68"/>
                                  <a:pt x="47" y="76"/>
                                </a:cubicBezTo>
                                <a:cubicBezTo>
                                  <a:pt x="47" y="78"/>
                                  <a:pt x="49" y="81"/>
                                  <a:pt x="50" y="83"/>
                                </a:cubicBezTo>
                                <a:cubicBezTo>
                                  <a:pt x="53" y="85"/>
                                  <a:pt x="56" y="84"/>
                                  <a:pt x="59" y="81"/>
                                </a:cubicBezTo>
                                <a:cubicBezTo>
                                  <a:pt x="59" y="81"/>
                                  <a:pt x="60" y="81"/>
                                  <a:pt x="60" y="81"/>
                                </a:cubicBezTo>
                                <a:cubicBezTo>
                                  <a:pt x="60" y="65"/>
                                  <a:pt x="60" y="49"/>
                                  <a:pt x="60" y="33"/>
                                </a:cubicBezTo>
                                <a:cubicBezTo>
                                  <a:pt x="58" y="32"/>
                                  <a:pt x="56" y="31"/>
                                  <a:pt x="54" y="31"/>
                                </a:cubicBezTo>
                                <a:close/>
                                <a:moveTo>
                                  <a:pt x="29" y="27"/>
                                </a:moveTo>
                                <a:cubicBezTo>
                                  <a:pt x="37" y="27"/>
                                  <a:pt x="42" y="22"/>
                                  <a:pt x="42" y="15"/>
                                </a:cubicBezTo>
                                <a:cubicBezTo>
                                  <a:pt x="43" y="7"/>
                                  <a:pt x="39" y="3"/>
                                  <a:pt x="32" y="0"/>
                                </a:cubicBezTo>
                                <a:cubicBezTo>
                                  <a:pt x="30" y="0"/>
                                  <a:pt x="27" y="0"/>
                                  <a:pt x="25" y="0"/>
                                </a:cubicBezTo>
                                <a:cubicBezTo>
                                  <a:pt x="19" y="4"/>
                                  <a:pt x="14" y="8"/>
                                  <a:pt x="15" y="15"/>
                                </a:cubicBezTo>
                                <a:cubicBezTo>
                                  <a:pt x="16" y="22"/>
                                  <a:pt x="21" y="27"/>
                                  <a:pt x="29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F487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Freeform 18"/>
                        <wps:cNvSpPr>
                          <a:spLocks noEditPoints="1"/>
                        </wps:cNvSpPr>
                        <wps:spPr bwMode="auto">
                          <a:xfrm>
                            <a:off x="4979670" y="840105"/>
                            <a:ext cx="147955" cy="349885"/>
                          </a:xfrm>
                          <a:custGeom>
                            <a:avLst/>
                            <a:gdLst>
                              <a:gd name="T0" fmla="*/ 54 w 61"/>
                              <a:gd name="T1" fmla="*/ 31 h 144"/>
                              <a:gd name="T2" fmla="*/ 6 w 61"/>
                              <a:gd name="T3" fmla="*/ 31 h 144"/>
                              <a:gd name="T4" fmla="*/ 0 w 61"/>
                              <a:gd name="T5" fmla="*/ 33 h 144"/>
                              <a:gd name="T6" fmla="*/ 0 w 61"/>
                              <a:gd name="T7" fmla="*/ 80 h 144"/>
                              <a:gd name="T8" fmla="*/ 10 w 61"/>
                              <a:gd name="T9" fmla="*/ 84 h 144"/>
                              <a:gd name="T10" fmla="*/ 13 w 61"/>
                              <a:gd name="T11" fmla="*/ 76 h 144"/>
                              <a:gd name="T12" fmla="*/ 13 w 61"/>
                              <a:gd name="T13" fmla="*/ 53 h 144"/>
                              <a:gd name="T14" fmla="*/ 14 w 61"/>
                              <a:gd name="T15" fmla="*/ 49 h 144"/>
                              <a:gd name="T16" fmla="*/ 15 w 61"/>
                              <a:gd name="T17" fmla="*/ 49 h 144"/>
                              <a:gd name="T18" fmla="*/ 15 w 61"/>
                              <a:gd name="T19" fmla="*/ 55 h 144"/>
                              <a:gd name="T20" fmla="*/ 15 w 61"/>
                              <a:gd name="T21" fmla="*/ 131 h 144"/>
                              <a:gd name="T22" fmla="*/ 18 w 61"/>
                              <a:gd name="T23" fmla="*/ 144 h 144"/>
                              <a:gd name="T24" fmla="*/ 26 w 61"/>
                              <a:gd name="T25" fmla="*/ 144 h 144"/>
                              <a:gd name="T26" fmla="*/ 29 w 61"/>
                              <a:gd name="T27" fmla="*/ 136 h 144"/>
                              <a:gd name="T28" fmla="*/ 29 w 61"/>
                              <a:gd name="T29" fmla="*/ 99 h 144"/>
                              <a:gd name="T30" fmla="*/ 30 w 61"/>
                              <a:gd name="T31" fmla="*/ 94 h 144"/>
                              <a:gd name="T32" fmla="*/ 31 w 61"/>
                              <a:gd name="T33" fmla="*/ 94 h 144"/>
                              <a:gd name="T34" fmla="*/ 32 w 61"/>
                              <a:gd name="T35" fmla="*/ 99 h 144"/>
                              <a:gd name="T36" fmla="*/ 32 w 61"/>
                              <a:gd name="T37" fmla="*/ 134 h 144"/>
                              <a:gd name="T38" fmla="*/ 34 w 61"/>
                              <a:gd name="T39" fmla="*/ 144 h 144"/>
                              <a:gd name="T40" fmla="*/ 42 w 61"/>
                              <a:gd name="T41" fmla="*/ 144 h 144"/>
                              <a:gd name="T42" fmla="*/ 46 w 61"/>
                              <a:gd name="T43" fmla="*/ 133 h 144"/>
                              <a:gd name="T44" fmla="*/ 46 w 61"/>
                              <a:gd name="T45" fmla="*/ 54 h 144"/>
                              <a:gd name="T46" fmla="*/ 46 w 61"/>
                              <a:gd name="T47" fmla="*/ 49 h 144"/>
                              <a:gd name="T48" fmla="*/ 47 w 61"/>
                              <a:gd name="T49" fmla="*/ 49 h 144"/>
                              <a:gd name="T50" fmla="*/ 47 w 61"/>
                              <a:gd name="T51" fmla="*/ 53 h 144"/>
                              <a:gd name="T52" fmla="*/ 48 w 61"/>
                              <a:gd name="T53" fmla="*/ 76 h 144"/>
                              <a:gd name="T54" fmla="*/ 51 w 61"/>
                              <a:gd name="T55" fmla="*/ 83 h 144"/>
                              <a:gd name="T56" fmla="*/ 60 w 61"/>
                              <a:gd name="T57" fmla="*/ 82 h 144"/>
                              <a:gd name="T58" fmla="*/ 61 w 61"/>
                              <a:gd name="T59" fmla="*/ 81 h 144"/>
                              <a:gd name="T60" fmla="*/ 61 w 61"/>
                              <a:gd name="T61" fmla="*/ 33 h 144"/>
                              <a:gd name="T62" fmla="*/ 54 w 61"/>
                              <a:gd name="T63" fmla="*/ 31 h 144"/>
                              <a:gd name="T64" fmla="*/ 30 w 61"/>
                              <a:gd name="T65" fmla="*/ 27 h 144"/>
                              <a:gd name="T66" fmla="*/ 43 w 61"/>
                              <a:gd name="T67" fmla="*/ 16 h 144"/>
                              <a:gd name="T68" fmla="*/ 33 w 61"/>
                              <a:gd name="T69" fmla="*/ 0 h 144"/>
                              <a:gd name="T70" fmla="*/ 25 w 61"/>
                              <a:gd name="T71" fmla="*/ 0 h 144"/>
                              <a:gd name="T72" fmla="*/ 16 w 61"/>
                              <a:gd name="T73" fmla="*/ 16 h 144"/>
                              <a:gd name="T74" fmla="*/ 30 w 61"/>
                              <a:gd name="T75" fmla="*/ 27 h 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1" h="144">
                                <a:moveTo>
                                  <a:pt x="54" y="31"/>
                                </a:moveTo>
                                <a:cubicBezTo>
                                  <a:pt x="38" y="31"/>
                                  <a:pt x="22" y="31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9"/>
                                  <a:pt x="0" y="65"/>
                                  <a:pt x="0" y="80"/>
                                </a:cubicBezTo>
                                <a:cubicBezTo>
                                  <a:pt x="3" y="84"/>
                                  <a:pt x="6" y="85"/>
                                  <a:pt x="10" y="84"/>
                                </a:cubicBezTo>
                                <a:cubicBezTo>
                                  <a:pt x="13" y="82"/>
                                  <a:pt x="13" y="79"/>
                                  <a:pt x="13" y="76"/>
                                </a:cubicBezTo>
                                <a:cubicBezTo>
                                  <a:pt x="13" y="68"/>
                                  <a:pt x="13" y="61"/>
                                  <a:pt x="13" y="53"/>
                                </a:cubicBezTo>
                                <a:cubicBezTo>
                                  <a:pt x="13" y="52"/>
                                  <a:pt x="13" y="50"/>
                                  <a:pt x="14" y="49"/>
                                </a:cubicBezTo>
                                <a:cubicBezTo>
                                  <a:pt x="14" y="49"/>
                                  <a:pt x="14" y="49"/>
                                  <a:pt x="15" y="49"/>
                                </a:cubicBezTo>
                                <a:cubicBezTo>
                                  <a:pt x="15" y="51"/>
                                  <a:pt x="15" y="53"/>
                                  <a:pt x="15" y="55"/>
                                </a:cubicBezTo>
                                <a:cubicBezTo>
                                  <a:pt x="15" y="80"/>
                                  <a:pt x="15" y="106"/>
                                  <a:pt x="15" y="131"/>
                                </a:cubicBezTo>
                                <a:cubicBezTo>
                                  <a:pt x="15" y="136"/>
                                  <a:pt x="15" y="140"/>
                                  <a:pt x="18" y="144"/>
                                </a:cubicBezTo>
                                <a:cubicBezTo>
                                  <a:pt x="21" y="144"/>
                                  <a:pt x="24" y="144"/>
                                  <a:pt x="26" y="144"/>
                                </a:cubicBezTo>
                                <a:cubicBezTo>
                                  <a:pt x="27" y="141"/>
                                  <a:pt x="29" y="138"/>
                                  <a:pt x="29" y="136"/>
                                </a:cubicBezTo>
                                <a:cubicBezTo>
                                  <a:pt x="29" y="123"/>
                                  <a:pt x="29" y="111"/>
                                  <a:pt x="29" y="99"/>
                                </a:cubicBezTo>
                                <a:cubicBezTo>
                                  <a:pt x="29" y="97"/>
                                  <a:pt x="29" y="96"/>
                                  <a:pt x="30" y="94"/>
                                </a:cubicBezTo>
                                <a:cubicBezTo>
                                  <a:pt x="30" y="94"/>
                                  <a:pt x="31" y="94"/>
                                  <a:pt x="31" y="94"/>
                                </a:cubicBezTo>
                                <a:cubicBezTo>
                                  <a:pt x="31" y="96"/>
                                  <a:pt x="32" y="97"/>
                                  <a:pt x="32" y="99"/>
                                </a:cubicBezTo>
                                <a:cubicBezTo>
                                  <a:pt x="32" y="111"/>
                                  <a:pt x="32" y="123"/>
                                  <a:pt x="32" y="134"/>
                                </a:cubicBezTo>
                                <a:cubicBezTo>
                                  <a:pt x="32" y="138"/>
                                  <a:pt x="33" y="141"/>
                                  <a:pt x="34" y="144"/>
                                </a:cubicBezTo>
                                <a:cubicBezTo>
                                  <a:pt x="37" y="144"/>
                                  <a:pt x="40" y="144"/>
                                  <a:pt x="42" y="144"/>
                                </a:cubicBezTo>
                                <a:cubicBezTo>
                                  <a:pt x="45" y="141"/>
                                  <a:pt x="46" y="137"/>
                                  <a:pt x="46" y="133"/>
                                </a:cubicBezTo>
                                <a:cubicBezTo>
                                  <a:pt x="45" y="107"/>
                                  <a:pt x="46" y="81"/>
                                  <a:pt x="46" y="54"/>
                                </a:cubicBezTo>
                                <a:cubicBezTo>
                                  <a:pt x="46" y="53"/>
                                  <a:pt x="46" y="51"/>
                                  <a:pt x="46" y="49"/>
                                </a:cubicBezTo>
                                <a:cubicBezTo>
                                  <a:pt x="46" y="49"/>
                                  <a:pt x="47" y="49"/>
                                  <a:pt x="47" y="49"/>
                                </a:cubicBezTo>
                                <a:cubicBezTo>
                                  <a:pt x="47" y="50"/>
                                  <a:pt x="47" y="51"/>
                                  <a:pt x="47" y="53"/>
                                </a:cubicBezTo>
                                <a:cubicBezTo>
                                  <a:pt x="47" y="60"/>
                                  <a:pt x="47" y="68"/>
                                  <a:pt x="48" y="76"/>
                                </a:cubicBezTo>
                                <a:cubicBezTo>
                                  <a:pt x="48" y="79"/>
                                  <a:pt x="49" y="82"/>
                                  <a:pt x="51" y="83"/>
                                </a:cubicBezTo>
                                <a:cubicBezTo>
                                  <a:pt x="53" y="85"/>
                                  <a:pt x="57" y="85"/>
                                  <a:pt x="60" y="82"/>
                                </a:cubicBezTo>
                                <a:cubicBezTo>
                                  <a:pt x="60" y="82"/>
                                  <a:pt x="60" y="81"/>
                                  <a:pt x="61" y="81"/>
                                </a:cubicBezTo>
                                <a:cubicBezTo>
                                  <a:pt x="61" y="65"/>
                                  <a:pt x="61" y="49"/>
                                  <a:pt x="61" y="33"/>
                                </a:cubicBezTo>
                                <a:cubicBezTo>
                                  <a:pt x="59" y="32"/>
                                  <a:pt x="56" y="31"/>
                                  <a:pt x="54" y="31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7"/>
                                  <a:pt x="42" y="22"/>
                                  <a:pt x="43" y="16"/>
                                </a:cubicBezTo>
                                <a:cubicBezTo>
                                  <a:pt x="43" y="8"/>
                                  <a:pt x="39" y="4"/>
                                  <a:pt x="33" y="0"/>
                                </a:cubicBezTo>
                                <a:cubicBezTo>
                                  <a:pt x="30" y="0"/>
                                  <a:pt x="28" y="0"/>
                                  <a:pt x="25" y="0"/>
                                </a:cubicBezTo>
                                <a:cubicBezTo>
                                  <a:pt x="19" y="4"/>
                                  <a:pt x="15" y="8"/>
                                  <a:pt x="16" y="16"/>
                                </a:cubicBezTo>
                                <a:cubicBezTo>
                                  <a:pt x="17" y="23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F487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Freeform 19"/>
                        <wps:cNvSpPr>
                          <a:spLocks noEditPoints="1"/>
                        </wps:cNvSpPr>
                        <wps:spPr bwMode="auto">
                          <a:xfrm>
                            <a:off x="4790440" y="840105"/>
                            <a:ext cx="147955" cy="349885"/>
                          </a:xfrm>
                          <a:custGeom>
                            <a:avLst/>
                            <a:gdLst>
                              <a:gd name="T0" fmla="*/ 54 w 61"/>
                              <a:gd name="T1" fmla="*/ 31 h 144"/>
                              <a:gd name="T2" fmla="*/ 6 w 61"/>
                              <a:gd name="T3" fmla="*/ 31 h 144"/>
                              <a:gd name="T4" fmla="*/ 0 w 61"/>
                              <a:gd name="T5" fmla="*/ 33 h 144"/>
                              <a:gd name="T6" fmla="*/ 0 w 61"/>
                              <a:gd name="T7" fmla="*/ 80 h 144"/>
                              <a:gd name="T8" fmla="*/ 10 w 61"/>
                              <a:gd name="T9" fmla="*/ 84 h 144"/>
                              <a:gd name="T10" fmla="*/ 14 w 61"/>
                              <a:gd name="T11" fmla="*/ 76 h 144"/>
                              <a:gd name="T12" fmla="*/ 14 w 61"/>
                              <a:gd name="T13" fmla="*/ 53 h 144"/>
                              <a:gd name="T14" fmla="*/ 14 w 61"/>
                              <a:gd name="T15" fmla="*/ 49 h 144"/>
                              <a:gd name="T16" fmla="*/ 15 w 61"/>
                              <a:gd name="T17" fmla="*/ 49 h 144"/>
                              <a:gd name="T18" fmla="*/ 15 w 61"/>
                              <a:gd name="T19" fmla="*/ 55 h 144"/>
                              <a:gd name="T20" fmla="*/ 15 w 61"/>
                              <a:gd name="T21" fmla="*/ 131 h 144"/>
                              <a:gd name="T22" fmla="*/ 19 w 61"/>
                              <a:gd name="T23" fmla="*/ 144 h 144"/>
                              <a:gd name="T24" fmla="*/ 26 w 61"/>
                              <a:gd name="T25" fmla="*/ 144 h 144"/>
                              <a:gd name="T26" fmla="*/ 29 w 61"/>
                              <a:gd name="T27" fmla="*/ 136 h 144"/>
                              <a:gd name="T28" fmla="*/ 29 w 61"/>
                              <a:gd name="T29" fmla="*/ 99 h 144"/>
                              <a:gd name="T30" fmla="*/ 30 w 61"/>
                              <a:gd name="T31" fmla="*/ 94 h 144"/>
                              <a:gd name="T32" fmla="*/ 31 w 61"/>
                              <a:gd name="T33" fmla="*/ 94 h 144"/>
                              <a:gd name="T34" fmla="*/ 32 w 61"/>
                              <a:gd name="T35" fmla="*/ 99 h 144"/>
                              <a:gd name="T36" fmla="*/ 32 w 61"/>
                              <a:gd name="T37" fmla="*/ 134 h 144"/>
                              <a:gd name="T38" fmla="*/ 34 w 61"/>
                              <a:gd name="T39" fmla="*/ 144 h 144"/>
                              <a:gd name="T40" fmla="*/ 43 w 61"/>
                              <a:gd name="T41" fmla="*/ 144 h 144"/>
                              <a:gd name="T42" fmla="*/ 46 w 61"/>
                              <a:gd name="T43" fmla="*/ 133 h 144"/>
                              <a:gd name="T44" fmla="*/ 46 w 61"/>
                              <a:gd name="T45" fmla="*/ 54 h 144"/>
                              <a:gd name="T46" fmla="*/ 46 w 61"/>
                              <a:gd name="T47" fmla="*/ 49 h 144"/>
                              <a:gd name="T48" fmla="*/ 47 w 61"/>
                              <a:gd name="T49" fmla="*/ 49 h 144"/>
                              <a:gd name="T50" fmla="*/ 48 w 61"/>
                              <a:gd name="T51" fmla="*/ 53 h 144"/>
                              <a:gd name="T52" fmla="*/ 48 w 61"/>
                              <a:gd name="T53" fmla="*/ 76 h 144"/>
                              <a:gd name="T54" fmla="*/ 51 w 61"/>
                              <a:gd name="T55" fmla="*/ 83 h 144"/>
                              <a:gd name="T56" fmla="*/ 60 w 61"/>
                              <a:gd name="T57" fmla="*/ 82 h 144"/>
                              <a:gd name="T58" fmla="*/ 61 w 61"/>
                              <a:gd name="T59" fmla="*/ 81 h 144"/>
                              <a:gd name="T60" fmla="*/ 61 w 61"/>
                              <a:gd name="T61" fmla="*/ 33 h 144"/>
                              <a:gd name="T62" fmla="*/ 54 w 61"/>
                              <a:gd name="T63" fmla="*/ 31 h 144"/>
                              <a:gd name="T64" fmla="*/ 30 w 61"/>
                              <a:gd name="T65" fmla="*/ 27 h 144"/>
                              <a:gd name="T66" fmla="*/ 43 w 61"/>
                              <a:gd name="T67" fmla="*/ 16 h 144"/>
                              <a:gd name="T68" fmla="*/ 33 w 61"/>
                              <a:gd name="T69" fmla="*/ 0 h 144"/>
                              <a:gd name="T70" fmla="*/ 25 w 61"/>
                              <a:gd name="T71" fmla="*/ 0 h 144"/>
                              <a:gd name="T72" fmla="*/ 16 w 61"/>
                              <a:gd name="T73" fmla="*/ 16 h 144"/>
                              <a:gd name="T74" fmla="*/ 30 w 61"/>
                              <a:gd name="T75" fmla="*/ 27 h 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1" h="144">
                                <a:moveTo>
                                  <a:pt x="54" y="31"/>
                                </a:moveTo>
                                <a:cubicBezTo>
                                  <a:pt x="38" y="31"/>
                                  <a:pt x="22" y="31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9"/>
                                  <a:pt x="0" y="65"/>
                                  <a:pt x="0" y="80"/>
                                </a:cubicBezTo>
                                <a:cubicBezTo>
                                  <a:pt x="3" y="84"/>
                                  <a:pt x="6" y="85"/>
                                  <a:pt x="10" y="84"/>
                                </a:cubicBezTo>
                                <a:cubicBezTo>
                                  <a:pt x="14" y="82"/>
                                  <a:pt x="14" y="79"/>
                                  <a:pt x="14" y="76"/>
                                </a:cubicBezTo>
                                <a:cubicBezTo>
                                  <a:pt x="14" y="68"/>
                                  <a:pt x="14" y="61"/>
                                  <a:pt x="14" y="53"/>
                                </a:cubicBezTo>
                                <a:cubicBezTo>
                                  <a:pt x="14" y="52"/>
                                  <a:pt x="14" y="50"/>
                                  <a:pt x="14" y="49"/>
                                </a:cubicBezTo>
                                <a:cubicBezTo>
                                  <a:pt x="14" y="49"/>
                                  <a:pt x="15" y="49"/>
                                  <a:pt x="15" y="49"/>
                                </a:cubicBezTo>
                                <a:cubicBezTo>
                                  <a:pt x="15" y="51"/>
                                  <a:pt x="15" y="53"/>
                                  <a:pt x="15" y="55"/>
                                </a:cubicBezTo>
                                <a:cubicBezTo>
                                  <a:pt x="15" y="80"/>
                                  <a:pt x="15" y="106"/>
                                  <a:pt x="15" y="131"/>
                                </a:cubicBezTo>
                                <a:cubicBezTo>
                                  <a:pt x="15" y="136"/>
                                  <a:pt x="16" y="140"/>
                                  <a:pt x="19" y="144"/>
                                </a:cubicBezTo>
                                <a:cubicBezTo>
                                  <a:pt x="21" y="144"/>
                                  <a:pt x="24" y="144"/>
                                  <a:pt x="26" y="144"/>
                                </a:cubicBezTo>
                                <a:cubicBezTo>
                                  <a:pt x="27" y="141"/>
                                  <a:pt x="29" y="138"/>
                                  <a:pt x="29" y="136"/>
                                </a:cubicBezTo>
                                <a:cubicBezTo>
                                  <a:pt x="29" y="123"/>
                                  <a:pt x="29" y="111"/>
                                  <a:pt x="29" y="99"/>
                                </a:cubicBezTo>
                                <a:cubicBezTo>
                                  <a:pt x="29" y="97"/>
                                  <a:pt x="30" y="96"/>
                                  <a:pt x="30" y="94"/>
                                </a:cubicBezTo>
                                <a:cubicBezTo>
                                  <a:pt x="30" y="94"/>
                                  <a:pt x="31" y="94"/>
                                  <a:pt x="31" y="94"/>
                                </a:cubicBezTo>
                                <a:cubicBezTo>
                                  <a:pt x="32" y="96"/>
                                  <a:pt x="32" y="97"/>
                                  <a:pt x="32" y="99"/>
                                </a:cubicBezTo>
                                <a:cubicBezTo>
                                  <a:pt x="32" y="111"/>
                                  <a:pt x="32" y="123"/>
                                  <a:pt x="32" y="134"/>
                                </a:cubicBezTo>
                                <a:cubicBezTo>
                                  <a:pt x="32" y="138"/>
                                  <a:pt x="33" y="141"/>
                                  <a:pt x="34" y="144"/>
                                </a:cubicBezTo>
                                <a:cubicBezTo>
                                  <a:pt x="37" y="144"/>
                                  <a:pt x="40" y="144"/>
                                  <a:pt x="43" y="144"/>
                                </a:cubicBezTo>
                                <a:cubicBezTo>
                                  <a:pt x="45" y="141"/>
                                  <a:pt x="46" y="137"/>
                                  <a:pt x="46" y="133"/>
                                </a:cubicBezTo>
                                <a:cubicBezTo>
                                  <a:pt x="46" y="107"/>
                                  <a:pt x="46" y="81"/>
                                  <a:pt x="46" y="54"/>
                                </a:cubicBezTo>
                                <a:cubicBezTo>
                                  <a:pt x="46" y="53"/>
                                  <a:pt x="46" y="51"/>
                                  <a:pt x="46" y="49"/>
                                </a:cubicBezTo>
                                <a:cubicBezTo>
                                  <a:pt x="46" y="49"/>
                                  <a:pt x="47" y="49"/>
                                  <a:pt x="47" y="49"/>
                                </a:cubicBezTo>
                                <a:cubicBezTo>
                                  <a:pt x="47" y="50"/>
                                  <a:pt x="48" y="51"/>
                                  <a:pt x="48" y="53"/>
                                </a:cubicBezTo>
                                <a:cubicBezTo>
                                  <a:pt x="48" y="60"/>
                                  <a:pt x="47" y="68"/>
                                  <a:pt x="48" y="76"/>
                                </a:cubicBezTo>
                                <a:cubicBezTo>
                                  <a:pt x="48" y="79"/>
                                  <a:pt x="49" y="82"/>
                                  <a:pt x="51" y="83"/>
                                </a:cubicBezTo>
                                <a:cubicBezTo>
                                  <a:pt x="54" y="85"/>
                                  <a:pt x="57" y="85"/>
                                  <a:pt x="60" y="82"/>
                                </a:cubicBezTo>
                                <a:cubicBezTo>
                                  <a:pt x="60" y="82"/>
                                  <a:pt x="61" y="81"/>
                                  <a:pt x="61" y="81"/>
                                </a:cubicBezTo>
                                <a:cubicBezTo>
                                  <a:pt x="61" y="65"/>
                                  <a:pt x="61" y="49"/>
                                  <a:pt x="61" y="33"/>
                                </a:cubicBezTo>
                                <a:cubicBezTo>
                                  <a:pt x="59" y="32"/>
                                  <a:pt x="57" y="31"/>
                                  <a:pt x="54" y="31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7"/>
                                  <a:pt x="42" y="22"/>
                                  <a:pt x="43" y="16"/>
                                </a:cubicBezTo>
                                <a:cubicBezTo>
                                  <a:pt x="43" y="8"/>
                                  <a:pt x="39" y="4"/>
                                  <a:pt x="33" y="0"/>
                                </a:cubicBezTo>
                                <a:cubicBezTo>
                                  <a:pt x="31" y="0"/>
                                  <a:pt x="28" y="0"/>
                                  <a:pt x="25" y="0"/>
                                </a:cubicBezTo>
                                <a:cubicBezTo>
                                  <a:pt x="20" y="4"/>
                                  <a:pt x="15" y="8"/>
                                  <a:pt x="16" y="16"/>
                                </a:cubicBezTo>
                                <a:cubicBezTo>
                                  <a:pt x="17" y="23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F487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Freeform 20"/>
                        <wps:cNvSpPr>
                          <a:spLocks noEditPoints="1"/>
                        </wps:cNvSpPr>
                        <wps:spPr bwMode="auto">
                          <a:xfrm>
                            <a:off x="4603115" y="840105"/>
                            <a:ext cx="146050" cy="349885"/>
                          </a:xfrm>
                          <a:custGeom>
                            <a:avLst/>
                            <a:gdLst>
                              <a:gd name="T0" fmla="*/ 54 w 60"/>
                              <a:gd name="T1" fmla="*/ 31 h 144"/>
                              <a:gd name="T2" fmla="*/ 6 w 60"/>
                              <a:gd name="T3" fmla="*/ 31 h 144"/>
                              <a:gd name="T4" fmla="*/ 0 w 60"/>
                              <a:gd name="T5" fmla="*/ 33 h 144"/>
                              <a:gd name="T6" fmla="*/ 0 w 60"/>
                              <a:gd name="T7" fmla="*/ 80 h 144"/>
                              <a:gd name="T8" fmla="*/ 9 w 60"/>
                              <a:gd name="T9" fmla="*/ 84 h 144"/>
                              <a:gd name="T10" fmla="*/ 13 w 60"/>
                              <a:gd name="T11" fmla="*/ 76 h 144"/>
                              <a:gd name="T12" fmla="*/ 13 w 60"/>
                              <a:gd name="T13" fmla="*/ 53 h 144"/>
                              <a:gd name="T14" fmla="*/ 13 w 60"/>
                              <a:gd name="T15" fmla="*/ 49 h 144"/>
                              <a:gd name="T16" fmla="*/ 14 w 60"/>
                              <a:gd name="T17" fmla="*/ 49 h 144"/>
                              <a:gd name="T18" fmla="*/ 14 w 60"/>
                              <a:gd name="T19" fmla="*/ 55 h 144"/>
                              <a:gd name="T20" fmla="*/ 14 w 60"/>
                              <a:gd name="T21" fmla="*/ 131 h 144"/>
                              <a:gd name="T22" fmla="*/ 18 w 60"/>
                              <a:gd name="T23" fmla="*/ 144 h 144"/>
                              <a:gd name="T24" fmla="*/ 26 w 60"/>
                              <a:gd name="T25" fmla="*/ 144 h 144"/>
                              <a:gd name="T26" fmla="*/ 28 w 60"/>
                              <a:gd name="T27" fmla="*/ 136 h 144"/>
                              <a:gd name="T28" fmla="*/ 28 w 60"/>
                              <a:gd name="T29" fmla="*/ 99 h 144"/>
                              <a:gd name="T30" fmla="*/ 29 w 60"/>
                              <a:gd name="T31" fmla="*/ 94 h 144"/>
                              <a:gd name="T32" fmla="*/ 31 w 60"/>
                              <a:gd name="T33" fmla="*/ 94 h 144"/>
                              <a:gd name="T34" fmla="*/ 31 w 60"/>
                              <a:gd name="T35" fmla="*/ 99 h 144"/>
                              <a:gd name="T36" fmla="*/ 31 w 60"/>
                              <a:gd name="T37" fmla="*/ 134 h 144"/>
                              <a:gd name="T38" fmla="*/ 33 w 60"/>
                              <a:gd name="T39" fmla="*/ 144 h 144"/>
                              <a:gd name="T40" fmla="*/ 42 w 60"/>
                              <a:gd name="T41" fmla="*/ 144 h 144"/>
                              <a:gd name="T42" fmla="*/ 45 w 60"/>
                              <a:gd name="T43" fmla="*/ 133 h 144"/>
                              <a:gd name="T44" fmla="*/ 45 w 60"/>
                              <a:gd name="T45" fmla="*/ 54 h 144"/>
                              <a:gd name="T46" fmla="*/ 45 w 60"/>
                              <a:gd name="T47" fmla="*/ 49 h 144"/>
                              <a:gd name="T48" fmla="*/ 46 w 60"/>
                              <a:gd name="T49" fmla="*/ 49 h 144"/>
                              <a:gd name="T50" fmla="*/ 47 w 60"/>
                              <a:gd name="T51" fmla="*/ 53 h 144"/>
                              <a:gd name="T52" fmla="*/ 47 w 60"/>
                              <a:gd name="T53" fmla="*/ 76 h 144"/>
                              <a:gd name="T54" fmla="*/ 50 w 60"/>
                              <a:gd name="T55" fmla="*/ 83 h 144"/>
                              <a:gd name="T56" fmla="*/ 59 w 60"/>
                              <a:gd name="T57" fmla="*/ 82 h 144"/>
                              <a:gd name="T58" fmla="*/ 60 w 60"/>
                              <a:gd name="T59" fmla="*/ 81 h 144"/>
                              <a:gd name="T60" fmla="*/ 60 w 60"/>
                              <a:gd name="T61" fmla="*/ 33 h 144"/>
                              <a:gd name="T62" fmla="*/ 54 w 60"/>
                              <a:gd name="T63" fmla="*/ 31 h 144"/>
                              <a:gd name="T64" fmla="*/ 29 w 60"/>
                              <a:gd name="T65" fmla="*/ 27 h 144"/>
                              <a:gd name="T66" fmla="*/ 42 w 60"/>
                              <a:gd name="T67" fmla="*/ 16 h 144"/>
                              <a:gd name="T68" fmla="*/ 32 w 60"/>
                              <a:gd name="T69" fmla="*/ 0 h 144"/>
                              <a:gd name="T70" fmla="*/ 25 w 60"/>
                              <a:gd name="T71" fmla="*/ 0 h 144"/>
                              <a:gd name="T72" fmla="*/ 15 w 60"/>
                              <a:gd name="T73" fmla="*/ 16 h 144"/>
                              <a:gd name="T74" fmla="*/ 29 w 60"/>
                              <a:gd name="T75" fmla="*/ 27 h 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0" h="144">
                                <a:moveTo>
                                  <a:pt x="54" y="31"/>
                                </a:moveTo>
                                <a:cubicBezTo>
                                  <a:pt x="38" y="31"/>
                                  <a:pt x="22" y="31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9"/>
                                  <a:pt x="0" y="65"/>
                                  <a:pt x="0" y="80"/>
                                </a:cubicBezTo>
                                <a:cubicBezTo>
                                  <a:pt x="2" y="84"/>
                                  <a:pt x="5" y="85"/>
                                  <a:pt x="9" y="84"/>
                                </a:cubicBezTo>
                                <a:cubicBezTo>
                                  <a:pt x="13" y="82"/>
                                  <a:pt x="13" y="79"/>
                                  <a:pt x="13" y="76"/>
                                </a:cubicBezTo>
                                <a:cubicBezTo>
                                  <a:pt x="13" y="68"/>
                                  <a:pt x="13" y="61"/>
                                  <a:pt x="13" y="53"/>
                                </a:cubicBezTo>
                                <a:cubicBezTo>
                                  <a:pt x="13" y="52"/>
                                  <a:pt x="13" y="50"/>
                                  <a:pt x="13" y="49"/>
                                </a:cubicBezTo>
                                <a:cubicBezTo>
                                  <a:pt x="13" y="49"/>
                                  <a:pt x="14" y="49"/>
                                  <a:pt x="14" y="49"/>
                                </a:cubicBezTo>
                                <a:cubicBezTo>
                                  <a:pt x="14" y="51"/>
                                  <a:pt x="14" y="53"/>
                                  <a:pt x="14" y="55"/>
                                </a:cubicBezTo>
                                <a:cubicBezTo>
                                  <a:pt x="14" y="80"/>
                                  <a:pt x="14" y="106"/>
                                  <a:pt x="14" y="131"/>
                                </a:cubicBezTo>
                                <a:cubicBezTo>
                                  <a:pt x="14" y="136"/>
                                  <a:pt x="15" y="140"/>
                                  <a:pt x="18" y="144"/>
                                </a:cubicBezTo>
                                <a:cubicBezTo>
                                  <a:pt x="20" y="144"/>
                                  <a:pt x="23" y="144"/>
                                  <a:pt x="26" y="144"/>
                                </a:cubicBezTo>
                                <a:cubicBezTo>
                                  <a:pt x="27" y="141"/>
                                  <a:pt x="28" y="138"/>
                                  <a:pt x="28" y="136"/>
                                </a:cubicBezTo>
                                <a:cubicBezTo>
                                  <a:pt x="29" y="123"/>
                                  <a:pt x="28" y="111"/>
                                  <a:pt x="28" y="99"/>
                                </a:cubicBezTo>
                                <a:cubicBezTo>
                                  <a:pt x="28" y="97"/>
                                  <a:pt x="29" y="96"/>
                                  <a:pt x="29" y="94"/>
                                </a:cubicBezTo>
                                <a:cubicBezTo>
                                  <a:pt x="30" y="94"/>
                                  <a:pt x="30" y="94"/>
                                  <a:pt x="31" y="94"/>
                                </a:cubicBezTo>
                                <a:cubicBezTo>
                                  <a:pt x="31" y="96"/>
                                  <a:pt x="31" y="97"/>
                                  <a:pt x="31" y="99"/>
                                </a:cubicBezTo>
                                <a:cubicBezTo>
                                  <a:pt x="31" y="111"/>
                                  <a:pt x="31" y="123"/>
                                  <a:pt x="31" y="134"/>
                                </a:cubicBezTo>
                                <a:cubicBezTo>
                                  <a:pt x="31" y="138"/>
                                  <a:pt x="33" y="141"/>
                                  <a:pt x="33" y="144"/>
                                </a:cubicBezTo>
                                <a:cubicBezTo>
                                  <a:pt x="36" y="144"/>
                                  <a:pt x="39" y="144"/>
                                  <a:pt x="42" y="144"/>
                                </a:cubicBezTo>
                                <a:cubicBezTo>
                                  <a:pt x="45" y="141"/>
                                  <a:pt x="45" y="137"/>
                                  <a:pt x="45" y="133"/>
                                </a:cubicBezTo>
                                <a:cubicBezTo>
                                  <a:pt x="45" y="107"/>
                                  <a:pt x="45" y="81"/>
                                  <a:pt x="45" y="54"/>
                                </a:cubicBezTo>
                                <a:cubicBezTo>
                                  <a:pt x="45" y="53"/>
                                  <a:pt x="45" y="51"/>
                                  <a:pt x="45" y="49"/>
                                </a:cubicBezTo>
                                <a:cubicBezTo>
                                  <a:pt x="46" y="49"/>
                                  <a:pt x="46" y="49"/>
                                  <a:pt x="46" y="49"/>
                                </a:cubicBezTo>
                                <a:cubicBezTo>
                                  <a:pt x="47" y="50"/>
                                  <a:pt x="47" y="51"/>
                                  <a:pt x="47" y="53"/>
                                </a:cubicBezTo>
                                <a:cubicBezTo>
                                  <a:pt x="47" y="60"/>
                                  <a:pt x="47" y="68"/>
                                  <a:pt x="47" y="76"/>
                                </a:cubicBezTo>
                                <a:cubicBezTo>
                                  <a:pt x="47" y="79"/>
                                  <a:pt x="48" y="82"/>
                                  <a:pt x="50" y="83"/>
                                </a:cubicBezTo>
                                <a:cubicBezTo>
                                  <a:pt x="53" y="85"/>
                                  <a:pt x="56" y="85"/>
                                  <a:pt x="59" y="82"/>
                                </a:cubicBezTo>
                                <a:cubicBezTo>
                                  <a:pt x="59" y="82"/>
                                  <a:pt x="60" y="81"/>
                                  <a:pt x="60" y="81"/>
                                </a:cubicBezTo>
                                <a:cubicBezTo>
                                  <a:pt x="60" y="65"/>
                                  <a:pt x="60" y="49"/>
                                  <a:pt x="60" y="33"/>
                                </a:cubicBezTo>
                                <a:cubicBezTo>
                                  <a:pt x="58" y="32"/>
                                  <a:pt x="56" y="31"/>
                                  <a:pt x="54" y="31"/>
                                </a:cubicBezTo>
                                <a:close/>
                                <a:moveTo>
                                  <a:pt x="29" y="27"/>
                                </a:moveTo>
                                <a:cubicBezTo>
                                  <a:pt x="37" y="27"/>
                                  <a:pt x="42" y="22"/>
                                  <a:pt x="42" y="16"/>
                                </a:cubicBezTo>
                                <a:cubicBezTo>
                                  <a:pt x="43" y="8"/>
                                  <a:pt x="39" y="4"/>
                                  <a:pt x="32" y="0"/>
                                </a:cubicBezTo>
                                <a:cubicBezTo>
                                  <a:pt x="30" y="0"/>
                                  <a:pt x="27" y="0"/>
                                  <a:pt x="25" y="0"/>
                                </a:cubicBezTo>
                                <a:cubicBezTo>
                                  <a:pt x="19" y="4"/>
                                  <a:pt x="14" y="8"/>
                                  <a:pt x="15" y="16"/>
                                </a:cubicBezTo>
                                <a:cubicBezTo>
                                  <a:pt x="16" y="23"/>
                                  <a:pt x="21" y="27"/>
                                  <a:pt x="29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F487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0" name="Freeform 21"/>
                        <wps:cNvSpPr>
                          <a:spLocks noEditPoints="1"/>
                        </wps:cNvSpPr>
                        <wps:spPr bwMode="auto">
                          <a:xfrm>
                            <a:off x="4411345" y="840105"/>
                            <a:ext cx="148590" cy="349885"/>
                          </a:xfrm>
                          <a:custGeom>
                            <a:avLst/>
                            <a:gdLst>
                              <a:gd name="T0" fmla="*/ 54 w 61"/>
                              <a:gd name="T1" fmla="*/ 31 h 144"/>
                              <a:gd name="T2" fmla="*/ 6 w 61"/>
                              <a:gd name="T3" fmla="*/ 31 h 144"/>
                              <a:gd name="T4" fmla="*/ 0 w 61"/>
                              <a:gd name="T5" fmla="*/ 33 h 144"/>
                              <a:gd name="T6" fmla="*/ 0 w 61"/>
                              <a:gd name="T7" fmla="*/ 80 h 144"/>
                              <a:gd name="T8" fmla="*/ 9 w 61"/>
                              <a:gd name="T9" fmla="*/ 84 h 144"/>
                              <a:gd name="T10" fmla="*/ 13 w 61"/>
                              <a:gd name="T11" fmla="*/ 76 h 144"/>
                              <a:gd name="T12" fmla="*/ 13 w 61"/>
                              <a:gd name="T13" fmla="*/ 53 h 144"/>
                              <a:gd name="T14" fmla="*/ 13 w 61"/>
                              <a:gd name="T15" fmla="*/ 49 h 144"/>
                              <a:gd name="T16" fmla="*/ 15 w 61"/>
                              <a:gd name="T17" fmla="*/ 49 h 144"/>
                              <a:gd name="T18" fmla="*/ 15 w 61"/>
                              <a:gd name="T19" fmla="*/ 55 h 144"/>
                              <a:gd name="T20" fmla="*/ 15 w 61"/>
                              <a:gd name="T21" fmla="*/ 131 h 144"/>
                              <a:gd name="T22" fmla="*/ 18 w 61"/>
                              <a:gd name="T23" fmla="*/ 144 h 144"/>
                              <a:gd name="T24" fmla="*/ 26 w 61"/>
                              <a:gd name="T25" fmla="*/ 144 h 144"/>
                              <a:gd name="T26" fmla="*/ 29 w 61"/>
                              <a:gd name="T27" fmla="*/ 136 h 144"/>
                              <a:gd name="T28" fmla="*/ 29 w 61"/>
                              <a:gd name="T29" fmla="*/ 99 h 144"/>
                              <a:gd name="T30" fmla="*/ 29 w 61"/>
                              <a:gd name="T31" fmla="*/ 94 h 144"/>
                              <a:gd name="T32" fmla="*/ 31 w 61"/>
                              <a:gd name="T33" fmla="*/ 94 h 144"/>
                              <a:gd name="T34" fmla="*/ 32 w 61"/>
                              <a:gd name="T35" fmla="*/ 99 h 144"/>
                              <a:gd name="T36" fmla="*/ 32 w 61"/>
                              <a:gd name="T37" fmla="*/ 134 h 144"/>
                              <a:gd name="T38" fmla="*/ 34 w 61"/>
                              <a:gd name="T39" fmla="*/ 144 h 144"/>
                              <a:gd name="T40" fmla="*/ 42 w 61"/>
                              <a:gd name="T41" fmla="*/ 144 h 144"/>
                              <a:gd name="T42" fmla="*/ 45 w 61"/>
                              <a:gd name="T43" fmla="*/ 133 h 144"/>
                              <a:gd name="T44" fmla="*/ 45 w 61"/>
                              <a:gd name="T45" fmla="*/ 54 h 144"/>
                              <a:gd name="T46" fmla="*/ 45 w 61"/>
                              <a:gd name="T47" fmla="*/ 49 h 144"/>
                              <a:gd name="T48" fmla="*/ 47 w 61"/>
                              <a:gd name="T49" fmla="*/ 49 h 144"/>
                              <a:gd name="T50" fmla="*/ 47 w 61"/>
                              <a:gd name="T51" fmla="*/ 53 h 144"/>
                              <a:gd name="T52" fmla="*/ 47 w 61"/>
                              <a:gd name="T53" fmla="*/ 76 h 144"/>
                              <a:gd name="T54" fmla="*/ 51 w 61"/>
                              <a:gd name="T55" fmla="*/ 83 h 144"/>
                              <a:gd name="T56" fmla="*/ 59 w 61"/>
                              <a:gd name="T57" fmla="*/ 82 h 144"/>
                              <a:gd name="T58" fmla="*/ 61 w 61"/>
                              <a:gd name="T59" fmla="*/ 81 h 144"/>
                              <a:gd name="T60" fmla="*/ 61 w 61"/>
                              <a:gd name="T61" fmla="*/ 33 h 144"/>
                              <a:gd name="T62" fmla="*/ 54 w 61"/>
                              <a:gd name="T63" fmla="*/ 31 h 144"/>
                              <a:gd name="T64" fmla="*/ 30 w 61"/>
                              <a:gd name="T65" fmla="*/ 27 h 144"/>
                              <a:gd name="T66" fmla="*/ 42 w 61"/>
                              <a:gd name="T67" fmla="*/ 16 h 144"/>
                              <a:gd name="T68" fmla="*/ 33 w 61"/>
                              <a:gd name="T69" fmla="*/ 0 h 144"/>
                              <a:gd name="T70" fmla="*/ 25 w 61"/>
                              <a:gd name="T71" fmla="*/ 0 h 144"/>
                              <a:gd name="T72" fmla="*/ 16 w 61"/>
                              <a:gd name="T73" fmla="*/ 16 h 144"/>
                              <a:gd name="T74" fmla="*/ 30 w 61"/>
                              <a:gd name="T75" fmla="*/ 27 h 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1" h="144">
                                <a:moveTo>
                                  <a:pt x="54" y="31"/>
                                </a:moveTo>
                                <a:cubicBezTo>
                                  <a:pt x="38" y="31"/>
                                  <a:pt x="22" y="31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9"/>
                                  <a:pt x="0" y="65"/>
                                  <a:pt x="0" y="80"/>
                                </a:cubicBezTo>
                                <a:cubicBezTo>
                                  <a:pt x="2" y="84"/>
                                  <a:pt x="5" y="85"/>
                                  <a:pt x="9" y="84"/>
                                </a:cubicBezTo>
                                <a:cubicBezTo>
                                  <a:pt x="13" y="82"/>
                                  <a:pt x="13" y="79"/>
                                  <a:pt x="13" y="76"/>
                                </a:cubicBezTo>
                                <a:cubicBezTo>
                                  <a:pt x="13" y="68"/>
                                  <a:pt x="13" y="61"/>
                                  <a:pt x="13" y="53"/>
                                </a:cubicBezTo>
                                <a:cubicBezTo>
                                  <a:pt x="13" y="52"/>
                                  <a:pt x="13" y="50"/>
                                  <a:pt x="13" y="49"/>
                                </a:cubicBezTo>
                                <a:cubicBezTo>
                                  <a:pt x="14" y="49"/>
                                  <a:pt x="14" y="49"/>
                                  <a:pt x="15" y="49"/>
                                </a:cubicBezTo>
                                <a:cubicBezTo>
                                  <a:pt x="15" y="51"/>
                                  <a:pt x="15" y="53"/>
                                  <a:pt x="15" y="55"/>
                                </a:cubicBezTo>
                                <a:cubicBezTo>
                                  <a:pt x="15" y="80"/>
                                  <a:pt x="15" y="106"/>
                                  <a:pt x="15" y="131"/>
                                </a:cubicBezTo>
                                <a:cubicBezTo>
                                  <a:pt x="15" y="136"/>
                                  <a:pt x="15" y="140"/>
                                  <a:pt x="18" y="144"/>
                                </a:cubicBezTo>
                                <a:cubicBezTo>
                                  <a:pt x="21" y="144"/>
                                  <a:pt x="23" y="144"/>
                                  <a:pt x="26" y="144"/>
                                </a:cubicBezTo>
                                <a:cubicBezTo>
                                  <a:pt x="27" y="141"/>
                                  <a:pt x="28" y="138"/>
                                  <a:pt x="29" y="136"/>
                                </a:cubicBezTo>
                                <a:cubicBezTo>
                                  <a:pt x="29" y="123"/>
                                  <a:pt x="29" y="111"/>
                                  <a:pt x="29" y="99"/>
                                </a:cubicBezTo>
                                <a:cubicBezTo>
                                  <a:pt x="29" y="97"/>
                                  <a:pt x="29" y="96"/>
                                  <a:pt x="29" y="94"/>
                                </a:cubicBezTo>
                                <a:cubicBezTo>
                                  <a:pt x="30" y="94"/>
                                  <a:pt x="30" y="94"/>
                                  <a:pt x="31" y="94"/>
                                </a:cubicBezTo>
                                <a:cubicBezTo>
                                  <a:pt x="31" y="96"/>
                                  <a:pt x="32" y="97"/>
                                  <a:pt x="32" y="99"/>
                                </a:cubicBezTo>
                                <a:cubicBezTo>
                                  <a:pt x="32" y="111"/>
                                  <a:pt x="31" y="123"/>
                                  <a:pt x="32" y="134"/>
                                </a:cubicBezTo>
                                <a:cubicBezTo>
                                  <a:pt x="32" y="138"/>
                                  <a:pt x="33" y="141"/>
                                  <a:pt x="34" y="144"/>
                                </a:cubicBezTo>
                                <a:cubicBezTo>
                                  <a:pt x="36" y="144"/>
                                  <a:pt x="39" y="144"/>
                                  <a:pt x="42" y="144"/>
                                </a:cubicBezTo>
                                <a:cubicBezTo>
                                  <a:pt x="45" y="141"/>
                                  <a:pt x="45" y="137"/>
                                  <a:pt x="45" y="133"/>
                                </a:cubicBezTo>
                                <a:cubicBezTo>
                                  <a:pt x="45" y="107"/>
                                  <a:pt x="45" y="81"/>
                                  <a:pt x="45" y="54"/>
                                </a:cubicBezTo>
                                <a:cubicBezTo>
                                  <a:pt x="45" y="53"/>
                                  <a:pt x="45" y="51"/>
                                  <a:pt x="45" y="49"/>
                                </a:cubicBezTo>
                                <a:cubicBezTo>
                                  <a:pt x="46" y="49"/>
                                  <a:pt x="46" y="49"/>
                                  <a:pt x="47" y="49"/>
                                </a:cubicBezTo>
                                <a:cubicBezTo>
                                  <a:pt x="47" y="50"/>
                                  <a:pt x="47" y="51"/>
                                  <a:pt x="47" y="53"/>
                                </a:cubicBezTo>
                                <a:cubicBezTo>
                                  <a:pt x="47" y="60"/>
                                  <a:pt x="47" y="68"/>
                                  <a:pt x="47" y="76"/>
                                </a:cubicBezTo>
                                <a:cubicBezTo>
                                  <a:pt x="47" y="79"/>
                                  <a:pt x="49" y="82"/>
                                  <a:pt x="51" y="83"/>
                                </a:cubicBezTo>
                                <a:cubicBezTo>
                                  <a:pt x="53" y="85"/>
                                  <a:pt x="57" y="85"/>
                                  <a:pt x="59" y="82"/>
                                </a:cubicBezTo>
                                <a:cubicBezTo>
                                  <a:pt x="60" y="82"/>
                                  <a:pt x="60" y="81"/>
                                  <a:pt x="61" y="81"/>
                                </a:cubicBezTo>
                                <a:cubicBezTo>
                                  <a:pt x="61" y="65"/>
                                  <a:pt x="61" y="49"/>
                                  <a:pt x="61" y="33"/>
                                </a:cubicBezTo>
                                <a:cubicBezTo>
                                  <a:pt x="58" y="32"/>
                                  <a:pt x="56" y="31"/>
                                  <a:pt x="54" y="31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7"/>
                                  <a:pt x="42" y="22"/>
                                  <a:pt x="42" y="16"/>
                                </a:cubicBezTo>
                                <a:cubicBezTo>
                                  <a:pt x="43" y="8"/>
                                  <a:pt x="39" y="4"/>
                                  <a:pt x="33" y="0"/>
                                </a:cubicBezTo>
                                <a:cubicBezTo>
                                  <a:pt x="30" y="0"/>
                                  <a:pt x="27" y="0"/>
                                  <a:pt x="25" y="0"/>
                                </a:cubicBezTo>
                                <a:cubicBezTo>
                                  <a:pt x="19" y="4"/>
                                  <a:pt x="15" y="8"/>
                                  <a:pt x="16" y="16"/>
                                </a:cubicBezTo>
                                <a:cubicBezTo>
                                  <a:pt x="16" y="23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Freeform 22"/>
                        <wps:cNvSpPr>
                          <a:spLocks noEditPoints="1"/>
                        </wps:cNvSpPr>
                        <wps:spPr bwMode="auto">
                          <a:xfrm>
                            <a:off x="4222115" y="840105"/>
                            <a:ext cx="147955" cy="349885"/>
                          </a:xfrm>
                          <a:custGeom>
                            <a:avLst/>
                            <a:gdLst>
                              <a:gd name="T0" fmla="*/ 54 w 61"/>
                              <a:gd name="T1" fmla="*/ 31 h 144"/>
                              <a:gd name="T2" fmla="*/ 6 w 61"/>
                              <a:gd name="T3" fmla="*/ 31 h 144"/>
                              <a:gd name="T4" fmla="*/ 0 w 61"/>
                              <a:gd name="T5" fmla="*/ 33 h 144"/>
                              <a:gd name="T6" fmla="*/ 0 w 61"/>
                              <a:gd name="T7" fmla="*/ 80 h 144"/>
                              <a:gd name="T8" fmla="*/ 10 w 61"/>
                              <a:gd name="T9" fmla="*/ 84 h 144"/>
                              <a:gd name="T10" fmla="*/ 13 w 61"/>
                              <a:gd name="T11" fmla="*/ 76 h 144"/>
                              <a:gd name="T12" fmla="*/ 13 w 61"/>
                              <a:gd name="T13" fmla="*/ 53 h 144"/>
                              <a:gd name="T14" fmla="*/ 14 w 61"/>
                              <a:gd name="T15" fmla="*/ 49 h 144"/>
                              <a:gd name="T16" fmla="*/ 15 w 61"/>
                              <a:gd name="T17" fmla="*/ 49 h 144"/>
                              <a:gd name="T18" fmla="*/ 15 w 61"/>
                              <a:gd name="T19" fmla="*/ 55 h 144"/>
                              <a:gd name="T20" fmla="*/ 15 w 61"/>
                              <a:gd name="T21" fmla="*/ 131 h 144"/>
                              <a:gd name="T22" fmla="*/ 18 w 61"/>
                              <a:gd name="T23" fmla="*/ 144 h 144"/>
                              <a:gd name="T24" fmla="*/ 26 w 61"/>
                              <a:gd name="T25" fmla="*/ 144 h 144"/>
                              <a:gd name="T26" fmla="*/ 29 w 61"/>
                              <a:gd name="T27" fmla="*/ 136 h 144"/>
                              <a:gd name="T28" fmla="*/ 29 w 61"/>
                              <a:gd name="T29" fmla="*/ 99 h 144"/>
                              <a:gd name="T30" fmla="*/ 30 w 61"/>
                              <a:gd name="T31" fmla="*/ 94 h 144"/>
                              <a:gd name="T32" fmla="*/ 31 w 61"/>
                              <a:gd name="T33" fmla="*/ 94 h 144"/>
                              <a:gd name="T34" fmla="*/ 32 w 61"/>
                              <a:gd name="T35" fmla="*/ 99 h 144"/>
                              <a:gd name="T36" fmla="*/ 32 w 61"/>
                              <a:gd name="T37" fmla="*/ 134 h 144"/>
                              <a:gd name="T38" fmla="*/ 34 w 61"/>
                              <a:gd name="T39" fmla="*/ 144 h 144"/>
                              <a:gd name="T40" fmla="*/ 42 w 61"/>
                              <a:gd name="T41" fmla="*/ 144 h 144"/>
                              <a:gd name="T42" fmla="*/ 46 w 61"/>
                              <a:gd name="T43" fmla="*/ 133 h 144"/>
                              <a:gd name="T44" fmla="*/ 46 w 61"/>
                              <a:gd name="T45" fmla="*/ 54 h 144"/>
                              <a:gd name="T46" fmla="*/ 46 w 61"/>
                              <a:gd name="T47" fmla="*/ 49 h 144"/>
                              <a:gd name="T48" fmla="*/ 47 w 61"/>
                              <a:gd name="T49" fmla="*/ 49 h 144"/>
                              <a:gd name="T50" fmla="*/ 47 w 61"/>
                              <a:gd name="T51" fmla="*/ 53 h 144"/>
                              <a:gd name="T52" fmla="*/ 48 w 61"/>
                              <a:gd name="T53" fmla="*/ 76 h 144"/>
                              <a:gd name="T54" fmla="*/ 51 w 61"/>
                              <a:gd name="T55" fmla="*/ 83 h 144"/>
                              <a:gd name="T56" fmla="*/ 60 w 61"/>
                              <a:gd name="T57" fmla="*/ 82 h 144"/>
                              <a:gd name="T58" fmla="*/ 61 w 61"/>
                              <a:gd name="T59" fmla="*/ 81 h 144"/>
                              <a:gd name="T60" fmla="*/ 61 w 61"/>
                              <a:gd name="T61" fmla="*/ 33 h 144"/>
                              <a:gd name="T62" fmla="*/ 54 w 61"/>
                              <a:gd name="T63" fmla="*/ 31 h 144"/>
                              <a:gd name="T64" fmla="*/ 30 w 61"/>
                              <a:gd name="T65" fmla="*/ 27 h 144"/>
                              <a:gd name="T66" fmla="*/ 43 w 61"/>
                              <a:gd name="T67" fmla="*/ 16 h 144"/>
                              <a:gd name="T68" fmla="*/ 33 w 61"/>
                              <a:gd name="T69" fmla="*/ 0 h 144"/>
                              <a:gd name="T70" fmla="*/ 25 w 61"/>
                              <a:gd name="T71" fmla="*/ 0 h 144"/>
                              <a:gd name="T72" fmla="*/ 16 w 61"/>
                              <a:gd name="T73" fmla="*/ 16 h 144"/>
                              <a:gd name="T74" fmla="*/ 30 w 61"/>
                              <a:gd name="T75" fmla="*/ 27 h 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1" h="144">
                                <a:moveTo>
                                  <a:pt x="54" y="31"/>
                                </a:moveTo>
                                <a:cubicBezTo>
                                  <a:pt x="38" y="31"/>
                                  <a:pt x="22" y="31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9"/>
                                  <a:pt x="0" y="65"/>
                                  <a:pt x="0" y="80"/>
                                </a:cubicBezTo>
                                <a:cubicBezTo>
                                  <a:pt x="3" y="84"/>
                                  <a:pt x="6" y="85"/>
                                  <a:pt x="10" y="84"/>
                                </a:cubicBezTo>
                                <a:cubicBezTo>
                                  <a:pt x="13" y="82"/>
                                  <a:pt x="13" y="79"/>
                                  <a:pt x="13" y="76"/>
                                </a:cubicBezTo>
                                <a:cubicBezTo>
                                  <a:pt x="13" y="68"/>
                                  <a:pt x="13" y="61"/>
                                  <a:pt x="13" y="53"/>
                                </a:cubicBezTo>
                                <a:cubicBezTo>
                                  <a:pt x="13" y="52"/>
                                  <a:pt x="13" y="50"/>
                                  <a:pt x="14" y="49"/>
                                </a:cubicBezTo>
                                <a:cubicBezTo>
                                  <a:pt x="14" y="49"/>
                                  <a:pt x="14" y="49"/>
                                  <a:pt x="15" y="49"/>
                                </a:cubicBezTo>
                                <a:cubicBezTo>
                                  <a:pt x="15" y="51"/>
                                  <a:pt x="15" y="53"/>
                                  <a:pt x="15" y="55"/>
                                </a:cubicBezTo>
                                <a:cubicBezTo>
                                  <a:pt x="15" y="80"/>
                                  <a:pt x="15" y="106"/>
                                  <a:pt x="15" y="131"/>
                                </a:cubicBezTo>
                                <a:cubicBezTo>
                                  <a:pt x="15" y="136"/>
                                  <a:pt x="15" y="140"/>
                                  <a:pt x="18" y="144"/>
                                </a:cubicBezTo>
                                <a:cubicBezTo>
                                  <a:pt x="21" y="144"/>
                                  <a:pt x="24" y="144"/>
                                  <a:pt x="26" y="144"/>
                                </a:cubicBezTo>
                                <a:cubicBezTo>
                                  <a:pt x="27" y="141"/>
                                  <a:pt x="29" y="138"/>
                                  <a:pt x="29" y="136"/>
                                </a:cubicBezTo>
                                <a:cubicBezTo>
                                  <a:pt x="29" y="123"/>
                                  <a:pt x="29" y="111"/>
                                  <a:pt x="29" y="99"/>
                                </a:cubicBezTo>
                                <a:cubicBezTo>
                                  <a:pt x="29" y="97"/>
                                  <a:pt x="29" y="96"/>
                                  <a:pt x="30" y="94"/>
                                </a:cubicBezTo>
                                <a:cubicBezTo>
                                  <a:pt x="30" y="94"/>
                                  <a:pt x="31" y="94"/>
                                  <a:pt x="31" y="94"/>
                                </a:cubicBezTo>
                                <a:cubicBezTo>
                                  <a:pt x="31" y="96"/>
                                  <a:pt x="32" y="97"/>
                                  <a:pt x="32" y="99"/>
                                </a:cubicBezTo>
                                <a:cubicBezTo>
                                  <a:pt x="32" y="111"/>
                                  <a:pt x="32" y="123"/>
                                  <a:pt x="32" y="134"/>
                                </a:cubicBezTo>
                                <a:cubicBezTo>
                                  <a:pt x="32" y="138"/>
                                  <a:pt x="33" y="141"/>
                                  <a:pt x="34" y="144"/>
                                </a:cubicBezTo>
                                <a:cubicBezTo>
                                  <a:pt x="37" y="144"/>
                                  <a:pt x="40" y="144"/>
                                  <a:pt x="42" y="144"/>
                                </a:cubicBezTo>
                                <a:cubicBezTo>
                                  <a:pt x="45" y="141"/>
                                  <a:pt x="46" y="137"/>
                                  <a:pt x="46" y="133"/>
                                </a:cubicBezTo>
                                <a:cubicBezTo>
                                  <a:pt x="45" y="107"/>
                                  <a:pt x="46" y="81"/>
                                  <a:pt x="46" y="54"/>
                                </a:cubicBezTo>
                                <a:cubicBezTo>
                                  <a:pt x="46" y="53"/>
                                  <a:pt x="46" y="51"/>
                                  <a:pt x="46" y="49"/>
                                </a:cubicBezTo>
                                <a:cubicBezTo>
                                  <a:pt x="46" y="49"/>
                                  <a:pt x="47" y="49"/>
                                  <a:pt x="47" y="49"/>
                                </a:cubicBezTo>
                                <a:cubicBezTo>
                                  <a:pt x="47" y="50"/>
                                  <a:pt x="47" y="51"/>
                                  <a:pt x="47" y="53"/>
                                </a:cubicBezTo>
                                <a:cubicBezTo>
                                  <a:pt x="47" y="60"/>
                                  <a:pt x="47" y="68"/>
                                  <a:pt x="48" y="76"/>
                                </a:cubicBezTo>
                                <a:cubicBezTo>
                                  <a:pt x="48" y="79"/>
                                  <a:pt x="49" y="82"/>
                                  <a:pt x="51" y="83"/>
                                </a:cubicBezTo>
                                <a:cubicBezTo>
                                  <a:pt x="53" y="85"/>
                                  <a:pt x="57" y="85"/>
                                  <a:pt x="60" y="82"/>
                                </a:cubicBezTo>
                                <a:cubicBezTo>
                                  <a:pt x="60" y="82"/>
                                  <a:pt x="60" y="81"/>
                                  <a:pt x="61" y="81"/>
                                </a:cubicBezTo>
                                <a:cubicBezTo>
                                  <a:pt x="61" y="65"/>
                                  <a:pt x="61" y="49"/>
                                  <a:pt x="61" y="33"/>
                                </a:cubicBezTo>
                                <a:cubicBezTo>
                                  <a:pt x="59" y="32"/>
                                  <a:pt x="56" y="31"/>
                                  <a:pt x="54" y="31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7"/>
                                  <a:pt x="42" y="22"/>
                                  <a:pt x="43" y="16"/>
                                </a:cubicBezTo>
                                <a:cubicBezTo>
                                  <a:pt x="43" y="8"/>
                                  <a:pt x="39" y="4"/>
                                  <a:pt x="33" y="0"/>
                                </a:cubicBezTo>
                                <a:cubicBezTo>
                                  <a:pt x="30" y="0"/>
                                  <a:pt x="28" y="0"/>
                                  <a:pt x="25" y="0"/>
                                </a:cubicBezTo>
                                <a:cubicBezTo>
                                  <a:pt x="19" y="4"/>
                                  <a:pt x="15" y="8"/>
                                  <a:pt x="16" y="16"/>
                                </a:cubicBezTo>
                                <a:cubicBezTo>
                                  <a:pt x="17" y="23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Freeform 23"/>
                        <wps:cNvSpPr>
                          <a:spLocks noEditPoints="1"/>
                        </wps:cNvSpPr>
                        <wps:spPr bwMode="auto">
                          <a:xfrm>
                            <a:off x="4032885" y="840105"/>
                            <a:ext cx="147955" cy="349885"/>
                          </a:xfrm>
                          <a:custGeom>
                            <a:avLst/>
                            <a:gdLst>
                              <a:gd name="T0" fmla="*/ 54 w 61"/>
                              <a:gd name="T1" fmla="*/ 31 h 144"/>
                              <a:gd name="T2" fmla="*/ 6 w 61"/>
                              <a:gd name="T3" fmla="*/ 31 h 144"/>
                              <a:gd name="T4" fmla="*/ 0 w 61"/>
                              <a:gd name="T5" fmla="*/ 33 h 144"/>
                              <a:gd name="T6" fmla="*/ 0 w 61"/>
                              <a:gd name="T7" fmla="*/ 80 h 144"/>
                              <a:gd name="T8" fmla="*/ 10 w 61"/>
                              <a:gd name="T9" fmla="*/ 84 h 144"/>
                              <a:gd name="T10" fmla="*/ 14 w 61"/>
                              <a:gd name="T11" fmla="*/ 76 h 144"/>
                              <a:gd name="T12" fmla="*/ 14 w 61"/>
                              <a:gd name="T13" fmla="*/ 53 h 144"/>
                              <a:gd name="T14" fmla="*/ 14 w 61"/>
                              <a:gd name="T15" fmla="*/ 49 h 144"/>
                              <a:gd name="T16" fmla="*/ 15 w 61"/>
                              <a:gd name="T17" fmla="*/ 49 h 144"/>
                              <a:gd name="T18" fmla="*/ 15 w 61"/>
                              <a:gd name="T19" fmla="*/ 55 h 144"/>
                              <a:gd name="T20" fmla="*/ 15 w 61"/>
                              <a:gd name="T21" fmla="*/ 131 h 144"/>
                              <a:gd name="T22" fmla="*/ 19 w 61"/>
                              <a:gd name="T23" fmla="*/ 144 h 144"/>
                              <a:gd name="T24" fmla="*/ 26 w 61"/>
                              <a:gd name="T25" fmla="*/ 144 h 144"/>
                              <a:gd name="T26" fmla="*/ 29 w 61"/>
                              <a:gd name="T27" fmla="*/ 136 h 144"/>
                              <a:gd name="T28" fmla="*/ 29 w 61"/>
                              <a:gd name="T29" fmla="*/ 99 h 144"/>
                              <a:gd name="T30" fmla="*/ 30 w 61"/>
                              <a:gd name="T31" fmla="*/ 94 h 144"/>
                              <a:gd name="T32" fmla="*/ 31 w 61"/>
                              <a:gd name="T33" fmla="*/ 94 h 144"/>
                              <a:gd name="T34" fmla="*/ 32 w 61"/>
                              <a:gd name="T35" fmla="*/ 99 h 144"/>
                              <a:gd name="T36" fmla="*/ 32 w 61"/>
                              <a:gd name="T37" fmla="*/ 134 h 144"/>
                              <a:gd name="T38" fmla="*/ 34 w 61"/>
                              <a:gd name="T39" fmla="*/ 144 h 144"/>
                              <a:gd name="T40" fmla="*/ 43 w 61"/>
                              <a:gd name="T41" fmla="*/ 144 h 144"/>
                              <a:gd name="T42" fmla="*/ 46 w 61"/>
                              <a:gd name="T43" fmla="*/ 133 h 144"/>
                              <a:gd name="T44" fmla="*/ 46 w 61"/>
                              <a:gd name="T45" fmla="*/ 54 h 144"/>
                              <a:gd name="T46" fmla="*/ 46 w 61"/>
                              <a:gd name="T47" fmla="*/ 49 h 144"/>
                              <a:gd name="T48" fmla="*/ 47 w 61"/>
                              <a:gd name="T49" fmla="*/ 49 h 144"/>
                              <a:gd name="T50" fmla="*/ 48 w 61"/>
                              <a:gd name="T51" fmla="*/ 53 h 144"/>
                              <a:gd name="T52" fmla="*/ 48 w 61"/>
                              <a:gd name="T53" fmla="*/ 76 h 144"/>
                              <a:gd name="T54" fmla="*/ 51 w 61"/>
                              <a:gd name="T55" fmla="*/ 83 h 144"/>
                              <a:gd name="T56" fmla="*/ 60 w 61"/>
                              <a:gd name="T57" fmla="*/ 82 h 144"/>
                              <a:gd name="T58" fmla="*/ 61 w 61"/>
                              <a:gd name="T59" fmla="*/ 81 h 144"/>
                              <a:gd name="T60" fmla="*/ 61 w 61"/>
                              <a:gd name="T61" fmla="*/ 33 h 144"/>
                              <a:gd name="T62" fmla="*/ 54 w 61"/>
                              <a:gd name="T63" fmla="*/ 31 h 144"/>
                              <a:gd name="T64" fmla="*/ 30 w 61"/>
                              <a:gd name="T65" fmla="*/ 27 h 144"/>
                              <a:gd name="T66" fmla="*/ 43 w 61"/>
                              <a:gd name="T67" fmla="*/ 16 h 144"/>
                              <a:gd name="T68" fmla="*/ 33 w 61"/>
                              <a:gd name="T69" fmla="*/ 0 h 144"/>
                              <a:gd name="T70" fmla="*/ 25 w 61"/>
                              <a:gd name="T71" fmla="*/ 0 h 144"/>
                              <a:gd name="T72" fmla="*/ 16 w 61"/>
                              <a:gd name="T73" fmla="*/ 16 h 144"/>
                              <a:gd name="T74" fmla="*/ 30 w 61"/>
                              <a:gd name="T75" fmla="*/ 27 h 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1" h="144">
                                <a:moveTo>
                                  <a:pt x="54" y="31"/>
                                </a:moveTo>
                                <a:cubicBezTo>
                                  <a:pt x="38" y="31"/>
                                  <a:pt x="22" y="31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9"/>
                                  <a:pt x="0" y="65"/>
                                  <a:pt x="0" y="80"/>
                                </a:cubicBezTo>
                                <a:cubicBezTo>
                                  <a:pt x="3" y="84"/>
                                  <a:pt x="6" y="85"/>
                                  <a:pt x="10" y="84"/>
                                </a:cubicBezTo>
                                <a:cubicBezTo>
                                  <a:pt x="14" y="82"/>
                                  <a:pt x="14" y="79"/>
                                  <a:pt x="14" y="76"/>
                                </a:cubicBezTo>
                                <a:cubicBezTo>
                                  <a:pt x="14" y="68"/>
                                  <a:pt x="14" y="61"/>
                                  <a:pt x="14" y="53"/>
                                </a:cubicBezTo>
                                <a:cubicBezTo>
                                  <a:pt x="14" y="52"/>
                                  <a:pt x="14" y="50"/>
                                  <a:pt x="14" y="49"/>
                                </a:cubicBezTo>
                                <a:cubicBezTo>
                                  <a:pt x="14" y="49"/>
                                  <a:pt x="15" y="49"/>
                                  <a:pt x="15" y="49"/>
                                </a:cubicBezTo>
                                <a:cubicBezTo>
                                  <a:pt x="15" y="51"/>
                                  <a:pt x="15" y="53"/>
                                  <a:pt x="15" y="55"/>
                                </a:cubicBezTo>
                                <a:cubicBezTo>
                                  <a:pt x="15" y="80"/>
                                  <a:pt x="15" y="106"/>
                                  <a:pt x="15" y="131"/>
                                </a:cubicBezTo>
                                <a:cubicBezTo>
                                  <a:pt x="15" y="136"/>
                                  <a:pt x="16" y="140"/>
                                  <a:pt x="19" y="144"/>
                                </a:cubicBezTo>
                                <a:cubicBezTo>
                                  <a:pt x="21" y="144"/>
                                  <a:pt x="24" y="144"/>
                                  <a:pt x="26" y="144"/>
                                </a:cubicBezTo>
                                <a:cubicBezTo>
                                  <a:pt x="27" y="141"/>
                                  <a:pt x="29" y="138"/>
                                  <a:pt x="29" y="136"/>
                                </a:cubicBezTo>
                                <a:cubicBezTo>
                                  <a:pt x="29" y="123"/>
                                  <a:pt x="29" y="111"/>
                                  <a:pt x="29" y="99"/>
                                </a:cubicBezTo>
                                <a:cubicBezTo>
                                  <a:pt x="29" y="97"/>
                                  <a:pt x="30" y="96"/>
                                  <a:pt x="30" y="94"/>
                                </a:cubicBezTo>
                                <a:cubicBezTo>
                                  <a:pt x="30" y="94"/>
                                  <a:pt x="31" y="94"/>
                                  <a:pt x="31" y="94"/>
                                </a:cubicBezTo>
                                <a:cubicBezTo>
                                  <a:pt x="32" y="96"/>
                                  <a:pt x="32" y="97"/>
                                  <a:pt x="32" y="99"/>
                                </a:cubicBezTo>
                                <a:cubicBezTo>
                                  <a:pt x="32" y="111"/>
                                  <a:pt x="32" y="123"/>
                                  <a:pt x="32" y="134"/>
                                </a:cubicBezTo>
                                <a:cubicBezTo>
                                  <a:pt x="32" y="138"/>
                                  <a:pt x="33" y="141"/>
                                  <a:pt x="34" y="144"/>
                                </a:cubicBezTo>
                                <a:cubicBezTo>
                                  <a:pt x="37" y="144"/>
                                  <a:pt x="40" y="144"/>
                                  <a:pt x="43" y="144"/>
                                </a:cubicBezTo>
                                <a:cubicBezTo>
                                  <a:pt x="45" y="141"/>
                                  <a:pt x="46" y="137"/>
                                  <a:pt x="46" y="133"/>
                                </a:cubicBezTo>
                                <a:cubicBezTo>
                                  <a:pt x="46" y="107"/>
                                  <a:pt x="46" y="81"/>
                                  <a:pt x="46" y="54"/>
                                </a:cubicBezTo>
                                <a:cubicBezTo>
                                  <a:pt x="46" y="53"/>
                                  <a:pt x="46" y="51"/>
                                  <a:pt x="46" y="49"/>
                                </a:cubicBezTo>
                                <a:cubicBezTo>
                                  <a:pt x="46" y="49"/>
                                  <a:pt x="47" y="49"/>
                                  <a:pt x="47" y="49"/>
                                </a:cubicBezTo>
                                <a:cubicBezTo>
                                  <a:pt x="47" y="50"/>
                                  <a:pt x="48" y="51"/>
                                  <a:pt x="48" y="53"/>
                                </a:cubicBezTo>
                                <a:cubicBezTo>
                                  <a:pt x="48" y="60"/>
                                  <a:pt x="47" y="68"/>
                                  <a:pt x="48" y="76"/>
                                </a:cubicBezTo>
                                <a:cubicBezTo>
                                  <a:pt x="48" y="79"/>
                                  <a:pt x="49" y="82"/>
                                  <a:pt x="51" y="83"/>
                                </a:cubicBezTo>
                                <a:cubicBezTo>
                                  <a:pt x="54" y="85"/>
                                  <a:pt x="57" y="85"/>
                                  <a:pt x="60" y="82"/>
                                </a:cubicBezTo>
                                <a:cubicBezTo>
                                  <a:pt x="60" y="82"/>
                                  <a:pt x="61" y="81"/>
                                  <a:pt x="61" y="81"/>
                                </a:cubicBezTo>
                                <a:cubicBezTo>
                                  <a:pt x="61" y="65"/>
                                  <a:pt x="61" y="49"/>
                                  <a:pt x="61" y="33"/>
                                </a:cubicBezTo>
                                <a:cubicBezTo>
                                  <a:pt x="59" y="32"/>
                                  <a:pt x="57" y="31"/>
                                  <a:pt x="54" y="31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7"/>
                                  <a:pt x="42" y="22"/>
                                  <a:pt x="43" y="16"/>
                                </a:cubicBezTo>
                                <a:cubicBezTo>
                                  <a:pt x="43" y="8"/>
                                  <a:pt x="39" y="4"/>
                                  <a:pt x="33" y="0"/>
                                </a:cubicBezTo>
                                <a:cubicBezTo>
                                  <a:pt x="31" y="0"/>
                                  <a:pt x="28" y="0"/>
                                  <a:pt x="25" y="0"/>
                                </a:cubicBezTo>
                                <a:cubicBezTo>
                                  <a:pt x="20" y="4"/>
                                  <a:pt x="15" y="8"/>
                                  <a:pt x="16" y="16"/>
                                </a:cubicBezTo>
                                <a:cubicBezTo>
                                  <a:pt x="17" y="23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" name="Freeform 24"/>
                        <wps:cNvSpPr>
                          <a:spLocks noEditPoints="1"/>
                        </wps:cNvSpPr>
                        <wps:spPr bwMode="auto">
                          <a:xfrm>
                            <a:off x="3846195" y="840105"/>
                            <a:ext cx="145415" cy="349885"/>
                          </a:xfrm>
                          <a:custGeom>
                            <a:avLst/>
                            <a:gdLst>
                              <a:gd name="T0" fmla="*/ 54 w 60"/>
                              <a:gd name="T1" fmla="*/ 31 h 144"/>
                              <a:gd name="T2" fmla="*/ 6 w 60"/>
                              <a:gd name="T3" fmla="*/ 31 h 144"/>
                              <a:gd name="T4" fmla="*/ 0 w 60"/>
                              <a:gd name="T5" fmla="*/ 33 h 144"/>
                              <a:gd name="T6" fmla="*/ 0 w 60"/>
                              <a:gd name="T7" fmla="*/ 80 h 144"/>
                              <a:gd name="T8" fmla="*/ 9 w 60"/>
                              <a:gd name="T9" fmla="*/ 84 h 144"/>
                              <a:gd name="T10" fmla="*/ 13 w 60"/>
                              <a:gd name="T11" fmla="*/ 76 h 144"/>
                              <a:gd name="T12" fmla="*/ 13 w 60"/>
                              <a:gd name="T13" fmla="*/ 53 h 144"/>
                              <a:gd name="T14" fmla="*/ 13 w 60"/>
                              <a:gd name="T15" fmla="*/ 49 h 144"/>
                              <a:gd name="T16" fmla="*/ 14 w 60"/>
                              <a:gd name="T17" fmla="*/ 49 h 144"/>
                              <a:gd name="T18" fmla="*/ 14 w 60"/>
                              <a:gd name="T19" fmla="*/ 55 h 144"/>
                              <a:gd name="T20" fmla="*/ 14 w 60"/>
                              <a:gd name="T21" fmla="*/ 131 h 144"/>
                              <a:gd name="T22" fmla="*/ 18 w 60"/>
                              <a:gd name="T23" fmla="*/ 144 h 144"/>
                              <a:gd name="T24" fmla="*/ 26 w 60"/>
                              <a:gd name="T25" fmla="*/ 144 h 144"/>
                              <a:gd name="T26" fmla="*/ 28 w 60"/>
                              <a:gd name="T27" fmla="*/ 136 h 144"/>
                              <a:gd name="T28" fmla="*/ 28 w 60"/>
                              <a:gd name="T29" fmla="*/ 99 h 144"/>
                              <a:gd name="T30" fmla="*/ 29 w 60"/>
                              <a:gd name="T31" fmla="*/ 94 h 144"/>
                              <a:gd name="T32" fmla="*/ 31 w 60"/>
                              <a:gd name="T33" fmla="*/ 94 h 144"/>
                              <a:gd name="T34" fmla="*/ 31 w 60"/>
                              <a:gd name="T35" fmla="*/ 99 h 144"/>
                              <a:gd name="T36" fmla="*/ 31 w 60"/>
                              <a:gd name="T37" fmla="*/ 134 h 144"/>
                              <a:gd name="T38" fmla="*/ 33 w 60"/>
                              <a:gd name="T39" fmla="*/ 144 h 144"/>
                              <a:gd name="T40" fmla="*/ 42 w 60"/>
                              <a:gd name="T41" fmla="*/ 144 h 144"/>
                              <a:gd name="T42" fmla="*/ 45 w 60"/>
                              <a:gd name="T43" fmla="*/ 133 h 144"/>
                              <a:gd name="T44" fmla="*/ 45 w 60"/>
                              <a:gd name="T45" fmla="*/ 54 h 144"/>
                              <a:gd name="T46" fmla="*/ 45 w 60"/>
                              <a:gd name="T47" fmla="*/ 49 h 144"/>
                              <a:gd name="T48" fmla="*/ 46 w 60"/>
                              <a:gd name="T49" fmla="*/ 49 h 144"/>
                              <a:gd name="T50" fmla="*/ 47 w 60"/>
                              <a:gd name="T51" fmla="*/ 53 h 144"/>
                              <a:gd name="T52" fmla="*/ 47 w 60"/>
                              <a:gd name="T53" fmla="*/ 76 h 144"/>
                              <a:gd name="T54" fmla="*/ 50 w 60"/>
                              <a:gd name="T55" fmla="*/ 83 h 144"/>
                              <a:gd name="T56" fmla="*/ 59 w 60"/>
                              <a:gd name="T57" fmla="*/ 82 h 144"/>
                              <a:gd name="T58" fmla="*/ 60 w 60"/>
                              <a:gd name="T59" fmla="*/ 81 h 144"/>
                              <a:gd name="T60" fmla="*/ 60 w 60"/>
                              <a:gd name="T61" fmla="*/ 33 h 144"/>
                              <a:gd name="T62" fmla="*/ 54 w 60"/>
                              <a:gd name="T63" fmla="*/ 31 h 144"/>
                              <a:gd name="T64" fmla="*/ 29 w 60"/>
                              <a:gd name="T65" fmla="*/ 27 h 144"/>
                              <a:gd name="T66" fmla="*/ 42 w 60"/>
                              <a:gd name="T67" fmla="*/ 16 h 144"/>
                              <a:gd name="T68" fmla="*/ 32 w 60"/>
                              <a:gd name="T69" fmla="*/ 0 h 144"/>
                              <a:gd name="T70" fmla="*/ 25 w 60"/>
                              <a:gd name="T71" fmla="*/ 0 h 144"/>
                              <a:gd name="T72" fmla="*/ 15 w 60"/>
                              <a:gd name="T73" fmla="*/ 16 h 144"/>
                              <a:gd name="T74" fmla="*/ 29 w 60"/>
                              <a:gd name="T75" fmla="*/ 27 h 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0" h="144">
                                <a:moveTo>
                                  <a:pt x="54" y="31"/>
                                </a:moveTo>
                                <a:cubicBezTo>
                                  <a:pt x="38" y="31"/>
                                  <a:pt x="22" y="31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9"/>
                                  <a:pt x="0" y="65"/>
                                  <a:pt x="0" y="80"/>
                                </a:cubicBezTo>
                                <a:cubicBezTo>
                                  <a:pt x="2" y="84"/>
                                  <a:pt x="5" y="85"/>
                                  <a:pt x="9" y="84"/>
                                </a:cubicBezTo>
                                <a:cubicBezTo>
                                  <a:pt x="13" y="82"/>
                                  <a:pt x="13" y="79"/>
                                  <a:pt x="13" y="76"/>
                                </a:cubicBezTo>
                                <a:cubicBezTo>
                                  <a:pt x="13" y="68"/>
                                  <a:pt x="13" y="61"/>
                                  <a:pt x="13" y="53"/>
                                </a:cubicBezTo>
                                <a:cubicBezTo>
                                  <a:pt x="13" y="52"/>
                                  <a:pt x="13" y="50"/>
                                  <a:pt x="13" y="49"/>
                                </a:cubicBezTo>
                                <a:cubicBezTo>
                                  <a:pt x="13" y="49"/>
                                  <a:pt x="14" y="49"/>
                                  <a:pt x="14" y="49"/>
                                </a:cubicBezTo>
                                <a:cubicBezTo>
                                  <a:pt x="14" y="51"/>
                                  <a:pt x="14" y="53"/>
                                  <a:pt x="14" y="55"/>
                                </a:cubicBezTo>
                                <a:cubicBezTo>
                                  <a:pt x="14" y="80"/>
                                  <a:pt x="14" y="106"/>
                                  <a:pt x="14" y="131"/>
                                </a:cubicBezTo>
                                <a:cubicBezTo>
                                  <a:pt x="14" y="136"/>
                                  <a:pt x="15" y="140"/>
                                  <a:pt x="18" y="144"/>
                                </a:cubicBezTo>
                                <a:cubicBezTo>
                                  <a:pt x="20" y="144"/>
                                  <a:pt x="23" y="144"/>
                                  <a:pt x="26" y="144"/>
                                </a:cubicBezTo>
                                <a:cubicBezTo>
                                  <a:pt x="27" y="141"/>
                                  <a:pt x="28" y="138"/>
                                  <a:pt x="28" y="136"/>
                                </a:cubicBezTo>
                                <a:cubicBezTo>
                                  <a:pt x="29" y="123"/>
                                  <a:pt x="28" y="111"/>
                                  <a:pt x="28" y="99"/>
                                </a:cubicBezTo>
                                <a:cubicBezTo>
                                  <a:pt x="28" y="97"/>
                                  <a:pt x="29" y="96"/>
                                  <a:pt x="29" y="94"/>
                                </a:cubicBezTo>
                                <a:cubicBezTo>
                                  <a:pt x="30" y="94"/>
                                  <a:pt x="30" y="94"/>
                                  <a:pt x="31" y="94"/>
                                </a:cubicBezTo>
                                <a:cubicBezTo>
                                  <a:pt x="31" y="96"/>
                                  <a:pt x="31" y="97"/>
                                  <a:pt x="31" y="99"/>
                                </a:cubicBezTo>
                                <a:cubicBezTo>
                                  <a:pt x="31" y="111"/>
                                  <a:pt x="31" y="123"/>
                                  <a:pt x="31" y="134"/>
                                </a:cubicBezTo>
                                <a:cubicBezTo>
                                  <a:pt x="31" y="138"/>
                                  <a:pt x="33" y="141"/>
                                  <a:pt x="33" y="144"/>
                                </a:cubicBezTo>
                                <a:cubicBezTo>
                                  <a:pt x="36" y="144"/>
                                  <a:pt x="39" y="144"/>
                                  <a:pt x="42" y="144"/>
                                </a:cubicBezTo>
                                <a:cubicBezTo>
                                  <a:pt x="45" y="141"/>
                                  <a:pt x="45" y="137"/>
                                  <a:pt x="45" y="133"/>
                                </a:cubicBezTo>
                                <a:cubicBezTo>
                                  <a:pt x="45" y="107"/>
                                  <a:pt x="45" y="81"/>
                                  <a:pt x="45" y="54"/>
                                </a:cubicBezTo>
                                <a:cubicBezTo>
                                  <a:pt x="45" y="53"/>
                                  <a:pt x="45" y="51"/>
                                  <a:pt x="45" y="49"/>
                                </a:cubicBezTo>
                                <a:cubicBezTo>
                                  <a:pt x="46" y="49"/>
                                  <a:pt x="46" y="49"/>
                                  <a:pt x="46" y="49"/>
                                </a:cubicBezTo>
                                <a:cubicBezTo>
                                  <a:pt x="47" y="50"/>
                                  <a:pt x="47" y="51"/>
                                  <a:pt x="47" y="53"/>
                                </a:cubicBezTo>
                                <a:cubicBezTo>
                                  <a:pt x="47" y="60"/>
                                  <a:pt x="47" y="68"/>
                                  <a:pt x="47" y="76"/>
                                </a:cubicBezTo>
                                <a:cubicBezTo>
                                  <a:pt x="47" y="79"/>
                                  <a:pt x="48" y="82"/>
                                  <a:pt x="50" y="83"/>
                                </a:cubicBezTo>
                                <a:cubicBezTo>
                                  <a:pt x="53" y="85"/>
                                  <a:pt x="56" y="85"/>
                                  <a:pt x="59" y="82"/>
                                </a:cubicBezTo>
                                <a:cubicBezTo>
                                  <a:pt x="59" y="82"/>
                                  <a:pt x="60" y="81"/>
                                  <a:pt x="60" y="81"/>
                                </a:cubicBezTo>
                                <a:cubicBezTo>
                                  <a:pt x="60" y="65"/>
                                  <a:pt x="60" y="49"/>
                                  <a:pt x="60" y="33"/>
                                </a:cubicBezTo>
                                <a:cubicBezTo>
                                  <a:pt x="58" y="32"/>
                                  <a:pt x="56" y="31"/>
                                  <a:pt x="54" y="31"/>
                                </a:cubicBezTo>
                                <a:close/>
                                <a:moveTo>
                                  <a:pt x="29" y="27"/>
                                </a:moveTo>
                                <a:cubicBezTo>
                                  <a:pt x="37" y="27"/>
                                  <a:pt x="42" y="22"/>
                                  <a:pt x="42" y="16"/>
                                </a:cubicBezTo>
                                <a:cubicBezTo>
                                  <a:pt x="43" y="8"/>
                                  <a:pt x="39" y="4"/>
                                  <a:pt x="32" y="0"/>
                                </a:cubicBezTo>
                                <a:cubicBezTo>
                                  <a:pt x="30" y="0"/>
                                  <a:pt x="27" y="0"/>
                                  <a:pt x="25" y="0"/>
                                </a:cubicBezTo>
                                <a:cubicBezTo>
                                  <a:pt x="19" y="4"/>
                                  <a:pt x="14" y="8"/>
                                  <a:pt x="15" y="16"/>
                                </a:cubicBezTo>
                                <a:cubicBezTo>
                                  <a:pt x="16" y="23"/>
                                  <a:pt x="21" y="27"/>
                                  <a:pt x="29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" name="Freeform 25"/>
                        <wps:cNvSpPr>
                          <a:spLocks noEditPoints="1"/>
                        </wps:cNvSpPr>
                        <wps:spPr bwMode="auto">
                          <a:xfrm>
                            <a:off x="3656330" y="840105"/>
                            <a:ext cx="146050" cy="349885"/>
                          </a:xfrm>
                          <a:custGeom>
                            <a:avLst/>
                            <a:gdLst>
                              <a:gd name="T0" fmla="*/ 54 w 60"/>
                              <a:gd name="T1" fmla="*/ 31 h 144"/>
                              <a:gd name="T2" fmla="*/ 6 w 60"/>
                              <a:gd name="T3" fmla="*/ 31 h 144"/>
                              <a:gd name="T4" fmla="*/ 0 w 60"/>
                              <a:gd name="T5" fmla="*/ 33 h 144"/>
                              <a:gd name="T6" fmla="*/ 0 w 60"/>
                              <a:gd name="T7" fmla="*/ 80 h 144"/>
                              <a:gd name="T8" fmla="*/ 9 w 60"/>
                              <a:gd name="T9" fmla="*/ 84 h 144"/>
                              <a:gd name="T10" fmla="*/ 13 w 60"/>
                              <a:gd name="T11" fmla="*/ 76 h 144"/>
                              <a:gd name="T12" fmla="*/ 13 w 60"/>
                              <a:gd name="T13" fmla="*/ 53 h 144"/>
                              <a:gd name="T14" fmla="*/ 13 w 60"/>
                              <a:gd name="T15" fmla="*/ 49 h 144"/>
                              <a:gd name="T16" fmla="*/ 15 w 60"/>
                              <a:gd name="T17" fmla="*/ 49 h 144"/>
                              <a:gd name="T18" fmla="*/ 15 w 60"/>
                              <a:gd name="T19" fmla="*/ 55 h 144"/>
                              <a:gd name="T20" fmla="*/ 15 w 60"/>
                              <a:gd name="T21" fmla="*/ 131 h 144"/>
                              <a:gd name="T22" fmla="*/ 18 w 60"/>
                              <a:gd name="T23" fmla="*/ 144 h 144"/>
                              <a:gd name="T24" fmla="*/ 26 w 60"/>
                              <a:gd name="T25" fmla="*/ 144 h 144"/>
                              <a:gd name="T26" fmla="*/ 29 w 60"/>
                              <a:gd name="T27" fmla="*/ 136 h 144"/>
                              <a:gd name="T28" fmla="*/ 29 w 60"/>
                              <a:gd name="T29" fmla="*/ 99 h 144"/>
                              <a:gd name="T30" fmla="*/ 29 w 60"/>
                              <a:gd name="T31" fmla="*/ 94 h 144"/>
                              <a:gd name="T32" fmla="*/ 31 w 60"/>
                              <a:gd name="T33" fmla="*/ 94 h 144"/>
                              <a:gd name="T34" fmla="*/ 31 w 60"/>
                              <a:gd name="T35" fmla="*/ 99 h 144"/>
                              <a:gd name="T36" fmla="*/ 32 w 60"/>
                              <a:gd name="T37" fmla="*/ 134 h 144"/>
                              <a:gd name="T38" fmla="*/ 34 w 60"/>
                              <a:gd name="T39" fmla="*/ 144 h 144"/>
                              <a:gd name="T40" fmla="*/ 42 w 60"/>
                              <a:gd name="T41" fmla="*/ 144 h 144"/>
                              <a:gd name="T42" fmla="*/ 45 w 60"/>
                              <a:gd name="T43" fmla="*/ 133 h 144"/>
                              <a:gd name="T44" fmla="*/ 45 w 60"/>
                              <a:gd name="T45" fmla="*/ 54 h 144"/>
                              <a:gd name="T46" fmla="*/ 45 w 60"/>
                              <a:gd name="T47" fmla="*/ 49 h 144"/>
                              <a:gd name="T48" fmla="*/ 47 w 60"/>
                              <a:gd name="T49" fmla="*/ 49 h 144"/>
                              <a:gd name="T50" fmla="*/ 47 w 60"/>
                              <a:gd name="T51" fmla="*/ 53 h 144"/>
                              <a:gd name="T52" fmla="*/ 47 w 60"/>
                              <a:gd name="T53" fmla="*/ 76 h 144"/>
                              <a:gd name="T54" fmla="*/ 51 w 60"/>
                              <a:gd name="T55" fmla="*/ 83 h 144"/>
                              <a:gd name="T56" fmla="*/ 59 w 60"/>
                              <a:gd name="T57" fmla="*/ 82 h 144"/>
                              <a:gd name="T58" fmla="*/ 60 w 60"/>
                              <a:gd name="T59" fmla="*/ 81 h 144"/>
                              <a:gd name="T60" fmla="*/ 60 w 60"/>
                              <a:gd name="T61" fmla="*/ 33 h 144"/>
                              <a:gd name="T62" fmla="*/ 54 w 60"/>
                              <a:gd name="T63" fmla="*/ 31 h 144"/>
                              <a:gd name="T64" fmla="*/ 30 w 60"/>
                              <a:gd name="T65" fmla="*/ 27 h 144"/>
                              <a:gd name="T66" fmla="*/ 42 w 60"/>
                              <a:gd name="T67" fmla="*/ 16 h 144"/>
                              <a:gd name="T68" fmla="*/ 33 w 60"/>
                              <a:gd name="T69" fmla="*/ 0 h 144"/>
                              <a:gd name="T70" fmla="*/ 25 w 60"/>
                              <a:gd name="T71" fmla="*/ 0 h 144"/>
                              <a:gd name="T72" fmla="*/ 16 w 60"/>
                              <a:gd name="T73" fmla="*/ 16 h 144"/>
                              <a:gd name="T74" fmla="*/ 30 w 60"/>
                              <a:gd name="T75" fmla="*/ 27 h 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0" h="144">
                                <a:moveTo>
                                  <a:pt x="54" y="31"/>
                                </a:moveTo>
                                <a:cubicBezTo>
                                  <a:pt x="38" y="31"/>
                                  <a:pt x="22" y="31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9"/>
                                  <a:pt x="0" y="65"/>
                                  <a:pt x="0" y="80"/>
                                </a:cubicBezTo>
                                <a:cubicBezTo>
                                  <a:pt x="2" y="84"/>
                                  <a:pt x="5" y="85"/>
                                  <a:pt x="9" y="84"/>
                                </a:cubicBezTo>
                                <a:cubicBezTo>
                                  <a:pt x="13" y="82"/>
                                  <a:pt x="13" y="79"/>
                                  <a:pt x="13" y="76"/>
                                </a:cubicBezTo>
                                <a:cubicBezTo>
                                  <a:pt x="13" y="68"/>
                                  <a:pt x="13" y="61"/>
                                  <a:pt x="13" y="53"/>
                                </a:cubicBezTo>
                                <a:cubicBezTo>
                                  <a:pt x="13" y="52"/>
                                  <a:pt x="13" y="50"/>
                                  <a:pt x="13" y="49"/>
                                </a:cubicBezTo>
                                <a:cubicBezTo>
                                  <a:pt x="14" y="49"/>
                                  <a:pt x="14" y="49"/>
                                  <a:pt x="15" y="49"/>
                                </a:cubicBezTo>
                                <a:cubicBezTo>
                                  <a:pt x="15" y="51"/>
                                  <a:pt x="15" y="53"/>
                                  <a:pt x="15" y="55"/>
                                </a:cubicBezTo>
                                <a:cubicBezTo>
                                  <a:pt x="15" y="80"/>
                                  <a:pt x="15" y="106"/>
                                  <a:pt x="15" y="131"/>
                                </a:cubicBezTo>
                                <a:cubicBezTo>
                                  <a:pt x="15" y="136"/>
                                  <a:pt x="15" y="140"/>
                                  <a:pt x="18" y="144"/>
                                </a:cubicBezTo>
                                <a:cubicBezTo>
                                  <a:pt x="21" y="144"/>
                                  <a:pt x="23" y="144"/>
                                  <a:pt x="26" y="144"/>
                                </a:cubicBezTo>
                                <a:cubicBezTo>
                                  <a:pt x="27" y="141"/>
                                  <a:pt x="28" y="138"/>
                                  <a:pt x="29" y="136"/>
                                </a:cubicBezTo>
                                <a:cubicBezTo>
                                  <a:pt x="29" y="123"/>
                                  <a:pt x="29" y="111"/>
                                  <a:pt x="29" y="99"/>
                                </a:cubicBezTo>
                                <a:cubicBezTo>
                                  <a:pt x="29" y="97"/>
                                  <a:pt x="29" y="96"/>
                                  <a:pt x="29" y="94"/>
                                </a:cubicBezTo>
                                <a:cubicBezTo>
                                  <a:pt x="30" y="94"/>
                                  <a:pt x="30" y="94"/>
                                  <a:pt x="31" y="94"/>
                                </a:cubicBezTo>
                                <a:cubicBezTo>
                                  <a:pt x="31" y="96"/>
                                  <a:pt x="31" y="97"/>
                                  <a:pt x="31" y="99"/>
                                </a:cubicBezTo>
                                <a:cubicBezTo>
                                  <a:pt x="32" y="111"/>
                                  <a:pt x="31" y="123"/>
                                  <a:pt x="32" y="134"/>
                                </a:cubicBezTo>
                                <a:cubicBezTo>
                                  <a:pt x="32" y="138"/>
                                  <a:pt x="33" y="141"/>
                                  <a:pt x="34" y="144"/>
                                </a:cubicBezTo>
                                <a:cubicBezTo>
                                  <a:pt x="36" y="144"/>
                                  <a:pt x="39" y="144"/>
                                  <a:pt x="42" y="144"/>
                                </a:cubicBezTo>
                                <a:cubicBezTo>
                                  <a:pt x="45" y="141"/>
                                  <a:pt x="45" y="137"/>
                                  <a:pt x="45" y="133"/>
                                </a:cubicBezTo>
                                <a:cubicBezTo>
                                  <a:pt x="45" y="107"/>
                                  <a:pt x="45" y="81"/>
                                  <a:pt x="45" y="54"/>
                                </a:cubicBezTo>
                                <a:cubicBezTo>
                                  <a:pt x="45" y="53"/>
                                  <a:pt x="45" y="51"/>
                                  <a:pt x="45" y="49"/>
                                </a:cubicBezTo>
                                <a:cubicBezTo>
                                  <a:pt x="46" y="49"/>
                                  <a:pt x="46" y="49"/>
                                  <a:pt x="47" y="49"/>
                                </a:cubicBezTo>
                                <a:cubicBezTo>
                                  <a:pt x="47" y="50"/>
                                  <a:pt x="47" y="51"/>
                                  <a:pt x="47" y="53"/>
                                </a:cubicBezTo>
                                <a:cubicBezTo>
                                  <a:pt x="47" y="60"/>
                                  <a:pt x="47" y="68"/>
                                  <a:pt x="47" y="76"/>
                                </a:cubicBezTo>
                                <a:cubicBezTo>
                                  <a:pt x="47" y="79"/>
                                  <a:pt x="49" y="82"/>
                                  <a:pt x="51" y="83"/>
                                </a:cubicBezTo>
                                <a:cubicBezTo>
                                  <a:pt x="53" y="85"/>
                                  <a:pt x="57" y="85"/>
                                  <a:pt x="59" y="82"/>
                                </a:cubicBezTo>
                                <a:cubicBezTo>
                                  <a:pt x="60" y="82"/>
                                  <a:pt x="60" y="81"/>
                                  <a:pt x="60" y="81"/>
                                </a:cubicBezTo>
                                <a:cubicBezTo>
                                  <a:pt x="60" y="65"/>
                                  <a:pt x="60" y="49"/>
                                  <a:pt x="60" y="33"/>
                                </a:cubicBezTo>
                                <a:cubicBezTo>
                                  <a:pt x="58" y="32"/>
                                  <a:pt x="56" y="31"/>
                                  <a:pt x="54" y="31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7"/>
                                  <a:pt x="42" y="22"/>
                                  <a:pt x="42" y="16"/>
                                </a:cubicBezTo>
                                <a:cubicBezTo>
                                  <a:pt x="43" y="8"/>
                                  <a:pt x="39" y="4"/>
                                  <a:pt x="33" y="0"/>
                                </a:cubicBezTo>
                                <a:cubicBezTo>
                                  <a:pt x="30" y="0"/>
                                  <a:pt x="27" y="0"/>
                                  <a:pt x="25" y="0"/>
                                </a:cubicBezTo>
                                <a:cubicBezTo>
                                  <a:pt x="19" y="4"/>
                                  <a:pt x="15" y="8"/>
                                  <a:pt x="16" y="16"/>
                                </a:cubicBezTo>
                                <a:cubicBezTo>
                                  <a:pt x="16" y="23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" name="Freeform 26"/>
                        <wps:cNvSpPr>
                          <a:spLocks noEditPoints="1"/>
                        </wps:cNvSpPr>
                        <wps:spPr bwMode="auto">
                          <a:xfrm>
                            <a:off x="3467100" y="840105"/>
                            <a:ext cx="147955" cy="349885"/>
                          </a:xfrm>
                          <a:custGeom>
                            <a:avLst/>
                            <a:gdLst>
                              <a:gd name="T0" fmla="*/ 54 w 61"/>
                              <a:gd name="T1" fmla="*/ 31 h 144"/>
                              <a:gd name="T2" fmla="*/ 6 w 61"/>
                              <a:gd name="T3" fmla="*/ 31 h 144"/>
                              <a:gd name="T4" fmla="*/ 0 w 61"/>
                              <a:gd name="T5" fmla="*/ 33 h 144"/>
                              <a:gd name="T6" fmla="*/ 0 w 61"/>
                              <a:gd name="T7" fmla="*/ 80 h 144"/>
                              <a:gd name="T8" fmla="*/ 10 w 61"/>
                              <a:gd name="T9" fmla="*/ 84 h 144"/>
                              <a:gd name="T10" fmla="*/ 13 w 61"/>
                              <a:gd name="T11" fmla="*/ 76 h 144"/>
                              <a:gd name="T12" fmla="*/ 13 w 61"/>
                              <a:gd name="T13" fmla="*/ 53 h 144"/>
                              <a:gd name="T14" fmla="*/ 14 w 61"/>
                              <a:gd name="T15" fmla="*/ 49 h 144"/>
                              <a:gd name="T16" fmla="*/ 15 w 61"/>
                              <a:gd name="T17" fmla="*/ 49 h 144"/>
                              <a:gd name="T18" fmla="*/ 15 w 61"/>
                              <a:gd name="T19" fmla="*/ 55 h 144"/>
                              <a:gd name="T20" fmla="*/ 15 w 61"/>
                              <a:gd name="T21" fmla="*/ 131 h 144"/>
                              <a:gd name="T22" fmla="*/ 18 w 61"/>
                              <a:gd name="T23" fmla="*/ 144 h 144"/>
                              <a:gd name="T24" fmla="*/ 26 w 61"/>
                              <a:gd name="T25" fmla="*/ 144 h 144"/>
                              <a:gd name="T26" fmla="*/ 29 w 61"/>
                              <a:gd name="T27" fmla="*/ 136 h 144"/>
                              <a:gd name="T28" fmla="*/ 29 w 61"/>
                              <a:gd name="T29" fmla="*/ 99 h 144"/>
                              <a:gd name="T30" fmla="*/ 30 w 61"/>
                              <a:gd name="T31" fmla="*/ 94 h 144"/>
                              <a:gd name="T32" fmla="*/ 31 w 61"/>
                              <a:gd name="T33" fmla="*/ 94 h 144"/>
                              <a:gd name="T34" fmla="*/ 32 w 61"/>
                              <a:gd name="T35" fmla="*/ 99 h 144"/>
                              <a:gd name="T36" fmla="*/ 32 w 61"/>
                              <a:gd name="T37" fmla="*/ 134 h 144"/>
                              <a:gd name="T38" fmla="*/ 34 w 61"/>
                              <a:gd name="T39" fmla="*/ 144 h 144"/>
                              <a:gd name="T40" fmla="*/ 42 w 61"/>
                              <a:gd name="T41" fmla="*/ 144 h 144"/>
                              <a:gd name="T42" fmla="*/ 46 w 61"/>
                              <a:gd name="T43" fmla="*/ 133 h 144"/>
                              <a:gd name="T44" fmla="*/ 45 w 61"/>
                              <a:gd name="T45" fmla="*/ 54 h 144"/>
                              <a:gd name="T46" fmla="*/ 46 w 61"/>
                              <a:gd name="T47" fmla="*/ 49 h 144"/>
                              <a:gd name="T48" fmla="*/ 47 w 61"/>
                              <a:gd name="T49" fmla="*/ 49 h 144"/>
                              <a:gd name="T50" fmla="*/ 47 w 61"/>
                              <a:gd name="T51" fmla="*/ 53 h 144"/>
                              <a:gd name="T52" fmla="*/ 48 w 61"/>
                              <a:gd name="T53" fmla="*/ 76 h 144"/>
                              <a:gd name="T54" fmla="*/ 51 w 61"/>
                              <a:gd name="T55" fmla="*/ 83 h 144"/>
                              <a:gd name="T56" fmla="*/ 59 w 61"/>
                              <a:gd name="T57" fmla="*/ 82 h 144"/>
                              <a:gd name="T58" fmla="*/ 61 w 61"/>
                              <a:gd name="T59" fmla="*/ 81 h 144"/>
                              <a:gd name="T60" fmla="*/ 61 w 61"/>
                              <a:gd name="T61" fmla="*/ 33 h 144"/>
                              <a:gd name="T62" fmla="*/ 54 w 61"/>
                              <a:gd name="T63" fmla="*/ 31 h 144"/>
                              <a:gd name="T64" fmla="*/ 30 w 61"/>
                              <a:gd name="T65" fmla="*/ 27 h 144"/>
                              <a:gd name="T66" fmla="*/ 43 w 61"/>
                              <a:gd name="T67" fmla="*/ 16 h 144"/>
                              <a:gd name="T68" fmla="*/ 33 w 61"/>
                              <a:gd name="T69" fmla="*/ 0 h 144"/>
                              <a:gd name="T70" fmla="*/ 25 w 61"/>
                              <a:gd name="T71" fmla="*/ 0 h 144"/>
                              <a:gd name="T72" fmla="*/ 16 w 61"/>
                              <a:gd name="T73" fmla="*/ 16 h 144"/>
                              <a:gd name="T74" fmla="*/ 30 w 61"/>
                              <a:gd name="T75" fmla="*/ 27 h 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1" h="144">
                                <a:moveTo>
                                  <a:pt x="54" y="31"/>
                                </a:moveTo>
                                <a:cubicBezTo>
                                  <a:pt x="38" y="31"/>
                                  <a:pt x="22" y="31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9"/>
                                  <a:pt x="0" y="65"/>
                                  <a:pt x="0" y="80"/>
                                </a:cubicBezTo>
                                <a:cubicBezTo>
                                  <a:pt x="2" y="84"/>
                                  <a:pt x="6" y="85"/>
                                  <a:pt x="10" y="84"/>
                                </a:cubicBezTo>
                                <a:cubicBezTo>
                                  <a:pt x="13" y="82"/>
                                  <a:pt x="13" y="79"/>
                                  <a:pt x="13" y="76"/>
                                </a:cubicBezTo>
                                <a:cubicBezTo>
                                  <a:pt x="13" y="68"/>
                                  <a:pt x="13" y="61"/>
                                  <a:pt x="13" y="53"/>
                                </a:cubicBezTo>
                                <a:cubicBezTo>
                                  <a:pt x="13" y="52"/>
                                  <a:pt x="13" y="50"/>
                                  <a:pt x="14" y="49"/>
                                </a:cubicBezTo>
                                <a:cubicBezTo>
                                  <a:pt x="14" y="49"/>
                                  <a:pt x="14" y="49"/>
                                  <a:pt x="15" y="49"/>
                                </a:cubicBezTo>
                                <a:cubicBezTo>
                                  <a:pt x="15" y="51"/>
                                  <a:pt x="15" y="53"/>
                                  <a:pt x="15" y="55"/>
                                </a:cubicBezTo>
                                <a:cubicBezTo>
                                  <a:pt x="15" y="80"/>
                                  <a:pt x="15" y="106"/>
                                  <a:pt x="15" y="131"/>
                                </a:cubicBezTo>
                                <a:cubicBezTo>
                                  <a:pt x="15" y="136"/>
                                  <a:pt x="15" y="140"/>
                                  <a:pt x="18" y="144"/>
                                </a:cubicBezTo>
                                <a:cubicBezTo>
                                  <a:pt x="21" y="144"/>
                                  <a:pt x="23" y="144"/>
                                  <a:pt x="26" y="144"/>
                                </a:cubicBezTo>
                                <a:cubicBezTo>
                                  <a:pt x="27" y="141"/>
                                  <a:pt x="29" y="138"/>
                                  <a:pt x="29" y="136"/>
                                </a:cubicBezTo>
                                <a:cubicBezTo>
                                  <a:pt x="29" y="123"/>
                                  <a:pt x="29" y="111"/>
                                  <a:pt x="29" y="99"/>
                                </a:cubicBezTo>
                                <a:cubicBezTo>
                                  <a:pt x="29" y="97"/>
                                  <a:pt x="29" y="96"/>
                                  <a:pt x="30" y="94"/>
                                </a:cubicBezTo>
                                <a:cubicBezTo>
                                  <a:pt x="30" y="94"/>
                                  <a:pt x="31" y="94"/>
                                  <a:pt x="31" y="94"/>
                                </a:cubicBezTo>
                                <a:cubicBezTo>
                                  <a:pt x="31" y="96"/>
                                  <a:pt x="32" y="97"/>
                                  <a:pt x="32" y="99"/>
                                </a:cubicBezTo>
                                <a:cubicBezTo>
                                  <a:pt x="32" y="111"/>
                                  <a:pt x="32" y="123"/>
                                  <a:pt x="32" y="134"/>
                                </a:cubicBezTo>
                                <a:cubicBezTo>
                                  <a:pt x="32" y="138"/>
                                  <a:pt x="33" y="141"/>
                                  <a:pt x="34" y="144"/>
                                </a:cubicBezTo>
                                <a:cubicBezTo>
                                  <a:pt x="37" y="144"/>
                                  <a:pt x="40" y="144"/>
                                  <a:pt x="42" y="144"/>
                                </a:cubicBezTo>
                                <a:cubicBezTo>
                                  <a:pt x="45" y="141"/>
                                  <a:pt x="46" y="137"/>
                                  <a:pt x="46" y="133"/>
                                </a:cubicBezTo>
                                <a:cubicBezTo>
                                  <a:pt x="45" y="107"/>
                                  <a:pt x="45" y="81"/>
                                  <a:pt x="45" y="54"/>
                                </a:cubicBezTo>
                                <a:cubicBezTo>
                                  <a:pt x="45" y="53"/>
                                  <a:pt x="46" y="51"/>
                                  <a:pt x="46" y="49"/>
                                </a:cubicBezTo>
                                <a:cubicBezTo>
                                  <a:pt x="46" y="49"/>
                                  <a:pt x="47" y="49"/>
                                  <a:pt x="47" y="49"/>
                                </a:cubicBezTo>
                                <a:cubicBezTo>
                                  <a:pt x="47" y="50"/>
                                  <a:pt x="47" y="51"/>
                                  <a:pt x="47" y="53"/>
                                </a:cubicBezTo>
                                <a:cubicBezTo>
                                  <a:pt x="47" y="60"/>
                                  <a:pt x="47" y="68"/>
                                  <a:pt x="48" y="76"/>
                                </a:cubicBezTo>
                                <a:cubicBezTo>
                                  <a:pt x="48" y="79"/>
                                  <a:pt x="49" y="82"/>
                                  <a:pt x="51" y="83"/>
                                </a:cubicBezTo>
                                <a:cubicBezTo>
                                  <a:pt x="53" y="85"/>
                                  <a:pt x="57" y="85"/>
                                  <a:pt x="59" y="82"/>
                                </a:cubicBezTo>
                                <a:cubicBezTo>
                                  <a:pt x="60" y="82"/>
                                  <a:pt x="60" y="81"/>
                                  <a:pt x="61" y="81"/>
                                </a:cubicBezTo>
                                <a:cubicBezTo>
                                  <a:pt x="61" y="65"/>
                                  <a:pt x="61" y="49"/>
                                  <a:pt x="61" y="33"/>
                                </a:cubicBezTo>
                                <a:cubicBezTo>
                                  <a:pt x="59" y="32"/>
                                  <a:pt x="56" y="31"/>
                                  <a:pt x="54" y="31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7"/>
                                  <a:pt x="42" y="22"/>
                                  <a:pt x="43" y="16"/>
                                </a:cubicBezTo>
                                <a:cubicBezTo>
                                  <a:pt x="43" y="8"/>
                                  <a:pt x="39" y="4"/>
                                  <a:pt x="33" y="0"/>
                                </a:cubicBezTo>
                                <a:cubicBezTo>
                                  <a:pt x="30" y="0"/>
                                  <a:pt x="28" y="0"/>
                                  <a:pt x="25" y="0"/>
                                </a:cubicBezTo>
                                <a:cubicBezTo>
                                  <a:pt x="19" y="4"/>
                                  <a:pt x="15" y="8"/>
                                  <a:pt x="16" y="16"/>
                                </a:cubicBezTo>
                                <a:cubicBezTo>
                                  <a:pt x="17" y="23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" name="Freeform 27"/>
                        <wps:cNvSpPr>
                          <a:spLocks noEditPoints="1"/>
                        </wps:cNvSpPr>
                        <wps:spPr bwMode="auto">
                          <a:xfrm>
                            <a:off x="5168900" y="420370"/>
                            <a:ext cx="146050" cy="349250"/>
                          </a:xfrm>
                          <a:custGeom>
                            <a:avLst/>
                            <a:gdLst>
                              <a:gd name="T0" fmla="*/ 54 w 60"/>
                              <a:gd name="T1" fmla="*/ 31 h 144"/>
                              <a:gd name="T2" fmla="*/ 6 w 60"/>
                              <a:gd name="T3" fmla="*/ 31 h 144"/>
                              <a:gd name="T4" fmla="*/ 0 w 60"/>
                              <a:gd name="T5" fmla="*/ 33 h 144"/>
                              <a:gd name="T6" fmla="*/ 0 w 60"/>
                              <a:gd name="T7" fmla="*/ 80 h 144"/>
                              <a:gd name="T8" fmla="*/ 9 w 60"/>
                              <a:gd name="T9" fmla="*/ 83 h 144"/>
                              <a:gd name="T10" fmla="*/ 13 w 60"/>
                              <a:gd name="T11" fmla="*/ 75 h 144"/>
                              <a:gd name="T12" fmla="*/ 13 w 60"/>
                              <a:gd name="T13" fmla="*/ 53 h 144"/>
                              <a:gd name="T14" fmla="*/ 13 w 60"/>
                              <a:gd name="T15" fmla="*/ 49 h 144"/>
                              <a:gd name="T16" fmla="*/ 14 w 60"/>
                              <a:gd name="T17" fmla="*/ 49 h 144"/>
                              <a:gd name="T18" fmla="*/ 14 w 60"/>
                              <a:gd name="T19" fmla="*/ 54 h 144"/>
                              <a:gd name="T20" fmla="*/ 14 w 60"/>
                              <a:gd name="T21" fmla="*/ 131 h 144"/>
                              <a:gd name="T22" fmla="*/ 18 w 60"/>
                              <a:gd name="T23" fmla="*/ 144 h 144"/>
                              <a:gd name="T24" fmla="*/ 26 w 60"/>
                              <a:gd name="T25" fmla="*/ 144 h 144"/>
                              <a:gd name="T26" fmla="*/ 28 w 60"/>
                              <a:gd name="T27" fmla="*/ 135 h 144"/>
                              <a:gd name="T28" fmla="*/ 28 w 60"/>
                              <a:gd name="T29" fmla="*/ 98 h 144"/>
                              <a:gd name="T30" fmla="*/ 29 w 60"/>
                              <a:gd name="T31" fmla="*/ 94 h 144"/>
                              <a:gd name="T32" fmla="*/ 31 w 60"/>
                              <a:gd name="T33" fmla="*/ 94 h 144"/>
                              <a:gd name="T34" fmla="*/ 31 w 60"/>
                              <a:gd name="T35" fmla="*/ 99 h 144"/>
                              <a:gd name="T36" fmla="*/ 31 w 60"/>
                              <a:gd name="T37" fmla="*/ 134 h 144"/>
                              <a:gd name="T38" fmla="*/ 33 w 60"/>
                              <a:gd name="T39" fmla="*/ 144 h 144"/>
                              <a:gd name="T40" fmla="*/ 42 w 60"/>
                              <a:gd name="T41" fmla="*/ 144 h 144"/>
                              <a:gd name="T42" fmla="*/ 45 w 60"/>
                              <a:gd name="T43" fmla="*/ 133 h 144"/>
                              <a:gd name="T44" fmla="*/ 45 w 60"/>
                              <a:gd name="T45" fmla="*/ 54 h 144"/>
                              <a:gd name="T46" fmla="*/ 45 w 60"/>
                              <a:gd name="T47" fmla="*/ 49 h 144"/>
                              <a:gd name="T48" fmla="*/ 47 w 60"/>
                              <a:gd name="T49" fmla="*/ 49 h 144"/>
                              <a:gd name="T50" fmla="*/ 47 w 60"/>
                              <a:gd name="T51" fmla="*/ 52 h 144"/>
                              <a:gd name="T52" fmla="*/ 47 w 60"/>
                              <a:gd name="T53" fmla="*/ 76 h 144"/>
                              <a:gd name="T54" fmla="*/ 50 w 60"/>
                              <a:gd name="T55" fmla="*/ 83 h 144"/>
                              <a:gd name="T56" fmla="*/ 59 w 60"/>
                              <a:gd name="T57" fmla="*/ 82 h 144"/>
                              <a:gd name="T58" fmla="*/ 60 w 60"/>
                              <a:gd name="T59" fmla="*/ 81 h 144"/>
                              <a:gd name="T60" fmla="*/ 60 w 60"/>
                              <a:gd name="T61" fmla="*/ 33 h 144"/>
                              <a:gd name="T62" fmla="*/ 54 w 60"/>
                              <a:gd name="T63" fmla="*/ 31 h 144"/>
                              <a:gd name="T64" fmla="*/ 29 w 60"/>
                              <a:gd name="T65" fmla="*/ 27 h 144"/>
                              <a:gd name="T66" fmla="*/ 42 w 60"/>
                              <a:gd name="T67" fmla="*/ 15 h 144"/>
                              <a:gd name="T68" fmla="*/ 32 w 60"/>
                              <a:gd name="T69" fmla="*/ 0 h 144"/>
                              <a:gd name="T70" fmla="*/ 25 w 60"/>
                              <a:gd name="T71" fmla="*/ 0 h 144"/>
                              <a:gd name="T72" fmla="*/ 15 w 60"/>
                              <a:gd name="T73" fmla="*/ 16 h 144"/>
                              <a:gd name="T74" fmla="*/ 29 w 60"/>
                              <a:gd name="T75" fmla="*/ 27 h 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0" h="144">
                                <a:moveTo>
                                  <a:pt x="54" y="31"/>
                                </a:moveTo>
                                <a:cubicBezTo>
                                  <a:pt x="38" y="31"/>
                                  <a:pt x="22" y="31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9"/>
                                  <a:pt x="0" y="64"/>
                                  <a:pt x="0" y="80"/>
                                </a:cubicBezTo>
                                <a:cubicBezTo>
                                  <a:pt x="2" y="83"/>
                                  <a:pt x="5" y="85"/>
                                  <a:pt x="9" y="83"/>
                                </a:cubicBezTo>
                                <a:cubicBezTo>
                                  <a:pt x="13" y="82"/>
                                  <a:pt x="13" y="79"/>
                                  <a:pt x="13" y="75"/>
                                </a:cubicBezTo>
                                <a:cubicBezTo>
                                  <a:pt x="13" y="68"/>
                                  <a:pt x="13" y="61"/>
                                  <a:pt x="13" y="53"/>
                                </a:cubicBezTo>
                                <a:cubicBezTo>
                                  <a:pt x="13" y="52"/>
                                  <a:pt x="13" y="50"/>
                                  <a:pt x="13" y="49"/>
                                </a:cubicBezTo>
                                <a:cubicBezTo>
                                  <a:pt x="14" y="49"/>
                                  <a:pt x="14" y="49"/>
                                  <a:pt x="14" y="49"/>
                                </a:cubicBezTo>
                                <a:cubicBezTo>
                                  <a:pt x="14" y="51"/>
                                  <a:pt x="14" y="52"/>
                                  <a:pt x="14" y="54"/>
                                </a:cubicBezTo>
                                <a:cubicBezTo>
                                  <a:pt x="14" y="80"/>
                                  <a:pt x="15" y="106"/>
                                  <a:pt x="14" y="131"/>
                                </a:cubicBezTo>
                                <a:cubicBezTo>
                                  <a:pt x="14" y="136"/>
                                  <a:pt x="15" y="140"/>
                                  <a:pt x="18" y="144"/>
                                </a:cubicBezTo>
                                <a:cubicBezTo>
                                  <a:pt x="21" y="144"/>
                                  <a:pt x="23" y="144"/>
                                  <a:pt x="26" y="144"/>
                                </a:cubicBezTo>
                                <a:cubicBezTo>
                                  <a:pt x="27" y="141"/>
                                  <a:pt x="28" y="138"/>
                                  <a:pt x="28" y="135"/>
                                </a:cubicBezTo>
                                <a:cubicBezTo>
                                  <a:pt x="29" y="123"/>
                                  <a:pt x="28" y="111"/>
                                  <a:pt x="28" y="98"/>
                                </a:cubicBezTo>
                                <a:cubicBezTo>
                                  <a:pt x="28" y="97"/>
                                  <a:pt x="29" y="95"/>
                                  <a:pt x="29" y="94"/>
                                </a:cubicBezTo>
                                <a:cubicBezTo>
                                  <a:pt x="30" y="94"/>
                                  <a:pt x="30" y="94"/>
                                  <a:pt x="31" y="94"/>
                                </a:cubicBezTo>
                                <a:cubicBezTo>
                                  <a:pt x="31" y="95"/>
                                  <a:pt x="31" y="97"/>
                                  <a:pt x="31" y="99"/>
                                </a:cubicBezTo>
                                <a:cubicBezTo>
                                  <a:pt x="31" y="110"/>
                                  <a:pt x="31" y="122"/>
                                  <a:pt x="31" y="134"/>
                                </a:cubicBezTo>
                                <a:cubicBezTo>
                                  <a:pt x="31" y="137"/>
                                  <a:pt x="33" y="140"/>
                                  <a:pt x="33" y="144"/>
                                </a:cubicBezTo>
                                <a:cubicBezTo>
                                  <a:pt x="36" y="144"/>
                                  <a:pt x="39" y="144"/>
                                  <a:pt x="42" y="144"/>
                                </a:cubicBezTo>
                                <a:cubicBezTo>
                                  <a:pt x="45" y="141"/>
                                  <a:pt x="45" y="137"/>
                                  <a:pt x="45" y="133"/>
                                </a:cubicBezTo>
                                <a:cubicBezTo>
                                  <a:pt x="45" y="107"/>
                                  <a:pt x="45" y="80"/>
                                  <a:pt x="45" y="54"/>
                                </a:cubicBezTo>
                                <a:cubicBezTo>
                                  <a:pt x="45" y="52"/>
                                  <a:pt x="45" y="51"/>
                                  <a:pt x="45" y="49"/>
                                </a:cubicBezTo>
                                <a:cubicBezTo>
                                  <a:pt x="46" y="49"/>
                                  <a:pt x="46" y="49"/>
                                  <a:pt x="47" y="49"/>
                                </a:cubicBezTo>
                                <a:cubicBezTo>
                                  <a:pt x="47" y="50"/>
                                  <a:pt x="47" y="51"/>
                                  <a:pt x="47" y="52"/>
                                </a:cubicBezTo>
                                <a:cubicBezTo>
                                  <a:pt x="47" y="60"/>
                                  <a:pt x="47" y="68"/>
                                  <a:pt x="47" y="76"/>
                                </a:cubicBezTo>
                                <a:cubicBezTo>
                                  <a:pt x="47" y="78"/>
                                  <a:pt x="49" y="82"/>
                                  <a:pt x="50" y="83"/>
                                </a:cubicBezTo>
                                <a:cubicBezTo>
                                  <a:pt x="53" y="85"/>
                                  <a:pt x="56" y="84"/>
                                  <a:pt x="59" y="82"/>
                                </a:cubicBezTo>
                                <a:cubicBezTo>
                                  <a:pt x="59" y="81"/>
                                  <a:pt x="60" y="81"/>
                                  <a:pt x="60" y="81"/>
                                </a:cubicBezTo>
                                <a:cubicBezTo>
                                  <a:pt x="60" y="65"/>
                                  <a:pt x="60" y="49"/>
                                  <a:pt x="60" y="33"/>
                                </a:cubicBezTo>
                                <a:cubicBezTo>
                                  <a:pt x="58" y="32"/>
                                  <a:pt x="56" y="31"/>
                                  <a:pt x="54" y="31"/>
                                </a:cubicBezTo>
                                <a:close/>
                                <a:moveTo>
                                  <a:pt x="29" y="27"/>
                                </a:moveTo>
                                <a:cubicBezTo>
                                  <a:pt x="37" y="27"/>
                                  <a:pt x="42" y="22"/>
                                  <a:pt x="42" y="15"/>
                                </a:cubicBezTo>
                                <a:cubicBezTo>
                                  <a:pt x="43" y="8"/>
                                  <a:pt x="39" y="3"/>
                                  <a:pt x="32" y="0"/>
                                </a:cubicBezTo>
                                <a:cubicBezTo>
                                  <a:pt x="30" y="0"/>
                                  <a:pt x="27" y="0"/>
                                  <a:pt x="25" y="0"/>
                                </a:cubicBezTo>
                                <a:cubicBezTo>
                                  <a:pt x="19" y="4"/>
                                  <a:pt x="14" y="8"/>
                                  <a:pt x="15" y="16"/>
                                </a:cubicBezTo>
                                <a:cubicBezTo>
                                  <a:pt x="16" y="22"/>
                                  <a:pt x="21" y="27"/>
                                  <a:pt x="29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F487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7" name="Freeform 28"/>
                        <wps:cNvSpPr>
                          <a:spLocks noEditPoints="1"/>
                        </wps:cNvSpPr>
                        <wps:spPr bwMode="auto">
                          <a:xfrm>
                            <a:off x="4979670" y="420370"/>
                            <a:ext cx="147955" cy="346710"/>
                          </a:xfrm>
                          <a:custGeom>
                            <a:avLst/>
                            <a:gdLst>
                              <a:gd name="T0" fmla="*/ 54 w 61"/>
                              <a:gd name="T1" fmla="*/ 30 h 143"/>
                              <a:gd name="T2" fmla="*/ 6 w 61"/>
                              <a:gd name="T3" fmla="*/ 30 h 143"/>
                              <a:gd name="T4" fmla="*/ 0 w 61"/>
                              <a:gd name="T5" fmla="*/ 32 h 143"/>
                              <a:gd name="T6" fmla="*/ 0 w 61"/>
                              <a:gd name="T7" fmla="*/ 80 h 143"/>
                              <a:gd name="T8" fmla="*/ 10 w 61"/>
                              <a:gd name="T9" fmla="*/ 83 h 143"/>
                              <a:gd name="T10" fmla="*/ 13 w 61"/>
                              <a:gd name="T11" fmla="*/ 75 h 143"/>
                              <a:gd name="T12" fmla="*/ 13 w 61"/>
                              <a:gd name="T13" fmla="*/ 53 h 143"/>
                              <a:gd name="T14" fmla="*/ 14 w 61"/>
                              <a:gd name="T15" fmla="*/ 48 h 143"/>
                              <a:gd name="T16" fmla="*/ 15 w 61"/>
                              <a:gd name="T17" fmla="*/ 48 h 143"/>
                              <a:gd name="T18" fmla="*/ 15 w 61"/>
                              <a:gd name="T19" fmla="*/ 54 h 143"/>
                              <a:gd name="T20" fmla="*/ 15 w 61"/>
                              <a:gd name="T21" fmla="*/ 131 h 143"/>
                              <a:gd name="T22" fmla="*/ 18 w 61"/>
                              <a:gd name="T23" fmla="*/ 143 h 143"/>
                              <a:gd name="T24" fmla="*/ 26 w 61"/>
                              <a:gd name="T25" fmla="*/ 143 h 143"/>
                              <a:gd name="T26" fmla="*/ 29 w 61"/>
                              <a:gd name="T27" fmla="*/ 135 h 143"/>
                              <a:gd name="T28" fmla="*/ 29 w 61"/>
                              <a:gd name="T29" fmla="*/ 98 h 143"/>
                              <a:gd name="T30" fmla="*/ 30 w 61"/>
                              <a:gd name="T31" fmla="*/ 93 h 143"/>
                              <a:gd name="T32" fmla="*/ 31 w 61"/>
                              <a:gd name="T33" fmla="*/ 93 h 143"/>
                              <a:gd name="T34" fmla="*/ 32 w 61"/>
                              <a:gd name="T35" fmla="*/ 98 h 143"/>
                              <a:gd name="T36" fmla="*/ 32 w 61"/>
                              <a:gd name="T37" fmla="*/ 134 h 143"/>
                              <a:gd name="T38" fmla="*/ 34 w 61"/>
                              <a:gd name="T39" fmla="*/ 143 h 143"/>
                              <a:gd name="T40" fmla="*/ 42 w 61"/>
                              <a:gd name="T41" fmla="*/ 143 h 143"/>
                              <a:gd name="T42" fmla="*/ 46 w 61"/>
                              <a:gd name="T43" fmla="*/ 133 h 143"/>
                              <a:gd name="T44" fmla="*/ 46 w 61"/>
                              <a:gd name="T45" fmla="*/ 54 h 143"/>
                              <a:gd name="T46" fmla="*/ 46 w 61"/>
                              <a:gd name="T47" fmla="*/ 48 h 143"/>
                              <a:gd name="T48" fmla="*/ 47 w 61"/>
                              <a:gd name="T49" fmla="*/ 48 h 143"/>
                              <a:gd name="T50" fmla="*/ 47 w 61"/>
                              <a:gd name="T51" fmla="*/ 52 h 143"/>
                              <a:gd name="T52" fmla="*/ 48 w 61"/>
                              <a:gd name="T53" fmla="*/ 75 h 143"/>
                              <a:gd name="T54" fmla="*/ 51 w 61"/>
                              <a:gd name="T55" fmla="*/ 82 h 143"/>
                              <a:gd name="T56" fmla="*/ 60 w 61"/>
                              <a:gd name="T57" fmla="*/ 81 h 143"/>
                              <a:gd name="T58" fmla="*/ 61 w 61"/>
                              <a:gd name="T59" fmla="*/ 81 h 143"/>
                              <a:gd name="T60" fmla="*/ 61 w 61"/>
                              <a:gd name="T61" fmla="*/ 32 h 143"/>
                              <a:gd name="T62" fmla="*/ 54 w 61"/>
                              <a:gd name="T63" fmla="*/ 30 h 143"/>
                              <a:gd name="T64" fmla="*/ 30 w 61"/>
                              <a:gd name="T65" fmla="*/ 27 h 143"/>
                              <a:gd name="T66" fmla="*/ 43 w 61"/>
                              <a:gd name="T67" fmla="*/ 15 h 143"/>
                              <a:gd name="T68" fmla="*/ 33 w 61"/>
                              <a:gd name="T69" fmla="*/ 0 h 143"/>
                              <a:gd name="T70" fmla="*/ 25 w 61"/>
                              <a:gd name="T71" fmla="*/ 0 h 143"/>
                              <a:gd name="T72" fmla="*/ 16 w 61"/>
                              <a:gd name="T73" fmla="*/ 15 h 143"/>
                              <a:gd name="T74" fmla="*/ 30 w 61"/>
                              <a:gd name="T75" fmla="*/ 27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1" h="143">
                                <a:moveTo>
                                  <a:pt x="54" y="30"/>
                                </a:moveTo>
                                <a:cubicBezTo>
                                  <a:pt x="38" y="30"/>
                                  <a:pt x="22" y="30"/>
                                  <a:pt x="6" y="30"/>
                                </a:cubicBezTo>
                                <a:cubicBezTo>
                                  <a:pt x="4" y="30"/>
                                  <a:pt x="2" y="32"/>
                                  <a:pt x="0" y="32"/>
                                </a:cubicBezTo>
                                <a:cubicBezTo>
                                  <a:pt x="0" y="48"/>
                                  <a:pt x="0" y="64"/>
                                  <a:pt x="0" y="80"/>
                                </a:cubicBezTo>
                                <a:cubicBezTo>
                                  <a:pt x="3" y="83"/>
                                  <a:pt x="6" y="84"/>
                                  <a:pt x="10" y="83"/>
                                </a:cubicBezTo>
                                <a:cubicBezTo>
                                  <a:pt x="13" y="81"/>
                                  <a:pt x="13" y="78"/>
                                  <a:pt x="13" y="75"/>
                                </a:cubicBezTo>
                                <a:cubicBezTo>
                                  <a:pt x="13" y="67"/>
                                  <a:pt x="13" y="60"/>
                                  <a:pt x="13" y="53"/>
                                </a:cubicBezTo>
                                <a:cubicBezTo>
                                  <a:pt x="13" y="51"/>
                                  <a:pt x="13" y="50"/>
                                  <a:pt x="14" y="48"/>
                                </a:cubicBezTo>
                                <a:cubicBezTo>
                                  <a:pt x="14" y="48"/>
                                  <a:pt x="14" y="48"/>
                                  <a:pt x="15" y="48"/>
                                </a:cubicBezTo>
                                <a:cubicBezTo>
                                  <a:pt x="15" y="50"/>
                                  <a:pt x="15" y="52"/>
                                  <a:pt x="15" y="54"/>
                                </a:cubicBezTo>
                                <a:cubicBezTo>
                                  <a:pt x="15" y="79"/>
                                  <a:pt x="15" y="105"/>
                                  <a:pt x="15" y="131"/>
                                </a:cubicBezTo>
                                <a:cubicBezTo>
                                  <a:pt x="15" y="135"/>
                                  <a:pt x="15" y="140"/>
                                  <a:pt x="18" y="143"/>
                                </a:cubicBezTo>
                                <a:cubicBezTo>
                                  <a:pt x="21" y="143"/>
                                  <a:pt x="24" y="143"/>
                                  <a:pt x="26" y="143"/>
                                </a:cubicBezTo>
                                <a:cubicBezTo>
                                  <a:pt x="27" y="140"/>
                                  <a:pt x="29" y="138"/>
                                  <a:pt x="29" y="135"/>
                                </a:cubicBezTo>
                                <a:cubicBezTo>
                                  <a:pt x="29" y="123"/>
                                  <a:pt x="29" y="110"/>
                                  <a:pt x="29" y="98"/>
                                </a:cubicBezTo>
                                <a:cubicBezTo>
                                  <a:pt x="29" y="96"/>
                                  <a:pt x="29" y="95"/>
                                  <a:pt x="30" y="93"/>
                                </a:cubicBezTo>
                                <a:cubicBezTo>
                                  <a:pt x="30" y="93"/>
                                  <a:pt x="31" y="93"/>
                                  <a:pt x="31" y="93"/>
                                </a:cubicBezTo>
                                <a:cubicBezTo>
                                  <a:pt x="31" y="95"/>
                                  <a:pt x="32" y="97"/>
                                  <a:pt x="32" y="98"/>
                                </a:cubicBezTo>
                                <a:cubicBezTo>
                                  <a:pt x="32" y="110"/>
                                  <a:pt x="32" y="122"/>
                                  <a:pt x="32" y="134"/>
                                </a:cubicBezTo>
                                <a:cubicBezTo>
                                  <a:pt x="32" y="137"/>
                                  <a:pt x="33" y="140"/>
                                  <a:pt x="34" y="143"/>
                                </a:cubicBezTo>
                                <a:cubicBezTo>
                                  <a:pt x="37" y="143"/>
                                  <a:pt x="40" y="143"/>
                                  <a:pt x="42" y="143"/>
                                </a:cubicBezTo>
                                <a:cubicBezTo>
                                  <a:pt x="45" y="140"/>
                                  <a:pt x="46" y="137"/>
                                  <a:pt x="46" y="133"/>
                                </a:cubicBezTo>
                                <a:cubicBezTo>
                                  <a:pt x="45" y="106"/>
                                  <a:pt x="46" y="80"/>
                                  <a:pt x="46" y="54"/>
                                </a:cubicBezTo>
                                <a:cubicBezTo>
                                  <a:pt x="46" y="52"/>
                                  <a:pt x="46" y="50"/>
                                  <a:pt x="46" y="48"/>
                                </a:cubicBezTo>
                                <a:cubicBezTo>
                                  <a:pt x="46" y="48"/>
                                  <a:pt x="47" y="48"/>
                                  <a:pt x="47" y="48"/>
                                </a:cubicBezTo>
                                <a:cubicBezTo>
                                  <a:pt x="47" y="49"/>
                                  <a:pt x="47" y="51"/>
                                  <a:pt x="47" y="52"/>
                                </a:cubicBezTo>
                                <a:cubicBezTo>
                                  <a:pt x="47" y="60"/>
                                  <a:pt x="47" y="68"/>
                                  <a:pt x="48" y="75"/>
                                </a:cubicBezTo>
                                <a:cubicBezTo>
                                  <a:pt x="48" y="78"/>
                                  <a:pt x="49" y="81"/>
                                  <a:pt x="51" y="82"/>
                                </a:cubicBezTo>
                                <a:cubicBezTo>
                                  <a:pt x="53" y="84"/>
                                  <a:pt x="57" y="84"/>
                                  <a:pt x="60" y="81"/>
                                </a:cubicBezTo>
                                <a:cubicBezTo>
                                  <a:pt x="60" y="81"/>
                                  <a:pt x="60" y="81"/>
                                  <a:pt x="61" y="81"/>
                                </a:cubicBezTo>
                                <a:cubicBezTo>
                                  <a:pt x="61" y="64"/>
                                  <a:pt x="61" y="48"/>
                                  <a:pt x="61" y="32"/>
                                </a:cubicBezTo>
                                <a:cubicBezTo>
                                  <a:pt x="59" y="32"/>
                                  <a:pt x="56" y="30"/>
                                  <a:pt x="54" y="30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6"/>
                                  <a:pt x="42" y="22"/>
                                  <a:pt x="43" y="15"/>
                                </a:cubicBezTo>
                                <a:cubicBezTo>
                                  <a:pt x="43" y="7"/>
                                  <a:pt x="39" y="3"/>
                                  <a:pt x="33" y="0"/>
                                </a:cubicBezTo>
                                <a:cubicBezTo>
                                  <a:pt x="30" y="0"/>
                                  <a:pt x="28" y="0"/>
                                  <a:pt x="25" y="0"/>
                                </a:cubicBezTo>
                                <a:cubicBezTo>
                                  <a:pt x="19" y="3"/>
                                  <a:pt x="15" y="7"/>
                                  <a:pt x="16" y="15"/>
                                </a:cubicBezTo>
                                <a:cubicBezTo>
                                  <a:pt x="17" y="22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F487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Freeform 29"/>
                        <wps:cNvSpPr>
                          <a:spLocks noEditPoints="1"/>
                        </wps:cNvSpPr>
                        <wps:spPr bwMode="auto">
                          <a:xfrm>
                            <a:off x="4790440" y="420370"/>
                            <a:ext cx="147955" cy="346710"/>
                          </a:xfrm>
                          <a:custGeom>
                            <a:avLst/>
                            <a:gdLst>
                              <a:gd name="T0" fmla="*/ 54 w 61"/>
                              <a:gd name="T1" fmla="*/ 30 h 143"/>
                              <a:gd name="T2" fmla="*/ 6 w 61"/>
                              <a:gd name="T3" fmla="*/ 30 h 143"/>
                              <a:gd name="T4" fmla="*/ 0 w 61"/>
                              <a:gd name="T5" fmla="*/ 32 h 143"/>
                              <a:gd name="T6" fmla="*/ 0 w 61"/>
                              <a:gd name="T7" fmla="*/ 80 h 143"/>
                              <a:gd name="T8" fmla="*/ 10 w 61"/>
                              <a:gd name="T9" fmla="*/ 83 h 143"/>
                              <a:gd name="T10" fmla="*/ 14 w 61"/>
                              <a:gd name="T11" fmla="*/ 75 h 143"/>
                              <a:gd name="T12" fmla="*/ 14 w 61"/>
                              <a:gd name="T13" fmla="*/ 53 h 143"/>
                              <a:gd name="T14" fmla="*/ 14 w 61"/>
                              <a:gd name="T15" fmla="*/ 48 h 143"/>
                              <a:gd name="T16" fmla="*/ 15 w 61"/>
                              <a:gd name="T17" fmla="*/ 48 h 143"/>
                              <a:gd name="T18" fmla="*/ 15 w 61"/>
                              <a:gd name="T19" fmla="*/ 54 h 143"/>
                              <a:gd name="T20" fmla="*/ 15 w 61"/>
                              <a:gd name="T21" fmla="*/ 131 h 143"/>
                              <a:gd name="T22" fmla="*/ 19 w 61"/>
                              <a:gd name="T23" fmla="*/ 143 h 143"/>
                              <a:gd name="T24" fmla="*/ 26 w 61"/>
                              <a:gd name="T25" fmla="*/ 143 h 143"/>
                              <a:gd name="T26" fmla="*/ 29 w 61"/>
                              <a:gd name="T27" fmla="*/ 135 h 143"/>
                              <a:gd name="T28" fmla="*/ 29 w 61"/>
                              <a:gd name="T29" fmla="*/ 98 h 143"/>
                              <a:gd name="T30" fmla="*/ 30 w 61"/>
                              <a:gd name="T31" fmla="*/ 93 h 143"/>
                              <a:gd name="T32" fmla="*/ 31 w 61"/>
                              <a:gd name="T33" fmla="*/ 93 h 143"/>
                              <a:gd name="T34" fmla="*/ 32 w 61"/>
                              <a:gd name="T35" fmla="*/ 98 h 143"/>
                              <a:gd name="T36" fmla="*/ 32 w 61"/>
                              <a:gd name="T37" fmla="*/ 134 h 143"/>
                              <a:gd name="T38" fmla="*/ 34 w 61"/>
                              <a:gd name="T39" fmla="*/ 143 h 143"/>
                              <a:gd name="T40" fmla="*/ 43 w 61"/>
                              <a:gd name="T41" fmla="*/ 143 h 143"/>
                              <a:gd name="T42" fmla="*/ 46 w 61"/>
                              <a:gd name="T43" fmla="*/ 133 h 143"/>
                              <a:gd name="T44" fmla="*/ 46 w 61"/>
                              <a:gd name="T45" fmla="*/ 54 h 143"/>
                              <a:gd name="T46" fmla="*/ 46 w 61"/>
                              <a:gd name="T47" fmla="*/ 48 h 143"/>
                              <a:gd name="T48" fmla="*/ 47 w 61"/>
                              <a:gd name="T49" fmla="*/ 48 h 143"/>
                              <a:gd name="T50" fmla="*/ 48 w 61"/>
                              <a:gd name="T51" fmla="*/ 52 h 143"/>
                              <a:gd name="T52" fmla="*/ 48 w 61"/>
                              <a:gd name="T53" fmla="*/ 75 h 143"/>
                              <a:gd name="T54" fmla="*/ 51 w 61"/>
                              <a:gd name="T55" fmla="*/ 82 h 143"/>
                              <a:gd name="T56" fmla="*/ 60 w 61"/>
                              <a:gd name="T57" fmla="*/ 81 h 143"/>
                              <a:gd name="T58" fmla="*/ 61 w 61"/>
                              <a:gd name="T59" fmla="*/ 81 h 143"/>
                              <a:gd name="T60" fmla="*/ 61 w 61"/>
                              <a:gd name="T61" fmla="*/ 32 h 143"/>
                              <a:gd name="T62" fmla="*/ 54 w 61"/>
                              <a:gd name="T63" fmla="*/ 30 h 143"/>
                              <a:gd name="T64" fmla="*/ 30 w 61"/>
                              <a:gd name="T65" fmla="*/ 27 h 143"/>
                              <a:gd name="T66" fmla="*/ 43 w 61"/>
                              <a:gd name="T67" fmla="*/ 15 h 143"/>
                              <a:gd name="T68" fmla="*/ 33 w 61"/>
                              <a:gd name="T69" fmla="*/ 0 h 143"/>
                              <a:gd name="T70" fmla="*/ 25 w 61"/>
                              <a:gd name="T71" fmla="*/ 0 h 143"/>
                              <a:gd name="T72" fmla="*/ 16 w 61"/>
                              <a:gd name="T73" fmla="*/ 15 h 143"/>
                              <a:gd name="T74" fmla="*/ 30 w 61"/>
                              <a:gd name="T75" fmla="*/ 27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1" h="143">
                                <a:moveTo>
                                  <a:pt x="54" y="30"/>
                                </a:moveTo>
                                <a:cubicBezTo>
                                  <a:pt x="38" y="30"/>
                                  <a:pt x="22" y="30"/>
                                  <a:pt x="6" y="30"/>
                                </a:cubicBezTo>
                                <a:cubicBezTo>
                                  <a:pt x="4" y="30"/>
                                  <a:pt x="2" y="32"/>
                                  <a:pt x="0" y="32"/>
                                </a:cubicBezTo>
                                <a:cubicBezTo>
                                  <a:pt x="0" y="48"/>
                                  <a:pt x="0" y="64"/>
                                  <a:pt x="0" y="80"/>
                                </a:cubicBezTo>
                                <a:cubicBezTo>
                                  <a:pt x="3" y="83"/>
                                  <a:pt x="6" y="84"/>
                                  <a:pt x="10" y="83"/>
                                </a:cubicBezTo>
                                <a:cubicBezTo>
                                  <a:pt x="14" y="81"/>
                                  <a:pt x="14" y="78"/>
                                  <a:pt x="14" y="75"/>
                                </a:cubicBezTo>
                                <a:cubicBezTo>
                                  <a:pt x="14" y="67"/>
                                  <a:pt x="14" y="60"/>
                                  <a:pt x="14" y="53"/>
                                </a:cubicBezTo>
                                <a:cubicBezTo>
                                  <a:pt x="14" y="51"/>
                                  <a:pt x="14" y="50"/>
                                  <a:pt x="14" y="48"/>
                                </a:cubicBezTo>
                                <a:cubicBezTo>
                                  <a:pt x="14" y="48"/>
                                  <a:pt x="15" y="48"/>
                                  <a:pt x="15" y="48"/>
                                </a:cubicBezTo>
                                <a:cubicBezTo>
                                  <a:pt x="15" y="50"/>
                                  <a:pt x="15" y="52"/>
                                  <a:pt x="15" y="54"/>
                                </a:cubicBezTo>
                                <a:cubicBezTo>
                                  <a:pt x="15" y="79"/>
                                  <a:pt x="15" y="105"/>
                                  <a:pt x="15" y="131"/>
                                </a:cubicBezTo>
                                <a:cubicBezTo>
                                  <a:pt x="15" y="135"/>
                                  <a:pt x="16" y="140"/>
                                  <a:pt x="19" y="143"/>
                                </a:cubicBezTo>
                                <a:cubicBezTo>
                                  <a:pt x="21" y="143"/>
                                  <a:pt x="24" y="143"/>
                                  <a:pt x="26" y="143"/>
                                </a:cubicBezTo>
                                <a:cubicBezTo>
                                  <a:pt x="27" y="140"/>
                                  <a:pt x="29" y="138"/>
                                  <a:pt x="29" y="135"/>
                                </a:cubicBezTo>
                                <a:cubicBezTo>
                                  <a:pt x="29" y="123"/>
                                  <a:pt x="29" y="110"/>
                                  <a:pt x="29" y="98"/>
                                </a:cubicBezTo>
                                <a:cubicBezTo>
                                  <a:pt x="29" y="96"/>
                                  <a:pt x="30" y="95"/>
                                  <a:pt x="30" y="93"/>
                                </a:cubicBezTo>
                                <a:cubicBezTo>
                                  <a:pt x="30" y="93"/>
                                  <a:pt x="31" y="93"/>
                                  <a:pt x="31" y="93"/>
                                </a:cubicBezTo>
                                <a:cubicBezTo>
                                  <a:pt x="32" y="95"/>
                                  <a:pt x="32" y="97"/>
                                  <a:pt x="32" y="98"/>
                                </a:cubicBezTo>
                                <a:cubicBezTo>
                                  <a:pt x="32" y="110"/>
                                  <a:pt x="32" y="122"/>
                                  <a:pt x="32" y="134"/>
                                </a:cubicBezTo>
                                <a:cubicBezTo>
                                  <a:pt x="32" y="137"/>
                                  <a:pt x="33" y="140"/>
                                  <a:pt x="34" y="143"/>
                                </a:cubicBezTo>
                                <a:cubicBezTo>
                                  <a:pt x="37" y="143"/>
                                  <a:pt x="40" y="143"/>
                                  <a:pt x="43" y="143"/>
                                </a:cubicBezTo>
                                <a:cubicBezTo>
                                  <a:pt x="45" y="140"/>
                                  <a:pt x="46" y="137"/>
                                  <a:pt x="46" y="133"/>
                                </a:cubicBezTo>
                                <a:cubicBezTo>
                                  <a:pt x="46" y="106"/>
                                  <a:pt x="46" y="80"/>
                                  <a:pt x="46" y="54"/>
                                </a:cubicBezTo>
                                <a:cubicBezTo>
                                  <a:pt x="46" y="52"/>
                                  <a:pt x="46" y="50"/>
                                  <a:pt x="46" y="48"/>
                                </a:cubicBezTo>
                                <a:cubicBezTo>
                                  <a:pt x="46" y="48"/>
                                  <a:pt x="47" y="48"/>
                                  <a:pt x="47" y="48"/>
                                </a:cubicBezTo>
                                <a:cubicBezTo>
                                  <a:pt x="47" y="49"/>
                                  <a:pt x="48" y="51"/>
                                  <a:pt x="48" y="52"/>
                                </a:cubicBezTo>
                                <a:cubicBezTo>
                                  <a:pt x="48" y="60"/>
                                  <a:pt x="47" y="68"/>
                                  <a:pt x="48" y="75"/>
                                </a:cubicBezTo>
                                <a:cubicBezTo>
                                  <a:pt x="48" y="78"/>
                                  <a:pt x="49" y="81"/>
                                  <a:pt x="51" y="82"/>
                                </a:cubicBezTo>
                                <a:cubicBezTo>
                                  <a:pt x="54" y="84"/>
                                  <a:pt x="57" y="84"/>
                                  <a:pt x="60" y="81"/>
                                </a:cubicBezTo>
                                <a:cubicBezTo>
                                  <a:pt x="60" y="81"/>
                                  <a:pt x="61" y="81"/>
                                  <a:pt x="61" y="81"/>
                                </a:cubicBezTo>
                                <a:cubicBezTo>
                                  <a:pt x="61" y="64"/>
                                  <a:pt x="61" y="48"/>
                                  <a:pt x="61" y="32"/>
                                </a:cubicBezTo>
                                <a:cubicBezTo>
                                  <a:pt x="59" y="32"/>
                                  <a:pt x="57" y="30"/>
                                  <a:pt x="54" y="30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6"/>
                                  <a:pt x="42" y="22"/>
                                  <a:pt x="43" y="15"/>
                                </a:cubicBezTo>
                                <a:cubicBezTo>
                                  <a:pt x="43" y="7"/>
                                  <a:pt x="39" y="3"/>
                                  <a:pt x="33" y="0"/>
                                </a:cubicBezTo>
                                <a:cubicBezTo>
                                  <a:pt x="31" y="0"/>
                                  <a:pt x="28" y="0"/>
                                  <a:pt x="25" y="0"/>
                                </a:cubicBezTo>
                                <a:cubicBezTo>
                                  <a:pt x="20" y="3"/>
                                  <a:pt x="15" y="7"/>
                                  <a:pt x="16" y="15"/>
                                </a:cubicBezTo>
                                <a:cubicBezTo>
                                  <a:pt x="17" y="22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F487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Freeform 30"/>
                        <wps:cNvSpPr>
                          <a:spLocks noEditPoints="1"/>
                        </wps:cNvSpPr>
                        <wps:spPr bwMode="auto">
                          <a:xfrm>
                            <a:off x="4603115" y="420370"/>
                            <a:ext cx="146050" cy="346710"/>
                          </a:xfrm>
                          <a:custGeom>
                            <a:avLst/>
                            <a:gdLst>
                              <a:gd name="T0" fmla="*/ 54 w 60"/>
                              <a:gd name="T1" fmla="*/ 30 h 143"/>
                              <a:gd name="T2" fmla="*/ 6 w 60"/>
                              <a:gd name="T3" fmla="*/ 30 h 143"/>
                              <a:gd name="T4" fmla="*/ 0 w 60"/>
                              <a:gd name="T5" fmla="*/ 32 h 143"/>
                              <a:gd name="T6" fmla="*/ 0 w 60"/>
                              <a:gd name="T7" fmla="*/ 80 h 143"/>
                              <a:gd name="T8" fmla="*/ 9 w 60"/>
                              <a:gd name="T9" fmla="*/ 83 h 143"/>
                              <a:gd name="T10" fmla="*/ 13 w 60"/>
                              <a:gd name="T11" fmla="*/ 75 h 143"/>
                              <a:gd name="T12" fmla="*/ 13 w 60"/>
                              <a:gd name="T13" fmla="*/ 53 h 143"/>
                              <a:gd name="T14" fmla="*/ 13 w 60"/>
                              <a:gd name="T15" fmla="*/ 48 h 143"/>
                              <a:gd name="T16" fmla="*/ 14 w 60"/>
                              <a:gd name="T17" fmla="*/ 48 h 143"/>
                              <a:gd name="T18" fmla="*/ 14 w 60"/>
                              <a:gd name="T19" fmla="*/ 54 h 143"/>
                              <a:gd name="T20" fmla="*/ 14 w 60"/>
                              <a:gd name="T21" fmla="*/ 131 h 143"/>
                              <a:gd name="T22" fmla="*/ 18 w 60"/>
                              <a:gd name="T23" fmla="*/ 143 h 143"/>
                              <a:gd name="T24" fmla="*/ 26 w 60"/>
                              <a:gd name="T25" fmla="*/ 143 h 143"/>
                              <a:gd name="T26" fmla="*/ 28 w 60"/>
                              <a:gd name="T27" fmla="*/ 135 h 143"/>
                              <a:gd name="T28" fmla="*/ 28 w 60"/>
                              <a:gd name="T29" fmla="*/ 98 h 143"/>
                              <a:gd name="T30" fmla="*/ 29 w 60"/>
                              <a:gd name="T31" fmla="*/ 93 h 143"/>
                              <a:gd name="T32" fmla="*/ 31 w 60"/>
                              <a:gd name="T33" fmla="*/ 93 h 143"/>
                              <a:gd name="T34" fmla="*/ 31 w 60"/>
                              <a:gd name="T35" fmla="*/ 98 h 143"/>
                              <a:gd name="T36" fmla="*/ 31 w 60"/>
                              <a:gd name="T37" fmla="*/ 134 h 143"/>
                              <a:gd name="T38" fmla="*/ 33 w 60"/>
                              <a:gd name="T39" fmla="*/ 143 h 143"/>
                              <a:gd name="T40" fmla="*/ 42 w 60"/>
                              <a:gd name="T41" fmla="*/ 143 h 143"/>
                              <a:gd name="T42" fmla="*/ 45 w 60"/>
                              <a:gd name="T43" fmla="*/ 133 h 143"/>
                              <a:gd name="T44" fmla="*/ 45 w 60"/>
                              <a:gd name="T45" fmla="*/ 54 h 143"/>
                              <a:gd name="T46" fmla="*/ 45 w 60"/>
                              <a:gd name="T47" fmla="*/ 48 h 143"/>
                              <a:gd name="T48" fmla="*/ 46 w 60"/>
                              <a:gd name="T49" fmla="*/ 48 h 143"/>
                              <a:gd name="T50" fmla="*/ 47 w 60"/>
                              <a:gd name="T51" fmla="*/ 52 h 143"/>
                              <a:gd name="T52" fmla="*/ 47 w 60"/>
                              <a:gd name="T53" fmla="*/ 75 h 143"/>
                              <a:gd name="T54" fmla="*/ 50 w 60"/>
                              <a:gd name="T55" fmla="*/ 82 h 143"/>
                              <a:gd name="T56" fmla="*/ 59 w 60"/>
                              <a:gd name="T57" fmla="*/ 81 h 143"/>
                              <a:gd name="T58" fmla="*/ 60 w 60"/>
                              <a:gd name="T59" fmla="*/ 81 h 143"/>
                              <a:gd name="T60" fmla="*/ 60 w 60"/>
                              <a:gd name="T61" fmla="*/ 32 h 143"/>
                              <a:gd name="T62" fmla="*/ 54 w 60"/>
                              <a:gd name="T63" fmla="*/ 30 h 143"/>
                              <a:gd name="T64" fmla="*/ 29 w 60"/>
                              <a:gd name="T65" fmla="*/ 27 h 143"/>
                              <a:gd name="T66" fmla="*/ 42 w 60"/>
                              <a:gd name="T67" fmla="*/ 15 h 143"/>
                              <a:gd name="T68" fmla="*/ 32 w 60"/>
                              <a:gd name="T69" fmla="*/ 0 h 143"/>
                              <a:gd name="T70" fmla="*/ 25 w 60"/>
                              <a:gd name="T71" fmla="*/ 0 h 143"/>
                              <a:gd name="T72" fmla="*/ 15 w 60"/>
                              <a:gd name="T73" fmla="*/ 15 h 143"/>
                              <a:gd name="T74" fmla="*/ 29 w 60"/>
                              <a:gd name="T75" fmla="*/ 27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0" h="143">
                                <a:moveTo>
                                  <a:pt x="54" y="30"/>
                                </a:moveTo>
                                <a:cubicBezTo>
                                  <a:pt x="38" y="30"/>
                                  <a:pt x="22" y="30"/>
                                  <a:pt x="6" y="30"/>
                                </a:cubicBezTo>
                                <a:cubicBezTo>
                                  <a:pt x="4" y="30"/>
                                  <a:pt x="2" y="32"/>
                                  <a:pt x="0" y="32"/>
                                </a:cubicBezTo>
                                <a:cubicBezTo>
                                  <a:pt x="0" y="48"/>
                                  <a:pt x="0" y="64"/>
                                  <a:pt x="0" y="80"/>
                                </a:cubicBezTo>
                                <a:cubicBezTo>
                                  <a:pt x="2" y="83"/>
                                  <a:pt x="5" y="84"/>
                                  <a:pt x="9" y="83"/>
                                </a:cubicBezTo>
                                <a:cubicBezTo>
                                  <a:pt x="13" y="81"/>
                                  <a:pt x="13" y="78"/>
                                  <a:pt x="13" y="75"/>
                                </a:cubicBezTo>
                                <a:cubicBezTo>
                                  <a:pt x="13" y="67"/>
                                  <a:pt x="13" y="60"/>
                                  <a:pt x="13" y="53"/>
                                </a:cubicBezTo>
                                <a:cubicBezTo>
                                  <a:pt x="13" y="51"/>
                                  <a:pt x="13" y="50"/>
                                  <a:pt x="13" y="48"/>
                                </a:cubicBezTo>
                                <a:cubicBezTo>
                                  <a:pt x="13" y="48"/>
                                  <a:pt x="14" y="48"/>
                                  <a:pt x="14" y="48"/>
                                </a:cubicBezTo>
                                <a:cubicBezTo>
                                  <a:pt x="14" y="50"/>
                                  <a:pt x="14" y="52"/>
                                  <a:pt x="14" y="54"/>
                                </a:cubicBezTo>
                                <a:cubicBezTo>
                                  <a:pt x="14" y="79"/>
                                  <a:pt x="14" y="105"/>
                                  <a:pt x="14" y="131"/>
                                </a:cubicBezTo>
                                <a:cubicBezTo>
                                  <a:pt x="14" y="135"/>
                                  <a:pt x="15" y="140"/>
                                  <a:pt x="18" y="143"/>
                                </a:cubicBezTo>
                                <a:cubicBezTo>
                                  <a:pt x="20" y="143"/>
                                  <a:pt x="23" y="143"/>
                                  <a:pt x="26" y="143"/>
                                </a:cubicBezTo>
                                <a:cubicBezTo>
                                  <a:pt x="27" y="140"/>
                                  <a:pt x="28" y="138"/>
                                  <a:pt x="28" y="135"/>
                                </a:cubicBezTo>
                                <a:cubicBezTo>
                                  <a:pt x="29" y="123"/>
                                  <a:pt x="28" y="110"/>
                                  <a:pt x="28" y="98"/>
                                </a:cubicBezTo>
                                <a:cubicBezTo>
                                  <a:pt x="28" y="96"/>
                                  <a:pt x="29" y="95"/>
                                  <a:pt x="29" y="93"/>
                                </a:cubicBezTo>
                                <a:cubicBezTo>
                                  <a:pt x="30" y="93"/>
                                  <a:pt x="30" y="93"/>
                                  <a:pt x="31" y="93"/>
                                </a:cubicBezTo>
                                <a:cubicBezTo>
                                  <a:pt x="31" y="95"/>
                                  <a:pt x="31" y="97"/>
                                  <a:pt x="31" y="98"/>
                                </a:cubicBezTo>
                                <a:cubicBezTo>
                                  <a:pt x="31" y="110"/>
                                  <a:pt x="31" y="122"/>
                                  <a:pt x="31" y="134"/>
                                </a:cubicBezTo>
                                <a:cubicBezTo>
                                  <a:pt x="31" y="137"/>
                                  <a:pt x="33" y="140"/>
                                  <a:pt x="33" y="143"/>
                                </a:cubicBezTo>
                                <a:cubicBezTo>
                                  <a:pt x="36" y="143"/>
                                  <a:pt x="39" y="143"/>
                                  <a:pt x="42" y="143"/>
                                </a:cubicBezTo>
                                <a:cubicBezTo>
                                  <a:pt x="45" y="140"/>
                                  <a:pt x="45" y="137"/>
                                  <a:pt x="45" y="133"/>
                                </a:cubicBezTo>
                                <a:cubicBezTo>
                                  <a:pt x="45" y="106"/>
                                  <a:pt x="45" y="80"/>
                                  <a:pt x="45" y="54"/>
                                </a:cubicBezTo>
                                <a:cubicBezTo>
                                  <a:pt x="45" y="52"/>
                                  <a:pt x="45" y="50"/>
                                  <a:pt x="45" y="48"/>
                                </a:cubicBezTo>
                                <a:cubicBezTo>
                                  <a:pt x="46" y="48"/>
                                  <a:pt x="46" y="48"/>
                                  <a:pt x="46" y="48"/>
                                </a:cubicBezTo>
                                <a:cubicBezTo>
                                  <a:pt x="47" y="49"/>
                                  <a:pt x="47" y="51"/>
                                  <a:pt x="47" y="52"/>
                                </a:cubicBezTo>
                                <a:cubicBezTo>
                                  <a:pt x="47" y="60"/>
                                  <a:pt x="47" y="68"/>
                                  <a:pt x="47" y="75"/>
                                </a:cubicBezTo>
                                <a:cubicBezTo>
                                  <a:pt x="47" y="78"/>
                                  <a:pt x="48" y="81"/>
                                  <a:pt x="50" y="82"/>
                                </a:cubicBezTo>
                                <a:cubicBezTo>
                                  <a:pt x="53" y="84"/>
                                  <a:pt x="56" y="84"/>
                                  <a:pt x="59" y="81"/>
                                </a:cubicBezTo>
                                <a:cubicBezTo>
                                  <a:pt x="59" y="81"/>
                                  <a:pt x="60" y="81"/>
                                  <a:pt x="60" y="81"/>
                                </a:cubicBezTo>
                                <a:cubicBezTo>
                                  <a:pt x="60" y="64"/>
                                  <a:pt x="60" y="48"/>
                                  <a:pt x="60" y="32"/>
                                </a:cubicBezTo>
                                <a:cubicBezTo>
                                  <a:pt x="58" y="32"/>
                                  <a:pt x="56" y="30"/>
                                  <a:pt x="54" y="30"/>
                                </a:cubicBezTo>
                                <a:close/>
                                <a:moveTo>
                                  <a:pt x="29" y="27"/>
                                </a:moveTo>
                                <a:cubicBezTo>
                                  <a:pt x="37" y="26"/>
                                  <a:pt x="42" y="22"/>
                                  <a:pt x="42" y="15"/>
                                </a:cubicBezTo>
                                <a:cubicBezTo>
                                  <a:pt x="43" y="7"/>
                                  <a:pt x="39" y="3"/>
                                  <a:pt x="32" y="0"/>
                                </a:cubicBezTo>
                                <a:cubicBezTo>
                                  <a:pt x="30" y="0"/>
                                  <a:pt x="27" y="0"/>
                                  <a:pt x="25" y="0"/>
                                </a:cubicBezTo>
                                <a:cubicBezTo>
                                  <a:pt x="19" y="3"/>
                                  <a:pt x="14" y="7"/>
                                  <a:pt x="15" y="15"/>
                                </a:cubicBezTo>
                                <a:cubicBezTo>
                                  <a:pt x="16" y="22"/>
                                  <a:pt x="21" y="27"/>
                                  <a:pt x="29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Freeform 31"/>
                        <wps:cNvSpPr>
                          <a:spLocks noEditPoints="1"/>
                        </wps:cNvSpPr>
                        <wps:spPr bwMode="auto">
                          <a:xfrm>
                            <a:off x="4411345" y="420370"/>
                            <a:ext cx="148590" cy="346710"/>
                          </a:xfrm>
                          <a:custGeom>
                            <a:avLst/>
                            <a:gdLst>
                              <a:gd name="T0" fmla="*/ 54 w 61"/>
                              <a:gd name="T1" fmla="*/ 30 h 143"/>
                              <a:gd name="T2" fmla="*/ 6 w 61"/>
                              <a:gd name="T3" fmla="*/ 30 h 143"/>
                              <a:gd name="T4" fmla="*/ 0 w 61"/>
                              <a:gd name="T5" fmla="*/ 32 h 143"/>
                              <a:gd name="T6" fmla="*/ 0 w 61"/>
                              <a:gd name="T7" fmla="*/ 80 h 143"/>
                              <a:gd name="T8" fmla="*/ 9 w 61"/>
                              <a:gd name="T9" fmla="*/ 83 h 143"/>
                              <a:gd name="T10" fmla="*/ 13 w 61"/>
                              <a:gd name="T11" fmla="*/ 75 h 143"/>
                              <a:gd name="T12" fmla="*/ 13 w 61"/>
                              <a:gd name="T13" fmla="*/ 53 h 143"/>
                              <a:gd name="T14" fmla="*/ 13 w 61"/>
                              <a:gd name="T15" fmla="*/ 48 h 143"/>
                              <a:gd name="T16" fmla="*/ 15 w 61"/>
                              <a:gd name="T17" fmla="*/ 48 h 143"/>
                              <a:gd name="T18" fmla="*/ 15 w 61"/>
                              <a:gd name="T19" fmla="*/ 54 h 143"/>
                              <a:gd name="T20" fmla="*/ 15 w 61"/>
                              <a:gd name="T21" fmla="*/ 131 h 143"/>
                              <a:gd name="T22" fmla="*/ 18 w 61"/>
                              <a:gd name="T23" fmla="*/ 143 h 143"/>
                              <a:gd name="T24" fmla="*/ 26 w 61"/>
                              <a:gd name="T25" fmla="*/ 143 h 143"/>
                              <a:gd name="T26" fmla="*/ 29 w 61"/>
                              <a:gd name="T27" fmla="*/ 135 h 143"/>
                              <a:gd name="T28" fmla="*/ 29 w 61"/>
                              <a:gd name="T29" fmla="*/ 98 h 143"/>
                              <a:gd name="T30" fmla="*/ 29 w 61"/>
                              <a:gd name="T31" fmla="*/ 93 h 143"/>
                              <a:gd name="T32" fmla="*/ 31 w 61"/>
                              <a:gd name="T33" fmla="*/ 93 h 143"/>
                              <a:gd name="T34" fmla="*/ 32 w 61"/>
                              <a:gd name="T35" fmla="*/ 98 h 143"/>
                              <a:gd name="T36" fmla="*/ 32 w 61"/>
                              <a:gd name="T37" fmla="*/ 134 h 143"/>
                              <a:gd name="T38" fmla="*/ 34 w 61"/>
                              <a:gd name="T39" fmla="*/ 143 h 143"/>
                              <a:gd name="T40" fmla="*/ 42 w 61"/>
                              <a:gd name="T41" fmla="*/ 143 h 143"/>
                              <a:gd name="T42" fmla="*/ 45 w 61"/>
                              <a:gd name="T43" fmla="*/ 133 h 143"/>
                              <a:gd name="T44" fmla="*/ 45 w 61"/>
                              <a:gd name="T45" fmla="*/ 54 h 143"/>
                              <a:gd name="T46" fmla="*/ 45 w 61"/>
                              <a:gd name="T47" fmla="*/ 48 h 143"/>
                              <a:gd name="T48" fmla="*/ 47 w 61"/>
                              <a:gd name="T49" fmla="*/ 48 h 143"/>
                              <a:gd name="T50" fmla="*/ 47 w 61"/>
                              <a:gd name="T51" fmla="*/ 52 h 143"/>
                              <a:gd name="T52" fmla="*/ 47 w 61"/>
                              <a:gd name="T53" fmla="*/ 75 h 143"/>
                              <a:gd name="T54" fmla="*/ 51 w 61"/>
                              <a:gd name="T55" fmla="*/ 82 h 143"/>
                              <a:gd name="T56" fmla="*/ 59 w 61"/>
                              <a:gd name="T57" fmla="*/ 81 h 143"/>
                              <a:gd name="T58" fmla="*/ 61 w 61"/>
                              <a:gd name="T59" fmla="*/ 81 h 143"/>
                              <a:gd name="T60" fmla="*/ 61 w 61"/>
                              <a:gd name="T61" fmla="*/ 32 h 143"/>
                              <a:gd name="T62" fmla="*/ 54 w 61"/>
                              <a:gd name="T63" fmla="*/ 30 h 143"/>
                              <a:gd name="T64" fmla="*/ 30 w 61"/>
                              <a:gd name="T65" fmla="*/ 27 h 143"/>
                              <a:gd name="T66" fmla="*/ 42 w 61"/>
                              <a:gd name="T67" fmla="*/ 15 h 143"/>
                              <a:gd name="T68" fmla="*/ 33 w 61"/>
                              <a:gd name="T69" fmla="*/ 0 h 143"/>
                              <a:gd name="T70" fmla="*/ 25 w 61"/>
                              <a:gd name="T71" fmla="*/ 0 h 143"/>
                              <a:gd name="T72" fmla="*/ 16 w 61"/>
                              <a:gd name="T73" fmla="*/ 15 h 143"/>
                              <a:gd name="T74" fmla="*/ 30 w 61"/>
                              <a:gd name="T75" fmla="*/ 27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1" h="143">
                                <a:moveTo>
                                  <a:pt x="54" y="30"/>
                                </a:moveTo>
                                <a:cubicBezTo>
                                  <a:pt x="38" y="30"/>
                                  <a:pt x="22" y="30"/>
                                  <a:pt x="6" y="30"/>
                                </a:cubicBezTo>
                                <a:cubicBezTo>
                                  <a:pt x="4" y="30"/>
                                  <a:pt x="2" y="32"/>
                                  <a:pt x="0" y="32"/>
                                </a:cubicBezTo>
                                <a:cubicBezTo>
                                  <a:pt x="0" y="48"/>
                                  <a:pt x="0" y="64"/>
                                  <a:pt x="0" y="80"/>
                                </a:cubicBezTo>
                                <a:cubicBezTo>
                                  <a:pt x="2" y="83"/>
                                  <a:pt x="5" y="84"/>
                                  <a:pt x="9" y="83"/>
                                </a:cubicBezTo>
                                <a:cubicBezTo>
                                  <a:pt x="13" y="81"/>
                                  <a:pt x="13" y="78"/>
                                  <a:pt x="13" y="75"/>
                                </a:cubicBezTo>
                                <a:cubicBezTo>
                                  <a:pt x="13" y="67"/>
                                  <a:pt x="13" y="60"/>
                                  <a:pt x="13" y="53"/>
                                </a:cubicBezTo>
                                <a:cubicBezTo>
                                  <a:pt x="13" y="51"/>
                                  <a:pt x="13" y="50"/>
                                  <a:pt x="13" y="48"/>
                                </a:cubicBezTo>
                                <a:cubicBezTo>
                                  <a:pt x="14" y="48"/>
                                  <a:pt x="14" y="48"/>
                                  <a:pt x="15" y="48"/>
                                </a:cubicBezTo>
                                <a:cubicBezTo>
                                  <a:pt x="15" y="50"/>
                                  <a:pt x="15" y="52"/>
                                  <a:pt x="15" y="54"/>
                                </a:cubicBezTo>
                                <a:cubicBezTo>
                                  <a:pt x="15" y="79"/>
                                  <a:pt x="15" y="105"/>
                                  <a:pt x="15" y="131"/>
                                </a:cubicBezTo>
                                <a:cubicBezTo>
                                  <a:pt x="15" y="135"/>
                                  <a:pt x="15" y="140"/>
                                  <a:pt x="18" y="143"/>
                                </a:cubicBezTo>
                                <a:cubicBezTo>
                                  <a:pt x="21" y="143"/>
                                  <a:pt x="23" y="143"/>
                                  <a:pt x="26" y="143"/>
                                </a:cubicBezTo>
                                <a:cubicBezTo>
                                  <a:pt x="27" y="140"/>
                                  <a:pt x="28" y="138"/>
                                  <a:pt x="29" y="135"/>
                                </a:cubicBezTo>
                                <a:cubicBezTo>
                                  <a:pt x="29" y="123"/>
                                  <a:pt x="29" y="110"/>
                                  <a:pt x="29" y="98"/>
                                </a:cubicBezTo>
                                <a:cubicBezTo>
                                  <a:pt x="29" y="96"/>
                                  <a:pt x="29" y="95"/>
                                  <a:pt x="29" y="93"/>
                                </a:cubicBezTo>
                                <a:cubicBezTo>
                                  <a:pt x="30" y="93"/>
                                  <a:pt x="30" y="93"/>
                                  <a:pt x="31" y="93"/>
                                </a:cubicBezTo>
                                <a:cubicBezTo>
                                  <a:pt x="31" y="95"/>
                                  <a:pt x="32" y="97"/>
                                  <a:pt x="32" y="98"/>
                                </a:cubicBezTo>
                                <a:cubicBezTo>
                                  <a:pt x="32" y="110"/>
                                  <a:pt x="31" y="122"/>
                                  <a:pt x="32" y="134"/>
                                </a:cubicBezTo>
                                <a:cubicBezTo>
                                  <a:pt x="32" y="137"/>
                                  <a:pt x="33" y="140"/>
                                  <a:pt x="34" y="143"/>
                                </a:cubicBezTo>
                                <a:cubicBezTo>
                                  <a:pt x="36" y="143"/>
                                  <a:pt x="39" y="143"/>
                                  <a:pt x="42" y="143"/>
                                </a:cubicBezTo>
                                <a:cubicBezTo>
                                  <a:pt x="45" y="140"/>
                                  <a:pt x="45" y="137"/>
                                  <a:pt x="45" y="133"/>
                                </a:cubicBezTo>
                                <a:cubicBezTo>
                                  <a:pt x="45" y="106"/>
                                  <a:pt x="45" y="80"/>
                                  <a:pt x="45" y="54"/>
                                </a:cubicBezTo>
                                <a:cubicBezTo>
                                  <a:pt x="45" y="52"/>
                                  <a:pt x="45" y="50"/>
                                  <a:pt x="45" y="48"/>
                                </a:cubicBezTo>
                                <a:cubicBezTo>
                                  <a:pt x="46" y="48"/>
                                  <a:pt x="46" y="48"/>
                                  <a:pt x="47" y="48"/>
                                </a:cubicBezTo>
                                <a:cubicBezTo>
                                  <a:pt x="47" y="49"/>
                                  <a:pt x="47" y="51"/>
                                  <a:pt x="47" y="52"/>
                                </a:cubicBezTo>
                                <a:cubicBezTo>
                                  <a:pt x="47" y="60"/>
                                  <a:pt x="47" y="68"/>
                                  <a:pt x="47" y="75"/>
                                </a:cubicBezTo>
                                <a:cubicBezTo>
                                  <a:pt x="47" y="78"/>
                                  <a:pt x="49" y="81"/>
                                  <a:pt x="51" y="82"/>
                                </a:cubicBezTo>
                                <a:cubicBezTo>
                                  <a:pt x="53" y="84"/>
                                  <a:pt x="57" y="84"/>
                                  <a:pt x="59" y="81"/>
                                </a:cubicBezTo>
                                <a:cubicBezTo>
                                  <a:pt x="60" y="81"/>
                                  <a:pt x="60" y="81"/>
                                  <a:pt x="61" y="81"/>
                                </a:cubicBezTo>
                                <a:cubicBezTo>
                                  <a:pt x="61" y="64"/>
                                  <a:pt x="61" y="48"/>
                                  <a:pt x="61" y="32"/>
                                </a:cubicBezTo>
                                <a:cubicBezTo>
                                  <a:pt x="58" y="32"/>
                                  <a:pt x="56" y="30"/>
                                  <a:pt x="54" y="30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6"/>
                                  <a:pt x="42" y="22"/>
                                  <a:pt x="42" y="15"/>
                                </a:cubicBezTo>
                                <a:cubicBezTo>
                                  <a:pt x="43" y="7"/>
                                  <a:pt x="39" y="3"/>
                                  <a:pt x="33" y="0"/>
                                </a:cubicBezTo>
                                <a:cubicBezTo>
                                  <a:pt x="30" y="0"/>
                                  <a:pt x="27" y="0"/>
                                  <a:pt x="25" y="0"/>
                                </a:cubicBezTo>
                                <a:cubicBezTo>
                                  <a:pt x="19" y="3"/>
                                  <a:pt x="15" y="7"/>
                                  <a:pt x="16" y="15"/>
                                </a:cubicBezTo>
                                <a:cubicBezTo>
                                  <a:pt x="16" y="22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" name="Freeform 32"/>
                        <wps:cNvSpPr>
                          <a:spLocks noEditPoints="1"/>
                        </wps:cNvSpPr>
                        <wps:spPr bwMode="auto">
                          <a:xfrm>
                            <a:off x="4222115" y="420370"/>
                            <a:ext cx="147955" cy="346710"/>
                          </a:xfrm>
                          <a:custGeom>
                            <a:avLst/>
                            <a:gdLst>
                              <a:gd name="T0" fmla="*/ 54 w 61"/>
                              <a:gd name="T1" fmla="*/ 30 h 143"/>
                              <a:gd name="T2" fmla="*/ 6 w 61"/>
                              <a:gd name="T3" fmla="*/ 30 h 143"/>
                              <a:gd name="T4" fmla="*/ 0 w 61"/>
                              <a:gd name="T5" fmla="*/ 32 h 143"/>
                              <a:gd name="T6" fmla="*/ 0 w 61"/>
                              <a:gd name="T7" fmla="*/ 80 h 143"/>
                              <a:gd name="T8" fmla="*/ 10 w 61"/>
                              <a:gd name="T9" fmla="*/ 83 h 143"/>
                              <a:gd name="T10" fmla="*/ 13 w 61"/>
                              <a:gd name="T11" fmla="*/ 75 h 143"/>
                              <a:gd name="T12" fmla="*/ 13 w 61"/>
                              <a:gd name="T13" fmla="*/ 53 h 143"/>
                              <a:gd name="T14" fmla="*/ 14 w 61"/>
                              <a:gd name="T15" fmla="*/ 48 h 143"/>
                              <a:gd name="T16" fmla="*/ 15 w 61"/>
                              <a:gd name="T17" fmla="*/ 48 h 143"/>
                              <a:gd name="T18" fmla="*/ 15 w 61"/>
                              <a:gd name="T19" fmla="*/ 54 h 143"/>
                              <a:gd name="T20" fmla="*/ 15 w 61"/>
                              <a:gd name="T21" fmla="*/ 131 h 143"/>
                              <a:gd name="T22" fmla="*/ 18 w 61"/>
                              <a:gd name="T23" fmla="*/ 143 h 143"/>
                              <a:gd name="T24" fmla="*/ 26 w 61"/>
                              <a:gd name="T25" fmla="*/ 143 h 143"/>
                              <a:gd name="T26" fmla="*/ 29 w 61"/>
                              <a:gd name="T27" fmla="*/ 135 h 143"/>
                              <a:gd name="T28" fmla="*/ 29 w 61"/>
                              <a:gd name="T29" fmla="*/ 98 h 143"/>
                              <a:gd name="T30" fmla="*/ 30 w 61"/>
                              <a:gd name="T31" fmla="*/ 93 h 143"/>
                              <a:gd name="T32" fmla="*/ 31 w 61"/>
                              <a:gd name="T33" fmla="*/ 93 h 143"/>
                              <a:gd name="T34" fmla="*/ 32 w 61"/>
                              <a:gd name="T35" fmla="*/ 98 h 143"/>
                              <a:gd name="T36" fmla="*/ 32 w 61"/>
                              <a:gd name="T37" fmla="*/ 134 h 143"/>
                              <a:gd name="T38" fmla="*/ 34 w 61"/>
                              <a:gd name="T39" fmla="*/ 143 h 143"/>
                              <a:gd name="T40" fmla="*/ 42 w 61"/>
                              <a:gd name="T41" fmla="*/ 143 h 143"/>
                              <a:gd name="T42" fmla="*/ 46 w 61"/>
                              <a:gd name="T43" fmla="*/ 133 h 143"/>
                              <a:gd name="T44" fmla="*/ 46 w 61"/>
                              <a:gd name="T45" fmla="*/ 54 h 143"/>
                              <a:gd name="T46" fmla="*/ 46 w 61"/>
                              <a:gd name="T47" fmla="*/ 48 h 143"/>
                              <a:gd name="T48" fmla="*/ 47 w 61"/>
                              <a:gd name="T49" fmla="*/ 48 h 143"/>
                              <a:gd name="T50" fmla="*/ 47 w 61"/>
                              <a:gd name="T51" fmla="*/ 52 h 143"/>
                              <a:gd name="T52" fmla="*/ 48 w 61"/>
                              <a:gd name="T53" fmla="*/ 75 h 143"/>
                              <a:gd name="T54" fmla="*/ 51 w 61"/>
                              <a:gd name="T55" fmla="*/ 82 h 143"/>
                              <a:gd name="T56" fmla="*/ 60 w 61"/>
                              <a:gd name="T57" fmla="*/ 81 h 143"/>
                              <a:gd name="T58" fmla="*/ 61 w 61"/>
                              <a:gd name="T59" fmla="*/ 81 h 143"/>
                              <a:gd name="T60" fmla="*/ 61 w 61"/>
                              <a:gd name="T61" fmla="*/ 32 h 143"/>
                              <a:gd name="T62" fmla="*/ 54 w 61"/>
                              <a:gd name="T63" fmla="*/ 30 h 143"/>
                              <a:gd name="T64" fmla="*/ 30 w 61"/>
                              <a:gd name="T65" fmla="*/ 27 h 143"/>
                              <a:gd name="T66" fmla="*/ 43 w 61"/>
                              <a:gd name="T67" fmla="*/ 15 h 143"/>
                              <a:gd name="T68" fmla="*/ 33 w 61"/>
                              <a:gd name="T69" fmla="*/ 0 h 143"/>
                              <a:gd name="T70" fmla="*/ 25 w 61"/>
                              <a:gd name="T71" fmla="*/ 0 h 143"/>
                              <a:gd name="T72" fmla="*/ 16 w 61"/>
                              <a:gd name="T73" fmla="*/ 15 h 143"/>
                              <a:gd name="T74" fmla="*/ 30 w 61"/>
                              <a:gd name="T75" fmla="*/ 27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1" h="143">
                                <a:moveTo>
                                  <a:pt x="54" y="30"/>
                                </a:moveTo>
                                <a:cubicBezTo>
                                  <a:pt x="38" y="30"/>
                                  <a:pt x="22" y="30"/>
                                  <a:pt x="6" y="30"/>
                                </a:cubicBezTo>
                                <a:cubicBezTo>
                                  <a:pt x="4" y="30"/>
                                  <a:pt x="2" y="32"/>
                                  <a:pt x="0" y="32"/>
                                </a:cubicBezTo>
                                <a:cubicBezTo>
                                  <a:pt x="0" y="48"/>
                                  <a:pt x="0" y="64"/>
                                  <a:pt x="0" y="80"/>
                                </a:cubicBezTo>
                                <a:cubicBezTo>
                                  <a:pt x="3" y="83"/>
                                  <a:pt x="6" y="84"/>
                                  <a:pt x="10" y="83"/>
                                </a:cubicBezTo>
                                <a:cubicBezTo>
                                  <a:pt x="13" y="81"/>
                                  <a:pt x="13" y="78"/>
                                  <a:pt x="13" y="75"/>
                                </a:cubicBezTo>
                                <a:cubicBezTo>
                                  <a:pt x="13" y="67"/>
                                  <a:pt x="13" y="60"/>
                                  <a:pt x="13" y="53"/>
                                </a:cubicBezTo>
                                <a:cubicBezTo>
                                  <a:pt x="13" y="51"/>
                                  <a:pt x="13" y="50"/>
                                  <a:pt x="14" y="48"/>
                                </a:cubicBezTo>
                                <a:cubicBezTo>
                                  <a:pt x="14" y="48"/>
                                  <a:pt x="14" y="48"/>
                                  <a:pt x="15" y="48"/>
                                </a:cubicBezTo>
                                <a:cubicBezTo>
                                  <a:pt x="15" y="50"/>
                                  <a:pt x="15" y="52"/>
                                  <a:pt x="15" y="54"/>
                                </a:cubicBezTo>
                                <a:cubicBezTo>
                                  <a:pt x="15" y="79"/>
                                  <a:pt x="15" y="105"/>
                                  <a:pt x="15" y="131"/>
                                </a:cubicBezTo>
                                <a:cubicBezTo>
                                  <a:pt x="15" y="135"/>
                                  <a:pt x="15" y="140"/>
                                  <a:pt x="18" y="143"/>
                                </a:cubicBezTo>
                                <a:cubicBezTo>
                                  <a:pt x="21" y="143"/>
                                  <a:pt x="24" y="143"/>
                                  <a:pt x="26" y="143"/>
                                </a:cubicBezTo>
                                <a:cubicBezTo>
                                  <a:pt x="27" y="140"/>
                                  <a:pt x="29" y="138"/>
                                  <a:pt x="29" y="135"/>
                                </a:cubicBezTo>
                                <a:cubicBezTo>
                                  <a:pt x="29" y="123"/>
                                  <a:pt x="29" y="110"/>
                                  <a:pt x="29" y="98"/>
                                </a:cubicBezTo>
                                <a:cubicBezTo>
                                  <a:pt x="29" y="96"/>
                                  <a:pt x="29" y="95"/>
                                  <a:pt x="30" y="93"/>
                                </a:cubicBezTo>
                                <a:cubicBezTo>
                                  <a:pt x="30" y="93"/>
                                  <a:pt x="31" y="93"/>
                                  <a:pt x="31" y="93"/>
                                </a:cubicBezTo>
                                <a:cubicBezTo>
                                  <a:pt x="31" y="95"/>
                                  <a:pt x="32" y="97"/>
                                  <a:pt x="32" y="98"/>
                                </a:cubicBezTo>
                                <a:cubicBezTo>
                                  <a:pt x="32" y="110"/>
                                  <a:pt x="32" y="122"/>
                                  <a:pt x="32" y="134"/>
                                </a:cubicBezTo>
                                <a:cubicBezTo>
                                  <a:pt x="32" y="137"/>
                                  <a:pt x="33" y="140"/>
                                  <a:pt x="34" y="143"/>
                                </a:cubicBezTo>
                                <a:cubicBezTo>
                                  <a:pt x="37" y="143"/>
                                  <a:pt x="40" y="143"/>
                                  <a:pt x="42" y="143"/>
                                </a:cubicBezTo>
                                <a:cubicBezTo>
                                  <a:pt x="45" y="140"/>
                                  <a:pt x="46" y="137"/>
                                  <a:pt x="46" y="133"/>
                                </a:cubicBezTo>
                                <a:cubicBezTo>
                                  <a:pt x="45" y="106"/>
                                  <a:pt x="46" y="80"/>
                                  <a:pt x="46" y="54"/>
                                </a:cubicBezTo>
                                <a:cubicBezTo>
                                  <a:pt x="46" y="52"/>
                                  <a:pt x="46" y="50"/>
                                  <a:pt x="46" y="48"/>
                                </a:cubicBezTo>
                                <a:cubicBezTo>
                                  <a:pt x="46" y="48"/>
                                  <a:pt x="47" y="48"/>
                                  <a:pt x="47" y="48"/>
                                </a:cubicBezTo>
                                <a:cubicBezTo>
                                  <a:pt x="47" y="49"/>
                                  <a:pt x="47" y="51"/>
                                  <a:pt x="47" y="52"/>
                                </a:cubicBezTo>
                                <a:cubicBezTo>
                                  <a:pt x="47" y="60"/>
                                  <a:pt x="47" y="68"/>
                                  <a:pt x="48" y="75"/>
                                </a:cubicBezTo>
                                <a:cubicBezTo>
                                  <a:pt x="48" y="78"/>
                                  <a:pt x="49" y="81"/>
                                  <a:pt x="51" y="82"/>
                                </a:cubicBezTo>
                                <a:cubicBezTo>
                                  <a:pt x="53" y="84"/>
                                  <a:pt x="57" y="84"/>
                                  <a:pt x="60" y="81"/>
                                </a:cubicBezTo>
                                <a:cubicBezTo>
                                  <a:pt x="60" y="81"/>
                                  <a:pt x="60" y="81"/>
                                  <a:pt x="61" y="81"/>
                                </a:cubicBezTo>
                                <a:cubicBezTo>
                                  <a:pt x="61" y="64"/>
                                  <a:pt x="61" y="48"/>
                                  <a:pt x="61" y="32"/>
                                </a:cubicBezTo>
                                <a:cubicBezTo>
                                  <a:pt x="59" y="32"/>
                                  <a:pt x="56" y="30"/>
                                  <a:pt x="54" y="30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6"/>
                                  <a:pt x="42" y="22"/>
                                  <a:pt x="43" y="15"/>
                                </a:cubicBezTo>
                                <a:cubicBezTo>
                                  <a:pt x="43" y="7"/>
                                  <a:pt x="39" y="3"/>
                                  <a:pt x="33" y="0"/>
                                </a:cubicBezTo>
                                <a:cubicBezTo>
                                  <a:pt x="30" y="0"/>
                                  <a:pt x="28" y="0"/>
                                  <a:pt x="25" y="0"/>
                                </a:cubicBezTo>
                                <a:cubicBezTo>
                                  <a:pt x="19" y="3"/>
                                  <a:pt x="15" y="7"/>
                                  <a:pt x="16" y="15"/>
                                </a:cubicBezTo>
                                <a:cubicBezTo>
                                  <a:pt x="17" y="22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" name="Freeform 33"/>
                        <wps:cNvSpPr>
                          <a:spLocks noEditPoints="1"/>
                        </wps:cNvSpPr>
                        <wps:spPr bwMode="auto">
                          <a:xfrm>
                            <a:off x="4032885" y="420370"/>
                            <a:ext cx="147955" cy="346710"/>
                          </a:xfrm>
                          <a:custGeom>
                            <a:avLst/>
                            <a:gdLst>
                              <a:gd name="T0" fmla="*/ 54 w 61"/>
                              <a:gd name="T1" fmla="*/ 30 h 143"/>
                              <a:gd name="T2" fmla="*/ 6 w 61"/>
                              <a:gd name="T3" fmla="*/ 30 h 143"/>
                              <a:gd name="T4" fmla="*/ 0 w 61"/>
                              <a:gd name="T5" fmla="*/ 32 h 143"/>
                              <a:gd name="T6" fmla="*/ 0 w 61"/>
                              <a:gd name="T7" fmla="*/ 80 h 143"/>
                              <a:gd name="T8" fmla="*/ 10 w 61"/>
                              <a:gd name="T9" fmla="*/ 83 h 143"/>
                              <a:gd name="T10" fmla="*/ 14 w 61"/>
                              <a:gd name="T11" fmla="*/ 75 h 143"/>
                              <a:gd name="T12" fmla="*/ 14 w 61"/>
                              <a:gd name="T13" fmla="*/ 53 h 143"/>
                              <a:gd name="T14" fmla="*/ 14 w 61"/>
                              <a:gd name="T15" fmla="*/ 48 h 143"/>
                              <a:gd name="T16" fmla="*/ 15 w 61"/>
                              <a:gd name="T17" fmla="*/ 48 h 143"/>
                              <a:gd name="T18" fmla="*/ 15 w 61"/>
                              <a:gd name="T19" fmla="*/ 54 h 143"/>
                              <a:gd name="T20" fmla="*/ 15 w 61"/>
                              <a:gd name="T21" fmla="*/ 131 h 143"/>
                              <a:gd name="T22" fmla="*/ 19 w 61"/>
                              <a:gd name="T23" fmla="*/ 143 h 143"/>
                              <a:gd name="T24" fmla="*/ 26 w 61"/>
                              <a:gd name="T25" fmla="*/ 143 h 143"/>
                              <a:gd name="T26" fmla="*/ 29 w 61"/>
                              <a:gd name="T27" fmla="*/ 135 h 143"/>
                              <a:gd name="T28" fmla="*/ 29 w 61"/>
                              <a:gd name="T29" fmla="*/ 98 h 143"/>
                              <a:gd name="T30" fmla="*/ 30 w 61"/>
                              <a:gd name="T31" fmla="*/ 93 h 143"/>
                              <a:gd name="T32" fmla="*/ 31 w 61"/>
                              <a:gd name="T33" fmla="*/ 93 h 143"/>
                              <a:gd name="T34" fmla="*/ 32 w 61"/>
                              <a:gd name="T35" fmla="*/ 98 h 143"/>
                              <a:gd name="T36" fmla="*/ 32 w 61"/>
                              <a:gd name="T37" fmla="*/ 134 h 143"/>
                              <a:gd name="T38" fmla="*/ 34 w 61"/>
                              <a:gd name="T39" fmla="*/ 143 h 143"/>
                              <a:gd name="T40" fmla="*/ 43 w 61"/>
                              <a:gd name="T41" fmla="*/ 143 h 143"/>
                              <a:gd name="T42" fmla="*/ 46 w 61"/>
                              <a:gd name="T43" fmla="*/ 133 h 143"/>
                              <a:gd name="T44" fmla="*/ 46 w 61"/>
                              <a:gd name="T45" fmla="*/ 54 h 143"/>
                              <a:gd name="T46" fmla="*/ 46 w 61"/>
                              <a:gd name="T47" fmla="*/ 48 h 143"/>
                              <a:gd name="T48" fmla="*/ 47 w 61"/>
                              <a:gd name="T49" fmla="*/ 48 h 143"/>
                              <a:gd name="T50" fmla="*/ 48 w 61"/>
                              <a:gd name="T51" fmla="*/ 52 h 143"/>
                              <a:gd name="T52" fmla="*/ 48 w 61"/>
                              <a:gd name="T53" fmla="*/ 75 h 143"/>
                              <a:gd name="T54" fmla="*/ 51 w 61"/>
                              <a:gd name="T55" fmla="*/ 82 h 143"/>
                              <a:gd name="T56" fmla="*/ 60 w 61"/>
                              <a:gd name="T57" fmla="*/ 81 h 143"/>
                              <a:gd name="T58" fmla="*/ 61 w 61"/>
                              <a:gd name="T59" fmla="*/ 81 h 143"/>
                              <a:gd name="T60" fmla="*/ 61 w 61"/>
                              <a:gd name="T61" fmla="*/ 32 h 143"/>
                              <a:gd name="T62" fmla="*/ 54 w 61"/>
                              <a:gd name="T63" fmla="*/ 30 h 143"/>
                              <a:gd name="T64" fmla="*/ 30 w 61"/>
                              <a:gd name="T65" fmla="*/ 27 h 143"/>
                              <a:gd name="T66" fmla="*/ 43 w 61"/>
                              <a:gd name="T67" fmla="*/ 15 h 143"/>
                              <a:gd name="T68" fmla="*/ 33 w 61"/>
                              <a:gd name="T69" fmla="*/ 0 h 143"/>
                              <a:gd name="T70" fmla="*/ 25 w 61"/>
                              <a:gd name="T71" fmla="*/ 0 h 143"/>
                              <a:gd name="T72" fmla="*/ 16 w 61"/>
                              <a:gd name="T73" fmla="*/ 15 h 143"/>
                              <a:gd name="T74" fmla="*/ 30 w 61"/>
                              <a:gd name="T75" fmla="*/ 27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1" h="143">
                                <a:moveTo>
                                  <a:pt x="54" y="30"/>
                                </a:moveTo>
                                <a:cubicBezTo>
                                  <a:pt x="38" y="30"/>
                                  <a:pt x="22" y="30"/>
                                  <a:pt x="6" y="30"/>
                                </a:cubicBezTo>
                                <a:cubicBezTo>
                                  <a:pt x="4" y="30"/>
                                  <a:pt x="2" y="32"/>
                                  <a:pt x="0" y="32"/>
                                </a:cubicBezTo>
                                <a:cubicBezTo>
                                  <a:pt x="0" y="48"/>
                                  <a:pt x="0" y="64"/>
                                  <a:pt x="0" y="80"/>
                                </a:cubicBezTo>
                                <a:cubicBezTo>
                                  <a:pt x="3" y="83"/>
                                  <a:pt x="6" y="84"/>
                                  <a:pt x="10" y="83"/>
                                </a:cubicBezTo>
                                <a:cubicBezTo>
                                  <a:pt x="14" y="81"/>
                                  <a:pt x="14" y="78"/>
                                  <a:pt x="14" y="75"/>
                                </a:cubicBezTo>
                                <a:cubicBezTo>
                                  <a:pt x="14" y="67"/>
                                  <a:pt x="14" y="60"/>
                                  <a:pt x="14" y="53"/>
                                </a:cubicBezTo>
                                <a:cubicBezTo>
                                  <a:pt x="14" y="51"/>
                                  <a:pt x="14" y="50"/>
                                  <a:pt x="14" y="48"/>
                                </a:cubicBezTo>
                                <a:cubicBezTo>
                                  <a:pt x="14" y="48"/>
                                  <a:pt x="15" y="48"/>
                                  <a:pt x="15" y="48"/>
                                </a:cubicBezTo>
                                <a:cubicBezTo>
                                  <a:pt x="15" y="50"/>
                                  <a:pt x="15" y="52"/>
                                  <a:pt x="15" y="54"/>
                                </a:cubicBezTo>
                                <a:cubicBezTo>
                                  <a:pt x="15" y="79"/>
                                  <a:pt x="15" y="105"/>
                                  <a:pt x="15" y="131"/>
                                </a:cubicBezTo>
                                <a:cubicBezTo>
                                  <a:pt x="15" y="135"/>
                                  <a:pt x="16" y="140"/>
                                  <a:pt x="19" y="143"/>
                                </a:cubicBezTo>
                                <a:cubicBezTo>
                                  <a:pt x="21" y="143"/>
                                  <a:pt x="24" y="143"/>
                                  <a:pt x="26" y="143"/>
                                </a:cubicBezTo>
                                <a:cubicBezTo>
                                  <a:pt x="27" y="140"/>
                                  <a:pt x="29" y="138"/>
                                  <a:pt x="29" y="135"/>
                                </a:cubicBezTo>
                                <a:cubicBezTo>
                                  <a:pt x="29" y="123"/>
                                  <a:pt x="29" y="110"/>
                                  <a:pt x="29" y="98"/>
                                </a:cubicBezTo>
                                <a:cubicBezTo>
                                  <a:pt x="29" y="96"/>
                                  <a:pt x="30" y="95"/>
                                  <a:pt x="30" y="93"/>
                                </a:cubicBezTo>
                                <a:cubicBezTo>
                                  <a:pt x="30" y="93"/>
                                  <a:pt x="31" y="93"/>
                                  <a:pt x="31" y="93"/>
                                </a:cubicBezTo>
                                <a:cubicBezTo>
                                  <a:pt x="32" y="95"/>
                                  <a:pt x="32" y="97"/>
                                  <a:pt x="32" y="98"/>
                                </a:cubicBezTo>
                                <a:cubicBezTo>
                                  <a:pt x="32" y="110"/>
                                  <a:pt x="32" y="122"/>
                                  <a:pt x="32" y="134"/>
                                </a:cubicBezTo>
                                <a:cubicBezTo>
                                  <a:pt x="32" y="137"/>
                                  <a:pt x="33" y="140"/>
                                  <a:pt x="34" y="143"/>
                                </a:cubicBezTo>
                                <a:cubicBezTo>
                                  <a:pt x="37" y="143"/>
                                  <a:pt x="40" y="143"/>
                                  <a:pt x="43" y="143"/>
                                </a:cubicBezTo>
                                <a:cubicBezTo>
                                  <a:pt x="45" y="140"/>
                                  <a:pt x="46" y="137"/>
                                  <a:pt x="46" y="133"/>
                                </a:cubicBezTo>
                                <a:cubicBezTo>
                                  <a:pt x="46" y="106"/>
                                  <a:pt x="46" y="80"/>
                                  <a:pt x="46" y="54"/>
                                </a:cubicBezTo>
                                <a:cubicBezTo>
                                  <a:pt x="46" y="52"/>
                                  <a:pt x="46" y="50"/>
                                  <a:pt x="46" y="48"/>
                                </a:cubicBezTo>
                                <a:cubicBezTo>
                                  <a:pt x="46" y="48"/>
                                  <a:pt x="47" y="48"/>
                                  <a:pt x="47" y="48"/>
                                </a:cubicBezTo>
                                <a:cubicBezTo>
                                  <a:pt x="47" y="49"/>
                                  <a:pt x="48" y="51"/>
                                  <a:pt x="48" y="52"/>
                                </a:cubicBezTo>
                                <a:cubicBezTo>
                                  <a:pt x="48" y="60"/>
                                  <a:pt x="47" y="68"/>
                                  <a:pt x="48" y="75"/>
                                </a:cubicBezTo>
                                <a:cubicBezTo>
                                  <a:pt x="48" y="78"/>
                                  <a:pt x="49" y="81"/>
                                  <a:pt x="51" y="82"/>
                                </a:cubicBezTo>
                                <a:cubicBezTo>
                                  <a:pt x="54" y="84"/>
                                  <a:pt x="57" y="84"/>
                                  <a:pt x="60" y="81"/>
                                </a:cubicBezTo>
                                <a:cubicBezTo>
                                  <a:pt x="60" y="81"/>
                                  <a:pt x="61" y="81"/>
                                  <a:pt x="61" y="81"/>
                                </a:cubicBezTo>
                                <a:cubicBezTo>
                                  <a:pt x="61" y="64"/>
                                  <a:pt x="61" y="48"/>
                                  <a:pt x="61" y="32"/>
                                </a:cubicBezTo>
                                <a:cubicBezTo>
                                  <a:pt x="59" y="32"/>
                                  <a:pt x="57" y="30"/>
                                  <a:pt x="54" y="30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6"/>
                                  <a:pt x="42" y="22"/>
                                  <a:pt x="43" y="15"/>
                                </a:cubicBezTo>
                                <a:cubicBezTo>
                                  <a:pt x="43" y="7"/>
                                  <a:pt x="39" y="3"/>
                                  <a:pt x="33" y="0"/>
                                </a:cubicBezTo>
                                <a:cubicBezTo>
                                  <a:pt x="31" y="0"/>
                                  <a:pt x="28" y="0"/>
                                  <a:pt x="25" y="0"/>
                                </a:cubicBezTo>
                                <a:cubicBezTo>
                                  <a:pt x="20" y="3"/>
                                  <a:pt x="15" y="7"/>
                                  <a:pt x="16" y="15"/>
                                </a:cubicBezTo>
                                <a:cubicBezTo>
                                  <a:pt x="17" y="22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" name="Freeform 34"/>
                        <wps:cNvSpPr>
                          <a:spLocks noEditPoints="1"/>
                        </wps:cNvSpPr>
                        <wps:spPr bwMode="auto">
                          <a:xfrm>
                            <a:off x="3846195" y="420370"/>
                            <a:ext cx="145415" cy="346710"/>
                          </a:xfrm>
                          <a:custGeom>
                            <a:avLst/>
                            <a:gdLst>
                              <a:gd name="T0" fmla="*/ 54 w 60"/>
                              <a:gd name="T1" fmla="*/ 30 h 143"/>
                              <a:gd name="T2" fmla="*/ 6 w 60"/>
                              <a:gd name="T3" fmla="*/ 30 h 143"/>
                              <a:gd name="T4" fmla="*/ 0 w 60"/>
                              <a:gd name="T5" fmla="*/ 32 h 143"/>
                              <a:gd name="T6" fmla="*/ 0 w 60"/>
                              <a:gd name="T7" fmla="*/ 80 h 143"/>
                              <a:gd name="T8" fmla="*/ 9 w 60"/>
                              <a:gd name="T9" fmla="*/ 83 h 143"/>
                              <a:gd name="T10" fmla="*/ 13 w 60"/>
                              <a:gd name="T11" fmla="*/ 75 h 143"/>
                              <a:gd name="T12" fmla="*/ 13 w 60"/>
                              <a:gd name="T13" fmla="*/ 53 h 143"/>
                              <a:gd name="T14" fmla="*/ 13 w 60"/>
                              <a:gd name="T15" fmla="*/ 48 h 143"/>
                              <a:gd name="T16" fmla="*/ 14 w 60"/>
                              <a:gd name="T17" fmla="*/ 48 h 143"/>
                              <a:gd name="T18" fmla="*/ 14 w 60"/>
                              <a:gd name="T19" fmla="*/ 54 h 143"/>
                              <a:gd name="T20" fmla="*/ 14 w 60"/>
                              <a:gd name="T21" fmla="*/ 131 h 143"/>
                              <a:gd name="T22" fmla="*/ 18 w 60"/>
                              <a:gd name="T23" fmla="*/ 143 h 143"/>
                              <a:gd name="T24" fmla="*/ 26 w 60"/>
                              <a:gd name="T25" fmla="*/ 143 h 143"/>
                              <a:gd name="T26" fmla="*/ 28 w 60"/>
                              <a:gd name="T27" fmla="*/ 135 h 143"/>
                              <a:gd name="T28" fmla="*/ 28 w 60"/>
                              <a:gd name="T29" fmla="*/ 98 h 143"/>
                              <a:gd name="T30" fmla="*/ 29 w 60"/>
                              <a:gd name="T31" fmla="*/ 93 h 143"/>
                              <a:gd name="T32" fmla="*/ 31 w 60"/>
                              <a:gd name="T33" fmla="*/ 93 h 143"/>
                              <a:gd name="T34" fmla="*/ 31 w 60"/>
                              <a:gd name="T35" fmla="*/ 98 h 143"/>
                              <a:gd name="T36" fmla="*/ 31 w 60"/>
                              <a:gd name="T37" fmla="*/ 134 h 143"/>
                              <a:gd name="T38" fmla="*/ 33 w 60"/>
                              <a:gd name="T39" fmla="*/ 143 h 143"/>
                              <a:gd name="T40" fmla="*/ 42 w 60"/>
                              <a:gd name="T41" fmla="*/ 143 h 143"/>
                              <a:gd name="T42" fmla="*/ 45 w 60"/>
                              <a:gd name="T43" fmla="*/ 133 h 143"/>
                              <a:gd name="T44" fmla="*/ 45 w 60"/>
                              <a:gd name="T45" fmla="*/ 54 h 143"/>
                              <a:gd name="T46" fmla="*/ 45 w 60"/>
                              <a:gd name="T47" fmla="*/ 48 h 143"/>
                              <a:gd name="T48" fmla="*/ 46 w 60"/>
                              <a:gd name="T49" fmla="*/ 48 h 143"/>
                              <a:gd name="T50" fmla="*/ 47 w 60"/>
                              <a:gd name="T51" fmla="*/ 52 h 143"/>
                              <a:gd name="T52" fmla="*/ 47 w 60"/>
                              <a:gd name="T53" fmla="*/ 75 h 143"/>
                              <a:gd name="T54" fmla="*/ 50 w 60"/>
                              <a:gd name="T55" fmla="*/ 82 h 143"/>
                              <a:gd name="T56" fmla="*/ 59 w 60"/>
                              <a:gd name="T57" fmla="*/ 81 h 143"/>
                              <a:gd name="T58" fmla="*/ 60 w 60"/>
                              <a:gd name="T59" fmla="*/ 81 h 143"/>
                              <a:gd name="T60" fmla="*/ 60 w 60"/>
                              <a:gd name="T61" fmla="*/ 32 h 143"/>
                              <a:gd name="T62" fmla="*/ 54 w 60"/>
                              <a:gd name="T63" fmla="*/ 30 h 143"/>
                              <a:gd name="T64" fmla="*/ 29 w 60"/>
                              <a:gd name="T65" fmla="*/ 27 h 143"/>
                              <a:gd name="T66" fmla="*/ 42 w 60"/>
                              <a:gd name="T67" fmla="*/ 15 h 143"/>
                              <a:gd name="T68" fmla="*/ 32 w 60"/>
                              <a:gd name="T69" fmla="*/ 0 h 143"/>
                              <a:gd name="T70" fmla="*/ 25 w 60"/>
                              <a:gd name="T71" fmla="*/ 0 h 143"/>
                              <a:gd name="T72" fmla="*/ 15 w 60"/>
                              <a:gd name="T73" fmla="*/ 15 h 143"/>
                              <a:gd name="T74" fmla="*/ 29 w 60"/>
                              <a:gd name="T75" fmla="*/ 27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0" h="143">
                                <a:moveTo>
                                  <a:pt x="54" y="30"/>
                                </a:moveTo>
                                <a:cubicBezTo>
                                  <a:pt x="38" y="30"/>
                                  <a:pt x="22" y="30"/>
                                  <a:pt x="6" y="30"/>
                                </a:cubicBezTo>
                                <a:cubicBezTo>
                                  <a:pt x="4" y="30"/>
                                  <a:pt x="2" y="32"/>
                                  <a:pt x="0" y="32"/>
                                </a:cubicBezTo>
                                <a:cubicBezTo>
                                  <a:pt x="0" y="48"/>
                                  <a:pt x="0" y="64"/>
                                  <a:pt x="0" y="80"/>
                                </a:cubicBezTo>
                                <a:cubicBezTo>
                                  <a:pt x="2" y="83"/>
                                  <a:pt x="5" y="84"/>
                                  <a:pt x="9" y="83"/>
                                </a:cubicBezTo>
                                <a:cubicBezTo>
                                  <a:pt x="13" y="81"/>
                                  <a:pt x="13" y="78"/>
                                  <a:pt x="13" y="75"/>
                                </a:cubicBezTo>
                                <a:cubicBezTo>
                                  <a:pt x="13" y="67"/>
                                  <a:pt x="13" y="60"/>
                                  <a:pt x="13" y="53"/>
                                </a:cubicBezTo>
                                <a:cubicBezTo>
                                  <a:pt x="13" y="51"/>
                                  <a:pt x="13" y="50"/>
                                  <a:pt x="13" y="48"/>
                                </a:cubicBezTo>
                                <a:cubicBezTo>
                                  <a:pt x="13" y="48"/>
                                  <a:pt x="14" y="48"/>
                                  <a:pt x="14" y="48"/>
                                </a:cubicBezTo>
                                <a:cubicBezTo>
                                  <a:pt x="14" y="50"/>
                                  <a:pt x="14" y="52"/>
                                  <a:pt x="14" y="54"/>
                                </a:cubicBezTo>
                                <a:cubicBezTo>
                                  <a:pt x="14" y="79"/>
                                  <a:pt x="14" y="105"/>
                                  <a:pt x="14" y="131"/>
                                </a:cubicBezTo>
                                <a:cubicBezTo>
                                  <a:pt x="14" y="135"/>
                                  <a:pt x="15" y="140"/>
                                  <a:pt x="18" y="143"/>
                                </a:cubicBezTo>
                                <a:cubicBezTo>
                                  <a:pt x="20" y="143"/>
                                  <a:pt x="23" y="143"/>
                                  <a:pt x="26" y="143"/>
                                </a:cubicBezTo>
                                <a:cubicBezTo>
                                  <a:pt x="27" y="140"/>
                                  <a:pt x="28" y="138"/>
                                  <a:pt x="28" y="135"/>
                                </a:cubicBezTo>
                                <a:cubicBezTo>
                                  <a:pt x="29" y="123"/>
                                  <a:pt x="28" y="110"/>
                                  <a:pt x="28" y="98"/>
                                </a:cubicBezTo>
                                <a:cubicBezTo>
                                  <a:pt x="28" y="96"/>
                                  <a:pt x="29" y="95"/>
                                  <a:pt x="29" y="93"/>
                                </a:cubicBezTo>
                                <a:cubicBezTo>
                                  <a:pt x="30" y="93"/>
                                  <a:pt x="30" y="93"/>
                                  <a:pt x="31" y="93"/>
                                </a:cubicBezTo>
                                <a:cubicBezTo>
                                  <a:pt x="31" y="95"/>
                                  <a:pt x="31" y="97"/>
                                  <a:pt x="31" y="98"/>
                                </a:cubicBezTo>
                                <a:cubicBezTo>
                                  <a:pt x="31" y="110"/>
                                  <a:pt x="31" y="122"/>
                                  <a:pt x="31" y="134"/>
                                </a:cubicBezTo>
                                <a:cubicBezTo>
                                  <a:pt x="31" y="137"/>
                                  <a:pt x="33" y="140"/>
                                  <a:pt x="33" y="143"/>
                                </a:cubicBezTo>
                                <a:cubicBezTo>
                                  <a:pt x="36" y="143"/>
                                  <a:pt x="39" y="143"/>
                                  <a:pt x="42" y="143"/>
                                </a:cubicBezTo>
                                <a:cubicBezTo>
                                  <a:pt x="45" y="140"/>
                                  <a:pt x="45" y="137"/>
                                  <a:pt x="45" y="133"/>
                                </a:cubicBezTo>
                                <a:cubicBezTo>
                                  <a:pt x="45" y="106"/>
                                  <a:pt x="45" y="80"/>
                                  <a:pt x="45" y="54"/>
                                </a:cubicBezTo>
                                <a:cubicBezTo>
                                  <a:pt x="45" y="52"/>
                                  <a:pt x="45" y="50"/>
                                  <a:pt x="45" y="48"/>
                                </a:cubicBezTo>
                                <a:cubicBezTo>
                                  <a:pt x="46" y="48"/>
                                  <a:pt x="46" y="48"/>
                                  <a:pt x="46" y="48"/>
                                </a:cubicBezTo>
                                <a:cubicBezTo>
                                  <a:pt x="47" y="49"/>
                                  <a:pt x="47" y="51"/>
                                  <a:pt x="47" y="52"/>
                                </a:cubicBezTo>
                                <a:cubicBezTo>
                                  <a:pt x="47" y="60"/>
                                  <a:pt x="47" y="68"/>
                                  <a:pt x="47" y="75"/>
                                </a:cubicBezTo>
                                <a:cubicBezTo>
                                  <a:pt x="47" y="78"/>
                                  <a:pt x="48" y="81"/>
                                  <a:pt x="50" y="82"/>
                                </a:cubicBezTo>
                                <a:cubicBezTo>
                                  <a:pt x="53" y="84"/>
                                  <a:pt x="56" y="84"/>
                                  <a:pt x="59" y="81"/>
                                </a:cubicBezTo>
                                <a:cubicBezTo>
                                  <a:pt x="59" y="81"/>
                                  <a:pt x="60" y="81"/>
                                  <a:pt x="60" y="81"/>
                                </a:cubicBezTo>
                                <a:cubicBezTo>
                                  <a:pt x="60" y="64"/>
                                  <a:pt x="60" y="48"/>
                                  <a:pt x="60" y="32"/>
                                </a:cubicBezTo>
                                <a:cubicBezTo>
                                  <a:pt x="58" y="32"/>
                                  <a:pt x="56" y="30"/>
                                  <a:pt x="54" y="30"/>
                                </a:cubicBezTo>
                                <a:close/>
                                <a:moveTo>
                                  <a:pt x="29" y="27"/>
                                </a:moveTo>
                                <a:cubicBezTo>
                                  <a:pt x="37" y="26"/>
                                  <a:pt x="42" y="22"/>
                                  <a:pt x="42" y="15"/>
                                </a:cubicBezTo>
                                <a:cubicBezTo>
                                  <a:pt x="43" y="7"/>
                                  <a:pt x="39" y="3"/>
                                  <a:pt x="32" y="0"/>
                                </a:cubicBezTo>
                                <a:cubicBezTo>
                                  <a:pt x="30" y="0"/>
                                  <a:pt x="27" y="0"/>
                                  <a:pt x="25" y="0"/>
                                </a:cubicBezTo>
                                <a:cubicBezTo>
                                  <a:pt x="19" y="3"/>
                                  <a:pt x="14" y="7"/>
                                  <a:pt x="15" y="15"/>
                                </a:cubicBezTo>
                                <a:cubicBezTo>
                                  <a:pt x="16" y="22"/>
                                  <a:pt x="21" y="27"/>
                                  <a:pt x="29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4" name="Freeform 35"/>
                        <wps:cNvSpPr>
                          <a:spLocks noEditPoints="1"/>
                        </wps:cNvSpPr>
                        <wps:spPr bwMode="auto">
                          <a:xfrm>
                            <a:off x="3656330" y="420370"/>
                            <a:ext cx="146050" cy="346710"/>
                          </a:xfrm>
                          <a:custGeom>
                            <a:avLst/>
                            <a:gdLst>
                              <a:gd name="T0" fmla="*/ 54 w 60"/>
                              <a:gd name="T1" fmla="*/ 30 h 143"/>
                              <a:gd name="T2" fmla="*/ 6 w 60"/>
                              <a:gd name="T3" fmla="*/ 30 h 143"/>
                              <a:gd name="T4" fmla="*/ 0 w 60"/>
                              <a:gd name="T5" fmla="*/ 32 h 143"/>
                              <a:gd name="T6" fmla="*/ 0 w 60"/>
                              <a:gd name="T7" fmla="*/ 80 h 143"/>
                              <a:gd name="T8" fmla="*/ 9 w 60"/>
                              <a:gd name="T9" fmla="*/ 83 h 143"/>
                              <a:gd name="T10" fmla="*/ 13 w 60"/>
                              <a:gd name="T11" fmla="*/ 75 h 143"/>
                              <a:gd name="T12" fmla="*/ 13 w 60"/>
                              <a:gd name="T13" fmla="*/ 53 h 143"/>
                              <a:gd name="T14" fmla="*/ 13 w 60"/>
                              <a:gd name="T15" fmla="*/ 48 h 143"/>
                              <a:gd name="T16" fmla="*/ 15 w 60"/>
                              <a:gd name="T17" fmla="*/ 48 h 143"/>
                              <a:gd name="T18" fmla="*/ 15 w 60"/>
                              <a:gd name="T19" fmla="*/ 54 h 143"/>
                              <a:gd name="T20" fmla="*/ 15 w 60"/>
                              <a:gd name="T21" fmla="*/ 131 h 143"/>
                              <a:gd name="T22" fmla="*/ 18 w 60"/>
                              <a:gd name="T23" fmla="*/ 143 h 143"/>
                              <a:gd name="T24" fmla="*/ 26 w 60"/>
                              <a:gd name="T25" fmla="*/ 143 h 143"/>
                              <a:gd name="T26" fmla="*/ 29 w 60"/>
                              <a:gd name="T27" fmla="*/ 135 h 143"/>
                              <a:gd name="T28" fmla="*/ 29 w 60"/>
                              <a:gd name="T29" fmla="*/ 98 h 143"/>
                              <a:gd name="T30" fmla="*/ 29 w 60"/>
                              <a:gd name="T31" fmla="*/ 93 h 143"/>
                              <a:gd name="T32" fmla="*/ 31 w 60"/>
                              <a:gd name="T33" fmla="*/ 93 h 143"/>
                              <a:gd name="T34" fmla="*/ 31 w 60"/>
                              <a:gd name="T35" fmla="*/ 98 h 143"/>
                              <a:gd name="T36" fmla="*/ 32 w 60"/>
                              <a:gd name="T37" fmla="*/ 134 h 143"/>
                              <a:gd name="T38" fmla="*/ 34 w 60"/>
                              <a:gd name="T39" fmla="*/ 143 h 143"/>
                              <a:gd name="T40" fmla="*/ 42 w 60"/>
                              <a:gd name="T41" fmla="*/ 143 h 143"/>
                              <a:gd name="T42" fmla="*/ 45 w 60"/>
                              <a:gd name="T43" fmla="*/ 133 h 143"/>
                              <a:gd name="T44" fmla="*/ 45 w 60"/>
                              <a:gd name="T45" fmla="*/ 54 h 143"/>
                              <a:gd name="T46" fmla="*/ 45 w 60"/>
                              <a:gd name="T47" fmla="*/ 48 h 143"/>
                              <a:gd name="T48" fmla="*/ 47 w 60"/>
                              <a:gd name="T49" fmla="*/ 48 h 143"/>
                              <a:gd name="T50" fmla="*/ 47 w 60"/>
                              <a:gd name="T51" fmla="*/ 52 h 143"/>
                              <a:gd name="T52" fmla="*/ 47 w 60"/>
                              <a:gd name="T53" fmla="*/ 75 h 143"/>
                              <a:gd name="T54" fmla="*/ 51 w 60"/>
                              <a:gd name="T55" fmla="*/ 82 h 143"/>
                              <a:gd name="T56" fmla="*/ 59 w 60"/>
                              <a:gd name="T57" fmla="*/ 81 h 143"/>
                              <a:gd name="T58" fmla="*/ 60 w 60"/>
                              <a:gd name="T59" fmla="*/ 81 h 143"/>
                              <a:gd name="T60" fmla="*/ 60 w 60"/>
                              <a:gd name="T61" fmla="*/ 32 h 143"/>
                              <a:gd name="T62" fmla="*/ 54 w 60"/>
                              <a:gd name="T63" fmla="*/ 30 h 143"/>
                              <a:gd name="T64" fmla="*/ 30 w 60"/>
                              <a:gd name="T65" fmla="*/ 27 h 143"/>
                              <a:gd name="T66" fmla="*/ 42 w 60"/>
                              <a:gd name="T67" fmla="*/ 15 h 143"/>
                              <a:gd name="T68" fmla="*/ 33 w 60"/>
                              <a:gd name="T69" fmla="*/ 0 h 143"/>
                              <a:gd name="T70" fmla="*/ 25 w 60"/>
                              <a:gd name="T71" fmla="*/ 0 h 143"/>
                              <a:gd name="T72" fmla="*/ 16 w 60"/>
                              <a:gd name="T73" fmla="*/ 15 h 143"/>
                              <a:gd name="T74" fmla="*/ 30 w 60"/>
                              <a:gd name="T75" fmla="*/ 27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0" h="143">
                                <a:moveTo>
                                  <a:pt x="54" y="30"/>
                                </a:moveTo>
                                <a:cubicBezTo>
                                  <a:pt x="38" y="30"/>
                                  <a:pt x="22" y="30"/>
                                  <a:pt x="6" y="30"/>
                                </a:cubicBezTo>
                                <a:cubicBezTo>
                                  <a:pt x="4" y="30"/>
                                  <a:pt x="2" y="32"/>
                                  <a:pt x="0" y="32"/>
                                </a:cubicBezTo>
                                <a:cubicBezTo>
                                  <a:pt x="0" y="48"/>
                                  <a:pt x="0" y="64"/>
                                  <a:pt x="0" y="80"/>
                                </a:cubicBezTo>
                                <a:cubicBezTo>
                                  <a:pt x="2" y="83"/>
                                  <a:pt x="5" y="84"/>
                                  <a:pt x="9" y="83"/>
                                </a:cubicBezTo>
                                <a:cubicBezTo>
                                  <a:pt x="13" y="81"/>
                                  <a:pt x="13" y="78"/>
                                  <a:pt x="13" y="75"/>
                                </a:cubicBezTo>
                                <a:cubicBezTo>
                                  <a:pt x="13" y="67"/>
                                  <a:pt x="13" y="60"/>
                                  <a:pt x="13" y="53"/>
                                </a:cubicBezTo>
                                <a:cubicBezTo>
                                  <a:pt x="13" y="51"/>
                                  <a:pt x="13" y="50"/>
                                  <a:pt x="13" y="48"/>
                                </a:cubicBezTo>
                                <a:cubicBezTo>
                                  <a:pt x="14" y="48"/>
                                  <a:pt x="14" y="48"/>
                                  <a:pt x="15" y="48"/>
                                </a:cubicBezTo>
                                <a:cubicBezTo>
                                  <a:pt x="15" y="50"/>
                                  <a:pt x="15" y="52"/>
                                  <a:pt x="15" y="54"/>
                                </a:cubicBezTo>
                                <a:cubicBezTo>
                                  <a:pt x="15" y="79"/>
                                  <a:pt x="15" y="105"/>
                                  <a:pt x="15" y="131"/>
                                </a:cubicBezTo>
                                <a:cubicBezTo>
                                  <a:pt x="15" y="135"/>
                                  <a:pt x="15" y="140"/>
                                  <a:pt x="18" y="143"/>
                                </a:cubicBezTo>
                                <a:cubicBezTo>
                                  <a:pt x="21" y="143"/>
                                  <a:pt x="23" y="143"/>
                                  <a:pt x="26" y="143"/>
                                </a:cubicBezTo>
                                <a:cubicBezTo>
                                  <a:pt x="27" y="140"/>
                                  <a:pt x="28" y="138"/>
                                  <a:pt x="29" y="135"/>
                                </a:cubicBezTo>
                                <a:cubicBezTo>
                                  <a:pt x="29" y="123"/>
                                  <a:pt x="29" y="110"/>
                                  <a:pt x="29" y="98"/>
                                </a:cubicBezTo>
                                <a:cubicBezTo>
                                  <a:pt x="29" y="96"/>
                                  <a:pt x="29" y="95"/>
                                  <a:pt x="29" y="93"/>
                                </a:cubicBezTo>
                                <a:cubicBezTo>
                                  <a:pt x="30" y="93"/>
                                  <a:pt x="30" y="93"/>
                                  <a:pt x="31" y="93"/>
                                </a:cubicBezTo>
                                <a:cubicBezTo>
                                  <a:pt x="31" y="95"/>
                                  <a:pt x="31" y="97"/>
                                  <a:pt x="31" y="98"/>
                                </a:cubicBezTo>
                                <a:cubicBezTo>
                                  <a:pt x="32" y="110"/>
                                  <a:pt x="31" y="122"/>
                                  <a:pt x="32" y="134"/>
                                </a:cubicBezTo>
                                <a:cubicBezTo>
                                  <a:pt x="32" y="137"/>
                                  <a:pt x="33" y="140"/>
                                  <a:pt x="34" y="143"/>
                                </a:cubicBezTo>
                                <a:cubicBezTo>
                                  <a:pt x="36" y="143"/>
                                  <a:pt x="39" y="143"/>
                                  <a:pt x="42" y="143"/>
                                </a:cubicBezTo>
                                <a:cubicBezTo>
                                  <a:pt x="45" y="140"/>
                                  <a:pt x="45" y="137"/>
                                  <a:pt x="45" y="133"/>
                                </a:cubicBezTo>
                                <a:cubicBezTo>
                                  <a:pt x="45" y="106"/>
                                  <a:pt x="45" y="80"/>
                                  <a:pt x="45" y="54"/>
                                </a:cubicBezTo>
                                <a:cubicBezTo>
                                  <a:pt x="45" y="52"/>
                                  <a:pt x="45" y="50"/>
                                  <a:pt x="45" y="48"/>
                                </a:cubicBezTo>
                                <a:cubicBezTo>
                                  <a:pt x="46" y="48"/>
                                  <a:pt x="46" y="48"/>
                                  <a:pt x="47" y="48"/>
                                </a:cubicBezTo>
                                <a:cubicBezTo>
                                  <a:pt x="47" y="49"/>
                                  <a:pt x="47" y="51"/>
                                  <a:pt x="47" y="52"/>
                                </a:cubicBezTo>
                                <a:cubicBezTo>
                                  <a:pt x="47" y="60"/>
                                  <a:pt x="47" y="68"/>
                                  <a:pt x="47" y="75"/>
                                </a:cubicBezTo>
                                <a:cubicBezTo>
                                  <a:pt x="47" y="78"/>
                                  <a:pt x="49" y="81"/>
                                  <a:pt x="51" y="82"/>
                                </a:cubicBezTo>
                                <a:cubicBezTo>
                                  <a:pt x="53" y="84"/>
                                  <a:pt x="57" y="84"/>
                                  <a:pt x="59" y="81"/>
                                </a:cubicBezTo>
                                <a:cubicBezTo>
                                  <a:pt x="60" y="81"/>
                                  <a:pt x="60" y="81"/>
                                  <a:pt x="60" y="81"/>
                                </a:cubicBezTo>
                                <a:cubicBezTo>
                                  <a:pt x="60" y="64"/>
                                  <a:pt x="60" y="48"/>
                                  <a:pt x="60" y="32"/>
                                </a:cubicBezTo>
                                <a:cubicBezTo>
                                  <a:pt x="58" y="32"/>
                                  <a:pt x="56" y="30"/>
                                  <a:pt x="54" y="30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6"/>
                                  <a:pt x="42" y="22"/>
                                  <a:pt x="42" y="15"/>
                                </a:cubicBezTo>
                                <a:cubicBezTo>
                                  <a:pt x="43" y="7"/>
                                  <a:pt x="39" y="3"/>
                                  <a:pt x="33" y="0"/>
                                </a:cubicBezTo>
                                <a:cubicBezTo>
                                  <a:pt x="30" y="0"/>
                                  <a:pt x="27" y="0"/>
                                  <a:pt x="25" y="0"/>
                                </a:cubicBezTo>
                                <a:cubicBezTo>
                                  <a:pt x="19" y="3"/>
                                  <a:pt x="15" y="7"/>
                                  <a:pt x="16" y="15"/>
                                </a:cubicBezTo>
                                <a:cubicBezTo>
                                  <a:pt x="16" y="22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" name="Freeform 36"/>
                        <wps:cNvSpPr>
                          <a:spLocks noEditPoints="1"/>
                        </wps:cNvSpPr>
                        <wps:spPr bwMode="auto">
                          <a:xfrm>
                            <a:off x="3467100" y="420370"/>
                            <a:ext cx="147955" cy="346710"/>
                          </a:xfrm>
                          <a:custGeom>
                            <a:avLst/>
                            <a:gdLst>
                              <a:gd name="T0" fmla="*/ 54 w 61"/>
                              <a:gd name="T1" fmla="*/ 30 h 143"/>
                              <a:gd name="T2" fmla="*/ 6 w 61"/>
                              <a:gd name="T3" fmla="*/ 30 h 143"/>
                              <a:gd name="T4" fmla="*/ 0 w 61"/>
                              <a:gd name="T5" fmla="*/ 32 h 143"/>
                              <a:gd name="T6" fmla="*/ 0 w 61"/>
                              <a:gd name="T7" fmla="*/ 80 h 143"/>
                              <a:gd name="T8" fmla="*/ 10 w 61"/>
                              <a:gd name="T9" fmla="*/ 83 h 143"/>
                              <a:gd name="T10" fmla="*/ 13 w 61"/>
                              <a:gd name="T11" fmla="*/ 75 h 143"/>
                              <a:gd name="T12" fmla="*/ 13 w 61"/>
                              <a:gd name="T13" fmla="*/ 53 h 143"/>
                              <a:gd name="T14" fmla="*/ 14 w 61"/>
                              <a:gd name="T15" fmla="*/ 48 h 143"/>
                              <a:gd name="T16" fmla="*/ 15 w 61"/>
                              <a:gd name="T17" fmla="*/ 48 h 143"/>
                              <a:gd name="T18" fmla="*/ 15 w 61"/>
                              <a:gd name="T19" fmla="*/ 54 h 143"/>
                              <a:gd name="T20" fmla="*/ 15 w 61"/>
                              <a:gd name="T21" fmla="*/ 131 h 143"/>
                              <a:gd name="T22" fmla="*/ 18 w 61"/>
                              <a:gd name="T23" fmla="*/ 143 h 143"/>
                              <a:gd name="T24" fmla="*/ 26 w 61"/>
                              <a:gd name="T25" fmla="*/ 143 h 143"/>
                              <a:gd name="T26" fmla="*/ 29 w 61"/>
                              <a:gd name="T27" fmla="*/ 135 h 143"/>
                              <a:gd name="T28" fmla="*/ 29 w 61"/>
                              <a:gd name="T29" fmla="*/ 98 h 143"/>
                              <a:gd name="T30" fmla="*/ 30 w 61"/>
                              <a:gd name="T31" fmla="*/ 93 h 143"/>
                              <a:gd name="T32" fmla="*/ 31 w 61"/>
                              <a:gd name="T33" fmla="*/ 93 h 143"/>
                              <a:gd name="T34" fmla="*/ 32 w 61"/>
                              <a:gd name="T35" fmla="*/ 98 h 143"/>
                              <a:gd name="T36" fmla="*/ 32 w 61"/>
                              <a:gd name="T37" fmla="*/ 134 h 143"/>
                              <a:gd name="T38" fmla="*/ 34 w 61"/>
                              <a:gd name="T39" fmla="*/ 143 h 143"/>
                              <a:gd name="T40" fmla="*/ 42 w 61"/>
                              <a:gd name="T41" fmla="*/ 143 h 143"/>
                              <a:gd name="T42" fmla="*/ 46 w 61"/>
                              <a:gd name="T43" fmla="*/ 133 h 143"/>
                              <a:gd name="T44" fmla="*/ 45 w 61"/>
                              <a:gd name="T45" fmla="*/ 54 h 143"/>
                              <a:gd name="T46" fmla="*/ 46 w 61"/>
                              <a:gd name="T47" fmla="*/ 48 h 143"/>
                              <a:gd name="T48" fmla="*/ 47 w 61"/>
                              <a:gd name="T49" fmla="*/ 48 h 143"/>
                              <a:gd name="T50" fmla="*/ 47 w 61"/>
                              <a:gd name="T51" fmla="*/ 52 h 143"/>
                              <a:gd name="T52" fmla="*/ 48 w 61"/>
                              <a:gd name="T53" fmla="*/ 75 h 143"/>
                              <a:gd name="T54" fmla="*/ 51 w 61"/>
                              <a:gd name="T55" fmla="*/ 82 h 143"/>
                              <a:gd name="T56" fmla="*/ 59 w 61"/>
                              <a:gd name="T57" fmla="*/ 81 h 143"/>
                              <a:gd name="T58" fmla="*/ 61 w 61"/>
                              <a:gd name="T59" fmla="*/ 81 h 143"/>
                              <a:gd name="T60" fmla="*/ 61 w 61"/>
                              <a:gd name="T61" fmla="*/ 32 h 143"/>
                              <a:gd name="T62" fmla="*/ 54 w 61"/>
                              <a:gd name="T63" fmla="*/ 30 h 143"/>
                              <a:gd name="T64" fmla="*/ 30 w 61"/>
                              <a:gd name="T65" fmla="*/ 27 h 143"/>
                              <a:gd name="T66" fmla="*/ 43 w 61"/>
                              <a:gd name="T67" fmla="*/ 15 h 143"/>
                              <a:gd name="T68" fmla="*/ 33 w 61"/>
                              <a:gd name="T69" fmla="*/ 0 h 143"/>
                              <a:gd name="T70" fmla="*/ 25 w 61"/>
                              <a:gd name="T71" fmla="*/ 0 h 143"/>
                              <a:gd name="T72" fmla="*/ 16 w 61"/>
                              <a:gd name="T73" fmla="*/ 15 h 143"/>
                              <a:gd name="T74" fmla="*/ 30 w 61"/>
                              <a:gd name="T75" fmla="*/ 27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1" h="143">
                                <a:moveTo>
                                  <a:pt x="54" y="30"/>
                                </a:moveTo>
                                <a:cubicBezTo>
                                  <a:pt x="38" y="30"/>
                                  <a:pt x="22" y="30"/>
                                  <a:pt x="6" y="30"/>
                                </a:cubicBezTo>
                                <a:cubicBezTo>
                                  <a:pt x="4" y="30"/>
                                  <a:pt x="2" y="32"/>
                                  <a:pt x="0" y="32"/>
                                </a:cubicBezTo>
                                <a:cubicBezTo>
                                  <a:pt x="0" y="48"/>
                                  <a:pt x="0" y="64"/>
                                  <a:pt x="0" y="80"/>
                                </a:cubicBezTo>
                                <a:cubicBezTo>
                                  <a:pt x="2" y="83"/>
                                  <a:pt x="6" y="84"/>
                                  <a:pt x="10" y="83"/>
                                </a:cubicBezTo>
                                <a:cubicBezTo>
                                  <a:pt x="13" y="81"/>
                                  <a:pt x="13" y="78"/>
                                  <a:pt x="13" y="75"/>
                                </a:cubicBezTo>
                                <a:cubicBezTo>
                                  <a:pt x="13" y="67"/>
                                  <a:pt x="13" y="60"/>
                                  <a:pt x="13" y="53"/>
                                </a:cubicBezTo>
                                <a:cubicBezTo>
                                  <a:pt x="13" y="51"/>
                                  <a:pt x="13" y="50"/>
                                  <a:pt x="14" y="48"/>
                                </a:cubicBezTo>
                                <a:cubicBezTo>
                                  <a:pt x="14" y="48"/>
                                  <a:pt x="14" y="48"/>
                                  <a:pt x="15" y="48"/>
                                </a:cubicBezTo>
                                <a:cubicBezTo>
                                  <a:pt x="15" y="50"/>
                                  <a:pt x="15" y="52"/>
                                  <a:pt x="15" y="54"/>
                                </a:cubicBezTo>
                                <a:cubicBezTo>
                                  <a:pt x="15" y="79"/>
                                  <a:pt x="15" y="105"/>
                                  <a:pt x="15" y="131"/>
                                </a:cubicBezTo>
                                <a:cubicBezTo>
                                  <a:pt x="15" y="135"/>
                                  <a:pt x="15" y="140"/>
                                  <a:pt x="18" y="143"/>
                                </a:cubicBezTo>
                                <a:cubicBezTo>
                                  <a:pt x="21" y="143"/>
                                  <a:pt x="23" y="143"/>
                                  <a:pt x="26" y="143"/>
                                </a:cubicBezTo>
                                <a:cubicBezTo>
                                  <a:pt x="27" y="140"/>
                                  <a:pt x="29" y="138"/>
                                  <a:pt x="29" y="135"/>
                                </a:cubicBezTo>
                                <a:cubicBezTo>
                                  <a:pt x="29" y="123"/>
                                  <a:pt x="29" y="110"/>
                                  <a:pt x="29" y="98"/>
                                </a:cubicBezTo>
                                <a:cubicBezTo>
                                  <a:pt x="29" y="96"/>
                                  <a:pt x="29" y="95"/>
                                  <a:pt x="30" y="93"/>
                                </a:cubicBezTo>
                                <a:cubicBezTo>
                                  <a:pt x="30" y="93"/>
                                  <a:pt x="31" y="93"/>
                                  <a:pt x="31" y="93"/>
                                </a:cubicBezTo>
                                <a:cubicBezTo>
                                  <a:pt x="31" y="95"/>
                                  <a:pt x="32" y="97"/>
                                  <a:pt x="32" y="98"/>
                                </a:cubicBezTo>
                                <a:cubicBezTo>
                                  <a:pt x="32" y="110"/>
                                  <a:pt x="32" y="122"/>
                                  <a:pt x="32" y="134"/>
                                </a:cubicBezTo>
                                <a:cubicBezTo>
                                  <a:pt x="32" y="137"/>
                                  <a:pt x="33" y="140"/>
                                  <a:pt x="34" y="143"/>
                                </a:cubicBezTo>
                                <a:cubicBezTo>
                                  <a:pt x="37" y="143"/>
                                  <a:pt x="40" y="143"/>
                                  <a:pt x="42" y="143"/>
                                </a:cubicBezTo>
                                <a:cubicBezTo>
                                  <a:pt x="45" y="140"/>
                                  <a:pt x="46" y="137"/>
                                  <a:pt x="46" y="133"/>
                                </a:cubicBezTo>
                                <a:cubicBezTo>
                                  <a:pt x="45" y="106"/>
                                  <a:pt x="45" y="80"/>
                                  <a:pt x="45" y="54"/>
                                </a:cubicBezTo>
                                <a:cubicBezTo>
                                  <a:pt x="45" y="52"/>
                                  <a:pt x="46" y="50"/>
                                  <a:pt x="46" y="48"/>
                                </a:cubicBezTo>
                                <a:cubicBezTo>
                                  <a:pt x="46" y="48"/>
                                  <a:pt x="47" y="48"/>
                                  <a:pt x="47" y="48"/>
                                </a:cubicBezTo>
                                <a:cubicBezTo>
                                  <a:pt x="47" y="49"/>
                                  <a:pt x="47" y="51"/>
                                  <a:pt x="47" y="52"/>
                                </a:cubicBezTo>
                                <a:cubicBezTo>
                                  <a:pt x="47" y="60"/>
                                  <a:pt x="47" y="68"/>
                                  <a:pt x="48" y="75"/>
                                </a:cubicBezTo>
                                <a:cubicBezTo>
                                  <a:pt x="48" y="78"/>
                                  <a:pt x="49" y="81"/>
                                  <a:pt x="51" y="82"/>
                                </a:cubicBezTo>
                                <a:cubicBezTo>
                                  <a:pt x="53" y="84"/>
                                  <a:pt x="57" y="84"/>
                                  <a:pt x="59" y="81"/>
                                </a:cubicBezTo>
                                <a:cubicBezTo>
                                  <a:pt x="60" y="81"/>
                                  <a:pt x="60" y="81"/>
                                  <a:pt x="61" y="81"/>
                                </a:cubicBezTo>
                                <a:cubicBezTo>
                                  <a:pt x="61" y="64"/>
                                  <a:pt x="61" y="48"/>
                                  <a:pt x="61" y="32"/>
                                </a:cubicBezTo>
                                <a:cubicBezTo>
                                  <a:pt x="59" y="32"/>
                                  <a:pt x="56" y="30"/>
                                  <a:pt x="54" y="30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6"/>
                                  <a:pt x="42" y="22"/>
                                  <a:pt x="43" y="15"/>
                                </a:cubicBezTo>
                                <a:cubicBezTo>
                                  <a:pt x="43" y="7"/>
                                  <a:pt x="39" y="3"/>
                                  <a:pt x="33" y="0"/>
                                </a:cubicBezTo>
                                <a:cubicBezTo>
                                  <a:pt x="30" y="0"/>
                                  <a:pt x="28" y="0"/>
                                  <a:pt x="25" y="0"/>
                                </a:cubicBezTo>
                                <a:cubicBezTo>
                                  <a:pt x="19" y="3"/>
                                  <a:pt x="15" y="7"/>
                                  <a:pt x="16" y="15"/>
                                </a:cubicBezTo>
                                <a:cubicBezTo>
                                  <a:pt x="17" y="22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Freeform 37"/>
                        <wps:cNvSpPr>
                          <a:spLocks noEditPoints="1"/>
                        </wps:cNvSpPr>
                        <wps:spPr bwMode="auto">
                          <a:xfrm>
                            <a:off x="5168900" y="-2540"/>
                            <a:ext cx="146050" cy="349885"/>
                          </a:xfrm>
                          <a:custGeom>
                            <a:avLst/>
                            <a:gdLst>
                              <a:gd name="T0" fmla="*/ 54 w 60"/>
                              <a:gd name="T1" fmla="*/ 31 h 144"/>
                              <a:gd name="T2" fmla="*/ 6 w 60"/>
                              <a:gd name="T3" fmla="*/ 31 h 144"/>
                              <a:gd name="T4" fmla="*/ 0 w 60"/>
                              <a:gd name="T5" fmla="*/ 33 h 144"/>
                              <a:gd name="T6" fmla="*/ 0 w 60"/>
                              <a:gd name="T7" fmla="*/ 80 h 144"/>
                              <a:gd name="T8" fmla="*/ 9 w 60"/>
                              <a:gd name="T9" fmla="*/ 84 h 144"/>
                              <a:gd name="T10" fmla="*/ 13 w 60"/>
                              <a:gd name="T11" fmla="*/ 76 h 144"/>
                              <a:gd name="T12" fmla="*/ 13 w 60"/>
                              <a:gd name="T13" fmla="*/ 53 h 144"/>
                              <a:gd name="T14" fmla="*/ 13 w 60"/>
                              <a:gd name="T15" fmla="*/ 49 h 144"/>
                              <a:gd name="T16" fmla="*/ 14 w 60"/>
                              <a:gd name="T17" fmla="*/ 49 h 144"/>
                              <a:gd name="T18" fmla="*/ 14 w 60"/>
                              <a:gd name="T19" fmla="*/ 55 h 144"/>
                              <a:gd name="T20" fmla="*/ 14 w 60"/>
                              <a:gd name="T21" fmla="*/ 131 h 144"/>
                              <a:gd name="T22" fmla="*/ 18 w 60"/>
                              <a:gd name="T23" fmla="*/ 144 h 144"/>
                              <a:gd name="T24" fmla="*/ 26 w 60"/>
                              <a:gd name="T25" fmla="*/ 144 h 144"/>
                              <a:gd name="T26" fmla="*/ 28 w 60"/>
                              <a:gd name="T27" fmla="*/ 136 h 144"/>
                              <a:gd name="T28" fmla="*/ 28 w 60"/>
                              <a:gd name="T29" fmla="*/ 99 h 144"/>
                              <a:gd name="T30" fmla="*/ 29 w 60"/>
                              <a:gd name="T31" fmla="*/ 94 h 144"/>
                              <a:gd name="T32" fmla="*/ 31 w 60"/>
                              <a:gd name="T33" fmla="*/ 94 h 144"/>
                              <a:gd name="T34" fmla="*/ 31 w 60"/>
                              <a:gd name="T35" fmla="*/ 99 h 144"/>
                              <a:gd name="T36" fmla="*/ 31 w 60"/>
                              <a:gd name="T37" fmla="*/ 134 h 144"/>
                              <a:gd name="T38" fmla="*/ 33 w 60"/>
                              <a:gd name="T39" fmla="*/ 144 h 144"/>
                              <a:gd name="T40" fmla="*/ 42 w 60"/>
                              <a:gd name="T41" fmla="*/ 144 h 144"/>
                              <a:gd name="T42" fmla="*/ 45 w 60"/>
                              <a:gd name="T43" fmla="*/ 133 h 144"/>
                              <a:gd name="T44" fmla="*/ 45 w 60"/>
                              <a:gd name="T45" fmla="*/ 54 h 144"/>
                              <a:gd name="T46" fmla="*/ 45 w 60"/>
                              <a:gd name="T47" fmla="*/ 49 h 144"/>
                              <a:gd name="T48" fmla="*/ 47 w 60"/>
                              <a:gd name="T49" fmla="*/ 49 h 144"/>
                              <a:gd name="T50" fmla="*/ 47 w 60"/>
                              <a:gd name="T51" fmla="*/ 53 h 144"/>
                              <a:gd name="T52" fmla="*/ 47 w 60"/>
                              <a:gd name="T53" fmla="*/ 76 h 144"/>
                              <a:gd name="T54" fmla="*/ 50 w 60"/>
                              <a:gd name="T55" fmla="*/ 83 h 144"/>
                              <a:gd name="T56" fmla="*/ 59 w 60"/>
                              <a:gd name="T57" fmla="*/ 82 h 144"/>
                              <a:gd name="T58" fmla="*/ 60 w 60"/>
                              <a:gd name="T59" fmla="*/ 81 h 144"/>
                              <a:gd name="T60" fmla="*/ 60 w 60"/>
                              <a:gd name="T61" fmla="*/ 33 h 144"/>
                              <a:gd name="T62" fmla="*/ 54 w 60"/>
                              <a:gd name="T63" fmla="*/ 31 h 144"/>
                              <a:gd name="T64" fmla="*/ 29 w 60"/>
                              <a:gd name="T65" fmla="*/ 27 h 144"/>
                              <a:gd name="T66" fmla="*/ 42 w 60"/>
                              <a:gd name="T67" fmla="*/ 16 h 144"/>
                              <a:gd name="T68" fmla="*/ 32 w 60"/>
                              <a:gd name="T69" fmla="*/ 0 h 144"/>
                              <a:gd name="T70" fmla="*/ 25 w 60"/>
                              <a:gd name="T71" fmla="*/ 0 h 144"/>
                              <a:gd name="T72" fmla="*/ 15 w 60"/>
                              <a:gd name="T73" fmla="*/ 16 h 144"/>
                              <a:gd name="T74" fmla="*/ 29 w 60"/>
                              <a:gd name="T75" fmla="*/ 27 h 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0" h="144">
                                <a:moveTo>
                                  <a:pt x="54" y="31"/>
                                </a:moveTo>
                                <a:cubicBezTo>
                                  <a:pt x="38" y="31"/>
                                  <a:pt x="22" y="31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9"/>
                                  <a:pt x="0" y="65"/>
                                  <a:pt x="0" y="80"/>
                                </a:cubicBezTo>
                                <a:cubicBezTo>
                                  <a:pt x="2" y="84"/>
                                  <a:pt x="5" y="85"/>
                                  <a:pt x="9" y="84"/>
                                </a:cubicBezTo>
                                <a:cubicBezTo>
                                  <a:pt x="13" y="82"/>
                                  <a:pt x="13" y="79"/>
                                  <a:pt x="13" y="76"/>
                                </a:cubicBezTo>
                                <a:cubicBezTo>
                                  <a:pt x="13" y="68"/>
                                  <a:pt x="13" y="61"/>
                                  <a:pt x="13" y="53"/>
                                </a:cubicBezTo>
                                <a:cubicBezTo>
                                  <a:pt x="13" y="52"/>
                                  <a:pt x="13" y="50"/>
                                  <a:pt x="13" y="49"/>
                                </a:cubicBezTo>
                                <a:cubicBezTo>
                                  <a:pt x="14" y="49"/>
                                  <a:pt x="14" y="49"/>
                                  <a:pt x="14" y="49"/>
                                </a:cubicBezTo>
                                <a:cubicBezTo>
                                  <a:pt x="14" y="51"/>
                                  <a:pt x="14" y="53"/>
                                  <a:pt x="14" y="55"/>
                                </a:cubicBezTo>
                                <a:cubicBezTo>
                                  <a:pt x="14" y="80"/>
                                  <a:pt x="15" y="106"/>
                                  <a:pt x="14" y="131"/>
                                </a:cubicBezTo>
                                <a:cubicBezTo>
                                  <a:pt x="14" y="136"/>
                                  <a:pt x="15" y="140"/>
                                  <a:pt x="18" y="144"/>
                                </a:cubicBezTo>
                                <a:cubicBezTo>
                                  <a:pt x="21" y="144"/>
                                  <a:pt x="23" y="144"/>
                                  <a:pt x="26" y="144"/>
                                </a:cubicBezTo>
                                <a:cubicBezTo>
                                  <a:pt x="27" y="141"/>
                                  <a:pt x="28" y="138"/>
                                  <a:pt x="28" y="136"/>
                                </a:cubicBezTo>
                                <a:cubicBezTo>
                                  <a:pt x="29" y="123"/>
                                  <a:pt x="28" y="111"/>
                                  <a:pt x="28" y="99"/>
                                </a:cubicBezTo>
                                <a:cubicBezTo>
                                  <a:pt x="28" y="97"/>
                                  <a:pt x="29" y="96"/>
                                  <a:pt x="29" y="94"/>
                                </a:cubicBezTo>
                                <a:cubicBezTo>
                                  <a:pt x="30" y="94"/>
                                  <a:pt x="30" y="94"/>
                                  <a:pt x="31" y="94"/>
                                </a:cubicBezTo>
                                <a:cubicBezTo>
                                  <a:pt x="31" y="96"/>
                                  <a:pt x="31" y="97"/>
                                  <a:pt x="31" y="99"/>
                                </a:cubicBezTo>
                                <a:cubicBezTo>
                                  <a:pt x="31" y="111"/>
                                  <a:pt x="31" y="123"/>
                                  <a:pt x="31" y="134"/>
                                </a:cubicBezTo>
                                <a:cubicBezTo>
                                  <a:pt x="31" y="138"/>
                                  <a:pt x="33" y="141"/>
                                  <a:pt x="33" y="144"/>
                                </a:cubicBezTo>
                                <a:cubicBezTo>
                                  <a:pt x="36" y="144"/>
                                  <a:pt x="39" y="144"/>
                                  <a:pt x="42" y="144"/>
                                </a:cubicBezTo>
                                <a:cubicBezTo>
                                  <a:pt x="45" y="141"/>
                                  <a:pt x="45" y="137"/>
                                  <a:pt x="45" y="133"/>
                                </a:cubicBezTo>
                                <a:cubicBezTo>
                                  <a:pt x="45" y="107"/>
                                  <a:pt x="45" y="81"/>
                                  <a:pt x="45" y="54"/>
                                </a:cubicBezTo>
                                <a:cubicBezTo>
                                  <a:pt x="45" y="53"/>
                                  <a:pt x="45" y="51"/>
                                  <a:pt x="45" y="49"/>
                                </a:cubicBezTo>
                                <a:cubicBezTo>
                                  <a:pt x="46" y="49"/>
                                  <a:pt x="46" y="49"/>
                                  <a:pt x="47" y="49"/>
                                </a:cubicBezTo>
                                <a:cubicBezTo>
                                  <a:pt x="47" y="50"/>
                                  <a:pt x="47" y="51"/>
                                  <a:pt x="47" y="53"/>
                                </a:cubicBezTo>
                                <a:cubicBezTo>
                                  <a:pt x="47" y="60"/>
                                  <a:pt x="47" y="68"/>
                                  <a:pt x="47" y="76"/>
                                </a:cubicBezTo>
                                <a:cubicBezTo>
                                  <a:pt x="47" y="79"/>
                                  <a:pt x="49" y="82"/>
                                  <a:pt x="50" y="83"/>
                                </a:cubicBezTo>
                                <a:cubicBezTo>
                                  <a:pt x="53" y="85"/>
                                  <a:pt x="56" y="85"/>
                                  <a:pt x="59" y="82"/>
                                </a:cubicBezTo>
                                <a:cubicBezTo>
                                  <a:pt x="59" y="82"/>
                                  <a:pt x="60" y="81"/>
                                  <a:pt x="60" y="81"/>
                                </a:cubicBezTo>
                                <a:cubicBezTo>
                                  <a:pt x="60" y="65"/>
                                  <a:pt x="60" y="49"/>
                                  <a:pt x="60" y="33"/>
                                </a:cubicBezTo>
                                <a:cubicBezTo>
                                  <a:pt x="58" y="32"/>
                                  <a:pt x="56" y="31"/>
                                  <a:pt x="54" y="31"/>
                                </a:cubicBezTo>
                                <a:close/>
                                <a:moveTo>
                                  <a:pt x="29" y="27"/>
                                </a:moveTo>
                                <a:cubicBezTo>
                                  <a:pt x="37" y="27"/>
                                  <a:pt x="42" y="22"/>
                                  <a:pt x="42" y="16"/>
                                </a:cubicBezTo>
                                <a:cubicBezTo>
                                  <a:pt x="43" y="8"/>
                                  <a:pt x="39" y="4"/>
                                  <a:pt x="32" y="0"/>
                                </a:cubicBezTo>
                                <a:cubicBezTo>
                                  <a:pt x="30" y="0"/>
                                  <a:pt x="27" y="0"/>
                                  <a:pt x="25" y="0"/>
                                </a:cubicBezTo>
                                <a:cubicBezTo>
                                  <a:pt x="19" y="4"/>
                                  <a:pt x="14" y="8"/>
                                  <a:pt x="15" y="16"/>
                                </a:cubicBezTo>
                                <a:cubicBezTo>
                                  <a:pt x="16" y="23"/>
                                  <a:pt x="21" y="27"/>
                                  <a:pt x="29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F487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Freeform 38"/>
                        <wps:cNvSpPr>
                          <a:spLocks noEditPoints="1"/>
                        </wps:cNvSpPr>
                        <wps:spPr bwMode="auto">
                          <a:xfrm>
                            <a:off x="4979670" y="-2540"/>
                            <a:ext cx="147955" cy="347345"/>
                          </a:xfrm>
                          <a:custGeom>
                            <a:avLst/>
                            <a:gdLst>
                              <a:gd name="T0" fmla="*/ 54 w 61"/>
                              <a:gd name="T1" fmla="*/ 31 h 143"/>
                              <a:gd name="T2" fmla="*/ 6 w 61"/>
                              <a:gd name="T3" fmla="*/ 31 h 143"/>
                              <a:gd name="T4" fmla="*/ 0 w 61"/>
                              <a:gd name="T5" fmla="*/ 33 h 143"/>
                              <a:gd name="T6" fmla="*/ 0 w 61"/>
                              <a:gd name="T7" fmla="*/ 80 h 143"/>
                              <a:gd name="T8" fmla="*/ 10 w 61"/>
                              <a:gd name="T9" fmla="*/ 83 h 143"/>
                              <a:gd name="T10" fmla="*/ 13 w 61"/>
                              <a:gd name="T11" fmla="*/ 75 h 143"/>
                              <a:gd name="T12" fmla="*/ 13 w 61"/>
                              <a:gd name="T13" fmla="*/ 53 h 143"/>
                              <a:gd name="T14" fmla="*/ 14 w 61"/>
                              <a:gd name="T15" fmla="*/ 48 h 143"/>
                              <a:gd name="T16" fmla="*/ 15 w 61"/>
                              <a:gd name="T17" fmla="*/ 48 h 143"/>
                              <a:gd name="T18" fmla="*/ 15 w 61"/>
                              <a:gd name="T19" fmla="*/ 54 h 143"/>
                              <a:gd name="T20" fmla="*/ 15 w 61"/>
                              <a:gd name="T21" fmla="*/ 131 h 143"/>
                              <a:gd name="T22" fmla="*/ 18 w 61"/>
                              <a:gd name="T23" fmla="*/ 143 h 143"/>
                              <a:gd name="T24" fmla="*/ 26 w 61"/>
                              <a:gd name="T25" fmla="*/ 143 h 143"/>
                              <a:gd name="T26" fmla="*/ 29 w 61"/>
                              <a:gd name="T27" fmla="*/ 135 h 143"/>
                              <a:gd name="T28" fmla="*/ 29 w 61"/>
                              <a:gd name="T29" fmla="*/ 98 h 143"/>
                              <a:gd name="T30" fmla="*/ 30 w 61"/>
                              <a:gd name="T31" fmla="*/ 94 h 143"/>
                              <a:gd name="T32" fmla="*/ 31 w 61"/>
                              <a:gd name="T33" fmla="*/ 94 h 143"/>
                              <a:gd name="T34" fmla="*/ 32 w 61"/>
                              <a:gd name="T35" fmla="*/ 98 h 143"/>
                              <a:gd name="T36" fmla="*/ 32 w 61"/>
                              <a:gd name="T37" fmla="*/ 134 h 143"/>
                              <a:gd name="T38" fmla="*/ 34 w 61"/>
                              <a:gd name="T39" fmla="*/ 143 h 143"/>
                              <a:gd name="T40" fmla="*/ 42 w 61"/>
                              <a:gd name="T41" fmla="*/ 143 h 143"/>
                              <a:gd name="T42" fmla="*/ 46 w 61"/>
                              <a:gd name="T43" fmla="*/ 133 h 143"/>
                              <a:gd name="T44" fmla="*/ 46 w 61"/>
                              <a:gd name="T45" fmla="*/ 54 h 143"/>
                              <a:gd name="T46" fmla="*/ 46 w 61"/>
                              <a:gd name="T47" fmla="*/ 48 h 143"/>
                              <a:gd name="T48" fmla="*/ 47 w 61"/>
                              <a:gd name="T49" fmla="*/ 48 h 143"/>
                              <a:gd name="T50" fmla="*/ 47 w 61"/>
                              <a:gd name="T51" fmla="*/ 52 h 143"/>
                              <a:gd name="T52" fmla="*/ 48 w 61"/>
                              <a:gd name="T53" fmla="*/ 76 h 143"/>
                              <a:gd name="T54" fmla="*/ 51 w 61"/>
                              <a:gd name="T55" fmla="*/ 83 h 143"/>
                              <a:gd name="T56" fmla="*/ 60 w 61"/>
                              <a:gd name="T57" fmla="*/ 81 h 143"/>
                              <a:gd name="T58" fmla="*/ 61 w 61"/>
                              <a:gd name="T59" fmla="*/ 81 h 143"/>
                              <a:gd name="T60" fmla="*/ 61 w 61"/>
                              <a:gd name="T61" fmla="*/ 33 h 143"/>
                              <a:gd name="T62" fmla="*/ 54 w 61"/>
                              <a:gd name="T63" fmla="*/ 31 h 143"/>
                              <a:gd name="T64" fmla="*/ 30 w 61"/>
                              <a:gd name="T65" fmla="*/ 27 h 143"/>
                              <a:gd name="T66" fmla="*/ 43 w 61"/>
                              <a:gd name="T67" fmla="*/ 15 h 143"/>
                              <a:gd name="T68" fmla="*/ 33 w 61"/>
                              <a:gd name="T69" fmla="*/ 0 h 143"/>
                              <a:gd name="T70" fmla="*/ 25 w 61"/>
                              <a:gd name="T71" fmla="*/ 0 h 143"/>
                              <a:gd name="T72" fmla="*/ 16 w 61"/>
                              <a:gd name="T73" fmla="*/ 15 h 143"/>
                              <a:gd name="T74" fmla="*/ 30 w 61"/>
                              <a:gd name="T75" fmla="*/ 27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1" h="143">
                                <a:moveTo>
                                  <a:pt x="54" y="31"/>
                                </a:moveTo>
                                <a:cubicBezTo>
                                  <a:pt x="38" y="30"/>
                                  <a:pt x="22" y="30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8"/>
                                  <a:pt x="0" y="64"/>
                                  <a:pt x="0" y="80"/>
                                </a:cubicBezTo>
                                <a:cubicBezTo>
                                  <a:pt x="3" y="83"/>
                                  <a:pt x="6" y="85"/>
                                  <a:pt x="10" y="83"/>
                                </a:cubicBezTo>
                                <a:cubicBezTo>
                                  <a:pt x="13" y="82"/>
                                  <a:pt x="13" y="78"/>
                                  <a:pt x="13" y="75"/>
                                </a:cubicBezTo>
                                <a:cubicBezTo>
                                  <a:pt x="13" y="68"/>
                                  <a:pt x="13" y="60"/>
                                  <a:pt x="13" y="53"/>
                                </a:cubicBezTo>
                                <a:cubicBezTo>
                                  <a:pt x="13" y="51"/>
                                  <a:pt x="13" y="50"/>
                                  <a:pt x="14" y="48"/>
                                </a:cubicBezTo>
                                <a:cubicBezTo>
                                  <a:pt x="14" y="48"/>
                                  <a:pt x="14" y="48"/>
                                  <a:pt x="15" y="48"/>
                                </a:cubicBezTo>
                                <a:cubicBezTo>
                                  <a:pt x="15" y="50"/>
                                  <a:pt x="15" y="52"/>
                                  <a:pt x="15" y="54"/>
                                </a:cubicBezTo>
                                <a:cubicBezTo>
                                  <a:pt x="15" y="80"/>
                                  <a:pt x="15" y="105"/>
                                  <a:pt x="15" y="131"/>
                                </a:cubicBezTo>
                                <a:cubicBezTo>
                                  <a:pt x="15" y="136"/>
                                  <a:pt x="15" y="140"/>
                                  <a:pt x="18" y="143"/>
                                </a:cubicBezTo>
                                <a:cubicBezTo>
                                  <a:pt x="21" y="143"/>
                                  <a:pt x="24" y="143"/>
                                  <a:pt x="26" y="143"/>
                                </a:cubicBezTo>
                                <a:cubicBezTo>
                                  <a:pt x="27" y="141"/>
                                  <a:pt x="29" y="138"/>
                                  <a:pt x="29" y="135"/>
                                </a:cubicBezTo>
                                <a:cubicBezTo>
                                  <a:pt x="29" y="123"/>
                                  <a:pt x="29" y="111"/>
                                  <a:pt x="29" y="98"/>
                                </a:cubicBezTo>
                                <a:cubicBezTo>
                                  <a:pt x="29" y="97"/>
                                  <a:pt x="29" y="95"/>
                                  <a:pt x="30" y="94"/>
                                </a:cubicBezTo>
                                <a:cubicBezTo>
                                  <a:pt x="30" y="94"/>
                                  <a:pt x="31" y="94"/>
                                  <a:pt x="31" y="94"/>
                                </a:cubicBezTo>
                                <a:cubicBezTo>
                                  <a:pt x="31" y="95"/>
                                  <a:pt x="32" y="97"/>
                                  <a:pt x="32" y="98"/>
                                </a:cubicBezTo>
                                <a:cubicBezTo>
                                  <a:pt x="32" y="110"/>
                                  <a:pt x="32" y="122"/>
                                  <a:pt x="32" y="134"/>
                                </a:cubicBezTo>
                                <a:cubicBezTo>
                                  <a:pt x="32" y="137"/>
                                  <a:pt x="33" y="140"/>
                                  <a:pt x="34" y="143"/>
                                </a:cubicBezTo>
                                <a:cubicBezTo>
                                  <a:pt x="37" y="143"/>
                                  <a:pt x="40" y="143"/>
                                  <a:pt x="42" y="143"/>
                                </a:cubicBezTo>
                                <a:cubicBezTo>
                                  <a:pt x="45" y="140"/>
                                  <a:pt x="46" y="137"/>
                                  <a:pt x="46" y="133"/>
                                </a:cubicBezTo>
                                <a:cubicBezTo>
                                  <a:pt x="45" y="106"/>
                                  <a:pt x="46" y="80"/>
                                  <a:pt x="46" y="54"/>
                                </a:cubicBezTo>
                                <a:cubicBezTo>
                                  <a:pt x="46" y="52"/>
                                  <a:pt x="46" y="50"/>
                                  <a:pt x="46" y="48"/>
                                </a:cubicBezTo>
                                <a:cubicBezTo>
                                  <a:pt x="46" y="48"/>
                                  <a:pt x="47" y="48"/>
                                  <a:pt x="47" y="48"/>
                                </a:cubicBezTo>
                                <a:cubicBezTo>
                                  <a:pt x="47" y="50"/>
                                  <a:pt x="47" y="51"/>
                                  <a:pt x="47" y="52"/>
                                </a:cubicBezTo>
                                <a:cubicBezTo>
                                  <a:pt x="47" y="60"/>
                                  <a:pt x="47" y="68"/>
                                  <a:pt x="48" y="76"/>
                                </a:cubicBezTo>
                                <a:cubicBezTo>
                                  <a:pt x="48" y="78"/>
                                  <a:pt x="49" y="81"/>
                                  <a:pt x="51" y="83"/>
                                </a:cubicBezTo>
                                <a:cubicBezTo>
                                  <a:pt x="53" y="85"/>
                                  <a:pt x="57" y="84"/>
                                  <a:pt x="60" y="81"/>
                                </a:cubicBezTo>
                                <a:cubicBezTo>
                                  <a:pt x="60" y="81"/>
                                  <a:pt x="60" y="81"/>
                                  <a:pt x="61" y="81"/>
                                </a:cubicBezTo>
                                <a:cubicBezTo>
                                  <a:pt x="61" y="65"/>
                                  <a:pt x="61" y="49"/>
                                  <a:pt x="61" y="33"/>
                                </a:cubicBezTo>
                                <a:cubicBezTo>
                                  <a:pt x="59" y="32"/>
                                  <a:pt x="56" y="31"/>
                                  <a:pt x="54" y="31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7"/>
                                  <a:pt x="42" y="22"/>
                                  <a:pt x="43" y="15"/>
                                </a:cubicBezTo>
                                <a:cubicBezTo>
                                  <a:pt x="43" y="7"/>
                                  <a:pt x="39" y="3"/>
                                  <a:pt x="33" y="0"/>
                                </a:cubicBezTo>
                                <a:cubicBezTo>
                                  <a:pt x="30" y="0"/>
                                  <a:pt x="28" y="0"/>
                                  <a:pt x="25" y="0"/>
                                </a:cubicBezTo>
                                <a:cubicBezTo>
                                  <a:pt x="19" y="4"/>
                                  <a:pt x="15" y="8"/>
                                  <a:pt x="16" y="15"/>
                                </a:cubicBezTo>
                                <a:cubicBezTo>
                                  <a:pt x="17" y="22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F487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8" name="Freeform 39"/>
                        <wps:cNvSpPr>
                          <a:spLocks noEditPoints="1"/>
                        </wps:cNvSpPr>
                        <wps:spPr bwMode="auto">
                          <a:xfrm>
                            <a:off x="4790440" y="-2540"/>
                            <a:ext cx="147955" cy="347345"/>
                          </a:xfrm>
                          <a:custGeom>
                            <a:avLst/>
                            <a:gdLst>
                              <a:gd name="T0" fmla="*/ 54 w 61"/>
                              <a:gd name="T1" fmla="*/ 31 h 143"/>
                              <a:gd name="T2" fmla="*/ 6 w 61"/>
                              <a:gd name="T3" fmla="*/ 31 h 143"/>
                              <a:gd name="T4" fmla="*/ 0 w 61"/>
                              <a:gd name="T5" fmla="*/ 33 h 143"/>
                              <a:gd name="T6" fmla="*/ 0 w 61"/>
                              <a:gd name="T7" fmla="*/ 80 h 143"/>
                              <a:gd name="T8" fmla="*/ 10 w 61"/>
                              <a:gd name="T9" fmla="*/ 83 h 143"/>
                              <a:gd name="T10" fmla="*/ 14 w 61"/>
                              <a:gd name="T11" fmla="*/ 75 h 143"/>
                              <a:gd name="T12" fmla="*/ 14 w 61"/>
                              <a:gd name="T13" fmla="*/ 53 h 143"/>
                              <a:gd name="T14" fmla="*/ 14 w 61"/>
                              <a:gd name="T15" fmla="*/ 48 h 143"/>
                              <a:gd name="T16" fmla="*/ 15 w 61"/>
                              <a:gd name="T17" fmla="*/ 48 h 143"/>
                              <a:gd name="T18" fmla="*/ 15 w 61"/>
                              <a:gd name="T19" fmla="*/ 54 h 143"/>
                              <a:gd name="T20" fmla="*/ 15 w 61"/>
                              <a:gd name="T21" fmla="*/ 131 h 143"/>
                              <a:gd name="T22" fmla="*/ 19 w 61"/>
                              <a:gd name="T23" fmla="*/ 143 h 143"/>
                              <a:gd name="T24" fmla="*/ 26 w 61"/>
                              <a:gd name="T25" fmla="*/ 143 h 143"/>
                              <a:gd name="T26" fmla="*/ 29 w 61"/>
                              <a:gd name="T27" fmla="*/ 135 h 143"/>
                              <a:gd name="T28" fmla="*/ 29 w 61"/>
                              <a:gd name="T29" fmla="*/ 98 h 143"/>
                              <a:gd name="T30" fmla="*/ 30 w 61"/>
                              <a:gd name="T31" fmla="*/ 94 h 143"/>
                              <a:gd name="T32" fmla="*/ 31 w 61"/>
                              <a:gd name="T33" fmla="*/ 94 h 143"/>
                              <a:gd name="T34" fmla="*/ 32 w 61"/>
                              <a:gd name="T35" fmla="*/ 98 h 143"/>
                              <a:gd name="T36" fmla="*/ 32 w 61"/>
                              <a:gd name="T37" fmla="*/ 134 h 143"/>
                              <a:gd name="T38" fmla="*/ 34 w 61"/>
                              <a:gd name="T39" fmla="*/ 143 h 143"/>
                              <a:gd name="T40" fmla="*/ 43 w 61"/>
                              <a:gd name="T41" fmla="*/ 143 h 143"/>
                              <a:gd name="T42" fmla="*/ 46 w 61"/>
                              <a:gd name="T43" fmla="*/ 133 h 143"/>
                              <a:gd name="T44" fmla="*/ 46 w 61"/>
                              <a:gd name="T45" fmla="*/ 54 h 143"/>
                              <a:gd name="T46" fmla="*/ 46 w 61"/>
                              <a:gd name="T47" fmla="*/ 48 h 143"/>
                              <a:gd name="T48" fmla="*/ 47 w 61"/>
                              <a:gd name="T49" fmla="*/ 48 h 143"/>
                              <a:gd name="T50" fmla="*/ 48 w 61"/>
                              <a:gd name="T51" fmla="*/ 52 h 143"/>
                              <a:gd name="T52" fmla="*/ 48 w 61"/>
                              <a:gd name="T53" fmla="*/ 76 h 143"/>
                              <a:gd name="T54" fmla="*/ 51 w 61"/>
                              <a:gd name="T55" fmla="*/ 83 h 143"/>
                              <a:gd name="T56" fmla="*/ 60 w 61"/>
                              <a:gd name="T57" fmla="*/ 81 h 143"/>
                              <a:gd name="T58" fmla="*/ 61 w 61"/>
                              <a:gd name="T59" fmla="*/ 81 h 143"/>
                              <a:gd name="T60" fmla="*/ 61 w 61"/>
                              <a:gd name="T61" fmla="*/ 33 h 143"/>
                              <a:gd name="T62" fmla="*/ 54 w 61"/>
                              <a:gd name="T63" fmla="*/ 31 h 143"/>
                              <a:gd name="T64" fmla="*/ 30 w 61"/>
                              <a:gd name="T65" fmla="*/ 27 h 143"/>
                              <a:gd name="T66" fmla="*/ 43 w 61"/>
                              <a:gd name="T67" fmla="*/ 15 h 143"/>
                              <a:gd name="T68" fmla="*/ 33 w 61"/>
                              <a:gd name="T69" fmla="*/ 0 h 143"/>
                              <a:gd name="T70" fmla="*/ 25 w 61"/>
                              <a:gd name="T71" fmla="*/ 0 h 143"/>
                              <a:gd name="T72" fmla="*/ 16 w 61"/>
                              <a:gd name="T73" fmla="*/ 15 h 143"/>
                              <a:gd name="T74" fmla="*/ 30 w 61"/>
                              <a:gd name="T75" fmla="*/ 27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1" h="143">
                                <a:moveTo>
                                  <a:pt x="54" y="31"/>
                                </a:moveTo>
                                <a:cubicBezTo>
                                  <a:pt x="38" y="30"/>
                                  <a:pt x="22" y="30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8"/>
                                  <a:pt x="0" y="64"/>
                                  <a:pt x="0" y="80"/>
                                </a:cubicBezTo>
                                <a:cubicBezTo>
                                  <a:pt x="3" y="83"/>
                                  <a:pt x="6" y="85"/>
                                  <a:pt x="10" y="83"/>
                                </a:cubicBezTo>
                                <a:cubicBezTo>
                                  <a:pt x="14" y="82"/>
                                  <a:pt x="14" y="78"/>
                                  <a:pt x="14" y="75"/>
                                </a:cubicBezTo>
                                <a:cubicBezTo>
                                  <a:pt x="14" y="68"/>
                                  <a:pt x="14" y="60"/>
                                  <a:pt x="14" y="53"/>
                                </a:cubicBezTo>
                                <a:cubicBezTo>
                                  <a:pt x="14" y="51"/>
                                  <a:pt x="14" y="50"/>
                                  <a:pt x="14" y="48"/>
                                </a:cubicBezTo>
                                <a:cubicBezTo>
                                  <a:pt x="14" y="48"/>
                                  <a:pt x="15" y="48"/>
                                  <a:pt x="15" y="48"/>
                                </a:cubicBezTo>
                                <a:cubicBezTo>
                                  <a:pt x="15" y="50"/>
                                  <a:pt x="15" y="52"/>
                                  <a:pt x="15" y="54"/>
                                </a:cubicBezTo>
                                <a:cubicBezTo>
                                  <a:pt x="15" y="80"/>
                                  <a:pt x="15" y="105"/>
                                  <a:pt x="15" y="131"/>
                                </a:cubicBezTo>
                                <a:cubicBezTo>
                                  <a:pt x="15" y="136"/>
                                  <a:pt x="16" y="140"/>
                                  <a:pt x="19" y="143"/>
                                </a:cubicBezTo>
                                <a:cubicBezTo>
                                  <a:pt x="21" y="143"/>
                                  <a:pt x="24" y="143"/>
                                  <a:pt x="26" y="143"/>
                                </a:cubicBezTo>
                                <a:cubicBezTo>
                                  <a:pt x="27" y="141"/>
                                  <a:pt x="29" y="138"/>
                                  <a:pt x="29" y="135"/>
                                </a:cubicBezTo>
                                <a:cubicBezTo>
                                  <a:pt x="29" y="123"/>
                                  <a:pt x="29" y="111"/>
                                  <a:pt x="29" y="98"/>
                                </a:cubicBezTo>
                                <a:cubicBezTo>
                                  <a:pt x="29" y="97"/>
                                  <a:pt x="30" y="95"/>
                                  <a:pt x="30" y="94"/>
                                </a:cubicBezTo>
                                <a:cubicBezTo>
                                  <a:pt x="30" y="94"/>
                                  <a:pt x="31" y="94"/>
                                  <a:pt x="31" y="94"/>
                                </a:cubicBezTo>
                                <a:cubicBezTo>
                                  <a:pt x="32" y="95"/>
                                  <a:pt x="32" y="97"/>
                                  <a:pt x="32" y="98"/>
                                </a:cubicBezTo>
                                <a:cubicBezTo>
                                  <a:pt x="32" y="110"/>
                                  <a:pt x="32" y="122"/>
                                  <a:pt x="32" y="134"/>
                                </a:cubicBezTo>
                                <a:cubicBezTo>
                                  <a:pt x="32" y="137"/>
                                  <a:pt x="33" y="140"/>
                                  <a:pt x="34" y="143"/>
                                </a:cubicBezTo>
                                <a:cubicBezTo>
                                  <a:pt x="37" y="143"/>
                                  <a:pt x="40" y="143"/>
                                  <a:pt x="43" y="143"/>
                                </a:cubicBezTo>
                                <a:cubicBezTo>
                                  <a:pt x="45" y="140"/>
                                  <a:pt x="46" y="137"/>
                                  <a:pt x="46" y="133"/>
                                </a:cubicBezTo>
                                <a:cubicBezTo>
                                  <a:pt x="46" y="106"/>
                                  <a:pt x="46" y="80"/>
                                  <a:pt x="46" y="54"/>
                                </a:cubicBezTo>
                                <a:cubicBezTo>
                                  <a:pt x="46" y="52"/>
                                  <a:pt x="46" y="50"/>
                                  <a:pt x="46" y="48"/>
                                </a:cubicBezTo>
                                <a:cubicBezTo>
                                  <a:pt x="46" y="48"/>
                                  <a:pt x="47" y="48"/>
                                  <a:pt x="47" y="48"/>
                                </a:cubicBezTo>
                                <a:cubicBezTo>
                                  <a:pt x="47" y="50"/>
                                  <a:pt x="48" y="51"/>
                                  <a:pt x="48" y="52"/>
                                </a:cubicBezTo>
                                <a:cubicBezTo>
                                  <a:pt x="48" y="60"/>
                                  <a:pt x="47" y="68"/>
                                  <a:pt x="48" y="76"/>
                                </a:cubicBezTo>
                                <a:cubicBezTo>
                                  <a:pt x="48" y="78"/>
                                  <a:pt x="49" y="81"/>
                                  <a:pt x="51" y="83"/>
                                </a:cubicBezTo>
                                <a:cubicBezTo>
                                  <a:pt x="54" y="85"/>
                                  <a:pt x="57" y="84"/>
                                  <a:pt x="60" y="81"/>
                                </a:cubicBezTo>
                                <a:cubicBezTo>
                                  <a:pt x="60" y="81"/>
                                  <a:pt x="61" y="81"/>
                                  <a:pt x="61" y="81"/>
                                </a:cubicBezTo>
                                <a:cubicBezTo>
                                  <a:pt x="61" y="65"/>
                                  <a:pt x="61" y="49"/>
                                  <a:pt x="61" y="33"/>
                                </a:cubicBezTo>
                                <a:cubicBezTo>
                                  <a:pt x="59" y="32"/>
                                  <a:pt x="57" y="31"/>
                                  <a:pt x="54" y="31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7"/>
                                  <a:pt x="42" y="22"/>
                                  <a:pt x="43" y="15"/>
                                </a:cubicBezTo>
                                <a:cubicBezTo>
                                  <a:pt x="43" y="7"/>
                                  <a:pt x="39" y="3"/>
                                  <a:pt x="33" y="0"/>
                                </a:cubicBezTo>
                                <a:cubicBezTo>
                                  <a:pt x="31" y="0"/>
                                  <a:pt x="28" y="0"/>
                                  <a:pt x="25" y="0"/>
                                </a:cubicBezTo>
                                <a:cubicBezTo>
                                  <a:pt x="20" y="4"/>
                                  <a:pt x="15" y="8"/>
                                  <a:pt x="16" y="15"/>
                                </a:cubicBezTo>
                                <a:cubicBezTo>
                                  <a:pt x="17" y="22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" name="Freeform 40"/>
                        <wps:cNvSpPr>
                          <a:spLocks noEditPoints="1"/>
                        </wps:cNvSpPr>
                        <wps:spPr bwMode="auto">
                          <a:xfrm>
                            <a:off x="4603115" y="-2540"/>
                            <a:ext cx="146050" cy="347345"/>
                          </a:xfrm>
                          <a:custGeom>
                            <a:avLst/>
                            <a:gdLst>
                              <a:gd name="T0" fmla="*/ 54 w 60"/>
                              <a:gd name="T1" fmla="*/ 31 h 143"/>
                              <a:gd name="T2" fmla="*/ 6 w 60"/>
                              <a:gd name="T3" fmla="*/ 31 h 143"/>
                              <a:gd name="T4" fmla="*/ 0 w 60"/>
                              <a:gd name="T5" fmla="*/ 33 h 143"/>
                              <a:gd name="T6" fmla="*/ 0 w 60"/>
                              <a:gd name="T7" fmla="*/ 80 h 143"/>
                              <a:gd name="T8" fmla="*/ 9 w 60"/>
                              <a:gd name="T9" fmla="*/ 83 h 143"/>
                              <a:gd name="T10" fmla="*/ 13 w 60"/>
                              <a:gd name="T11" fmla="*/ 75 h 143"/>
                              <a:gd name="T12" fmla="*/ 13 w 60"/>
                              <a:gd name="T13" fmla="*/ 53 h 143"/>
                              <a:gd name="T14" fmla="*/ 13 w 60"/>
                              <a:gd name="T15" fmla="*/ 48 h 143"/>
                              <a:gd name="T16" fmla="*/ 14 w 60"/>
                              <a:gd name="T17" fmla="*/ 48 h 143"/>
                              <a:gd name="T18" fmla="*/ 14 w 60"/>
                              <a:gd name="T19" fmla="*/ 54 h 143"/>
                              <a:gd name="T20" fmla="*/ 14 w 60"/>
                              <a:gd name="T21" fmla="*/ 131 h 143"/>
                              <a:gd name="T22" fmla="*/ 18 w 60"/>
                              <a:gd name="T23" fmla="*/ 143 h 143"/>
                              <a:gd name="T24" fmla="*/ 26 w 60"/>
                              <a:gd name="T25" fmla="*/ 143 h 143"/>
                              <a:gd name="T26" fmla="*/ 28 w 60"/>
                              <a:gd name="T27" fmla="*/ 135 h 143"/>
                              <a:gd name="T28" fmla="*/ 28 w 60"/>
                              <a:gd name="T29" fmla="*/ 98 h 143"/>
                              <a:gd name="T30" fmla="*/ 29 w 60"/>
                              <a:gd name="T31" fmla="*/ 94 h 143"/>
                              <a:gd name="T32" fmla="*/ 31 w 60"/>
                              <a:gd name="T33" fmla="*/ 94 h 143"/>
                              <a:gd name="T34" fmla="*/ 31 w 60"/>
                              <a:gd name="T35" fmla="*/ 98 h 143"/>
                              <a:gd name="T36" fmla="*/ 31 w 60"/>
                              <a:gd name="T37" fmla="*/ 134 h 143"/>
                              <a:gd name="T38" fmla="*/ 33 w 60"/>
                              <a:gd name="T39" fmla="*/ 143 h 143"/>
                              <a:gd name="T40" fmla="*/ 42 w 60"/>
                              <a:gd name="T41" fmla="*/ 143 h 143"/>
                              <a:gd name="T42" fmla="*/ 45 w 60"/>
                              <a:gd name="T43" fmla="*/ 133 h 143"/>
                              <a:gd name="T44" fmla="*/ 45 w 60"/>
                              <a:gd name="T45" fmla="*/ 54 h 143"/>
                              <a:gd name="T46" fmla="*/ 45 w 60"/>
                              <a:gd name="T47" fmla="*/ 48 h 143"/>
                              <a:gd name="T48" fmla="*/ 46 w 60"/>
                              <a:gd name="T49" fmla="*/ 48 h 143"/>
                              <a:gd name="T50" fmla="*/ 47 w 60"/>
                              <a:gd name="T51" fmla="*/ 52 h 143"/>
                              <a:gd name="T52" fmla="*/ 47 w 60"/>
                              <a:gd name="T53" fmla="*/ 76 h 143"/>
                              <a:gd name="T54" fmla="*/ 50 w 60"/>
                              <a:gd name="T55" fmla="*/ 83 h 143"/>
                              <a:gd name="T56" fmla="*/ 59 w 60"/>
                              <a:gd name="T57" fmla="*/ 81 h 143"/>
                              <a:gd name="T58" fmla="*/ 60 w 60"/>
                              <a:gd name="T59" fmla="*/ 81 h 143"/>
                              <a:gd name="T60" fmla="*/ 60 w 60"/>
                              <a:gd name="T61" fmla="*/ 33 h 143"/>
                              <a:gd name="T62" fmla="*/ 54 w 60"/>
                              <a:gd name="T63" fmla="*/ 31 h 143"/>
                              <a:gd name="T64" fmla="*/ 29 w 60"/>
                              <a:gd name="T65" fmla="*/ 27 h 143"/>
                              <a:gd name="T66" fmla="*/ 42 w 60"/>
                              <a:gd name="T67" fmla="*/ 15 h 143"/>
                              <a:gd name="T68" fmla="*/ 32 w 60"/>
                              <a:gd name="T69" fmla="*/ 0 h 143"/>
                              <a:gd name="T70" fmla="*/ 25 w 60"/>
                              <a:gd name="T71" fmla="*/ 0 h 143"/>
                              <a:gd name="T72" fmla="*/ 15 w 60"/>
                              <a:gd name="T73" fmla="*/ 15 h 143"/>
                              <a:gd name="T74" fmla="*/ 29 w 60"/>
                              <a:gd name="T75" fmla="*/ 27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0" h="143">
                                <a:moveTo>
                                  <a:pt x="54" y="31"/>
                                </a:moveTo>
                                <a:cubicBezTo>
                                  <a:pt x="38" y="30"/>
                                  <a:pt x="22" y="30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8"/>
                                  <a:pt x="0" y="64"/>
                                  <a:pt x="0" y="80"/>
                                </a:cubicBezTo>
                                <a:cubicBezTo>
                                  <a:pt x="2" y="83"/>
                                  <a:pt x="5" y="85"/>
                                  <a:pt x="9" y="83"/>
                                </a:cubicBezTo>
                                <a:cubicBezTo>
                                  <a:pt x="13" y="82"/>
                                  <a:pt x="13" y="78"/>
                                  <a:pt x="13" y="75"/>
                                </a:cubicBezTo>
                                <a:cubicBezTo>
                                  <a:pt x="13" y="68"/>
                                  <a:pt x="13" y="60"/>
                                  <a:pt x="13" y="53"/>
                                </a:cubicBezTo>
                                <a:cubicBezTo>
                                  <a:pt x="13" y="51"/>
                                  <a:pt x="13" y="50"/>
                                  <a:pt x="13" y="48"/>
                                </a:cubicBezTo>
                                <a:cubicBezTo>
                                  <a:pt x="13" y="48"/>
                                  <a:pt x="14" y="48"/>
                                  <a:pt x="14" y="48"/>
                                </a:cubicBezTo>
                                <a:cubicBezTo>
                                  <a:pt x="14" y="50"/>
                                  <a:pt x="14" y="52"/>
                                  <a:pt x="14" y="54"/>
                                </a:cubicBezTo>
                                <a:cubicBezTo>
                                  <a:pt x="14" y="80"/>
                                  <a:pt x="14" y="105"/>
                                  <a:pt x="14" y="131"/>
                                </a:cubicBezTo>
                                <a:cubicBezTo>
                                  <a:pt x="14" y="136"/>
                                  <a:pt x="15" y="140"/>
                                  <a:pt x="18" y="143"/>
                                </a:cubicBezTo>
                                <a:cubicBezTo>
                                  <a:pt x="20" y="143"/>
                                  <a:pt x="23" y="143"/>
                                  <a:pt x="26" y="143"/>
                                </a:cubicBezTo>
                                <a:cubicBezTo>
                                  <a:pt x="27" y="141"/>
                                  <a:pt x="28" y="138"/>
                                  <a:pt x="28" y="135"/>
                                </a:cubicBezTo>
                                <a:cubicBezTo>
                                  <a:pt x="29" y="123"/>
                                  <a:pt x="28" y="111"/>
                                  <a:pt x="28" y="98"/>
                                </a:cubicBezTo>
                                <a:cubicBezTo>
                                  <a:pt x="28" y="97"/>
                                  <a:pt x="29" y="95"/>
                                  <a:pt x="29" y="94"/>
                                </a:cubicBezTo>
                                <a:cubicBezTo>
                                  <a:pt x="30" y="94"/>
                                  <a:pt x="30" y="94"/>
                                  <a:pt x="31" y="94"/>
                                </a:cubicBezTo>
                                <a:cubicBezTo>
                                  <a:pt x="31" y="95"/>
                                  <a:pt x="31" y="97"/>
                                  <a:pt x="31" y="98"/>
                                </a:cubicBezTo>
                                <a:cubicBezTo>
                                  <a:pt x="31" y="110"/>
                                  <a:pt x="31" y="122"/>
                                  <a:pt x="31" y="134"/>
                                </a:cubicBezTo>
                                <a:cubicBezTo>
                                  <a:pt x="31" y="137"/>
                                  <a:pt x="33" y="140"/>
                                  <a:pt x="33" y="143"/>
                                </a:cubicBezTo>
                                <a:cubicBezTo>
                                  <a:pt x="36" y="143"/>
                                  <a:pt x="39" y="143"/>
                                  <a:pt x="42" y="143"/>
                                </a:cubicBezTo>
                                <a:cubicBezTo>
                                  <a:pt x="45" y="140"/>
                                  <a:pt x="45" y="137"/>
                                  <a:pt x="45" y="133"/>
                                </a:cubicBezTo>
                                <a:cubicBezTo>
                                  <a:pt x="45" y="106"/>
                                  <a:pt x="45" y="80"/>
                                  <a:pt x="45" y="54"/>
                                </a:cubicBezTo>
                                <a:cubicBezTo>
                                  <a:pt x="45" y="52"/>
                                  <a:pt x="45" y="50"/>
                                  <a:pt x="45" y="48"/>
                                </a:cubicBezTo>
                                <a:cubicBezTo>
                                  <a:pt x="46" y="48"/>
                                  <a:pt x="46" y="48"/>
                                  <a:pt x="46" y="48"/>
                                </a:cubicBezTo>
                                <a:cubicBezTo>
                                  <a:pt x="47" y="50"/>
                                  <a:pt x="47" y="51"/>
                                  <a:pt x="47" y="52"/>
                                </a:cubicBezTo>
                                <a:cubicBezTo>
                                  <a:pt x="47" y="60"/>
                                  <a:pt x="47" y="68"/>
                                  <a:pt x="47" y="76"/>
                                </a:cubicBezTo>
                                <a:cubicBezTo>
                                  <a:pt x="47" y="78"/>
                                  <a:pt x="48" y="81"/>
                                  <a:pt x="50" y="83"/>
                                </a:cubicBezTo>
                                <a:cubicBezTo>
                                  <a:pt x="53" y="85"/>
                                  <a:pt x="56" y="84"/>
                                  <a:pt x="59" y="81"/>
                                </a:cubicBezTo>
                                <a:cubicBezTo>
                                  <a:pt x="59" y="81"/>
                                  <a:pt x="60" y="81"/>
                                  <a:pt x="60" y="81"/>
                                </a:cubicBezTo>
                                <a:cubicBezTo>
                                  <a:pt x="60" y="65"/>
                                  <a:pt x="60" y="49"/>
                                  <a:pt x="60" y="33"/>
                                </a:cubicBezTo>
                                <a:cubicBezTo>
                                  <a:pt x="58" y="32"/>
                                  <a:pt x="56" y="31"/>
                                  <a:pt x="54" y="31"/>
                                </a:cubicBezTo>
                                <a:close/>
                                <a:moveTo>
                                  <a:pt x="29" y="27"/>
                                </a:moveTo>
                                <a:cubicBezTo>
                                  <a:pt x="37" y="27"/>
                                  <a:pt x="42" y="22"/>
                                  <a:pt x="42" y="15"/>
                                </a:cubicBezTo>
                                <a:cubicBezTo>
                                  <a:pt x="43" y="7"/>
                                  <a:pt x="39" y="3"/>
                                  <a:pt x="32" y="0"/>
                                </a:cubicBezTo>
                                <a:cubicBezTo>
                                  <a:pt x="30" y="0"/>
                                  <a:pt x="27" y="0"/>
                                  <a:pt x="25" y="0"/>
                                </a:cubicBezTo>
                                <a:cubicBezTo>
                                  <a:pt x="19" y="4"/>
                                  <a:pt x="14" y="8"/>
                                  <a:pt x="15" y="15"/>
                                </a:cubicBezTo>
                                <a:cubicBezTo>
                                  <a:pt x="16" y="22"/>
                                  <a:pt x="21" y="27"/>
                                  <a:pt x="29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Freeform 41"/>
                        <wps:cNvSpPr>
                          <a:spLocks noEditPoints="1"/>
                        </wps:cNvSpPr>
                        <wps:spPr bwMode="auto">
                          <a:xfrm>
                            <a:off x="4411345" y="-2540"/>
                            <a:ext cx="148590" cy="347345"/>
                          </a:xfrm>
                          <a:custGeom>
                            <a:avLst/>
                            <a:gdLst>
                              <a:gd name="T0" fmla="*/ 54 w 61"/>
                              <a:gd name="T1" fmla="*/ 31 h 143"/>
                              <a:gd name="T2" fmla="*/ 6 w 61"/>
                              <a:gd name="T3" fmla="*/ 31 h 143"/>
                              <a:gd name="T4" fmla="*/ 0 w 61"/>
                              <a:gd name="T5" fmla="*/ 33 h 143"/>
                              <a:gd name="T6" fmla="*/ 0 w 61"/>
                              <a:gd name="T7" fmla="*/ 80 h 143"/>
                              <a:gd name="T8" fmla="*/ 9 w 61"/>
                              <a:gd name="T9" fmla="*/ 83 h 143"/>
                              <a:gd name="T10" fmla="*/ 13 w 61"/>
                              <a:gd name="T11" fmla="*/ 75 h 143"/>
                              <a:gd name="T12" fmla="*/ 13 w 61"/>
                              <a:gd name="T13" fmla="*/ 53 h 143"/>
                              <a:gd name="T14" fmla="*/ 13 w 61"/>
                              <a:gd name="T15" fmla="*/ 48 h 143"/>
                              <a:gd name="T16" fmla="*/ 15 w 61"/>
                              <a:gd name="T17" fmla="*/ 48 h 143"/>
                              <a:gd name="T18" fmla="*/ 15 w 61"/>
                              <a:gd name="T19" fmla="*/ 54 h 143"/>
                              <a:gd name="T20" fmla="*/ 15 w 61"/>
                              <a:gd name="T21" fmla="*/ 131 h 143"/>
                              <a:gd name="T22" fmla="*/ 18 w 61"/>
                              <a:gd name="T23" fmla="*/ 143 h 143"/>
                              <a:gd name="T24" fmla="*/ 26 w 61"/>
                              <a:gd name="T25" fmla="*/ 143 h 143"/>
                              <a:gd name="T26" fmla="*/ 29 w 61"/>
                              <a:gd name="T27" fmla="*/ 135 h 143"/>
                              <a:gd name="T28" fmla="*/ 29 w 61"/>
                              <a:gd name="T29" fmla="*/ 98 h 143"/>
                              <a:gd name="T30" fmla="*/ 29 w 61"/>
                              <a:gd name="T31" fmla="*/ 94 h 143"/>
                              <a:gd name="T32" fmla="*/ 31 w 61"/>
                              <a:gd name="T33" fmla="*/ 94 h 143"/>
                              <a:gd name="T34" fmla="*/ 32 w 61"/>
                              <a:gd name="T35" fmla="*/ 98 h 143"/>
                              <a:gd name="T36" fmla="*/ 32 w 61"/>
                              <a:gd name="T37" fmla="*/ 134 h 143"/>
                              <a:gd name="T38" fmla="*/ 34 w 61"/>
                              <a:gd name="T39" fmla="*/ 143 h 143"/>
                              <a:gd name="T40" fmla="*/ 42 w 61"/>
                              <a:gd name="T41" fmla="*/ 143 h 143"/>
                              <a:gd name="T42" fmla="*/ 45 w 61"/>
                              <a:gd name="T43" fmla="*/ 133 h 143"/>
                              <a:gd name="T44" fmla="*/ 45 w 61"/>
                              <a:gd name="T45" fmla="*/ 54 h 143"/>
                              <a:gd name="T46" fmla="*/ 45 w 61"/>
                              <a:gd name="T47" fmla="*/ 48 h 143"/>
                              <a:gd name="T48" fmla="*/ 47 w 61"/>
                              <a:gd name="T49" fmla="*/ 48 h 143"/>
                              <a:gd name="T50" fmla="*/ 47 w 61"/>
                              <a:gd name="T51" fmla="*/ 52 h 143"/>
                              <a:gd name="T52" fmla="*/ 47 w 61"/>
                              <a:gd name="T53" fmla="*/ 76 h 143"/>
                              <a:gd name="T54" fmla="*/ 51 w 61"/>
                              <a:gd name="T55" fmla="*/ 83 h 143"/>
                              <a:gd name="T56" fmla="*/ 59 w 61"/>
                              <a:gd name="T57" fmla="*/ 81 h 143"/>
                              <a:gd name="T58" fmla="*/ 61 w 61"/>
                              <a:gd name="T59" fmla="*/ 81 h 143"/>
                              <a:gd name="T60" fmla="*/ 61 w 61"/>
                              <a:gd name="T61" fmla="*/ 33 h 143"/>
                              <a:gd name="T62" fmla="*/ 54 w 61"/>
                              <a:gd name="T63" fmla="*/ 31 h 143"/>
                              <a:gd name="T64" fmla="*/ 30 w 61"/>
                              <a:gd name="T65" fmla="*/ 27 h 143"/>
                              <a:gd name="T66" fmla="*/ 42 w 61"/>
                              <a:gd name="T67" fmla="*/ 15 h 143"/>
                              <a:gd name="T68" fmla="*/ 33 w 61"/>
                              <a:gd name="T69" fmla="*/ 0 h 143"/>
                              <a:gd name="T70" fmla="*/ 25 w 61"/>
                              <a:gd name="T71" fmla="*/ 0 h 143"/>
                              <a:gd name="T72" fmla="*/ 16 w 61"/>
                              <a:gd name="T73" fmla="*/ 15 h 143"/>
                              <a:gd name="T74" fmla="*/ 30 w 61"/>
                              <a:gd name="T75" fmla="*/ 27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1" h="143">
                                <a:moveTo>
                                  <a:pt x="54" y="31"/>
                                </a:moveTo>
                                <a:cubicBezTo>
                                  <a:pt x="38" y="30"/>
                                  <a:pt x="22" y="30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8"/>
                                  <a:pt x="0" y="64"/>
                                  <a:pt x="0" y="80"/>
                                </a:cubicBezTo>
                                <a:cubicBezTo>
                                  <a:pt x="2" y="83"/>
                                  <a:pt x="5" y="85"/>
                                  <a:pt x="9" y="83"/>
                                </a:cubicBezTo>
                                <a:cubicBezTo>
                                  <a:pt x="13" y="82"/>
                                  <a:pt x="13" y="78"/>
                                  <a:pt x="13" y="75"/>
                                </a:cubicBezTo>
                                <a:cubicBezTo>
                                  <a:pt x="13" y="68"/>
                                  <a:pt x="13" y="60"/>
                                  <a:pt x="13" y="53"/>
                                </a:cubicBezTo>
                                <a:cubicBezTo>
                                  <a:pt x="13" y="51"/>
                                  <a:pt x="13" y="50"/>
                                  <a:pt x="13" y="48"/>
                                </a:cubicBezTo>
                                <a:cubicBezTo>
                                  <a:pt x="14" y="48"/>
                                  <a:pt x="14" y="48"/>
                                  <a:pt x="15" y="48"/>
                                </a:cubicBezTo>
                                <a:cubicBezTo>
                                  <a:pt x="15" y="50"/>
                                  <a:pt x="15" y="52"/>
                                  <a:pt x="15" y="54"/>
                                </a:cubicBezTo>
                                <a:cubicBezTo>
                                  <a:pt x="15" y="80"/>
                                  <a:pt x="15" y="105"/>
                                  <a:pt x="15" y="131"/>
                                </a:cubicBezTo>
                                <a:cubicBezTo>
                                  <a:pt x="15" y="136"/>
                                  <a:pt x="15" y="140"/>
                                  <a:pt x="18" y="143"/>
                                </a:cubicBezTo>
                                <a:cubicBezTo>
                                  <a:pt x="21" y="143"/>
                                  <a:pt x="23" y="143"/>
                                  <a:pt x="26" y="143"/>
                                </a:cubicBezTo>
                                <a:cubicBezTo>
                                  <a:pt x="27" y="141"/>
                                  <a:pt x="28" y="138"/>
                                  <a:pt x="29" y="135"/>
                                </a:cubicBezTo>
                                <a:cubicBezTo>
                                  <a:pt x="29" y="123"/>
                                  <a:pt x="29" y="111"/>
                                  <a:pt x="29" y="98"/>
                                </a:cubicBezTo>
                                <a:cubicBezTo>
                                  <a:pt x="29" y="97"/>
                                  <a:pt x="29" y="95"/>
                                  <a:pt x="29" y="94"/>
                                </a:cubicBezTo>
                                <a:cubicBezTo>
                                  <a:pt x="30" y="94"/>
                                  <a:pt x="30" y="94"/>
                                  <a:pt x="31" y="94"/>
                                </a:cubicBezTo>
                                <a:cubicBezTo>
                                  <a:pt x="31" y="95"/>
                                  <a:pt x="32" y="97"/>
                                  <a:pt x="32" y="98"/>
                                </a:cubicBezTo>
                                <a:cubicBezTo>
                                  <a:pt x="32" y="110"/>
                                  <a:pt x="31" y="122"/>
                                  <a:pt x="32" y="134"/>
                                </a:cubicBezTo>
                                <a:cubicBezTo>
                                  <a:pt x="32" y="137"/>
                                  <a:pt x="33" y="140"/>
                                  <a:pt x="34" y="143"/>
                                </a:cubicBezTo>
                                <a:cubicBezTo>
                                  <a:pt x="36" y="143"/>
                                  <a:pt x="39" y="143"/>
                                  <a:pt x="42" y="143"/>
                                </a:cubicBezTo>
                                <a:cubicBezTo>
                                  <a:pt x="45" y="140"/>
                                  <a:pt x="45" y="137"/>
                                  <a:pt x="45" y="133"/>
                                </a:cubicBezTo>
                                <a:cubicBezTo>
                                  <a:pt x="45" y="106"/>
                                  <a:pt x="45" y="80"/>
                                  <a:pt x="45" y="54"/>
                                </a:cubicBezTo>
                                <a:cubicBezTo>
                                  <a:pt x="45" y="52"/>
                                  <a:pt x="45" y="50"/>
                                  <a:pt x="45" y="48"/>
                                </a:cubicBezTo>
                                <a:cubicBezTo>
                                  <a:pt x="46" y="48"/>
                                  <a:pt x="46" y="48"/>
                                  <a:pt x="47" y="48"/>
                                </a:cubicBezTo>
                                <a:cubicBezTo>
                                  <a:pt x="47" y="50"/>
                                  <a:pt x="47" y="51"/>
                                  <a:pt x="47" y="52"/>
                                </a:cubicBezTo>
                                <a:cubicBezTo>
                                  <a:pt x="47" y="60"/>
                                  <a:pt x="47" y="68"/>
                                  <a:pt x="47" y="76"/>
                                </a:cubicBezTo>
                                <a:cubicBezTo>
                                  <a:pt x="47" y="78"/>
                                  <a:pt x="49" y="81"/>
                                  <a:pt x="51" y="83"/>
                                </a:cubicBezTo>
                                <a:cubicBezTo>
                                  <a:pt x="53" y="85"/>
                                  <a:pt x="57" y="84"/>
                                  <a:pt x="59" y="81"/>
                                </a:cubicBezTo>
                                <a:cubicBezTo>
                                  <a:pt x="60" y="81"/>
                                  <a:pt x="60" y="81"/>
                                  <a:pt x="61" y="81"/>
                                </a:cubicBezTo>
                                <a:cubicBezTo>
                                  <a:pt x="61" y="65"/>
                                  <a:pt x="61" y="49"/>
                                  <a:pt x="61" y="33"/>
                                </a:cubicBezTo>
                                <a:cubicBezTo>
                                  <a:pt x="58" y="32"/>
                                  <a:pt x="56" y="31"/>
                                  <a:pt x="54" y="31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7"/>
                                  <a:pt x="42" y="22"/>
                                  <a:pt x="42" y="15"/>
                                </a:cubicBezTo>
                                <a:cubicBezTo>
                                  <a:pt x="43" y="7"/>
                                  <a:pt x="39" y="3"/>
                                  <a:pt x="33" y="0"/>
                                </a:cubicBezTo>
                                <a:cubicBezTo>
                                  <a:pt x="30" y="0"/>
                                  <a:pt x="27" y="0"/>
                                  <a:pt x="25" y="0"/>
                                </a:cubicBezTo>
                                <a:cubicBezTo>
                                  <a:pt x="19" y="4"/>
                                  <a:pt x="15" y="8"/>
                                  <a:pt x="16" y="15"/>
                                </a:cubicBezTo>
                                <a:cubicBezTo>
                                  <a:pt x="16" y="22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" name="Freeform 42"/>
                        <wps:cNvSpPr>
                          <a:spLocks noEditPoints="1"/>
                        </wps:cNvSpPr>
                        <wps:spPr bwMode="auto">
                          <a:xfrm>
                            <a:off x="4222115" y="-2540"/>
                            <a:ext cx="147955" cy="347345"/>
                          </a:xfrm>
                          <a:custGeom>
                            <a:avLst/>
                            <a:gdLst>
                              <a:gd name="T0" fmla="*/ 54 w 61"/>
                              <a:gd name="T1" fmla="*/ 31 h 143"/>
                              <a:gd name="T2" fmla="*/ 6 w 61"/>
                              <a:gd name="T3" fmla="*/ 31 h 143"/>
                              <a:gd name="T4" fmla="*/ 0 w 61"/>
                              <a:gd name="T5" fmla="*/ 33 h 143"/>
                              <a:gd name="T6" fmla="*/ 0 w 61"/>
                              <a:gd name="T7" fmla="*/ 80 h 143"/>
                              <a:gd name="T8" fmla="*/ 10 w 61"/>
                              <a:gd name="T9" fmla="*/ 83 h 143"/>
                              <a:gd name="T10" fmla="*/ 13 w 61"/>
                              <a:gd name="T11" fmla="*/ 75 h 143"/>
                              <a:gd name="T12" fmla="*/ 13 w 61"/>
                              <a:gd name="T13" fmla="*/ 53 h 143"/>
                              <a:gd name="T14" fmla="*/ 14 w 61"/>
                              <a:gd name="T15" fmla="*/ 48 h 143"/>
                              <a:gd name="T16" fmla="*/ 15 w 61"/>
                              <a:gd name="T17" fmla="*/ 48 h 143"/>
                              <a:gd name="T18" fmla="*/ 15 w 61"/>
                              <a:gd name="T19" fmla="*/ 54 h 143"/>
                              <a:gd name="T20" fmla="*/ 15 w 61"/>
                              <a:gd name="T21" fmla="*/ 131 h 143"/>
                              <a:gd name="T22" fmla="*/ 18 w 61"/>
                              <a:gd name="T23" fmla="*/ 143 h 143"/>
                              <a:gd name="T24" fmla="*/ 26 w 61"/>
                              <a:gd name="T25" fmla="*/ 143 h 143"/>
                              <a:gd name="T26" fmla="*/ 29 w 61"/>
                              <a:gd name="T27" fmla="*/ 135 h 143"/>
                              <a:gd name="T28" fmla="*/ 29 w 61"/>
                              <a:gd name="T29" fmla="*/ 98 h 143"/>
                              <a:gd name="T30" fmla="*/ 30 w 61"/>
                              <a:gd name="T31" fmla="*/ 94 h 143"/>
                              <a:gd name="T32" fmla="*/ 31 w 61"/>
                              <a:gd name="T33" fmla="*/ 94 h 143"/>
                              <a:gd name="T34" fmla="*/ 32 w 61"/>
                              <a:gd name="T35" fmla="*/ 98 h 143"/>
                              <a:gd name="T36" fmla="*/ 32 w 61"/>
                              <a:gd name="T37" fmla="*/ 134 h 143"/>
                              <a:gd name="T38" fmla="*/ 34 w 61"/>
                              <a:gd name="T39" fmla="*/ 143 h 143"/>
                              <a:gd name="T40" fmla="*/ 42 w 61"/>
                              <a:gd name="T41" fmla="*/ 143 h 143"/>
                              <a:gd name="T42" fmla="*/ 46 w 61"/>
                              <a:gd name="T43" fmla="*/ 133 h 143"/>
                              <a:gd name="T44" fmla="*/ 46 w 61"/>
                              <a:gd name="T45" fmla="*/ 54 h 143"/>
                              <a:gd name="T46" fmla="*/ 46 w 61"/>
                              <a:gd name="T47" fmla="*/ 48 h 143"/>
                              <a:gd name="T48" fmla="*/ 47 w 61"/>
                              <a:gd name="T49" fmla="*/ 48 h 143"/>
                              <a:gd name="T50" fmla="*/ 47 w 61"/>
                              <a:gd name="T51" fmla="*/ 52 h 143"/>
                              <a:gd name="T52" fmla="*/ 48 w 61"/>
                              <a:gd name="T53" fmla="*/ 76 h 143"/>
                              <a:gd name="T54" fmla="*/ 51 w 61"/>
                              <a:gd name="T55" fmla="*/ 83 h 143"/>
                              <a:gd name="T56" fmla="*/ 60 w 61"/>
                              <a:gd name="T57" fmla="*/ 81 h 143"/>
                              <a:gd name="T58" fmla="*/ 61 w 61"/>
                              <a:gd name="T59" fmla="*/ 81 h 143"/>
                              <a:gd name="T60" fmla="*/ 61 w 61"/>
                              <a:gd name="T61" fmla="*/ 33 h 143"/>
                              <a:gd name="T62" fmla="*/ 54 w 61"/>
                              <a:gd name="T63" fmla="*/ 31 h 143"/>
                              <a:gd name="T64" fmla="*/ 30 w 61"/>
                              <a:gd name="T65" fmla="*/ 27 h 143"/>
                              <a:gd name="T66" fmla="*/ 43 w 61"/>
                              <a:gd name="T67" fmla="*/ 15 h 143"/>
                              <a:gd name="T68" fmla="*/ 33 w 61"/>
                              <a:gd name="T69" fmla="*/ 0 h 143"/>
                              <a:gd name="T70" fmla="*/ 25 w 61"/>
                              <a:gd name="T71" fmla="*/ 0 h 143"/>
                              <a:gd name="T72" fmla="*/ 16 w 61"/>
                              <a:gd name="T73" fmla="*/ 15 h 143"/>
                              <a:gd name="T74" fmla="*/ 30 w 61"/>
                              <a:gd name="T75" fmla="*/ 27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1" h="143">
                                <a:moveTo>
                                  <a:pt x="54" y="31"/>
                                </a:moveTo>
                                <a:cubicBezTo>
                                  <a:pt x="38" y="30"/>
                                  <a:pt x="22" y="30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8"/>
                                  <a:pt x="0" y="64"/>
                                  <a:pt x="0" y="80"/>
                                </a:cubicBezTo>
                                <a:cubicBezTo>
                                  <a:pt x="3" y="83"/>
                                  <a:pt x="6" y="85"/>
                                  <a:pt x="10" y="83"/>
                                </a:cubicBezTo>
                                <a:cubicBezTo>
                                  <a:pt x="13" y="82"/>
                                  <a:pt x="13" y="78"/>
                                  <a:pt x="13" y="75"/>
                                </a:cubicBezTo>
                                <a:cubicBezTo>
                                  <a:pt x="13" y="68"/>
                                  <a:pt x="13" y="60"/>
                                  <a:pt x="13" y="53"/>
                                </a:cubicBezTo>
                                <a:cubicBezTo>
                                  <a:pt x="13" y="51"/>
                                  <a:pt x="13" y="50"/>
                                  <a:pt x="14" y="48"/>
                                </a:cubicBezTo>
                                <a:cubicBezTo>
                                  <a:pt x="14" y="48"/>
                                  <a:pt x="14" y="48"/>
                                  <a:pt x="15" y="48"/>
                                </a:cubicBezTo>
                                <a:cubicBezTo>
                                  <a:pt x="15" y="50"/>
                                  <a:pt x="15" y="52"/>
                                  <a:pt x="15" y="54"/>
                                </a:cubicBezTo>
                                <a:cubicBezTo>
                                  <a:pt x="15" y="80"/>
                                  <a:pt x="15" y="105"/>
                                  <a:pt x="15" y="131"/>
                                </a:cubicBezTo>
                                <a:cubicBezTo>
                                  <a:pt x="15" y="136"/>
                                  <a:pt x="15" y="140"/>
                                  <a:pt x="18" y="143"/>
                                </a:cubicBezTo>
                                <a:cubicBezTo>
                                  <a:pt x="21" y="143"/>
                                  <a:pt x="24" y="143"/>
                                  <a:pt x="26" y="143"/>
                                </a:cubicBezTo>
                                <a:cubicBezTo>
                                  <a:pt x="27" y="141"/>
                                  <a:pt x="29" y="138"/>
                                  <a:pt x="29" y="135"/>
                                </a:cubicBezTo>
                                <a:cubicBezTo>
                                  <a:pt x="29" y="123"/>
                                  <a:pt x="29" y="111"/>
                                  <a:pt x="29" y="98"/>
                                </a:cubicBezTo>
                                <a:cubicBezTo>
                                  <a:pt x="29" y="97"/>
                                  <a:pt x="29" y="95"/>
                                  <a:pt x="30" y="94"/>
                                </a:cubicBezTo>
                                <a:cubicBezTo>
                                  <a:pt x="30" y="94"/>
                                  <a:pt x="31" y="94"/>
                                  <a:pt x="31" y="94"/>
                                </a:cubicBezTo>
                                <a:cubicBezTo>
                                  <a:pt x="31" y="95"/>
                                  <a:pt x="32" y="97"/>
                                  <a:pt x="32" y="98"/>
                                </a:cubicBezTo>
                                <a:cubicBezTo>
                                  <a:pt x="32" y="110"/>
                                  <a:pt x="32" y="122"/>
                                  <a:pt x="32" y="134"/>
                                </a:cubicBezTo>
                                <a:cubicBezTo>
                                  <a:pt x="32" y="137"/>
                                  <a:pt x="33" y="140"/>
                                  <a:pt x="34" y="143"/>
                                </a:cubicBezTo>
                                <a:cubicBezTo>
                                  <a:pt x="37" y="143"/>
                                  <a:pt x="40" y="143"/>
                                  <a:pt x="42" y="143"/>
                                </a:cubicBezTo>
                                <a:cubicBezTo>
                                  <a:pt x="45" y="140"/>
                                  <a:pt x="46" y="137"/>
                                  <a:pt x="46" y="133"/>
                                </a:cubicBezTo>
                                <a:cubicBezTo>
                                  <a:pt x="45" y="106"/>
                                  <a:pt x="46" y="80"/>
                                  <a:pt x="46" y="54"/>
                                </a:cubicBezTo>
                                <a:cubicBezTo>
                                  <a:pt x="46" y="52"/>
                                  <a:pt x="46" y="50"/>
                                  <a:pt x="46" y="48"/>
                                </a:cubicBezTo>
                                <a:cubicBezTo>
                                  <a:pt x="46" y="48"/>
                                  <a:pt x="47" y="48"/>
                                  <a:pt x="47" y="48"/>
                                </a:cubicBezTo>
                                <a:cubicBezTo>
                                  <a:pt x="47" y="50"/>
                                  <a:pt x="47" y="51"/>
                                  <a:pt x="47" y="52"/>
                                </a:cubicBezTo>
                                <a:cubicBezTo>
                                  <a:pt x="47" y="60"/>
                                  <a:pt x="47" y="68"/>
                                  <a:pt x="48" y="76"/>
                                </a:cubicBezTo>
                                <a:cubicBezTo>
                                  <a:pt x="48" y="78"/>
                                  <a:pt x="49" y="81"/>
                                  <a:pt x="51" y="83"/>
                                </a:cubicBezTo>
                                <a:cubicBezTo>
                                  <a:pt x="53" y="85"/>
                                  <a:pt x="57" y="84"/>
                                  <a:pt x="60" y="81"/>
                                </a:cubicBezTo>
                                <a:cubicBezTo>
                                  <a:pt x="60" y="81"/>
                                  <a:pt x="60" y="81"/>
                                  <a:pt x="61" y="81"/>
                                </a:cubicBezTo>
                                <a:cubicBezTo>
                                  <a:pt x="61" y="65"/>
                                  <a:pt x="61" y="49"/>
                                  <a:pt x="61" y="33"/>
                                </a:cubicBezTo>
                                <a:cubicBezTo>
                                  <a:pt x="59" y="32"/>
                                  <a:pt x="56" y="31"/>
                                  <a:pt x="54" y="31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7"/>
                                  <a:pt x="42" y="22"/>
                                  <a:pt x="43" y="15"/>
                                </a:cubicBezTo>
                                <a:cubicBezTo>
                                  <a:pt x="43" y="7"/>
                                  <a:pt x="39" y="3"/>
                                  <a:pt x="33" y="0"/>
                                </a:cubicBezTo>
                                <a:cubicBezTo>
                                  <a:pt x="30" y="0"/>
                                  <a:pt x="28" y="0"/>
                                  <a:pt x="25" y="0"/>
                                </a:cubicBezTo>
                                <a:cubicBezTo>
                                  <a:pt x="19" y="4"/>
                                  <a:pt x="15" y="8"/>
                                  <a:pt x="16" y="15"/>
                                </a:cubicBezTo>
                                <a:cubicBezTo>
                                  <a:pt x="17" y="22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" name="Freeform 43"/>
                        <wps:cNvSpPr>
                          <a:spLocks noEditPoints="1"/>
                        </wps:cNvSpPr>
                        <wps:spPr bwMode="auto">
                          <a:xfrm>
                            <a:off x="4032885" y="-2540"/>
                            <a:ext cx="147955" cy="347345"/>
                          </a:xfrm>
                          <a:custGeom>
                            <a:avLst/>
                            <a:gdLst>
                              <a:gd name="T0" fmla="*/ 54 w 61"/>
                              <a:gd name="T1" fmla="*/ 31 h 143"/>
                              <a:gd name="T2" fmla="*/ 6 w 61"/>
                              <a:gd name="T3" fmla="*/ 31 h 143"/>
                              <a:gd name="T4" fmla="*/ 0 w 61"/>
                              <a:gd name="T5" fmla="*/ 33 h 143"/>
                              <a:gd name="T6" fmla="*/ 0 w 61"/>
                              <a:gd name="T7" fmla="*/ 80 h 143"/>
                              <a:gd name="T8" fmla="*/ 10 w 61"/>
                              <a:gd name="T9" fmla="*/ 83 h 143"/>
                              <a:gd name="T10" fmla="*/ 14 w 61"/>
                              <a:gd name="T11" fmla="*/ 75 h 143"/>
                              <a:gd name="T12" fmla="*/ 14 w 61"/>
                              <a:gd name="T13" fmla="*/ 53 h 143"/>
                              <a:gd name="T14" fmla="*/ 14 w 61"/>
                              <a:gd name="T15" fmla="*/ 48 h 143"/>
                              <a:gd name="T16" fmla="*/ 15 w 61"/>
                              <a:gd name="T17" fmla="*/ 48 h 143"/>
                              <a:gd name="T18" fmla="*/ 15 w 61"/>
                              <a:gd name="T19" fmla="*/ 54 h 143"/>
                              <a:gd name="T20" fmla="*/ 15 w 61"/>
                              <a:gd name="T21" fmla="*/ 131 h 143"/>
                              <a:gd name="T22" fmla="*/ 19 w 61"/>
                              <a:gd name="T23" fmla="*/ 143 h 143"/>
                              <a:gd name="T24" fmla="*/ 26 w 61"/>
                              <a:gd name="T25" fmla="*/ 143 h 143"/>
                              <a:gd name="T26" fmla="*/ 29 w 61"/>
                              <a:gd name="T27" fmla="*/ 135 h 143"/>
                              <a:gd name="T28" fmla="*/ 29 w 61"/>
                              <a:gd name="T29" fmla="*/ 98 h 143"/>
                              <a:gd name="T30" fmla="*/ 30 w 61"/>
                              <a:gd name="T31" fmla="*/ 94 h 143"/>
                              <a:gd name="T32" fmla="*/ 31 w 61"/>
                              <a:gd name="T33" fmla="*/ 94 h 143"/>
                              <a:gd name="T34" fmla="*/ 32 w 61"/>
                              <a:gd name="T35" fmla="*/ 98 h 143"/>
                              <a:gd name="T36" fmla="*/ 32 w 61"/>
                              <a:gd name="T37" fmla="*/ 134 h 143"/>
                              <a:gd name="T38" fmla="*/ 34 w 61"/>
                              <a:gd name="T39" fmla="*/ 143 h 143"/>
                              <a:gd name="T40" fmla="*/ 43 w 61"/>
                              <a:gd name="T41" fmla="*/ 143 h 143"/>
                              <a:gd name="T42" fmla="*/ 46 w 61"/>
                              <a:gd name="T43" fmla="*/ 133 h 143"/>
                              <a:gd name="T44" fmla="*/ 46 w 61"/>
                              <a:gd name="T45" fmla="*/ 54 h 143"/>
                              <a:gd name="T46" fmla="*/ 46 w 61"/>
                              <a:gd name="T47" fmla="*/ 48 h 143"/>
                              <a:gd name="T48" fmla="*/ 47 w 61"/>
                              <a:gd name="T49" fmla="*/ 48 h 143"/>
                              <a:gd name="T50" fmla="*/ 48 w 61"/>
                              <a:gd name="T51" fmla="*/ 52 h 143"/>
                              <a:gd name="T52" fmla="*/ 48 w 61"/>
                              <a:gd name="T53" fmla="*/ 76 h 143"/>
                              <a:gd name="T54" fmla="*/ 51 w 61"/>
                              <a:gd name="T55" fmla="*/ 83 h 143"/>
                              <a:gd name="T56" fmla="*/ 60 w 61"/>
                              <a:gd name="T57" fmla="*/ 81 h 143"/>
                              <a:gd name="T58" fmla="*/ 61 w 61"/>
                              <a:gd name="T59" fmla="*/ 81 h 143"/>
                              <a:gd name="T60" fmla="*/ 61 w 61"/>
                              <a:gd name="T61" fmla="*/ 33 h 143"/>
                              <a:gd name="T62" fmla="*/ 54 w 61"/>
                              <a:gd name="T63" fmla="*/ 31 h 143"/>
                              <a:gd name="T64" fmla="*/ 30 w 61"/>
                              <a:gd name="T65" fmla="*/ 27 h 143"/>
                              <a:gd name="T66" fmla="*/ 43 w 61"/>
                              <a:gd name="T67" fmla="*/ 15 h 143"/>
                              <a:gd name="T68" fmla="*/ 33 w 61"/>
                              <a:gd name="T69" fmla="*/ 0 h 143"/>
                              <a:gd name="T70" fmla="*/ 25 w 61"/>
                              <a:gd name="T71" fmla="*/ 0 h 143"/>
                              <a:gd name="T72" fmla="*/ 16 w 61"/>
                              <a:gd name="T73" fmla="*/ 15 h 143"/>
                              <a:gd name="T74" fmla="*/ 30 w 61"/>
                              <a:gd name="T75" fmla="*/ 27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1" h="143">
                                <a:moveTo>
                                  <a:pt x="54" y="31"/>
                                </a:moveTo>
                                <a:cubicBezTo>
                                  <a:pt x="38" y="30"/>
                                  <a:pt x="22" y="30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8"/>
                                  <a:pt x="0" y="64"/>
                                  <a:pt x="0" y="80"/>
                                </a:cubicBezTo>
                                <a:cubicBezTo>
                                  <a:pt x="3" y="83"/>
                                  <a:pt x="6" y="85"/>
                                  <a:pt x="10" y="83"/>
                                </a:cubicBezTo>
                                <a:cubicBezTo>
                                  <a:pt x="14" y="82"/>
                                  <a:pt x="14" y="78"/>
                                  <a:pt x="14" y="75"/>
                                </a:cubicBezTo>
                                <a:cubicBezTo>
                                  <a:pt x="14" y="68"/>
                                  <a:pt x="14" y="60"/>
                                  <a:pt x="14" y="53"/>
                                </a:cubicBezTo>
                                <a:cubicBezTo>
                                  <a:pt x="14" y="51"/>
                                  <a:pt x="14" y="50"/>
                                  <a:pt x="14" y="48"/>
                                </a:cubicBezTo>
                                <a:cubicBezTo>
                                  <a:pt x="14" y="48"/>
                                  <a:pt x="15" y="48"/>
                                  <a:pt x="15" y="48"/>
                                </a:cubicBezTo>
                                <a:cubicBezTo>
                                  <a:pt x="15" y="50"/>
                                  <a:pt x="15" y="52"/>
                                  <a:pt x="15" y="54"/>
                                </a:cubicBezTo>
                                <a:cubicBezTo>
                                  <a:pt x="15" y="80"/>
                                  <a:pt x="15" y="105"/>
                                  <a:pt x="15" y="131"/>
                                </a:cubicBezTo>
                                <a:cubicBezTo>
                                  <a:pt x="15" y="136"/>
                                  <a:pt x="16" y="140"/>
                                  <a:pt x="19" y="143"/>
                                </a:cubicBezTo>
                                <a:cubicBezTo>
                                  <a:pt x="21" y="143"/>
                                  <a:pt x="24" y="143"/>
                                  <a:pt x="26" y="143"/>
                                </a:cubicBezTo>
                                <a:cubicBezTo>
                                  <a:pt x="27" y="141"/>
                                  <a:pt x="29" y="138"/>
                                  <a:pt x="29" y="135"/>
                                </a:cubicBezTo>
                                <a:cubicBezTo>
                                  <a:pt x="29" y="123"/>
                                  <a:pt x="29" y="111"/>
                                  <a:pt x="29" y="98"/>
                                </a:cubicBezTo>
                                <a:cubicBezTo>
                                  <a:pt x="29" y="97"/>
                                  <a:pt x="30" y="95"/>
                                  <a:pt x="30" y="94"/>
                                </a:cubicBezTo>
                                <a:cubicBezTo>
                                  <a:pt x="30" y="94"/>
                                  <a:pt x="31" y="94"/>
                                  <a:pt x="31" y="94"/>
                                </a:cubicBezTo>
                                <a:cubicBezTo>
                                  <a:pt x="32" y="95"/>
                                  <a:pt x="32" y="97"/>
                                  <a:pt x="32" y="98"/>
                                </a:cubicBezTo>
                                <a:cubicBezTo>
                                  <a:pt x="32" y="110"/>
                                  <a:pt x="32" y="122"/>
                                  <a:pt x="32" y="134"/>
                                </a:cubicBezTo>
                                <a:cubicBezTo>
                                  <a:pt x="32" y="137"/>
                                  <a:pt x="33" y="140"/>
                                  <a:pt x="34" y="143"/>
                                </a:cubicBezTo>
                                <a:cubicBezTo>
                                  <a:pt x="37" y="143"/>
                                  <a:pt x="40" y="143"/>
                                  <a:pt x="43" y="143"/>
                                </a:cubicBezTo>
                                <a:cubicBezTo>
                                  <a:pt x="45" y="140"/>
                                  <a:pt x="46" y="137"/>
                                  <a:pt x="46" y="133"/>
                                </a:cubicBezTo>
                                <a:cubicBezTo>
                                  <a:pt x="46" y="106"/>
                                  <a:pt x="46" y="80"/>
                                  <a:pt x="46" y="54"/>
                                </a:cubicBezTo>
                                <a:cubicBezTo>
                                  <a:pt x="46" y="52"/>
                                  <a:pt x="46" y="50"/>
                                  <a:pt x="46" y="48"/>
                                </a:cubicBezTo>
                                <a:cubicBezTo>
                                  <a:pt x="46" y="48"/>
                                  <a:pt x="47" y="48"/>
                                  <a:pt x="47" y="48"/>
                                </a:cubicBezTo>
                                <a:cubicBezTo>
                                  <a:pt x="47" y="50"/>
                                  <a:pt x="48" y="51"/>
                                  <a:pt x="48" y="52"/>
                                </a:cubicBezTo>
                                <a:cubicBezTo>
                                  <a:pt x="48" y="60"/>
                                  <a:pt x="47" y="68"/>
                                  <a:pt x="48" y="76"/>
                                </a:cubicBezTo>
                                <a:cubicBezTo>
                                  <a:pt x="48" y="78"/>
                                  <a:pt x="49" y="81"/>
                                  <a:pt x="51" y="83"/>
                                </a:cubicBezTo>
                                <a:cubicBezTo>
                                  <a:pt x="54" y="85"/>
                                  <a:pt x="57" y="84"/>
                                  <a:pt x="60" y="81"/>
                                </a:cubicBezTo>
                                <a:cubicBezTo>
                                  <a:pt x="60" y="81"/>
                                  <a:pt x="61" y="81"/>
                                  <a:pt x="61" y="81"/>
                                </a:cubicBezTo>
                                <a:cubicBezTo>
                                  <a:pt x="61" y="65"/>
                                  <a:pt x="61" y="49"/>
                                  <a:pt x="61" y="33"/>
                                </a:cubicBezTo>
                                <a:cubicBezTo>
                                  <a:pt x="59" y="32"/>
                                  <a:pt x="57" y="31"/>
                                  <a:pt x="54" y="31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7"/>
                                  <a:pt x="42" y="22"/>
                                  <a:pt x="43" y="15"/>
                                </a:cubicBezTo>
                                <a:cubicBezTo>
                                  <a:pt x="43" y="7"/>
                                  <a:pt x="39" y="3"/>
                                  <a:pt x="33" y="0"/>
                                </a:cubicBezTo>
                                <a:cubicBezTo>
                                  <a:pt x="31" y="0"/>
                                  <a:pt x="28" y="0"/>
                                  <a:pt x="25" y="0"/>
                                </a:cubicBezTo>
                                <a:cubicBezTo>
                                  <a:pt x="20" y="4"/>
                                  <a:pt x="15" y="8"/>
                                  <a:pt x="16" y="15"/>
                                </a:cubicBezTo>
                                <a:cubicBezTo>
                                  <a:pt x="17" y="22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" name="Freeform 44"/>
                        <wps:cNvSpPr>
                          <a:spLocks noEditPoints="1"/>
                        </wps:cNvSpPr>
                        <wps:spPr bwMode="auto">
                          <a:xfrm>
                            <a:off x="3846195" y="-2540"/>
                            <a:ext cx="145415" cy="347345"/>
                          </a:xfrm>
                          <a:custGeom>
                            <a:avLst/>
                            <a:gdLst>
                              <a:gd name="T0" fmla="*/ 54 w 60"/>
                              <a:gd name="T1" fmla="*/ 31 h 143"/>
                              <a:gd name="T2" fmla="*/ 6 w 60"/>
                              <a:gd name="T3" fmla="*/ 31 h 143"/>
                              <a:gd name="T4" fmla="*/ 0 w 60"/>
                              <a:gd name="T5" fmla="*/ 33 h 143"/>
                              <a:gd name="T6" fmla="*/ 0 w 60"/>
                              <a:gd name="T7" fmla="*/ 80 h 143"/>
                              <a:gd name="T8" fmla="*/ 9 w 60"/>
                              <a:gd name="T9" fmla="*/ 83 h 143"/>
                              <a:gd name="T10" fmla="*/ 13 w 60"/>
                              <a:gd name="T11" fmla="*/ 75 h 143"/>
                              <a:gd name="T12" fmla="*/ 13 w 60"/>
                              <a:gd name="T13" fmla="*/ 53 h 143"/>
                              <a:gd name="T14" fmla="*/ 13 w 60"/>
                              <a:gd name="T15" fmla="*/ 48 h 143"/>
                              <a:gd name="T16" fmla="*/ 14 w 60"/>
                              <a:gd name="T17" fmla="*/ 48 h 143"/>
                              <a:gd name="T18" fmla="*/ 14 w 60"/>
                              <a:gd name="T19" fmla="*/ 54 h 143"/>
                              <a:gd name="T20" fmla="*/ 14 w 60"/>
                              <a:gd name="T21" fmla="*/ 131 h 143"/>
                              <a:gd name="T22" fmla="*/ 18 w 60"/>
                              <a:gd name="T23" fmla="*/ 143 h 143"/>
                              <a:gd name="T24" fmla="*/ 26 w 60"/>
                              <a:gd name="T25" fmla="*/ 143 h 143"/>
                              <a:gd name="T26" fmla="*/ 28 w 60"/>
                              <a:gd name="T27" fmla="*/ 135 h 143"/>
                              <a:gd name="T28" fmla="*/ 28 w 60"/>
                              <a:gd name="T29" fmla="*/ 98 h 143"/>
                              <a:gd name="T30" fmla="*/ 29 w 60"/>
                              <a:gd name="T31" fmla="*/ 94 h 143"/>
                              <a:gd name="T32" fmla="*/ 31 w 60"/>
                              <a:gd name="T33" fmla="*/ 94 h 143"/>
                              <a:gd name="T34" fmla="*/ 31 w 60"/>
                              <a:gd name="T35" fmla="*/ 98 h 143"/>
                              <a:gd name="T36" fmla="*/ 31 w 60"/>
                              <a:gd name="T37" fmla="*/ 134 h 143"/>
                              <a:gd name="T38" fmla="*/ 33 w 60"/>
                              <a:gd name="T39" fmla="*/ 143 h 143"/>
                              <a:gd name="T40" fmla="*/ 42 w 60"/>
                              <a:gd name="T41" fmla="*/ 143 h 143"/>
                              <a:gd name="T42" fmla="*/ 45 w 60"/>
                              <a:gd name="T43" fmla="*/ 133 h 143"/>
                              <a:gd name="T44" fmla="*/ 45 w 60"/>
                              <a:gd name="T45" fmla="*/ 54 h 143"/>
                              <a:gd name="T46" fmla="*/ 45 w 60"/>
                              <a:gd name="T47" fmla="*/ 48 h 143"/>
                              <a:gd name="T48" fmla="*/ 46 w 60"/>
                              <a:gd name="T49" fmla="*/ 48 h 143"/>
                              <a:gd name="T50" fmla="*/ 47 w 60"/>
                              <a:gd name="T51" fmla="*/ 52 h 143"/>
                              <a:gd name="T52" fmla="*/ 47 w 60"/>
                              <a:gd name="T53" fmla="*/ 76 h 143"/>
                              <a:gd name="T54" fmla="*/ 50 w 60"/>
                              <a:gd name="T55" fmla="*/ 83 h 143"/>
                              <a:gd name="T56" fmla="*/ 59 w 60"/>
                              <a:gd name="T57" fmla="*/ 81 h 143"/>
                              <a:gd name="T58" fmla="*/ 60 w 60"/>
                              <a:gd name="T59" fmla="*/ 81 h 143"/>
                              <a:gd name="T60" fmla="*/ 60 w 60"/>
                              <a:gd name="T61" fmla="*/ 33 h 143"/>
                              <a:gd name="T62" fmla="*/ 54 w 60"/>
                              <a:gd name="T63" fmla="*/ 31 h 143"/>
                              <a:gd name="T64" fmla="*/ 29 w 60"/>
                              <a:gd name="T65" fmla="*/ 27 h 143"/>
                              <a:gd name="T66" fmla="*/ 42 w 60"/>
                              <a:gd name="T67" fmla="*/ 15 h 143"/>
                              <a:gd name="T68" fmla="*/ 32 w 60"/>
                              <a:gd name="T69" fmla="*/ 0 h 143"/>
                              <a:gd name="T70" fmla="*/ 25 w 60"/>
                              <a:gd name="T71" fmla="*/ 0 h 143"/>
                              <a:gd name="T72" fmla="*/ 15 w 60"/>
                              <a:gd name="T73" fmla="*/ 15 h 143"/>
                              <a:gd name="T74" fmla="*/ 29 w 60"/>
                              <a:gd name="T75" fmla="*/ 27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0" h="143">
                                <a:moveTo>
                                  <a:pt x="54" y="31"/>
                                </a:moveTo>
                                <a:cubicBezTo>
                                  <a:pt x="38" y="30"/>
                                  <a:pt x="22" y="30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8"/>
                                  <a:pt x="0" y="64"/>
                                  <a:pt x="0" y="80"/>
                                </a:cubicBezTo>
                                <a:cubicBezTo>
                                  <a:pt x="2" y="83"/>
                                  <a:pt x="5" y="85"/>
                                  <a:pt x="9" y="83"/>
                                </a:cubicBezTo>
                                <a:cubicBezTo>
                                  <a:pt x="13" y="82"/>
                                  <a:pt x="13" y="78"/>
                                  <a:pt x="13" y="75"/>
                                </a:cubicBezTo>
                                <a:cubicBezTo>
                                  <a:pt x="13" y="68"/>
                                  <a:pt x="13" y="60"/>
                                  <a:pt x="13" y="53"/>
                                </a:cubicBezTo>
                                <a:cubicBezTo>
                                  <a:pt x="13" y="51"/>
                                  <a:pt x="13" y="50"/>
                                  <a:pt x="13" y="48"/>
                                </a:cubicBezTo>
                                <a:cubicBezTo>
                                  <a:pt x="13" y="48"/>
                                  <a:pt x="14" y="48"/>
                                  <a:pt x="14" y="48"/>
                                </a:cubicBezTo>
                                <a:cubicBezTo>
                                  <a:pt x="14" y="50"/>
                                  <a:pt x="14" y="52"/>
                                  <a:pt x="14" y="54"/>
                                </a:cubicBezTo>
                                <a:cubicBezTo>
                                  <a:pt x="14" y="80"/>
                                  <a:pt x="14" y="105"/>
                                  <a:pt x="14" y="131"/>
                                </a:cubicBezTo>
                                <a:cubicBezTo>
                                  <a:pt x="14" y="136"/>
                                  <a:pt x="15" y="140"/>
                                  <a:pt x="18" y="143"/>
                                </a:cubicBezTo>
                                <a:cubicBezTo>
                                  <a:pt x="20" y="143"/>
                                  <a:pt x="23" y="143"/>
                                  <a:pt x="26" y="143"/>
                                </a:cubicBezTo>
                                <a:cubicBezTo>
                                  <a:pt x="27" y="141"/>
                                  <a:pt x="28" y="138"/>
                                  <a:pt x="28" y="135"/>
                                </a:cubicBezTo>
                                <a:cubicBezTo>
                                  <a:pt x="29" y="123"/>
                                  <a:pt x="28" y="111"/>
                                  <a:pt x="28" y="98"/>
                                </a:cubicBezTo>
                                <a:cubicBezTo>
                                  <a:pt x="28" y="97"/>
                                  <a:pt x="29" y="95"/>
                                  <a:pt x="29" y="94"/>
                                </a:cubicBezTo>
                                <a:cubicBezTo>
                                  <a:pt x="30" y="94"/>
                                  <a:pt x="30" y="94"/>
                                  <a:pt x="31" y="94"/>
                                </a:cubicBezTo>
                                <a:cubicBezTo>
                                  <a:pt x="31" y="95"/>
                                  <a:pt x="31" y="97"/>
                                  <a:pt x="31" y="98"/>
                                </a:cubicBezTo>
                                <a:cubicBezTo>
                                  <a:pt x="31" y="110"/>
                                  <a:pt x="31" y="122"/>
                                  <a:pt x="31" y="134"/>
                                </a:cubicBezTo>
                                <a:cubicBezTo>
                                  <a:pt x="31" y="137"/>
                                  <a:pt x="33" y="140"/>
                                  <a:pt x="33" y="143"/>
                                </a:cubicBezTo>
                                <a:cubicBezTo>
                                  <a:pt x="36" y="143"/>
                                  <a:pt x="39" y="143"/>
                                  <a:pt x="42" y="143"/>
                                </a:cubicBezTo>
                                <a:cubicBezTo>
                                  <a:pt x="45" y="140"/>
                                  <a:pt x="45" y="137"/>
                                  <a:pt x="45" y="133"/>
                                </a:cubicBezTo>
                                <a:cubicBezTo>
                                  <a:pt x="45" y="106"/>
                                  <a:pt x="45" y="80"/>
                                  <a:pt x="45" y="54"/>
                                </a:cubicBezTo>
                                <a:cubicBezTo>
                                  <a:pt x="45" y="52"/>
                                  <a:pt x="45" y="50"/>
                                  <a:pt x="45" y="48"/>
                                </a:cubicBezTo>
                                <a:cubicBezTo>
                                  <a:pt x="46" y="48"/>
                                  <a:pt x="46" y="48"/>
                                  <a:pt x="46" y="48"/>
                                </a:cubicBezTo>
                                <a:cubicBezTo>
                                  <a:pt x="47" y="50"/>
                                  <a:pt x="47" y="51"/>
                                  <a:pt x="47" y="52"/>
                                </a:cubicBezTo>
                                <a:cubicBezTo>
                                  <a:pt x="47" y="60"/>
                                  <a:pt x="47" y="68"/>
                                  <a:pt x="47" y="76"/>
                                </a:cubicBezTo>
                                <a:cubicBezTo>
                                  <a:pt x="47" y="78"/>
                                  <a:pt x="48" y="81"/>
                                  <a:pt x="50" y="83"/>
                                </a:cubicBezTo>
                                <a:cubicBezTo>
                                  <a:pt x="53" y="85"/>
                                  <a:pt x="56" y="84"/>
                                  <a:pt x="59" y="81"/>
                                </a:cubicBezTo>
                                <a:cubicBezTo>
                                  <a:pt x="59" y="81"/>
                                  <a:pt x="60" y="81"/>
                                  <a:pt x="60" y="81"/>
                                </a:cubicBezTo>
                                <a:cubicBezTo>
                                  <a:pt x="60" y="65"/>
                                  <a:pt x="60" y="49"/>
                                  <a:pt x="60" y="33"/>
                                </a:cubicBezTo>
                                <a:cubicBezTo>
                                  <a:pt x="58" y="32"/>
                                  <a:pt x="56" y="31"/>
                                  <a:pt x="54" y="31"/>
                                </a:cubicBezTo>
                                <a:close/>
                                <a:moveTo>
                                  <a:pt x="29" y="27"/>
                                </a:moveTo>
                                <a:cubicBezTo>
                                  <a:pt x="37" y="27"/>
                                  <a:pt x="42" y="22"/>
                                  <a:pt x="42" y="15"/>
                                </a:cubicBezTo>
                                <a:cubicBezTo>
                                  <a:pt x="43" y="7"/>
                                  <a:pt x="39" y="3"/>
                                  <a:pt x="32" y="0"/>
                                </a:cubicBezTo>
                                <a:cubicBezTo>
                                  <a:pt x="30" y="0"/>
                                  <a:pt x="27" y="0"/>
                                  <a:pt x="25" y="0"/>
                                </a:cubicBezTo>
                                <a:cubicBezTo>
                                  <a:pt x="19" y="4"/>
                                  <a:pt x="14" y="8"/>
                                  <a:pt x="15" y="15"/>
                                </a:cubicBezTo>
                                <a:cubicBezTo>
                                  <a:pt x="16" y="22"/>
                                  <a:pt x="21" y="27"/>
                                  <a:pt x="29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4" name="Freeform 45"/>
                        <wps:cNvSpPr>
                          <a:spLocks noEditPoints="1"/>
                        </wps:cNvSpPr>
                        <wps:spPr bwMode="auto">
                          <a:xfrm>
                            <a:off x="3656330" y="-2540"/>
                            <a:ext cx="146050" cy="347345"/>
                          </a:xfrm>
                          <a:custGeom>
                            <a:avLst/>
                            <a:gdLst>
                              <a:gd name="T0" fmla="*/ 54 w 60"/>
                              <a:gd name="T1" fmla="*/ 31 h 143"/>
                              <a:gd name="T2" fmla="*/ 6 w 60"/>
                              <a:gd name="T3" fmla="*/ 31 h 143"/>
                              <a:gd name="T4" fmla="*/ 0 w 60"/>
                              <a:gd name="T5" fmla="*/ 33 h 143"/>
                              <a:gd name="T6" fmla="*/ 0 w 60"/>
                              <a:gd name="T7" fmla="*/ 80 h 143"/>
                              <a:gd name="T8" fmla="*/ 9 w 60"/>
                              <a:gd name="T9" fmla="*/ 83 h 143"/>
                              <a:gd name="T10" fmla="*/ 13 w 60"/>
                              <a:gd name="T11" fmla="*/ 75 h 143"/>
                              <a:gd name="T12" fmla="*/ 13 w 60"/>
                              <a:gd name="T13" fmla="*/ 53 h 143"/>
                              <a:gd name="T14" fmla="*/ 13 w 60"/>
                              <a:gd name="T15" fmla="*/ 48 h 143"/>
                              <a:gd name="T16" fmla="*/ 15 w 60"/>
                              <a:gd name="T17" fmla="*/ 48 h 143"/>
                              <a:gd name="T18" fmla="*/ 15 w 60"/>
                              <a:gd name="T19" fmla="*/ 54 h 143"/>
                              <a:gd name="T20" fmla="*/ 15 w 60"/>
                              <a:gd name="T21" fmla="*/ 131 h 143"/>
                              <a:gd name="T22" fmla="*/ 18 w 60"/>
                              <a:gd name="T23" fmla="*/ 143 h 143"/>
                              <a:gd name="T24" fmla="*/ 26 w 60"/>
                              <a:gd name="T25" fmla="*/ 143 h 143"/>
                              <a:gd name="T26" fmla="*/ 29 w 60"/>
                              <a:gd name="T27" fmla="*/ 135 h 143"/>
                              <a:gd name="T28" fmla="*/ 29 w 60"/>
                              <a:gd name="T29" fmla="*/ 98 h 143"/>
                              <a:gd name="T30" fmla="*/ 29 w 60"/>
                              <a:gd name="T31" fmla="*/ 94 h 143"/>
                              <a:gd name="T32" fmla="*/ 31 w 60"/>
                              <a:gd name="T33" fmla="*/ 94 h 143"/>
                              <a:gd name="T34" fmla="*/ 31 w 60"/>
                              <a:gd name="T35" fmla="*/ 98 h 143"/>
                              <a:gd name="T36" fmla="*/ 32 w 60"/>
                              <a:gd name="T37" fmla="*/ 134 h 143"/>
                              <a:gd name="T38" fmla="*/ 34 w 60"/>
                              <a:gd name="T39" fmla="*/ 143 h 143"/>
                              <a:gd name="T40" fmla="*/ 42 w 60"/>
                              <a:gd name="T41" fmla="*/ 143 h 143"/>
                              <a:gd name="T42" fmla="*/ 45 w 60"/>
                              <a:gd name="T43" fmla="*/ 133 h 143"/>
                              <a:gd name="T44" fmla="*/ 45 w 60"/>
                              <a:gd name="T45" fmla="*/ 54 h 143"/>
                              <a:gd name="T46" fmla="*/ 45 w 60"/>
                              <a:gd name="T47" fmla="*/ 48 h 143"/>
                              <a:gd name="T48" fmla="*/ 47 w 60"/>
                              <a:gd name="T49" fmla="*/ 48 h 143"/>
                              <a:gd name="T50" fmla="*/ 47 w 60"/>
                              <a:gd name="T51" fmla="*/ 52 h 143"/>
                              <a:gd name="T52" fmla="*/ 47 w 60"/>
                              <a:gd name="T53" fmla="*/ 76 h 143"/>
                              <a:gd name="T54" fmla="*/ 51 w 60"/>
                              <a:gd name="T55" fmla="*/ 83 h 143"/>
                              <a:gd name="T56" fmla="*/ 59 w 60"/>
                              <a:gd name="T57" fmla="*/ 81 h 143"/>
                              <a:gd name="T58" fmla="*/ 60 w 60"/>
                              <a:gd name="T59" fmla="*/ 81 h 143"/>
                              <a:gd name="T60" fmla="*/ 60 w 60"/>
                              <a:gd name="T61" fmla="*/ 33 h 143"/>
                              <a:gd name="T62" fmla="*/ 54 w 60"/>
                              <a:gd name="T63" fmla="*/ 31 h 143"/>
                              <a:gd name="T64" fmla="*/ 30 w 60"/>
                              <a:gd name="T65" fmla="*/ 27 h 143"/>
                              <a:gd name="T66" fmla="*/ 42 w 60"/>
                              <a:gd name="T67" fmla="*/ 15 h 143"/>
                              <a:gd name="T68" fmla="*/ 33 w 60"/>
                              <a:gd name="T69" fmla="*/ 0 h 143"/>
                              <a:gd name="T70" fmla="*/ 25 w 60"/>
                              <a:gd name="T71" fmla="*/ 0 h 143"/>
                              <a:gd name="T72" fmla="*/ 16 w 60"/>
                              <a:gd name="T73" fmla="*/ 15 h 143"/>
                              <a:gd name="T74" fmla="*/ 30 w 60"/>
                              <a:gd name="T75" fmla="*/ 27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0" h="143">
                                <a:moveTo>
                                  <a:pt x="54" y="31"/>
                                </a:moveTo>
                                <a:cubicBezTo>
                                  <a:pt x="38" y="30"/>
                                  <a:pt x="22" y="30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8"/>
                                  <a:pt x="0" y="64"/>
                                  <a:pt x="0" y="80"/>
                                </a:cubicBezTo>
                                <a:cubicBezTo>
                                  <a:pt x="2" y="83"/>
                                  <a:pt x="5" y="85"/>
                                  <a:pt x="9" y="83"/>
                                </a:cubicBezTo>
                                <a:cubicBezTo>
                                  <a:pt x="13" y="82"/>
                                  <a:pt x="13" y="78"/>
                                  <a:pt x="13" y="75"/>
                                </a:cubicBezTo>
                                <a:cubicBezTo>
                                  <a:pt x="13" y="68"/>
                                  <a:pt x="13" y="60"/>
                                  <a:pt x="13" y="53"/>
                                </a:cubicBezTo>
                                <a:cubicBezTo>
                                  <a:pt x="13" y="51"/>
                                  <a:pt x="13" y="50"/>
                                  <a:pt x="13" y="48"/>
                                </a:cubicBezTo>
                                <a:cubicBezTo>
                                  <a:pt x="14" y="48"/>
                                  <a:pt x="14" y="48"/>
                                  <a:pt x="15" y="48"/>
                                </a:cubicBezTo>
                                <a:cubicBezTo>
                                  <a:pt x="15" y="50"/>
                                  <a:pt x="15" y="52"/>
                                  <a:pt x="15" y="54"/>
                                </a:cubicBezTo>
                                <a:cubicBezTo>
                                  <a:pt x="15" y="80"/>
                                  <a:pt x="15" y="105"/>
                                  <a:pt x="15" y="131"/>
                                </a:cubicBezTo>
                                <a:cubicBezTo>
                                  <a:pt x="15" y="136"/>
                                  <a:pt x="15" y="140"/>
                                  <a:pt x="18" y="143"/>
                                </a:cubicBezTo>
                                <a:cubicBezTo>
                                  <a:pt x="21" y="143"/>
                                  <a:pt x="23" y="143"/>
                                  <a:pt x="26" y="143"/>
                                </a:cubicBezTo>
                                <a:cubicBezTo>
                                  <a:pt x="27" y="141"/>
                                  <a:pt x="28" y="138"/>
                                  <a:pt x="29" y="135"/>
                                </a:cubicBezTo>
                                <a:cubicBezTo>
                                  <a:pt x="29" y="123"/>
                                  <a:pt x="29" y="111"/>
                                  <a:pt x="29" y="98"/>
                                </a:cubicBezTo>
                                <a:cubicBezTo>
                                  <a:pt x="29" y="97"/>
                                  <a:pt x="29" y="95"/>
                                  <a:pt x="29" y="94"/>
                                </a:cubicBezTo>
                                <a:cubicBezTo>
                                  <a:pt x="30" y="94"/>
                                  <a:pt x="30" y="94"/>
                                  <a:pt x="31" y="94"/>
                                </a:cubicBezTo>
                                <a:cubicBezTo>
                                  <a:pt x="31" y="95"/>
                                  <a:pt x="31" y="97"/>
                                  <a:pt x="31" y="98"/>
                                </a:cubicBezTo>
                                <a:cubicBezTo>
                                  <a:pt x="32" y="110"/>
                                  <a:pt x="31" y="122"/>
                                  <a:pt x="32" y="134"/>
                                </a:cubicBezTo>
                                <a:cubicBezTo>
                                  <a:pt x="32" y="137"/>
                                  <a:pt x="33" y="140"/>
                                  <a:pt x="34" y="143"/>
                                </a:cubicBezTo>
                                <a:cubicBezTo>
                                  <a:pt x="36" y="143"/>
                                  <a:pt x="39" y="143"/>
                                  <a:pt x="42" y="143"/>
                                </a:cubicBezTo>
                                <a:cubicBezTo>
                                  <a:pt x="45" y="140"/>
                                  <a:pt x="45" y="137"/>
                                  <a:pt x="45" y="133"/>
                                </a:cubicBezTo>
                                <a:cubicBezTo>
                                  <a:pt x="45" y="106"/>
                                  <a:pt x="45" y="80"/>
                                  <a:pt x="45" y="54"/>
                                </a:cubicBezTo>
                                <a:cubicBezTo>
                                  <a:pt x="45" y="52"/>
                                  <a:pt x="45" y="50"/>
                                  <a:pt x="45" y="48"/>
                                </a:cubicBezTo>
                                <a:cubicBezTo>
                                  <a:pt x="46" y="48"/>
                                  <a:pt x="46" y="48"/>
                                  <a:pt x="47" y="48"/>
                                </a:cubicBezTo>
                                <a:cubicBezTo>
                                  <a:pt x="47" y="50"/>
                                  <a:pt x="47" y="51"/>
                                  <a:pt x="47" y="52"/>
                                </a:cubicBezTo>
                                <a:cubicBezTo>
                                  <a:pt x="47" y="60"/>
                                  <a:pt x="47" y="68"/>
                                  <a:pt x="47" y="76"/>
                                </a:cubicBezTo>
                                <a:cubicBezTo>
                                  <a:pt x="47" y="78"/>
                                  <a:pt x="49" y="81"/>
                                  <a:pt x="51" y="83"/>
                                </a:cubicBezTo>
                                <a:cubicBezTo>
                                  <a:pt x="53" y="85"/>
                                  <a:pt x="57" y="84"/>
                                  <a:pt x="59" y="81"/>
                                </a:cubicBezTo>
                                <a:cubicBezTo>
                                  <a:pt x="60" y="81"/>
                                  <a:pt x="60" y="81"/>
                                  <a:pt x="60" y="81"/>
                                </a:cubicBezTo>
                                <a:cubicBezTo>
                                  <a:pt x="60" y="65"/>
                                  <a:pt x="60" y="49"/>
                                  <a:pt x="60" y="33"/>
                                </a:cubicBezTo>
                                <a:cubicBezTo>
                                  <a:pt x="58" y="32"/>
                                  <a:pt x="56" y="31"/>
                                  <a:pt x="54" y="31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7"/>
                                  <a:pt x="42" y="22"/>
                                  <a:pt x="42" y="15"/>
                                </a:cubicBezTo>
                                <a:cubicBezTo>
                                  <a:pt x="43" y="7"/>
                                  <a:pt x="39" y="3"/>
                                  <a:pt x="33" y="0"/>
                                </a:cubicBezTo>
                                <a:cubicBezTo>
                                  <a:pt x="30" y="0"/>
                                  <a:pt x="27" y="0"/>
                                  <a:pt x="25" y="0"/>
                                </a:cubicBezTo>
                                <a:cubicBezTo>
                                  <a:pt x="19" y="4"/>
                                  <a:pt x="15" y="8"/>
                                  <a:pt x="16" y="15"/>
                                </a:cubicBezTo>
                                <a:cubicBezTo>
                                  <a:pt x="16" y="22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Freeform 46"/>
                        <wps:cNvSpPr>
                          <a:spLocks noEditPoints="1"/>
                        </wps:cNvSpPr>
                        <wps:spPr bwMode="auto">
                          <a:xfrm>
                            <a:off x="3467100" y="-2540"/>
                            <a:ext cx="147955" cy="347345"/>
                          </a:xfrm>
                          <a:custGeom>
                            <a:avLst/>
                            <a:gdLst>
                              <a:gd name="T0" fmla="*/ 54 w 61"/>
                              <a:gd name="T1" fmla="*/ 31 h 143"/>
                              <a:gd name="T2" fmla="*/ 6 w 61"/>
                              <a:gd name="T3" fmla="*/ 31 h 143"/>
                              <a:gd name="T4" fmla="*/ 0 w 61"/>
                              <a:gd name="T5" fmla="*/ 33 h 143"/>
                              <a:gd name="T6" fmla="*/ 0 w 61"/>
                              <a:gd name="T7" fmla="*/ 80 h 143"/>
                              <a:gd name="T8" fmla="*/ 10 w 61"/>
                              <a:gd name="T9" fmla="*/ 83 h 143"/>
                              <a:gd name="T10" fmla="*/ 13 w 61"/>
                              <a:gd name="T11" fmla="*/ 75 h 143"/>
                              <a:gd name="T12" fmla="*/ 13 w 61"/>
                              <a:gd name="T13" fmla="*/ 53 h 143"/>
                              <a:gd name="T14" fmla="*/ 14 w 61"/>
                              <a:gd name="T15" fmla="*/ 48 h 143"/>
                              <a:gd name="T16" fmla="*/ 15 w 61"/>
                              <a:gd name="T17" fmla="*/ 48 h 143"/>
                              <a:gd name="T18" fmla="*/ 15 w 61"/>
                              <a:gd name="T19" fmla="*/ 54 h 143"/>
                              <a:gd name="T20" fmla="*/ 15 w 61"/>
                              <a:gd name="T21" fmla="*/ 131 h 143"/>
                              <a:gd name="T22" fmla="*/ 18 w 61"/>
                              <a:gd name="T23" fmla="*/ 143 h 143"/>
                              <a:gd name="T24" fmla="*/ 26 w 61"/>
                              <a:gd name="T25" fmla="*/ 143 h 143"/>
                              <a:gd name="T26" fmla="*/ 29 w 61"/>
                              <a:gd name="T27" fmla="*/ 135 h 143"/>
                              <a:gd name="T28" fmla="*/ 29 w 61"/>
                              <a:gd name="T29" fmla="*/ 98 h 143"/>
                              <a:gd name="T30" fmla="*/ 30 w 61"/>
                              <a:gd name="T31" fmla="*/ 94 h 143"/>
                              <a:gd name="T32" fmla="*/ 31 w 61"/>
                              <a:gd name="T33" fmla="*/ 94 h 143"/>
                              <a:gd name="T34" fmla="*/ 32 w 61"/>
                              <a:gd name="T35" fmla="*/ 98 h 143"/>
                              <a:gd name="T36" fmla="*/ 32 w 61"/>
                              <a:gd name="T37" fmla="*/ 134 h 143"/>
                              <a:gd name="T38" fmla="*/ 34 w 61"/>
                              <a:gd name="T39" fmla="*/ 143 h 143"/>
                              <a:gd name="T40" fmla="*/ 42 w 61"/>
                              <a:gd name="T41" fmla="*/ 143 h 143"/>
                              <a:gd name="T42" fmla="*/ 46 w 61"/>
                              <a:gd name="T43" fmla="*/ 133 h 143"/>
                              <a:gd name="T44" fmla="*/ 45 w 61"/>
                              <a:gd name="T45" fmla="*/ 54 h 143"/>
                              <a:gd name="T46" fmla="*/ 46 w 61"/>
                              <a:gd name="T47" fmla="*/ 48 h 143"/>
                              <a:gd name="T48" fmla="*/ 47 w 61"/>
                              <a:gd name="T49" fmla="*/ 48 h 143"/>
                              <a:gd name="T50" fmla="*/ 47 w 61"/>
                              <a:gd name="T51" fmla="*/ 52 h 143"/>
                              <a:gd name="T52" fmla="*/ 48 w 61"/>
                              <a:gd name="T53" fmla="*/ 76 h 143"/>
                              <a:gd name="T54" fmla="*/ 51 w 61"/>
                              <a:gd name="T55" fmla="*/ 83 h 143"/>
                              <a:gd name="T56" fmla="*/ 59 w 61"/>
                              <a:gd name="T57" fmla="*/ 81 h 143"/>
                              <a:gd name="T58" fmla="*/ 61 w 61"/>
                              <a:gd name="T59" fmla="*/ 81 h 143"/>
                              <a:gd name="T60" fmla="*/ 61 w 61"/>
                              <a:gd name="T61" fmla="*/ 33 h 143"/>
                              <a:gd name="T62" fmla="*/ 54 w 61"/>
                              <a:gd name="T63" fmla="*/ 31 h 143"/>
                              <a:gd name="T64" fmla="*/ 30 w 61"/>
                              <a:gd name="T65" fmla="*/ 27 h 143"/>
                              <a:gd name="T66" fmla="*/ 43 w 61"/>
                              <a:gd name="T67" fmla="*/ 15 h 143"/>
                              <a:gd name="T68" fmla="*/ 33 w 61"/>
                              <a:gd name="T69" fmla="*/ 0 h 143"/>
                              <a:gd name="T70" fmla="*/ 25 w 61"/>
                              <a:gd name="T71" fmla="*/ 0 h 143"/>
                              <a:gd name="T72" fmla="*/ 16 w 61"/>
                              <a:gd name="T73" fmla="*/ 15 h 143"/>
                              <a:gd name="T74" fmla="*/ 30 w 61"/>
                              <a:gd name="T75" fmla="*/ 27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1" h="143">
                                <a:moveTo>
                                  <a:pt x="54" y="31"/>
                                </a:moveTo>
                                <a:cubicBezTo>
                                  <a:pt x="38" y="30"/>
                                  <a:pt x="22" y="30"/>
                                  <a:pt x="6" y="31"/>
                                </a:cubicBezTo>
                                <a:cubicBezTo>
                                  <a:pt x="4" y="31"/>
                                  <a:pt x="2" y="32"/>
                                  <a:pt x="0" y="33"/>
                                </a:cubicBezTo>
                                <a:cubicBezTo>
                                  <a:pt x="0" y="48"/>
                                  <a:pt x="0" y="64"/>
                                  <a:pt x="0" y="80"/>
                                </a:cubicBezTo>
                                <a:cubicBezTo>
                                  <a:pt x="2" y="83"/>
                                  <a:pt x="6" y="85"/>
                                  <a:pt x="10" y="83"/>
                                </a:cubicBezTo>
                                <a:cubicBezTo>
                                  <a:pt x="13" y="82"/>
                                  <a:pt x="13" y="78"/>
                                  <a:pt x="13" y="75"/>
                                </a:cubicBezTo>
                                <a:cubicBezTo>
                                  <a:pt x="13" y="68"/>
                                  <a:pt x="13" y="60"/>
                                  <a:pt x="13" y="53"/>
                                </a:cubicBezTo>
                                <a:cubicBezTo>
                                  <a:pt x="13" y="51"/>
                                  <a:pt x="13" y="50"/>
                                  <a:pt x="14" y="48"/>
                                </a:cubicBezTo>
                                <a:cubicBezTo>
                                  <a:pt x="14" y="48"/>
                                  <a:pt x="14" y="48"/>
                                  <a:pt x="15" y="48"/>
                                </a:cubicBezTo>
                                <a:cubicBezTo>
                                  <a:pt x="15" y="50"/>
                                  <a:pt x="15" y="52"/>
                                  <a:pt x="15" y="54"/>
                                </a:cubicBezTo>
                                <a:cubicBezTo>
                                  <a:pt x="15" y="80"/>
                                  <a:pt x="15" y="105"/>
                                  <a:pt x="15" y="131"/>
                                </a:cubicBezTo>
                                <a:cubicBezTo>
                                  <a:pt x="15" y="136"/>
                                  <a:pt x="15" y="140"/>
                                  <a:pt x="18" y="143"/>
                                </a:cubicBezTo>
                                <a:cubicBezTo>
                                  <a:pt x="21" y="143"/>
                                  <a:pt x="23" y="143"/>
                                  <a:pt x="26" y="143"/>
                                </a:cubicBezTo>
                                <a:cubicBezTo>
                                  <a:pt x="27" y="141"/>
                                  <a:pt x="29" y="138"/>
                                  <a:pt x="29" y="135"/>
                                </a:cubicBezTo>
                                <a:cubicBezTo>
                                  <a:pt x="29" y="123"/>
                                  <a:pt x="29" y="111"/>
                                  <a:pt x="29" y="98"/>
                                </a:cubicBezTo>
                                <a:cubicBezTo>
                                  <a:pt x="29" y="97"/>
                                  <a:pt x="29" y="95"/>
                                  <a:pt x="30" y="94"/>
                                </a:cubicBezTo>
                                <a:cubicBezTo>
                                  <a:pt x="30" y="94"/>
                                  <a:pt x="31" y="94"/>
                                  <a:pt x="31" y="94"/>
                                </a:cubicBezTo>
                                <a:cubicBezTo>
                                  <a:pt x="31" y="95"/>
                                  <a:pt x="32" y="97"/>
                                  <a:pt x="32" y="98"/>
                                </a:cubicBezTo>
                                <a:cubicBezTo>
                                  <a:pt x="32" y="110"/>
                                  <a:pt x="32" y="122"/>
                                  <a:pt x="32" y="134"/>
                                </a:cubicBezTo>
                                <a:cubicBezTo>
                                  <a:pt x="32" y="137"/>
                                  <a:pt x="33" y="140"/>
                                  <a:pt x="34" y="143"/>
                                </a:cubicBezTo>
                                <a:cubicBezTo>
                                  <a:pt x="37" y="143"/>
                                  <a:pt x="40" y="143"/>
                                  <a:pt x="42" y="143"/>
                                </a:cubicBezTo>
                                <a:cubicBezTo>
                                  <a:pt x="45" y="140"/>
                                  <a:pt x="46" y="137"/>
                                  <a:pt x="46" y="133"/>
                                </a:cubicBezTo>
                                <a:cubicBezTo>
                                  <a:pt x="45" y="106"/>
                                  <a:pt x="45" y="80"/>
                                  <a:pt x="45" y="54"/>
                                </a:cubicBezTo>
                                <a:cubicBezTo>
                                  <a:pt x="45" y="52"/>
                                  <a:pt x="46" y="50"/>
                                  <a:pt x="46" y="48"/>
                                </a:cubicBezTo>
                                <a:cubicBezTo>
                                  <a:pt x="46" y="48"/>
                                  <a:pt x="47" y="48"/>
                                  <a:pt x="47" y="48"/>
                                </a:cubicBezTo>
                                <a:cubicBezTo>
                                  <a:pt x="47" y="50"/>
                                  <a:pt x="47" y="51"/>
                                  <a:pt x="47" y="52"/>
                                </a:cubicBezTo>
                                <a:cubicBezTo>
                                  <a:pt x="47" y="60"/>
                                  <a:pt x="47" y="68"/>
                                  <a:pt x="48" y="76"/>
                                </a:cubicBezTo>
                                <a:cubicBezTo>
                                  <a:pt x="48" y="78"/>
                                  <a:pt x="49" y="81"/>
                                  <a:pt x="51" y="83"/>
                                </a:cubicBezTo>
                                <a:cubicBezTo>
                                  <a:pt x="53" y="85"/>
                                  <a:pt x="57" y="84"/>
                                  <a:pt x="59" y="81"/>
                                </a:cubicBezTo>
                                <a:cubicBezTo>
                                  <a:pt x="60" y="81"/>
                                  <a:pt x="60" y="81"/>
                                  <a:pt x="61" y="81"/>
                                </a:cubicBezTo>
                                <a:cubicBezTo>
                                  <a:pt x="61" y="65"/>
                                  <a:pt x="61" y="49"/>
                                  <a:pt x="61" y="33"/>
                                </a:cubicBezTo>
                                <a:cubicBezTo>
                                  <a:pt x="59" y="32"/>
                                  <a:pt x="56" y="31"/>
                                  <a:pt x="54" y="31"/>
                                </a:cubicBezTo>
                                <a:close/>
                                <a:moveTo>
                                  <a:pt x="30" y="27"/>
                                </a:moveTo>
                                <a:cubicBezTo>
                                  <a:pt x="37" y="27"/>
                                  <a:pt x="42" y="22"/>
                                  <a:pt x="43" y="15"/>
                                </a:cubicBezTo>
                                <a:cubicBezTo>
                                  <a:pt x="43" y="7"/>
                                  <a:pt x="39" y="3"/>
                                  <a:pt x="33" y="0"/>
                                </a:cubicBezTo>
                                <a:cubicBezTo>
                                  <a:pt x="30" y="0"/>
                                  <a:pt x="28" y="0"/>
                                  <a:pt x="25" y="0"/>
                                </a:cubicBezTo>
                                <a:cubicBezTo>
                                  <a:pt x="19" y="4"/>
                                  <a:pt x="15" y="8"/>
                                  <a:pt x="16" y="15"/>
                                </a:cubicBezTo>
                                <a:cubicBezTo>
                                  <a:pt x="17" y="22"/>
                                  <a:pt x="22" y="27"/>
                                  <a:pt x="30" y="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55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F15798" id="Group 95" o:spid="_x0000_s1026" style="position:absolute;margin-left:283.45pt;margin-top:217.85pt;width:192.85pt;height:124.4pt;z-index:251813888;mso-width-relative:margin;mso-height-relative:margin" coordorigin="34671,-25" coordsize="18478,1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">
                <v:shape id="Freeform 17" o:spid="_x0000_s1027" style="position:absolute;left:51689;top:8426;width:1460;height:3473;visibility:visible;mso-wrap-style:square;v-text-anchor:top" coordsize="6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odr78UA&#10;AADbAAAADwAAAGRycy9kb3ducmV2LnhtbESP3WrCQBSE7wXfYTmF3ummpfUndRXbUhBBrLEPcMie&#10;JiHZsyF7qunbu4Lg5TAz3zCLVe8adaIuVJ4NPI0TUMS5txUXBn6OX6MZqCDIFhvPZOCfAqyWw8EC&#10;U+vPfKBTJoWKEA4pGihF2lTrkJfkMIx9Sxy9X985lCi7QtsOzxHuGv2cJBPtsOK4UGJLHyXldfbn&#10;DBz3dTZ7eX2ff0pRfddBptvDbmrM40O/fgMl1Ms9fGtvrIH5BK5f4g/Qyw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Sh2vvxQAAANsAAAAPAAAAAAAAAAAAAAAAAJgCAABkcnMv&#10;ZG93bnJldi54bWxQSwUGAAAAAAQABAD1AAAAigMAAAAA&#10;" path="m54,31c38,30,22,31,6,31,4,31,2,32,,33,,48,,64,,80v2,3,5,5,9,3c13,82,13,78,13,75v,-7,,-15,,-22c13,51,13,50,13,48v1,,1,,1,c14,50,14,52,14,54v,26,1,51,,77c14,136,15,140,18,143v3,,5,,8,c27,141,28,138,28,135v1,-12,,-24,,-37c28,97,29,95,29,94v1,,1,,2,c31,95,31,97,31,98v,12,,24,,36c31,137,33,140,33,143v3,,6,,9,c45,140,45,137,45,133v,-27,,-53,,-79c45,52,45,50,45,48v1,,1,,2,c47,50,47,51,47,52v,8,,16,,24c47,78,49,81,50,83v3,2,6,1,9,-2c59,81,60,81,60,81v,-16,,-32,,-48c58,32,56,31,54,31xm29,27v8,,13,-5,13,-12c43,7,39,3,32,,30,,27,,25,,19,4,14,8,15,15v1,7,6,12,14,12xe" fillcolor="#ef4874" stroked="f">
                  <v:path arrowok="t" o:connecttype="custom" o:connectlocs="131445,75299;14605,75299;0,80157;0,194319;21908,201606;31644,182174;31644,128736;31644,116591;34078,116591;34078,131165;34078,318197;43815,347345;63288,347345;68157,327913;68157,238041;70591,228325;75459,228325;75459,238041;75459,325484;80328,347345;102235,347345;109538,323055;109538,131165;109538,116591;114406,116591;114406,126307;114406,184603;121708,201606;143616,196748;146050,196748;146050,80157;131445,75299;70591,65583;102235,36435;77893,0;60854,0;36513,36435;70591,65583" o:connectangles="0,0,0,0,0,0,0,0,0,0,0,0,0,0,0,0,0,0,0,0,0,0,0,0,0,0,0,0,0,0,0,0,0,0,0,0,0,0"/>
                  <o:lock v:ext="edit" verticies="t"/>
                </v:shape>
                <v:shape id="Freeform 18" o:spid="_x0000_s1028" style="position:absolute;left:49796;top:8401;width:1480;height:3498;visibility:visible;mso-wrap-style:square;v-text-anchor:top" coordsize="61,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QIevcUA&#10;AADbAAAADwAAAGRycy9kb3ducmV2LnhtbESPQWsCMRSE74X+h/AKvRTN6qHVrdlFBKWHHqyWQm+P&#10;zetm6eZlSaK7+uuNIHgcZuYbZlEOthVH8qFxrGAyzkAQV043XCv43q9HMxAhImtsHZOCEwUoi8eH&#10;Beba9fxFx12sRYJwyFGBibHLpQyVIYth7Dri5P05bzEm6WupPfYJbls5zbJXabHhtGCwo5Wh6n93&#10;sArOP79b/+npJU5D1ff1yZw3jVHq+WlYvoOINMR7+Nb+0Armb3D9kn6ALC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5Ah69xQAAANsAAAAPAAAAAAAAAAAAAAAAAJgCAABkcnMv&#10;ZG93bnJldi54bWxQSwUGAAAAAAQABAD1AAAAigMAAAAA&#10;" path="m54,31v-16,,-32,,-48,c4,31,2,32,,33,,49,,65,,80v3,4,6,5,10,4c13,82,13,79,13,76v,-8,,-15,,-23c13,52,13,50,14,49v,,,,1,c15,51,15,53,15,55v,25,,51,,76c15,136,15,140,18,144v3,,6,,8,c27,141,29,138,29,136v,-13,,-25,,-37c29,97,29,96,30,94v,,1,,1,c31,96,32,97,32,99v,12,,24,,35c32,138,33,141,34,144v3,,6,,8,c45,141,46,137,46,133v-1,-26,,-52,,-79c46,53,46,51,46,49v,,1,,1,c47,50,47,51,47,53v,7,,15,1,23c48,79,49,82,51,83v2,2,6,2,9,-1c60,82,60,81,61,81v,-16,,-32,,-48c59,32,56,31,54,31xm30,27v7,,12,-5,13,-11c43,8,39,4,33,,30,,28,,25,,19,4,15,8,16,16v1,7,6,11,14,11xe" fillcolor="#ef4874" stroked="f">
                  <v:path arrowok="t" o:connecttype="custom" o:connectlocs="130977,75322;14553,75322;0,80182;0,194381;24255,204100;31531,184662;31531,128777;33957,119058;36382,119058;36382,133637;36382,318298;43659,349885;63063,349885;70339,330447;70339,240546;72765,228397;75190,228397;77616,240546;77616,325587;82467,349885;101871,349885;111573,323158;111573,131207;111573,119058;113998,119058;113998,128777;116424,184662;123700,201670;145530,199240;147955,196810;147955,80182;130977,75322;72765,65603;104296,38876;80041,0;60637,0;38808,38876;72765,65603" o:connectangles="0,0,0,0,0,0,0,0,0,0,0,0,0,0,0,0,0,0,0,0,0,0,0,0,0,0,0,0,0,0,0,0,0,0,0,0,0,0"/>
                  <o:lock v:ext="edit" verticies="t"/>
                </v:shape>
                <v:shape id="Freeform 19" o:spid="_x0000_s1029" style="position:absolute;left:47904;top:8401;width:1479;height:3498;visibility:visible;mso-wrap-style:square;v-text-anchor:top" coordsize="61,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J2Kz8AA&#10;AADbAAAADwAAAGRycy9kb3ducmV2LnhtbERPy4rCMBTdD/gP4QpuhjHVxaAdo4iguHAxPhDcXZo7&#10;TZnmpiTRVr/eLASXh/OeLTpbixv5UDlWMBpmIIgLpysuFZyO668JiBCRNdaOScGdAizmvY8Z5tq1&#10;vKfbIZYihXDIUYGJscmlDIUhi2HoGuLE/TlvMSboS6k9tinc1nKcZd/SYsWpwWBDK0PF/+FqFTzO&#10;l1+/8/QZx6Fo2/JuHpvKKDXod8sfEJG6+Ba/3FutYJrGpi/pB8j5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J2Kz8AAAADbAAAADwAAAAAAAAAAAAAAAACYAgAAZHJzL2Rvd25y&#10;ZXYueG1sUEsFBgAAAAAEAAQA9QAAAIUDAAAAAA==&#10;" path="m54,31v-16,,-32,,-48,c4,31,2,32,,33,,49,,65,,80v3,4,6,5,10,4c14,82,14,79,14,76v,-8,,-15,,-23c14,52,14,50,14,49v,,1,,1,c15,51,15,53,15,55v,25,,51,,76c15,136,16,140,19,144v2,,5,,7,c27,141,29,138,29,136v,-13,,-25,,-37c29,97,30,96,30,94v,,1,,1,c32,96,32,97,32,99v,12,,24,,35c32,138,33,141,34,144v3,,6,,9,c45,141,46,137,46,133v,-26,,-52,,-79c46,53,46,51,46,49v,,1,,1,c47,50,48,51,48,53v,7,-1,15,,23c48,79,49,82,51,83v3,2,6,2,9,-1c60,82,61,81,61,81v,-16,,-32,,-48c59,32,57,31,54,31xm30,27v7,,12,-5,13,-11c43,8,39,4,33,,31,,28,,25,,20,4,15,8,16,16v1,7,6,11,14,11xe" fillcolor="#ef4874" stroked="f">
                  <v:path arrowok="t" o:connecttype="custom" o:connectlocs="130977,75322;14553,75322;0,80182;0,194381;24255,204100;33957,184662;33957,128777;33957,119058;36382,119058;36382,133637;36382,318298;46084,349885;63063,349885;70339,330447;70339,240546;72765,228397;75190,228397;77616,240546;77616,325587;82467,349885;104296,349885;111573,323158;111573,131207;111573,119058;113998,119058;116424,128777;116424,184662;123700,201670;145530,199240;147955,196810;147955,80182;130977,75322;72765,65603;104296,38876;80041,0;60637,0;38808,38876;72765,65603" o:connectangles="0,0,0,0,0,0,0,0,0,0,0,0,0,0,0,0,0,0,0,0,0,0,0,0,0,0,0,0,0,0,0,0,0,0,0,0,0,0"/>
                  <o:lock v:ext="edit" verticies="t"/>
                </v:shape>
                <v:shape id="Freeform 20" o:spid="_x0000_s1030" style="position:absolute;left:46031;top:8401;width:1460;height:3498;visibility:visible;mso-wrap-style:square;v-text-anchor:top" coordsize="60,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TnbcIA&#10;AADbAAAADwAAAGRycy9kb3ducmV2LnhtbESPS4vCMBSF94L/IVzBjWg6LmSsRhFBEIQBH+D22lyb&#10;1uamNBnt+OuNIMzycB4fZ75sbSXu1PjCsYKvUQKCOHO64FzB6bgZfoPwAVlj5ZgU/JGH5aLbmWOq&#10;3YP3dD+EXMQR9ikqMCHUqZQ+M2TRj1xNHL2rayyGKJtc6gYfcdxWcpwkE2mx4EgwWNPaUHY7/NoI&#10;eeZm7S7l5PhTXHYDbp+n8lwq1e+1qxmIQG34D3/aW61gOoX3l/gD5O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9BOdtwgAAANsAAAAPAAAAAAAAAAAAAAAAAJgCAABkcnMvZG93&#10;bnJldi54bWxQSwUGAAAAAAQABAD1AAAAhwMAAAAA&#10;" path="m54,31v-16,,-32,,-48,c4,31,2,32,,33,,49,,65,,80v2,4,5,5,9,4c13,82,13,79,13,76v,-8,,-15,,-23c13,52,13,50,13,49v,,1,,1,c14,51,14,53,14,55v,25,,51,,76c14,136,15,140,18,144v2,,5,,8,c27,141,28,138,28,136v1,-13,,-25,,-37c28,97,29,96,29,94v1,,1,,2,c31,96,31,97,31,99v,12,,24,,35c31,138,33,141,33,144v3,,6,,9,c45,141,45,137,45,133v,-26,,-52,,-79c45,53,45,51,45,49v1,,1,,1,c47,50,47,51,47,53v,7,,15,,23c47,79,48,82,50,83v3,2,6,2,9,-1c59,82,60,81,60,81v,-16,,-32,,-48c58,32,56,31,54,31xm29,27v8,,13,-5,13,-11c43,8,39,4,32,,30,,27,,25,,19,4,14,8,15,16v1,7,6,11,14,11xe" fillcolor="#ef4874" stroked="f">
                  <v:path arrowok="t" o:connecttype="custom" o:connectlocs="131445,75322;14605,75322;0,80182;0,194381;21908,204100;31644,184662;31644,128777;31644,119058;34078,119058;34078,133637;34078,318298;43815,349885;63288,349885;68157,330447;68157,240546;70591,228397;75459,228397;75459,240546;75459,325587;80328,349885;102235,349885;109538,323158;109538,131207;109538,119058;111972,119058;114406,128777;114406,184662;121708,201670;143616,199240;146050,196810;146050,80182;131445,75322;70591,65603;102235,38876;77893,0;60854,0;36513,38876;70591,65603" o:connectangles="0,0,0,0,0,0,0,0,0,0,0,0,0,0,0,0,0,0,0,0,0,0,0,0,0,0,0,0,0,0,0,0,0,0,0,0,0,0"/>
                  <o:lock v:ext="edit" verticies="t"/>
                </v:shape>
                <v:shape id="Freeform 21" o:spid="_x0000_s1031" style="position:absolute;left:44113;top:8401;width:1486;height:3498;visibility:visible;mso-wrap-style:square;v-text-anchor:top" coordsize="61,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3+Q0sQA&#10;AADcAAAADwAAAGRycy9kb3ducmV2LnhtbESPQWsCMRCF7wX/Qxiht5q1h1JWo7QWQfBUrQdvw2a6&#10;2e5msiRR0/76zqHQ2wzvzXvfLNfFD+pKMXWBDcxnFSjiJtiOWwMfx+3DM6iUkS0OgcnANyVYryZ3&#10;S6xtuPE7XQ+5VRLCqUYDLuex1jo1jjymWRiJRfsM0WOWNbbaRrxJuB/0Y1U9aY8dS4PDkTaOmv5w&#10;8Qb6yw/H4F3sv17P2xL3b6cSj8bcT8vLAlSmkv/Nf9c7K/iV4MszMoFe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9/kNLEAAAA3AAAAA8AAAAAAAAAAAAAAAAAmAIAAGRycy9k&#10;b3ducmV2LnhtbFBLBQYAAAAABAAEAPUAAACJAwAAAAA=&#10;" path="m54,31v-16,,-32,,-48,c4,31,2,32,,33,,49,,65,,80v2,4,5,5,9,4c13,82,13,79,13,76v,-8,,-15,,-23c13,52,13,50,13,49v1,,1,,2,c15,51,15,53,15,55v,25,,51,,76c15,136,15,140,18,144v3,,5,,8,c27,141,28,138,29,136v,-13,,-25,,-37c29,97,29,96,29,94v1,,1,,2,c31,96,32,97,32,99v,12,-1,24,,35c32,138,33,141,34,144v2,,5,,8,c45,141,45,137,45,133v,-26,,-52,,-79c45,53,45,51,45,49v1,,1,,2,c47,50,47,51,47,53v,7,,15,,23c47,79,49,82,51,83v2,2,6,2,8,-1c60,82,60,81,61,81v,-16,,-32,,-48c58,32,56,31,54,31xm30,27v7,,12,-5,12,-11c43,8,39,4,33,,30,,27,,25,,19,4,15,8,16,16v,7,6,11,14,11xe" fillcolor="#00557d" stroked="f">
                  <v:path arrowok="t" o:connecttype="custom" o:connectlocs="131539,75322;14615,75322;0,80182;0,194381;21923,204100;31667,184662;31667,128777;31667,119058;36539,119058;36539,133637;36539,318298;43846,349885;63333,349885;70641,330447;70641,240546;70641,228397;75513,228397;77949,240546;77949,325587;82821,349885;102308,349885;109616,323158;109616,131207;109616,119058;114487,119058;114487,128777;114487,184662;124231,201670;143718,199240;148590,196810;148590,80182;131539,75322;73077,65603;102308,38876;80385,0;60898,0;38974,38876;73077,65603" o:connectangles="0,0,0,0,0,0,0,0,0,0,0,0,0,0,0,0,0,0,0,0,0,0,0,0,0,0,0,0,0,0,0,0,0,0,0,0,0,0"/>
                  <o:lock v:ext="edit" verticies="t"/>
                </v:shape>
                <v:shape id="Freeform 22" o:spid="_x0000_s1032" style="position:absolute;left:42221;top:8401;width:1479;height:3498;visibility:visible;mso-wrap-style:square;v-text-anchor:top" coordsize="61,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DM1ScIA&#10;AADcAAAADwAAAGRycy9kb3ducmV2LnhtbERPTWsCMRC9F/ofwhS81ez2UMpqFG1ZKPSk1oO3YTPd&#10;bHczWZKo0V/fCEJv83ifM18mO4gT+dA5VlBOCxDEjdMdtwq+d/XzG4gQkTUOjknBhQIsF48Pc6y0&#10;O/OGTtvYihzCoUIFJsaxkjI0hiyGqRuJM/fjvMWYoW+l9njO4XaQL0XxKi12nBsMjvRuqOm3R6ug&#10;P17ZO2t8/7s+1Ml/feyT3yk1eUqrGYhIKf6L7+5PnecXJdyeyRfIx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QMzVJwgAAANwAAAAPAAAAAAAAAAAAAAAAAJgCAABkcnMvZG93&#10;bnJldi54bWxQSwUGAAAAAAQABAD1AAAAhwMAAAAA&#10;" path="m54,31v-16,,-32,,-48,c4,31,2,32,,33,,49,,65,,80v3,4,6,5,10,4c13,82,13,79,13,76v,-8,,-15,,-23c13,52,13,50,14,49v,,,,1,c15,51,15,53,15,55v,25,,51,,76c15,136,15,140,18,144v3,,6,,8,c27,141,29,138,29,136v,-13,,-25,,-37c29,97,29,96,30,94v,,1,,1,c31,96,32,97,32,99v,12,,24,,35c32,138,33,141,34,144v3,,6,,8,c45,141,46,137,46,133v-1,-26,,-52,,-79c46,53,46,51,46,49v,,1,,1,c47,50,47,51,47,53v,7,,15,1,23c48,79,49,82,51,83v2,2,6,2,9,-1c60,82,60,81,61,81v,-16,,-32,,-48c59,32,56,31,54,31xm30,27v7,,12,-5,13,-11c43,8,39,4,33,,30,,28,,25,,19,4,15,8,16,16v1,7,6,11,14,11xe" fillcolor="#00557d" stroked="f">
                  <v:path arrowok="t" o:connecttype="custom" o:connectlocs="130977,75322;14553,75322;0,80182;0,194381;24255,204100;31531,184662;31531,128777;33957,119058;36382,119058;36382,133637;36382,318298;43659,349885;63063,349885;70339,330447;70339,240546;72765,228397;75190,228397;77616,240546;77616,325587;82467,349885;101871,349885;111573,323158;111573,131207;111573,119058;113998,119058;113998,128777;116424,184662;123700,201670;145530,199240;147955,196810;147955,80182;130977,75322;72765,65603;104296,38876;80041,0;60637,0;38808,38876;72765,65603" o:connectangles="0,0,0,0,0,0,0,0,0,0,0,0,0,0,0,0,0,0,0,0,0,0,0,0,0,0,0,0,0,0,0,0,0,0,0,0,0,0"/>
                  <o:lock v:ext="edit" verticies="t"/>
                </v:shape>
                <v:shape id="Freeform 23" o:spid="_x0000_s1033" style="position:absolute;left:40328;top:8401;width:1480;height:3498;visibility:visible;mso-wrap-style:square;v-text-anchor:top" coordsize="61,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GrPsEA&#10;AADcAAAADwAAAGRycy9kb3ducmV2LnhtbERPO2vDMBDeA/0P4grdErkeQnGjhKTFUMiU19DtsK6W&#10;a+tkJCVR8+urQiHbfXzPW6ySHcSFfOgcK3ieFSCIG6c7bhUcD/X0BUSIyBoHx6TghwKslg+TBVba&#10;XXlHl31sRQ7hUKECE+NYSRkaQxbDzI3Emfty3mLM0LdSe7zmcDvIsijm0mLHucHgSG+Gmn5/tgr6&#10;8429s8b335vPOvnt+yn5g1JPj2n9CiJSinfxv/tD5/lFCX/P5Avk8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Dhqz7BAAAA3AAAAA8AAAAAAAAAAAAAAAAAmAIAAGRycy9kb3du&#10;cmV2LnhtbFBLBQYAAAAABAAEAPUAAACGAwAAAAA=&#10;" path="m54,31v-16,,-32,,-48,c4,31,2,32,,33,,49,,65,,80v3,4,6,5,10,4c14,82,14,79,14,76v,-8,,-15,,-23c14,52,14,50,14,49v,,1,,1,c15,51,15,53,15,55v,25,,51,,76c15,136,16,140,19,144v2,,5,,7,c27,141,29,138,29,136v,-13,,-25,,-37c29,97,30,96,30,94v,,1,,1,c32,96,32,97,32,99v,12,,24,,35c32,138,33,141,34,144v3,,6,,9,c45,141,46,137,46,133v,-26,,-52,,-79c46,53,46,51,46,49v,,1,,1,c47,50,48,51,48,53v,7,-1,15,,23c48,79,49,82,51,83v3,2,6,2,9,-1c60,82,61,81,61,81v,-16,,-32,,-48c59,32,57,31,54,31xm30,27v7,,12,-5,13,-11c43,8,39,4,33,,31,,28,,25,,20,4,15,8,16,16v1,7,6,11,14,11xe" fillcolor="#00557d" stroked="f">
                  <v:path arrowok="t" o:connecttype="custom" o:connectlocs="130977,75322;14553,75322;0,80182;0,194381;24255,204100;33957,184662;33957,128777;33957,119058;36382,119058;36382,133637;36382,318298;46084,349885;63063,349885;70339,330447;70339,240546;72765,228397;75190,228397;77616,240546;77616,325587;82467,349885;104296,349885;111573,323158;111573,131207;111573,119058;113998,119058;116424,128777;116424,184662;123700,201670;145530,199240;147955,196810;147955,80182;130977,75322;72765,65603;104296,38876;80041,0;60637,0;38808,38876;72765,65603" o:connectangles="0,0,0,0,0,0,0,0,0,0,0,0,0,0,0,0,0,0,0,0,0,0,0,0,0,0,0,0,0,0,0,0,0,0,0,0,0,0"/>
                  <o:lock v:ext="edit" verticies="t"/>
                </v:shape>
                <v:shape id="Freeform 24" o:spid="_x0000_s1034" style="position:absolute;left:38461;top:8401;width:1455;height:3498;visibility:visible;mso-wrap-style:square;v-text-anchor:top" coordsize="60,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bJsq8IA&#10;AADcAAAADwAAAGRycy9kb3ducmV2LnhtbERPTWsCMRC9C/0PYYTeNNHCVrZGKQVRxIu6CL0Nm3E3&#10;djNZNlHXf28Khd7m8T5nvuxdI27UBetZw2SsQBCX3liuNBTH1WgGIkRkg41n0vCgAMvFy2COufF3&#10;3tPtECuRQjjkqKGOsc2lDGVNDsPYt8SJO/vOYUywq6Tp8J7CXSOnSmXSoeXUUGNLXzWVP4er05Ct&#10;d+/Zye635eq6kd/2omwxK7R+HfafHyAi9fFf/OfemDRfvcHvM+kCuXg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hsmyrwgAAANwAAAAPAAAAAAAAAAAAAAAAAJgCAABkcnMvZG93&#10;bnJldi54bWxQSwUGAAAAAAQABAD1AAAAhwMAAAAA&#10;" path="m54,31v-16,,-32,,-48,c4,31,2,32,,33,,49,,65,,80v2,4,5,5,9,4c13,82,13,79,13,76v,-8,,-15,,-23c13,52,13,50,13,49v,,1,,1,c14,51,14,53,14,55v,25,,51,,76c14,136,15,140,18,144v2,,5,,8,c27,141,28,138,28,136v1,-13,,-25,,-37c28,97,29,96,29,94v1,,1,,2,c31,96,31,97,31,99v,12,,24,,35c31,138,33,141,33,144v3,,6,,9,c45,141,45,137,45,133v,-26,,-52,,-79c45,53,45,51,45,49v1,,1,,1,c47,50,47,51,47,53v,7,,15,,23c47,79,48,82,50,83v3,2,6,2,9,-1c59,82,60,81,60,81v,-16,,-32,,-48c58,32,56,31,54,31xm29,27v8,,13,-5,13,-11c43,8,39,4,32,,30,,27,,25,,19,4,14,8,15,16v1,7,6,11,14,11xe" fillcolor="#00557d" stroked="f">
                  <v:path arrowok="t" o:connecttype="custom" o:connectlocs="130874,75322;14542,75322;0,80182;0,194381;21812,204100;31507,184662;31507,128777;31507,119058;33930,119058;33930,133637;33930,318298;43625,349885;63013,349885;67860,330447;67860,240546;70284,228397;75131,228397;75131,240546;75131,325587;79978,349885;101791,349885;109061,323158;109061,131207;109061,119058;111485,119058;113908,128777;113908,184662;121179,201670;142991,199240;145415,196810;145415,80182;130874,75322;70284,65603;101791,38876;77555,0;60590,0;36354,38876;70284,65603" o:connectangles="0,0,0,0,0,0,0,0,0,0,0,0,0,0,0,0,0,0,0,0,0,0,0,0,0,0,0,0,0,0,0,0,0,0,0,0,0,0"/>
                  <o:lock v:ext="edit" verticies="t"/>
                </v:shape>
                <v:shape id="Freeform 25" o:spid="_x0000_s1035" style="position:absolute;left:36563;top:8401;width:1460;height:3498;visibility:visible;mso-wrap-style:square;v-text-anchor:top" coordsize="60,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lv038IA&#10;AADcAAAADwAAAGRycy9kb3ducmV2LnhtbERPTWsCMRC9C/0PYYTeNFHKVrZGKQVRxIu6CL0Nm3E3&#10;djNZNlHXf28Khd7m8T5nvuxdI27UBetZw2SsQBCX3liuNBTH1WgGIkRkg41n0vCgAMvFy2COufF3&#10;3tPtECuRQjjkqKGOsc2lDGVNDsPYt8SJO/vOYUywq6Tp8J7CXSOnSmXSoeXUUGNLXzWVP4er05Ct&#10;d+/Zye635eq6kd/2omwxK7R+HfafHyAi9fFf/OfemDRfvcHvM+kCuXg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uW/TfwgAAANwAAAAPAAAAAAAAAAAAAAAAAJgCAABkcnMvZG93&#10;bnJldi54bWxQSwUGAAAAAAQABAD1AAAAhwMAAAAA&#10;" path="m54,31v-16,,-32,,-48,c4,31,2,32,,33,,49,,65,,80v2,4,5,5,9,4c13,82,13,79,13,76v,-8,,-15,,-23c13,52,13,50,13,49v1,,1,,2,c15,51,15,53,15,55v,25,,51,,76c15,136,15,140,18,144v3,,5,,8,c27,141,28,138,29,136v,-13,,-25,,-37c29,97,29,96,29,94v1,,1,,2,c31,96,31,97,31,99v1,12,,24,1,35c32,138,33,141,34,144v2,,5,,8,c45,141,45,137,45,133v,-26,,-52,,-79c45,53,45,51,45,49v1,,1,,2,c47,50,47,51,47,53v,7,,15,,23c47,79,49,82,51,83v2,2,6,2,8,-1c60,82,60,81,60,81v,-16,,-32,,-48c58,32,56,31,54,31xm30,27v7,,12,-5,12,-11c43,8,39,4,33,,30,,27,,25,,19,4,15,8,16,16v,7,6,11,14,11xe" fillcolor="#00557d" stroked="f">
                  <v:path arrowok="t" o:connecttype="custom" o:connectlocs="131445,75322;14605,75322;0,80182;0,194381;21908,204100;31644,184662;31644,128777;31644,119058;36513,119058;36513,133637;36513,318298;43815,349885;63288,349885;70591,330447;70591,240546;70591,228397;75459,228397;75459,240546;77893,325587;82762,349885;102235,349885;109538,323158;109538,131207;109538,119058;114406,119058;114406,128777;114406,184662;124142,201670;143616,199240;146050,196810;146050,80182;131445,75322;73025,65603;102235,38876;80328,0;60854,0;38947,38876;73025,65603" o:connectangles="0,0,0,0,0,0,0,0,0,0,0,0,0,0,0,0,0,0,0,0,0,0,0,0,0,0,0,0,0,0,0,0,0,0,0,0,0,0"/>
                  <o:lock v:ext="edit" verticies="t"/>
                </v:shape>
                <v:shape id="Freeform 26" o:spid="_x0000_s1036" style="position:absolute;left:34671;top:8401;width:1479;height:3498;visibility:visible;mso-wrap-style:square;v-text-anchor:top" coordsize="61,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wgzSsEA&#10;AADcAAAADwAAAGRycy9kb3ducmV2LnhtbERPS2sCMRC+F/wPYYTeatZCS1mN4gOh4Kk+Dt6GzbhZ&#10;dzNZkqixv74pFHqbj+8503mynbiRD41jBeNRAYK4crrhWsFhv3n5ABEissbOMSl4UID5bPA0xVK7&#10;O3/RbRdrkUM4lKjAxNiXUobKkMUwcj1x5s7OW4wZ+lpqj/ccbjv5WhTv0mLDucFgTytDVbu7WgXt&#10;9Zu9s8a3l+Vpk/x2fUx+r9TzMC0mICKl+C/+c3/qPL94g99n8gVy9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8IM0rBAAAA3AAAAA8AAAAAAAAAAAAAAAAAmAIAAGRycy9kb3du&#10;cmV2LnhtbFBLBQYAAAAABAAEAPUAAACGAwAAAAA=&#10;" path="m54,31v-16,,-32,,-48,c4,31,2,32,,33,,49,,65,,80v2,4,6,5,10,4c13,82,13,79,13,76v,-8,,-15,,-23c13,52,13,50,14,49v,,,,1,c15,51,15,53,15,55v,25,,51,,76c15,136,15,140,18,144v3,,5,,8,c27,141,29,138,29,136v,-13,,-25,,-37c29,97,29,96,30,94v,,1,,1,c31,96,32,97,32,99v,12,,24,,35c32,138,33,141,34,144v3,,6,,8,c45,141,46,137,46,133,45,107,45,81,45,54v,-1,1,-3,1,-5c46,49,47,49,47,49v,1,,2,,4c47,60,47,68,48,76v,3,1,6,3,7c53,85,57,85,59,82v1,,1,-1,2,-1c61,65,61,49,61,33,59,32,56,31,54,31xm30,27v7,,12,-5,13,-11c43,8,39,4,33,,30,,28,,25,,19,4,15,8,16,16v1,7,6,11,14,11xe" fillcolor="#00557d" stroked="f">
                  <v:path arrowok="t" o:connecttype="custom" o:connectlocs="130977,75322;14553,75322;0,80182;0,194381;24255,204100;31531,184662;31531,128777;33957,119058;36382,119058;36382,133637;36382,318298;43659,349885;63063,349885;70339,330447;70339,240546;72765,228397;75190,228397;77616,240546;77616,325587;82467,349885;101871,349885;111573,323158;109147,131207;111573,119058;113998,119058;113998,128777;116424,184662;123700,201670;143104,199240;147955,196810;147955,80182;130977,75322;72765,65603;104296,38876;80041,0;60637,0;38808,38876;72765,65603" o:connectangles="0,0,0,0,0,0,0,0,0,0,0,0,0,0,0,0,0,0,0,0,0,0,0,0,0,0,0,0,0,0,0,0,0,0,0,0,0,0"/>
                  <o:lock v:ext="edit" verticies="t"/>
                </v:shape>
                <v:shape id="Freeform 27" o:spid="_x0000_s1037" style="position:absolute;left:51689;top:4203;width:1460;height:3493;visibility:visible;mso-wrap-style:square;v-text-anchor:top" coordsize="60,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MMT98UA&#10;AADcAAAADwAAAGRycy9kb3ducmV2LnhtbESPT4vCMBDF78J+hzCCF1lTPZSlaxQRFgRB8A94nTaz&#10;TbvNpDRRq5/eCMLeZnhv3u/NfNnbRlyp85VjBdNJAoK4cLriUsHp+PP5BcIHZI2NY1JwJw/Lxcdg&#10;jpl2N97T9RBKEUPYZ6jAhNBmUvrCkEU/cS1x1H5dZzHEtSul7vAWw20jZ0mSSosVR4LBltaGir/D&#10;xUbIozRrl9fpcVfl2zH3j1N9rpUaDfvVN4hAffg3v683OtZPUng9EyeQi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IwxP3xQAAANwAAAAPAAAAAAAAAAAAAAAAAJgCAABkcnMv&#10;ZG93bnJldi54bWxQSwUGAAAAAAQABAD1AAAAigMAAAAA&#10;" path="m54,31v-16,,-32,,-48,c4,31,2,32,,33,,49,,64,,80v2,3,5,5,9,3c13,82,13,79,13,75v,-7,,-14,,-22c13,52,13,50,13,49v1,,1,,1,c14,51,14,52,14,54v,26,1,52,,77c14,136,15,140,18,144v3,,5,,8,c27,141,28,138,28,135v1,-12,,-24,,-37c28,97,29,95,29,94v1,,1,,2,c31,95,31,97,31,99v,11,,23,,35c31,137,33,140,33,144v3,,6,,9,c45,141,45,137,45,133v,-26,,-53,,-79c45,52,45,51,45,49v1,,1,,2,c47,50,47,51,47,52v,8,,16,,24c47,78,49,82,50,83v3,2,6,1,9,-1c59,81,60,81,60,81v,-16,,-32,,-48c58,32,56,31,54,31xm29,27v8,,13,-5,13,-12c43,8,39,3,32,,30,,27,,25,,19,4,14,8,15,16v1,6,6,11,14,11xe" fillcolor="#ef4874" stroked="f">
                  <v:path arrowok="t" o:connecttype="custom" o:connectlocs="131445,75186;14605,75186;0,80036;0,194028;21908,201304;31644,181901;31644,128543;31644,118842;34078,118842;34078,130969;34078,317720;43815,349250;63288,349250;68157,327422;68157,237684;70591,227983;75459,227983;75459,240109;75459,324997;80328,349250;102235,349250;109538,322571;109538,130969;109538,118842;114406,118842;114406,126118;114406,184326;121708,201304;143616,198878;146050,196453;146050,80036;131445,75186;70591,65484;102235,36380;77893,0;60854,0;36513,38806;70591,65484" o:connectangles="0,0,0,0,0,0,0,0,0,0,0,0,0,0,0,0,0,0,0,0,0,0,0,0,0,0,0,0,0,0,0,0,0,0,0,0,0,0"/>
                  <o:lock v:ext="edit" verticies="t"/>
                </v:shape>
                <v:shape id="Freeform 28" o:spid="_x0000_s1038" style="position:absolute;left:49796;top:4203;width:1480;height:3467;visibility:visible;mso-wrap-style:square;v-text-anchor:top" coordsize="61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oIvE8MA&#10;AADcAAAADwAAAGRycy9kb3ducmV2LnhtbERPTWvCQBC9C/0PyxS86aZKrURXKYIoggeTFultzE6T&#10;pdnZkF01/feuIHibx/uc+bKztbhQ641jBW/DBARx4bThUsFXvh5MQfiArLF2TAr+ycNy8dKbY6rd&#10;lQ90yUIpYgj7FBVUITSplL6oyKIfuoY4cr+utRgibEupW7zGcFvLUZJMpEXDsaHChlYVFX/Z2Sp4&#10;L3++81yb09g00yLLj5vdeX9Uqv/afc5ABOrCU/xwb3Wcn3zA/Zl4gVzc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oIvE8MAAADcAAAADwAAAAAAAAAAAAAAAACYAgAAZHJzL2Rv&#10;d25yZXYueG1sUEsFBgAAAAAEAAQA9QAAAIgDAAAAAA==&#10;" path="m54,30v-16,,-32,,-48,c4,30,2,32,,32,,48,,64,,80v3,3,6,4,10,3c13,81,13,78,13,75v,-8,,-15,,-22c13,51,13,50,14,48v,,,,1,c15,50,15,52,15,54v,25,,51,,77c15,135,15,140,18,143v3,,6,,8,c27,140,29,138,29,135v,-12,,-25,,-37c29,96,29,95,30,93v,,1,,1,c31,95,32,97,32,98v,12,,24,,36c32,137,33,140,34,143v3,,6,,8,c45,140,46,137,46,133v-1,-27,,-53,,-79c46,52,46,50,46,48v,,1,,1,c47,49,47,51,47,52v,8,,16,1,23c48,78,49,81,51,82v2,2,6,2,9,-1c60,81,60,81,61,81v,-17,,-33,,-49c59,32,56,30,54,30xm30,27c37,26,42,22,43,15,43,7,39,3,33,,30,,28,,25,,19,3,15,7,16,15v1,7,6,12,14,12xe" fillcolor="#ef4874" stroked="f">
                  <v:path arrowok="t" o:connecttype="custom" o:connectlocs="130977,72736;14553,72736;0,77585;0,193964;24255,201237;31531,181841;31531,128501;33957,116378;36382,116378;36382,130925;36382,317615;43659,346710;63063,346710;70339,327314;70339,237605;72765,225483;75190,225483;77616,237605;77616,324889;82467,346710;101871,346710;111573,322465;111573,130925;111573,116378;113998,116378;113998,126076;116424,181841;123700,198813;145530,196388;147955,196388;147955,77585;130977,72736;72765,65463;104296,36368;80041,0;60637,0;38808,36368;72765,65463" o:connectangles="0,0,0,0,0,0,0,0,0,0,0,0,0,0,0,0,0,0,0,0,0,0,0,0,0,0,0,0,0,0,0,0,0,0,0,0,0,0"/>
                  <o:lock v:ext="edit" verticies="t"/>
                </v:shape>
                <v:shape id="Freeform 29" o:spid="_x0000_s1039" style="position:absolute;left:47904;top:4203;width:1479;height:3467;visibility:visible;mso-wrap-style:square;v-text-anchor:top" coordsize="61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27YcYA&#10;AADcAAAADwAAAGRycy9kb3ducmV2LnhtbESPQWvCQBCF7wX/wzKCt7qx0iKpq4ggFaGHJop4m2an&#10;ydLsbMiumv77zqHQ2wzvzXvfLNeDb9WN+ugCG5hNM1DEVbCOawPHcve4ABUTssU2MBn4oQjr1ehh&#10;ibkNd/6gW5FqJSEcczTQpNTlWseqIY9xGjpi0b5C7zHJ2tfa9niXcN/qpyx70R4dS0ODHW0bqr6L&#10;qzfwXF9OZWnd59x1i6ooz2+H6/vZmMl42LyCSjSkf/Pf9d4Kfia08oxMoF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x27YcYAAADcAAAADwAAAAAAAAAAAAAAAACYAgAAZHJz&#10;L2Rvd25yZXYueG1sUEsFBgAAAAAEAAQA9QAAAIsDAAAAAA==&#10;" path="m54,30v-16,,-32,,-48,c4,30,2,32,,32,,48,,64,,80v3,3,6,4,10,3c14,81,14,78,14,75v,-8,,-15,,-22c14,51,14,50,14,48v,,1,,1,c15,50,15,52,15,54v,25,,51,,77c15,135,16,140,19,143v2,,5,,7,c27,140,29,138,29,135v,-12,,-25,,-37c29,96,30,95,30,93v,,1,,1,c32,95,32,97,32,98v,12,,24,,36c32,137,33,140,34,143v3,,6,,9,c45,140,46,137,46,133v,-27,,-53,,-79c46,52,46,50,46,48v,,1,,1,c47,49,48,51,48,52v,8,-1,16,,23c48,78,49,81,51,82v3,2,6,2,9,-1c60,81,61,81,61,81v,-17,,-33,,-49c59,32,57,30,54,30xm30,27c37,26,42,22,43,15,43,7,39,3,33,,31,,28,,25,,20,3,15,7,16,15v1,7,6,12,14,12xe" fillcolor="#ef4874" stroked="f">
                  <v:path arrowok="t" o:connecttype="custom" o:connectlocs="130977,72736;14553,72736;0,77585;0,193964;24255,201237;33957,181841;33957,128501;33957,116378;36382,116378;36382,130925;36382,317615;46084,346710;63063,346710;70339,327314;70339,237605;72765,225483;75190,225483;77616,237605;77616,324889;82467,346710;104296,346710;111573,322465;111573,130925;111573,116378;113998,116378;116424,126076;116424,181841;123700,198813;145530,196388;147955,196388;147955,77585;130977,72736;72765,65463;104296,36368;80041,0;60637,0;38808,36368;72765,65463" o:connectangles="0,0,0,0,0,0,0,0,0,0,0,0,0,0,0,0,0,0,0,0,0,0,0,0,0,0,0,0,0,0,0,0,0,0,0,0,0,0"/>
                  <o:lock v:ext="edit" verticies="t"/>
                </v:shape>
                <v:shape id="Freeform 30" o:spid="_x0000_s1040" style="position:absolute;left:46031;top:4203;width:1460;height:3467;visibility:visible;mso-wrap-style:square;v-text-anchor:top" coordsize="6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QgCX8EA&#10;AADcAAAADwAAAGRycy9kb3ducmV2LnhtbERPS2sCMRC+C/6HMII3zVqk6NasaGmhvQg+Lr1NN7PZ&#10;rZvJkkTd/ntTKHibj+85q3VvW3ElHxrHCmbTDARx6XTDRsHp+D5ZgAgRWWPrmBT8UoB1MRysMNfu&#10;xnu6HqIRKYRDjgrqGLtcylDWZDFMXUecuMp5izFBb6T2eEvhtpVPWfYsLTacGmrs6LWm8ny4WAU/&#10;xn7ZT0bv3+aXznxvlxXtolLjUb95ARGpjw/xv/tDp/nZEv6eSRfI4g4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kIAl/BAAAA3AAAAA8AAAAAAAAAAAAAAAAAmAIAAGRycy9kb3du&#10;cmV2LnhtbFBLBQYAAAAABAAEAPUAAACGAwAAAAA=&#10;" path="m54,30v-16,,-32,,-48,c4,30,2,32,,32,,48,,64,,80v2,3,5,4,9,3c13,81,13,78,13,75v,-8,,-15,,-22c13,51,13,50,13,48v,,1,,1,c14,50,14,52,14,54v,25,,51,,77c14,135,15,140,18,143v2,,5,,8,c27,140,28,138,28,135v1,-12,,-25,,-37c28,96,29,95,29,93v1,,1,,2,c31,95,31,97,31,98v,12,,24,,36c31,137,33,140,33,143v3,,6,,9,c45,140,45,137,45,133v,-27,,-53,,-79c45,52,45,50,45,48v1,,1,,1,c47,49,47,51,47,52v,8,,16,,23c47,78,48,81,50,82v3,2,6,2,9,-1c59,81,60,81,60,81v,-17,,-33,,-49c58,32,56,30,54,30xm29,27c37,26,42,22,42,15,43,7,39,3,32,,30,,27,,25,,19,3,14,7,15,15v1,7,6,12,14,12xe" fillcolor="#00557d" stroked="f">
                  <v:path arrowok="t" o:connecttype="custom" o:connectlocs="131445,72736;14605,72736;0,77585;0,193964;21908,201237;31644,181841;31644,128501;31644,116378;34078,116378;34078,130925;34078,317615;43815,346710;63288,346710;68157,327314;68157,237605;70591,225483;75459,225483;75459,237605;75459,324889;80328,346710;102235,346710;109538,322465;109538,130925;109538,116378;111972,116378;114406,126076;114406,181841;121708,198813;143616,196388;146050,196388;146050,77585;131445,72736;70591,65463;102235,36368;77893,0;60854,0;36513,36368;70591,65463" o:connectangles="0,0,0,0,0,0,0,0,0,0,0,0,0,0,0,0,0,0,0,0,0,0,0,0,0,0,0,0,0,0,0,0,0,0,0,0,0,0"/>
                  <o:lock v:ext="edit" verticies="t"/>
                </v:shape>
                <v:shape id="Freeform 31" o:spid="_x0000_s1041" style="position:absolute;left:44113;top:4203;width:1486;height:3467;visibility:visible;mso-wrap-style:square;v-text-anchor:top" coordsize="61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QXbT8YA&#10;AADcAAAADwAAAGRycy9kb3ducmV2LnhtbESPT0vDQBDF74V+h2UK3uwmomLTbou2WEQU7L/7kJ0m&#10;wexs3N228ds7B6G3Gd6b934zW/SuVWcKsfFsIB9noIhLbxuuDOx3r7dPoGJCtth6JgO/FGExHw5m&#10;WFh/4Q2dt6lSEsKxQAN1Sl2hdSxrchjHviMW7eiDwyRrqLQNeJFw1+q7LHvUDhuWhho7WtZUfm9P&#10;zsDx/uWzsfv1wyT/CrT8OKwOP+8rY25G/fMUVKI+Xc3/129W8HPBl2dkAj3/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QXbT8YAAADcAAAADwAAAAAAAAAAAAAAAACYAgAAZHJz&#10;L2Rvd25yZXYueG1sUEsFBgAAAAAEAAQA9QAAAIsDAAAAAA==&#10;" path="m54,30v-16,,-32,,-48,c4,30,2,32,,32,,48,,64,,80v2,3,5,4,9,3c13,81,13,78,13,75v,-8,,-15,,-22c13,51,13,50,13,48v1,,1,,2,c15,50,15,52,15,54v,25,,51,,77c15,135,15,140,18,143v3,,5,,8,c27,140,28,138,29,135v,-12,,-25,,-37c29,96,29,95,29,93v1,,1,,2,c31,95,32,97,32,98v,12,-1,24,,36c32,137,33,140,34,143v2,,5,,8,c45,140,45,137,45,133v,-27,,-53,,-79c45,52,45,50,45,48v1,,1,,2,c47,49,47,51,47,52v,8,,16,,23c47,78,49,81,51,82v2,2,6,2,8,-1c60,81,60,81,61,81v,-17,,-33,,-49c58,32,56,30,54,30xm30,27c37,26,42,22,42,15,43,7,39,3,33,,30,,27,,25,,19,3,15,7,16,15v,7,6,12,14,12xe" fillcolor="#00557d" stroked="f">
                  <v:path arrowok="t" o:connecttype="custom" o:connectlocs="131539,72736;14615,72736;0,77585;0,193964;21923,201237;31667,181841;31667,128501;31667,116378;36539,116378;36539,130925;36539,317615;43846,346710;63333,346710;70641,327314;70641,237605;70641,225483;75513,225483;77949,237605;77949,324889;82821,346710;102308,346710;109616,322465;109616,130925;109616,116378;114487,116378;114487,126076;114487,181841;124231,198813;143718,196388;148590,196388;148590,77585;131539,72736;73077,65463;102308,36368;80385,0;60898,0;38974,36368;73077,65463" o:connectangles="0,0,0,0,0,0,0,0,0,0,0,0,0,0,0,0,0,0,0,0,0,0,0,0,0,0,0,0,0,0,0,0,0,0,0,0,0,0"/>
                  <o:lock v:ext="edit" verticies="t"/>
                </v:shape>
                <v:shape id="Freeform 32" o:spid="_x0000_s1042" style="position:absolute;left:42221;top:4203;width:1479;height:3467;visibility:visible;mso-wrap-style:square;v-text-anchor:top" coordsize="61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kl+1MIA&#10;AADcAAAADwAAAGRycy9kb3ducmV2LnhtbERP22oCMRB9L/gPYQTfanaLLboapVUsUhS8vg+bcXdx&#10;M9kmUde/bwqFvs3hXGcya00tbuR8ZVlB2k9AEOdWV1woOB6Wz0MQPiBrrC2Tggd5mE07TxPMtL3z&#10;jm77UIgYwj5DBWUITSalz0sy6Pu2IY7c2TqDIUJXSO3wHsNNLV+S5E0arDg2lNjQvKT8sr8aBefB&#10;x6bSx8/XUbp1NF+fFqfvr4VSvW77PgYRqA3/4j/3Ssf5aQq/z8QL5PQ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aSX7UwgAAANwAAAAPAAAAAAAAAAAAAAAAAJgCAABkcnMvZG93&#10;bnJldi54bWxQSwUGAAAAAAQABAD1AAAAhwMAAAAA&#10;" path="m54,30v-16,,-32,,-48,c4,30,2,32,,32,,48,,64,,80v3,3,6,4,10,3c13,81,13,78,13,75v,-8,,-15,,-22c13,51,13,50,14,48v,,,,1,c15,50,15,52,15,54v,25,,51,,77c15,135,15,140,18,143v3,,6,,8,c27,140,29,138,29,135v,-12,,-25,,-37c29,96,29,95,30,93v,,1,,1,c31,95,32,97,32,98v,12,,24,,36c32,137,33,140,34,143v3,,6,,8,c45,140,46,137,46,133v-1,-27,,-53,,-79c46,52,46,50,46,48v,,1,,1,c47,49,47,51,47,52v,8,,16,1,23c48,78,49,81,51,82v2,2,6,2,9,-1c60,81,60,81,61,81v,-17,,-33,,-49c59,32,56,30,54,30xm30,27c37,26,42,22,43,15,43,7,39,3,33,,30,,28,,25,,19,3,15,7,16,15v1,7,6,12,14,12xe" fillcolor="#00557d" stroked="f">
                  <v:path arrowok="t" o:connecttype="custom" o:connectlocs="130977,72736;14553,72736;0,77585;0,193964;24255,201237;31531,181841;31531,128501;33957,116378;36382,116378;36382,130925;36382,317615;43659,346710;63063,346710;70339,327314;70339,237605;72765,225483;75190,225483;77616,237605;77616,324889;82467,346710;101871,346710;111573,322465;111573,130925;111573,116378;113998,116378;113998,126076;116424,181841;123700,198813;145530,196388;147955,196388;147955,77585;130977,72736;72765,65463;104296,36368;80041,0;60637,0;38808,36368;72765,65463" o:connectangles="0,0,0,0,0,0,0,0,0,0,0,0,0,0,0,0,0,0,0,0,0,0,0,0,0,0,0,0,0,0,0,0,0,0,0,0,0,0"/>
                  <o:lock v:ext="edit" verticies="t"/>
                </v:shape>
                <v:shape id="Freeform 33" o:spid="_x0000_s1043" style="position:absolute;left:40328;top:4203;width:1480;height:3467;visibility:visible;mso-wrap-style:square;v-text-anchor:top" coordsize="61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pvgo8MA&#10;AADcAAAADwAAAGRycy9kb3ducmV2LnhtbERP22rCQBB9L/Qflin41mwiVmp0Fau0FFGot/chOybB&#10;7Gy6u9X0712h0Lc5nOtMZp1pxIWcry0ryJIUBHFhdc2lgsP+/fkVhA/IGhvLpOCXPMymjw8TzLW9&#10;8pYuu1CKGMI+RwVVCG0upS8qMugT2xJH7mSdwRChK6V2eI3hppH9NB1KgzXHhgpbWlRUnHc/RsFp&#10;8Lap9eHjZZR9OVqsj8vj92qpVO+pm49BBOrCv/jP/anj/KwP92fiBXJ6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pvgo8MAAADcAAAADwAAAAAAAAAAAAAAAACYAgAAZHJzL2Rv&#10;d25yZXYueG1sUEsFBgAAAAAEAAQA9QAAAIgDAAAAAA==&#10;" path="m54,30v-16,,-32,,-48,c4,30,2,32,,32,,48,,64,,80v3,3,6,4,10,3c14,81,14,78,14,75v,-8,,-15,,-22c14,51,14,50,14,48v,,1,,1,c15,50,15,52,15,54v,25,,51,,77c15,135,16,140,19,143v2,,5,,7,c27,140,29,138,29,135v,-12,,-25,,-37c29,96,30,95,30,93v,,1,,1,c32,95,32,97,32,98v,12,,24,,36c32,137,33,140,34,143v3,,6,,9,c45,140,46,137,46,133v,-27,,-53,,-79c46,52,46,50,46,48v,,1,,1,c47,49,48,51,48,52v,8,-1,16,,23c48,78,49,81,51,82v3,2,6,2,9,-1c60,81,61,81,61,81v,-17,,-33,,-49c59,32,57,30,54,30xm30,27c37,26,42,22,43,15,43,7,39,3,33,,31,,28,,25,,20,3,15,7,16,15v1,7,6,12,14,12xe" fillcolor="#00557d" stroked="f">
                  <v:path arrowok="t" o:connecttype="custom" o:connectlocs="130977,72736;14553,72736;0,77585;0,193964;24255,201237;33957,181841;33957,128501;33957,116378;36382,116378;36382,130925;36382,317615;46084,346710;63063,346710;70339,327314;70339,237605;72765,225483;75190,225483;77616,237605;77616,324889;82467,346710;104296,346710;111573,322465;111573,130925;111573,116378;113998,116378;116424,126076;116424,181841;123700,198813;145530,196388;147955,196388;147955,77585;130977,72736;72765,65463;104296,36368;80041,0;60637,0;38808,36368;72765,65463" o:connectangles="0,0,0,0,0,0,0,0,0,0,0,0,0,0,0,0,0,0,0,0,0,0,0,0,0,0,0,0,0,0,0,0,0,0,0,0,0,0"/>
                  <o:lock v:ext="edit" verticies="t"/>
                </v:shape>
                <v:shape id="Freeform 34" o:spid="_x0000_s1044" style="position:absolute;left:38461;top:4203;width:1455;height:3467;visibility:visible;mso-wrap-style:square;v-text-anchor:top" coordsize="6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TmjaMIA&#10;AADcAAAADwAAAGRycy9kb3ducmV2LnhtbERPTWsCMRC9C/6HMIK3mtUWsduNolKhvQjaXnqbbmaz&#10;224mSxJ1/femUPA2j/c5xaq3rTiTD41jBdNJBoK4dLpho+DzY/ewABEissbWMSm4UoDVcjgoMNfu&#10;wgc6H6MRKYRDjgrqGLtcylDWZDFMXEecuMp5izFBb6T2eEnhtpWzLJtLiw2nhho72tZU/h5PVsGP&#10;sV/2ndH716dTZ743zxXto1LjUb9+ARGpj3fxv/tNp/nTR/h7Jl0glz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9OaNowgAAANwAAAAPAAAAAAAAAAAAAAAAAJgCAABkcnMvZG93&#10;bnJldi54bWxQSwUGAAAAAAQABAD1AAAAhwMAAAAA&#10;" path="m54,30v-16,,-32,,-48,c4,30,2,32,,32,,48,,64,,80v2,3,5,4,9,3c13,81,13,78,13,75v,-8,,-15,,-22c13,51,13,50,13,48v,,1,,1,c14,50,14,52,14,54v,25,,51,,77c14,135,15,140,18,143v2,,5,,8,c27,140,28,138,28,135v1,-12,,-25,,-37c28,96,29,95,29,93v1,,1,,2,c31,95,31,97,31,98v,12,,24,,36c31,137,33,140,33,143v3,,6,,9,c45,140,45,137,45,133v,-27,,-53,,-79c45,52,45,50,45,48v1,,1,,1,c47,49,47,51,47,52v,8,,16,,23c47,78,48,81,50,82v3,2,6,2,9,-1c59,81,60,81,60,81v,-17,,-33,,-49c58,32,56,30,54,30xm29,27c37,26,42,22,42,15,43,7,39,3,32,,30,,27,,25,,19,3,14,7,15,15v1,7,6,12,14,12xe" fillcolor="#00557d" stroked="f">
                  <v:path arrowok="t" o:connecttype="custom" o:connectlocs="130874,72736;14542,72736;0,77585;0,193964;21812,201237;31507,181841;31507,128501;31507,116378;33930,116378;33930,130925;33930,317615;43625,346710;63013,346710;67860,327314;67860,237605;70284,225483;75131,225483;75131,237605;75131,324889;79978,346710;101791,346710;109061,322465;109061,130925;109061,116378;111485,116378;113908,126076;113908,181841;121179,198813;142991,196388;145415,196388;145415,77585;130874,72736;70284,65463;101791,36368;77555,0;60590,0;36354,36368;70284,65463" o:connectangles="0,0,0,0,0,0,0,0,0,0,0,0,0,0,0,0,0,0,0,0,0,0,0,0,0,0,0,0,0,0,0,0,0,0,0,0,0,0"/>
                  <o:lock v:ext="edit" verticies="t"/>
                </v:shape>
                <v:shape id="Freeform 35" o:spid="_x0000_s1045" style="position:absolute;left:36563;top:4203;width:1460;height:3467;visibility:visible;mso-wrap-style:square;v-text-anchor:top" coordsize="6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A7HMEA&#10;AADcAAAADwAAAGRycy9kb3ducmV2LnhtbERPTWsCMRC9F/ofwhR6q1lFSruaXapYsBeh2ou3cTNm&#10;124mSxJ1/fdGELzN433OtOxtK07kQ+NYwXCQgSCunG7YKPjbfL99gAgRWWPrmBRcKEBZPD9NMdfu&#10;zL90WkcjUgiHHBXUMXa5lKGqyWIYuI44cXvnLcYEvZHa4zmF21aOsuxdWmw4NdTY0bym6n99tAoO&#10;xm7tD6P3i/GxM7vZ555WUanXl/5rAiJSHx/iu3up0/zhGG7PpAtkcQ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LQOxzBAAAA3AAAAA8AAAAAAAAAAAAAAAAAmAIAAGRycy9kb3du&#10;cmV2LnhtbFBLBQYAAAAABAAEAPUAAACGAwAAAAA=&#10;" path="m54,30v-16,,-32,,-48,c4,30,2,32,,32,,48,,64,,80v2,3,5,4,9,3c13,81,13,78,13,75v,-8,,-15,,-22c13,51,13,50,13,48v1,,1,,2,c15,50,15,52,15,54v,25,,51,,77c15,135,15,140,18,143v3,,5,,8,c27,140,28,138,29,135v,-12,,-25,,-37c29,96,29,95,29,93v1,,1,,2,c31,95,31,97,31,98v1,12,,24,1,36c32,137,33,140,34,143v2,,5,,8,c45,140,45,137,45,133v,-27,,-53,,-79c45,52,45,50,45,48v1,,1,,2,c47,49,47,51,47,52v,8,,16,,23c47,78,49,81,51,82v2,2,6,2,8,-1c60,81,60,81,60,81v,-17,,-33,,-49c58,32,56,30,54,30xm30,27c37,26,42,22,42,15,43,7,39,3,33,,30,,27,,25,,19,3,15,7,16,15v,7,6,12,14,12xe" fillcolor="#00557d" stroked="f">
                  <v:path arrowok="t" o:connecttype="custom" o:connectlocs="131445,72736;14605,72736;0,77585;0,193964;21908,201237;31644,181841;31644,128501;31644,116378;36513,116378;36513,130925;36513,317615;43815,346710;63288,346710;70591,327314;70591,237605;70591,225483;75459,225483;75459,237605;77893,324889;82762,346710;102235,346710;109538,322465;109538,130925;109538,116378;114406,116378;114406,126076;114406,181841;124142,198813;143616,196388;146050,196388;146050,77585;131445,72736;73025,65463;102235,36368;80328,0;60854,0;38947,36368;73025,65463" o:connectangles="0,0,0,0,0,0,0,0,0,0,0,0,0,0,0,0,0,0,0,0,0,0,0,0,0,0,0,0,0,0,0,0,0,0,0,0,0,0"/>
                  <o:lock v:ext="edit" verticies="t"/>
                </v:shape>
                <v:shape id="Freeform 36" o:spid="_x0000_s1046" style="position:absolute;left:34671;top:4203;width:1479;height:3467;visibility:visible;mso-wrap-style:square;v-text-anchor:top" coordsize="61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XJ418MA&#10;AADcAAAADwAAAGRycy9kb3ducmV2LnhtbERP32vCMBB+F/wfwgm+rWmHDtcZxSmOIRs4p+9Hc7bF&#10;5lKTTLv/3gwGvt3H9/Om88404kLO15YVZEkKgriwuuZSwf57/TAB4QOyxsYyKfglD/NZvzfFXNsr&#10;f9FlF0oRQ9jnqKAKoc2l9EVFBn1iW+LIHa0zGCJ0pdQOrzHcNPIxTZ+kwZpjQ4UtLSsqTrsfo+A4&#10;ev2s9f5t/JxtHS0/DqvDebNSajjoFi8gAnXhLv53v+s4PxvD3zPxAjm7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XJ418MAAADcAAAADwAAAAAAAAAAAAAAAACYAgAAZHJzL2Rv&#10;d25yZXYueG1sUEsFBgAAAAAEAAQA9QAAAIgDAAAAAA==&#10;" path="m54,30v-16,,-32,,-48,c4,30,2,32,,32,,48,,64,,80v2,3,6,4,10,3c13,81,13,78,13,75v,-8,,-15,,-22c13,51,13,50,14,48v,,,,1,c15,50,15,52,15,54v,25,,51,,77c15,135,15,140,18,143v3,,5,,8,c27,140,29,138,29,135v,-12,,-25,,-37c29,96,29,95,30,93v,,1,,1,c31,95,32,97,32,98v,12,,24,,36c32,137,33,140,34,143v3,,6,,8,c45,140,46,137,46,133,45,106,45,80,45,54v,-2,1,-4,1,-6c46,48,47,48,47,48v,1,,3,,4c47,60,47,68,48,75v,3,1,6,3,7c53,84,57,84,59,81v1,,1,,2,c61,64,61,48,61,32v-2,,-5,-2,-7,-2xm30,27c37,26,42,22,43,15,43,7,39,3,33,,30,,28,,25,,19,3,15,7,16,15v1,7,6,12,14,12xe" fillcolor="#00557d" stroked="f">
                  <v:path arrowok="t" o:connecttype="custom" o:connectlocs="130977,72736;14553,72736;0,77585;0,193964;24255,201237;31531,181841;31531,128501;33957,116378;36382,116378;36382,130925;36382,317615;43659,346710;63063,346710;70339,327314;70339,237605;72765,225483;75190,225483;77616,237605;77616,324889;82467,346710;101871,346710;111573,322465;109147,130925;111573,116378;113998,116378;113998,126076;116424,181841;123700,198813;143104,196388;147955,196388;147955,77585;130977,72736;72765,65463;104296,36368;80041,0;60637,0;38808,36368;72765,65463" o:connectangles="0,0,0,0,0,0,0,0,0,0,0,0,0,0,0,0,0,0,0,0,0,0,0,0,0,0,0,0,0,0,0,0,0,0,0,0,0,0"/>
                  <o:lock v:ext="edit" verticies="t"/>
                </v:shape>
                <v:shape id="Freeform 37" o:spid="_x0000_s1047" style="position:absolute;left:51689;top:-25;width:1460;height:3498;visibility:visible;mso-wrap-style:square;v-text-anchor:top" coordsize="60,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RqFKsYA&#10;AADcAAAADwAAAGRycy9kb3ducmV2LnhtbESPQWvDMAyF74X9B6PBLmV1ukMYWd1SCoNBYdC0sKsS&#10;a3HSWA6xm2T59fVgsJvEe3rf02Y32VYM1PvasYL1KgFBXDpdc6Xgcn5/fgXhA7LG1jEp+CEPu+3D&#10;YoOZdiOfaMhDJWII+wwVmBC6TEpfGrLoV64jjtq36y2GuPaV1D2OMdy28iVJUmmx5kgw2NHBUHnN&#10;bzZC5socXNGk58+6OC55mi/NV6PU0+O0fwMRaAr/5r/rDx3rr1P4fSZOIL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RqFKsYAAADcAAAADwAAAAAAAAAAAAAAAACYAgAAZHJz&#10;L2Rvd25yZXYueG1sUEsFBgAAAAAEAAQA9QAAAIsDAAAAAA==&#10;" path="m54,31v-16,,-32,,-48,c4,31,2,32,,33,,49,,65,,80v2,4,5,5,9,4c13,82,13,79,13,76v,-8,,-15,,-23c13,52,13,50,13,49v1,,1,,1,c14,51,14,53,14,55v,25,1,51,,76c14,136,15,140,18,144v3,,5,,8,c27,141,28,138,28,136v1,-13,,-25,,-37c28,97,29,96,29,94v1,,1,,2,c31,96,31,97,31,99v,12,,24,,35c31,138,33,141,33,144v3,,6,,9,c45,141,45,137,45,133v,-26,,-52,,-79c45,53,45,51,45,49v1,,1,,2,c47,50,47,51,47,53v,7,,15,,23c47,79,49,82,50,83v3,2,6,2,9,-1c59,82,60,81,60,81v,-16,,-32,,-48c58,32,56,31,54,31xm29,27v8,,13,-5,13,-11c43,8,39,4,32,,30,,27,,25,,19,4,14,8,15,16v1,7,6,11,14,11xe" fillcolor="#ef4874" stroked="f">
                  <v:path arrowok="t" o:connecttype="custom" o:connectlocs="131445,75322;14605,75322;0,80182;0,194381;21908,204100;31644,184662;31644,128777;31644,119058;34078,119058;34078,133637;34078,318298;43815,349885;63288,349885;68157,330447;68157,240546;70591,228397;75459,228397;75459,240546;75459,325587;80328,349885;102235,349885;109538,323158;109538,131207;109538,119058;114406,119058;114406,128777;114406,184662;121708,201670;143616,199240;146050,196810;146050,80182;131445,75322;70591,65603;102235,38876;77893,0;60854,0;36513,38876;70591,65603" o:connectangles="0,0,0,0,0,0,0,0,0,0,0,0,0,0,0,0,0,0,0,0,0,0,0,0,0,0,0,0,0,0,0,0,0,0,0,0,0,0"/>
                  <o:lock v:ext="edit" verticies="t"/>
                </v:shape>
                <v:shape id="Freeform 38" o:spid="_x0000_s1048" style="position:absolute;left:49796;top:-25;width:1480;height:3473;visibility:visible;mso-wrap-style:square;v-text-anchor:top" coordsize="61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1u5zsQA&#10;AADcAAAADwAAAGRycy9kb3ducmV2LnhtbERPTWvCQBC9C/6HZQredGPFVlI3QQqlpdCDiSLexuw0&#10;WZqdDdlV47/vCoXe5vE+Z50PthUX6r1xrGA+S0AQV04brhXsyrfpCoQPyBpbx6TgRh7ybDxaY6rd&#10;lbd0KUItYgj7FBU0IXSplL5qyKKfuY44ct+utxgi7Gupe7zGcNvKxyR5khYNx4YGO3ptqPopzlbB&#10;sj7uy1Kb08J0q6ooD++f56+DUpOHYfMCItAQ/sV/7g8d58+f4f5MvEBm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dbuc7EAAAA3AAAAA8AAAAAAAAAAAAAAAAAmAIAAGRycy9k&#10;b3ducmV2LnhtbFBLBQYAAAAABAAEAPUAAACJAwAAAAA=&#10;" path="m54,31c38,30,22,30,6,31,4,31,2,32,,33,,48,,64,,80v3,3,6,5,10,3c13,82,13,78,13,75v,-7,,-15,,-22c13,51,13,50,14,48v,,,,1,c15,50,15,52,15,54v,26,,51,,77c15,136,15,140,18,143v3,,6,,8,c27,141,29,138,29,135v,-12,,-24,,-37c29,97,29,95,30,94v,,1,,1,c31,95,32,97,32,98v,12,,24,,36c32,137,33,140,34,143v3,,6,,8,c45,140,46,137,46,133v-1,-27,,-53,,-79c46,52,46,50,46,48v,,1,,1,c47,50,47,51,47,52v,8,,16,1,24c48,78,49,81,51,83v2,2,6,1,9,-2c60,81,60,81,61,81v,-16,,-32,,-48c59,32,56,31,54,31xm30,27v7,,12,-5,13,-12c43,7,39,3,33,,30,,28,,25,,19,4,15,8,16,15v1,7,6,12,14,12xe" fillcolor="#ef4874" stroked="f">
                  <v:path arrowok="t" o:connecttype="custom" o:connectlocs="130977,75299;14553,75299;0,80157;0,194319;24255,201606;31531,182174;31531,128736;33957,116591;36382,116591;36382,131165;36382,318197;43659,347345;63063,347345;70339,327913;70339,238041;72765,228325;75190,228325;77616,238041;77616,325484;82467,347345;101871,347345;111573,323055;111573,131165;111573,116591;113998,116591;113998,126307;116424,184603;123700,201606;145530,196748;147955,196748;147955,80157;130977,75299;72765,65583;104296,36435;80041,0;60637,0;38808,36435;72765,65583" o:connectangles="0,0,0,0,0,0,0,0,0,0,0,0,0,0,0,0,0,0,0,0,0,0,0,0,0,0,0,0,0,0,0,0,0,0,0,0,0,0"/>
                  <o:lock v:ext="edit" verticies="t"/>
                </v:shape>
                <v:shape id="Freeform 39" o:spid="_x0000_s1049" style="position:absolute;left:47904;top:-25;width:1479;height:3473;visibility:visible;mso-wrap-style:square;v-text-anchor:top" coordsize="61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3PXScYA&#10;AADcAAAADwAAAGRycy9kb3ducmV2LnhtbESPT0vDQBDF74V+h2UK3uwmomLTbou2WEQU7L/7kJ0m&#10;wexs3N228ds7B6G3Gd6b934zW/SuVWcKsfFsIB9noIhLbxuuDOx3r7dPoGJCtth6JgO/FGExHw5m&#10;WFh/4Q2dt6lSEsKxQAN1Sl2hdSxrchjHviMW7eiDwyRrqLQNeJFw1+q7LHvUDhuWhho7WtZUfm9P&#10;zsDx/uWzsfv1wyT/CrT8OKwOP+8rY25G/fMUVKI+Xc3/129W8HOhlWdkAj3/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3PXScYAAADcAAAADwAAAAAAAAAAAAAAAACYAgAAZHJz&#10;L2Rvd25yZXYueG1sUEsFBgAAAAAEAAQA9QAAAIsDAAAAAA==&#10;" path="m54,31c38,30,22,30,6,31,4,31,2,32,,33,,48,,64,,80v3,3,6,5,10,3c14,82,14,78,14,75v,-7,,-15,,-22c14,51,14,50,14,48v,,1,,1,c15,50,15,52,15,54v,26,,51,,77c15,136,16,140,19,143v2,,5,,7,c27,141,29,138,29,135v,-12,,-24,,-37c29,97,30,95,30,94v,,1,,1,c32,95,32,97,32,98v,12,,24,,36c32,137,33,140,34,143v3,,6,,9,c45,140,46,137,46,133v,-27,,-53,,-79c46,52,46,50,46,48v,,1,,1,c47,50,48,51,48,52v,8,-1,16,,24c48,78,49,81,51,83v3,2,6,1,9,-2c60,81,61,81,61,81v,-16,,-32,,-48c59,32,57,31,54,31xm30,27v7,,12,-5,13,-12c43,7,39,3,33,,31,,28,,25,,20,4,15,8,16,15v1,7,6,12,14,12xe" fillcolor="#00557d" stroked="f">
                  <v:path arrowok="t" o:connecttype="custom" o:connectlocs="130977,75299;14553,75299;0,80157;0,194319;24255,201606;33957,182174;33957,128736;33957,116591;36382,116591;36382,131165;36382,318197;46084,347345;63063,347345;70339,327913;70339,238041;72765,228325;75190,228325;77616,238041;77616,325484;82467,347345;104296,347345;111573,323055;111573,131165;111573,116591;113998,116591;116424,126307;116424,184603;123700,201606;145530,196748;147955,196748;147955,80157;130977,75299;72765,65583;104296,36435;80041,0;60637,0;38808,36435;72765,65583" o:connectangles="0,0,0,0,0,0,0,0,0,0,0,0,0,0,0,0,0,0,0,0,0,0,0,0,0,0,0,0,0,0,0,0,0,0,0,0,0,0"/>
                  <o:lock v:ext="edit" verticies="t"/>
                </v:shape>
                <v:shape id="Freeform 40" o:spid="_x0000_s1050" style="position:absolute;left:46031;top:-25;width:1460;height:3473;visibility:visible;mso-wrap-style:square;v-text-anchor:top" coordsize="6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GUgsEA&#10;AADcAAAADwAAAGRycy9kb3ducmV2LnhtbERPTWsCMRC9F/ofwgjealaRUlezYkXBXoTaXnobN7PZ&#10;1c1kSaKu/94UCr3N433OYtnbVlzJh8axgvEoA0FcOt2wUfD9tX15AxEissbWMSm4U4Bl8fy0wFy7&#10;G3/S9RCNSCEcclRQx9jlUoayJoth5DrixFXOW4wJeiO1x1sKt62cZNmrtNhwaqixo3VN5flwsQpO&#10;xv7YD0bvN9NLZ47vs4r2UanhoF/NQUTq47/4z73Taf54Br/PpAtk8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zRlILBAAAA3AAAAA8AAAAAAAAAAAAAAAAAmAIAAGRycy9kb3du&#10;cmV2LnhtbFBLBQYAAAAABAAEAPUAAACGAwAAAAA=&#10;" path="m54,31c38,30,22,30,6,31,4,31,2,32,,33,,48,,64,,80v2,3,5,5,9,3c13,82,13,78,13,75v,-7,,-15,,-22c13,51,13,50,13,48v,,1,,1,c14,50,14,52,14,54v,26,,51,,77c14,136,15,140,18,143v2,,5,,8,c27,141,28,138,28,135v1,-12,,-24,,-37c28,97,29,95,29,94v1,,1,,2,c31,95,31,97,31,98v,12,,24,,36c31,137,33,140,33,143v3,,6,,9,c45,140,45,137,45,133v,-27,,-53,,-79c45,52,45,50,45,48v1,,1,,1,c47,50,47,51,47,52v,8,,16,,24c47,78,48,81,50,83v3,2,6,1,9,-2c59,81,60,81,60,81v,-16,,-32,,-48c58,32,56,31,54,31xm29,27v8,,13,-5,13,-12c43,7,39,3,32,,30,,27,,25,,19,4,14,8,15,15v1,7,6,12,14,12xe" fillcolor="#00557d" stroked="f">
                  <v:path arrowok="t" o:connecttype="custom" o:connectlocs="131445,75299;14605,75299;0,80157;0,194319;21908,201606;31644,182174;31644,128736;31644,116591;34078,116591;34078,131165;34078,318197;43815,347345;63288,347345;68157,327913;68157,238041;70591,228325;75459,228325;75459,238041;75459,325484;80328,347345;102235,347345;109538,323055;109538,131165;109538,116591;111972,116591;114406,126307;114406,184603;121708,201606;143616,196748;146050,196748;146050,80157;131445,75299;70591,65583;102235,36435;77893,0;60854,0;36513,36435;70591,65583" o:connectangles="0,0,0,0,0,0,0,0,0,0,0,0,0,0,0,0,0,0,0,0,0,0,0,0,0,0,0,0,0,0,0,0,0,0,0,0,0,0"/>
                  <o:lock v:ext="edit" verticies="t"/>
                </v:shape>
                <v:shape id="Freeform 41" o:spid="_x0000_s1051" style="position:absolute;left:44113;top:-25;width:1486;height:3473;visibility:visible;mso-wrap-style:square;v-text-anchor:top" coordsize="61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2kR8sYA&#10;AADcAAAADwAAAGRycy9kb3ducmV2LnhtbESPT2sCQQzF7wW/wxChtzqrtEVXR2mVllIU/HsPO3F3&#10;cSeznZnq9ts3h0JvCe/lvV9mi8416koh1p4NDAcZKOLC25pLA8fD28MYVEzIFhvPZOCHIizmvbsZ&#10;5tbfeEfXfSqVhHDM0UCVUptrHYuKHMaBb4lFO/vgMMkaSm0D3iTcNXqUZc/aYc3SUGFLy4qKy/7b&#10;GTg/vm5qe3x/mgy3gZbr0+r09bky5r7fvUxBJerSv/nv+sMK/kjw5RmZQM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2kR8sYAAADcAAAADwAAAAAAAAAAAAAAAACYAgAAZHJz&#10;L2Rvd25yZXYueG1sUEsFBgAAAAAEAAQA9QAAAIsDAAAAAA==&#10;" path="m54,31c38,30,22,30,6,31,4,31,2,32,,33,,48,,64,,80v2,3,5,5,9,3c13,82,13,78,13,75v,-7,,-15,,-22c13,51,13,50,13,48v1,,1,,2,c15,50,15,52,15,54v,26,,51,,77c15,136,15,140,18,143v3,,5,,8,c27,141,28,138,29,135v,-12,,-24,,-37c29,97,29,95,29,94v1,,1,,2,c31,95,32,97,32,98v,12,-1,24,,36c32,137,33,140,34,143v2,,5,,8,c45,140,45,137,45,133v,-27,,-53,,-79c45,52,45,50,45,48v1,,1,,2,c47,50,47,51,47,52v,8,,16,,24c47,78,49,81,51,83v2,2,6,1,8,-2c60,81,60,81,61,81v,-16,,-32,,-48c58,32,56,31,54,31xm30,27v7,,12,-5,12,-12c43,7,39,3,33,,30,,27,,25,,19,4,15,8,16,15v,7,6,12,14,12xe" fillcolor="#00557d" stroked="f">
                  <v:path arrowok="t" o:connecttype="custom" o:connectlocs="131539,75299;14615,75299;0,80157;0,194319;21923,201606;31667,182174;31667,128736;31667,116591;36539,116591;36539,131165;36539,318197;43846,347345;63333,347345;70641,327913;70641,238041;70641,228325;75513,228325;77949,238041;77949,325484;82821,347345;102308,347345;109616,323055;109616,131165;109616,116591;114487,116591;114487,126307;114487,184603;124231,201606;143718,196748;148590,196748;148590,80157;131539,75299;73077,65583;102308,36435;80385,0;60898,0;38974,36435;73077,65583" o:connectangles="0,0,0,0,0,0,0,0,0,0,0,0,0,0,0,0,0,0,0,0,0,0,0,0,0,0,0,0,0,0,0,0,0,0,0,0,0,0"/>
                  <o:lock v:ext="edit" verticies="t"/>
                </v:shape>
                <v:shape id="Freeform 42" o:spid="_x0000_s1052" style="position:absolute;left:42221;top:-25;width:1479;height:3473;visibility:visible;mso-wrap-style:square;v-text-anchor:top" coordsize="61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W0acMA&#10;AADcAAAADwAAAGRycy9kb3ducmV2LnhtbERP22rCQBB9L/Qflin41mwiVmp0Fau0FFGot/chOybB&#10;7Gy6u9X0712h0Lc5nOtMZp1pxIWcry0ryJIUBHFhdc2lgsP+/fkVhA/IGhvLpOCXPMymjw8TzLW9&#10;8pYuu1CKGMI+RwVVCG0upS8qMugT2xJH7mSdwRChK6V2eI3hppH9NB1KgzXHhgpbWlRUnHc/RsFp&#10;8Lap9eHjZZR9OVqsj8vj92qpVO+pm49BBOrCv/jP/anj/H4G92fiBXJ6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CW0acMAAADcAAAADwAAAAAAAAAAAAAAAACYAgAAZHJzL2Rv&#10;d25yZXYueG1sUEsFBgAAAAAEAAQA9QAAAIgDAAAAAA==&#10;" path="m54,31c38,30,22,30,6,31,4,31,2,32,,33,,48,,64,,80v3,3,6,5,10,3c13,82,13,78,13,75v,-7,,-15,,-22c13,51,13,50,14,48v,,,,1,c15,50,15,52,15,54v,26,,51,,77c15,136,15,140,18,143v3,,6,,8,c27,141,29,138,29,135v,-12,,-24,,-37c29,97,29,95,30,94v,,1,,1,c31,95,32,97,32,98v,12,,24,,36c32,137,33,140,34,143v3,,6,,8,c45,140,46,137,46,133v-1,-27,,-53,,-79c46,52,46,50,46,48v,,1,,1,c47,50,47,51,47,52v,8,,16,1,24c48,78,49,81,51,83v2,2,6,1,9,-2c60,81,60,81,61,81v,-16,,-32,,-48c59,32,56,31,54,31xm30,27v7,,12,-5,13,-12c43,7,39,3,33,,30,,28,,25,,19,4,15,8,16,15v1,7,6,12,14,12xe" fillcolor="#00557d" stroked="f">
                  <v:path arrowok="t" o:connecttype="custom" o:connectlocs="130977,75299;14553,75299;0,80157;0,194319;24255,201606;31531,182174;31531,128736;33957,116591;36382,116591;36382,131165;36382,318197;43659,347345;63063,347345;70339,327913;70339,238041;72765,228325;75190,228325;77616,238041;77616,325484;82467,347345;101871,347345;111573,323055;111573,131165;111573,116591;113998,116591;113998,126307;116424,184603;123700,201606;145530,196748;147955,196748;147955,80157;130977,75299;72765,65583;104296,36435;80041,0;60637,0;38808,36435;72765,65583" o:connectangles="0,0,0,0,0,0,0,0,0,0,0,0,0,0,0,0,0,0,0,0,0,0,0,0,0,0,0,0,0,0,0,0,0,0,0,0,0,0"/>
                  <o:lock v:ext="edit" verticies="t"/>
                </v:shape>
                <v:shape id="Freeform 43" o:spid="_x0000_s1053" style="position:absolute;left:40328;top:-25;width:1480;height:3473;visibility:visible;mso-wrap-style:square;v-text-anchor:top" coordsize="61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PcqHsMA&#10;AADcAAAADwAAAGRycy9kb3ducmV2LnhtbERP32vCMBB+H+x/CDfwzaYWla0zilMmQxQ2p+9Hc7bF&#10;5tIlmXb/vRGEvd3H9/Mms8404kzO15YVDJIUBHFhdc2lgv33e/8ZhA/IGhvLpOCPPMymjw8TzLW9&#10;8Bedd6EUMYR9jgqqENpcSl9UZNAntiWO3NE6gyFCV0rt8BLDTSOzNB1LgzXHhgpbWlRUnHa/RsFx&#10;+Lat9X41ehl8OlpsDsvDz3qpVO+pm7+CCNSFf/Hd/aHj/CyD2zPxAjm9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PcqHsMAAADcAAAADwAAAAAAAAAAAAAAAACYAgAAZHJzL2Rv&#10;d25yZXYueG1sUEsFBgAAAAAEAAQA9QAAAIgDAAAAAA==&#10;" path="m54,31c38,30,22,30,6,31,4,31,2,32,,33,,48,,64,,80v3,3,6,5,10,3c14,82,14,78,14,75v,-7,,-15,,-22c14,51,14,50,14,48v,,1,,1,c15,50,15,52,15,54v,26,,51,,77c15,136,16,140,19,143v2,,5,,7,c27,141,29,138,29,135v,-12,,-24,,-37c29,97,30,95,30,94v,,1,,1,c32,95,32,97,32,98v,12,,24,,36c32,137,33,140,34,143v3,,6,,9,c45,140,46,137,46,133v,-27,,-53,,-79c46,52,46,50,46,48v,,1,,1,c47,50,48,51,48,52v,8,-1,16,,24c48,78,49,81,51,83v3,2,6,1,9,-2c60,81,61,81,61,81v,-16,,-32,,-48c59,32,57,31,54,31xm30,27v7,,12,-5,13,-12c43,7,39,3,33,,31,,28,,25,,20,4,15,8,16,15v1,7,6,12,14,12xe" fillcolor="#00557d" stroked="f">
                  <v:path arrowok="t" o:connecttype="custom" o:connectlocs="130977,75299;14553,75299;0,80157;0,194319;24255,201606;33957,182174;33957,128736;33957,116591;36382,116591;36382,131165;36382,318197;46084,347345;63063,347345;70339,327913;70339,238041;72765,228325;75190,228325;77616,238041;77616,325484;82467,347345;104296,347345;111573,323055;111573,131165;111573,116591;113998,116591;116424,126307;116424,184603;123700,201606;145530,196748;147955,196748;147955,80157;130977,75299;72765,65583;104296,36435;80041,0;60637,0;38808,36435;72765,65583" o:connectangles="0,0,0,0,0,0,0,0,0,0,0,0,0,0,0,0,0,0,0,0,0,0,0,0,0,0,0,0,0,0,0,0,0,0,0,0,0,0"/>
                  <o:lock v:ext="edit" verticies="t"/>
                </v:shape>
                <v:shape id="Freeform 44" o:spid="_x0000_s1054" style="position:absolute;left:38461;top:-25;width:1455;height:3473;visibility:visible;mso-wrap-style:square;v-text-anchor:top" coordsize="6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1Vp1cEA&#10;AADcAAAADwAAAGRycy9kb3ducmV2LnhtbERPS2sCMRC+F/wPYYTeNOuDUlej2GJBL4WqF2/jZsyu&#10;biZLEnX77xtB6G0+vufMFq2txY18qBwrGPQzEMSF0xUbBfvdV+8dRIjIGmvHpOCXAizmnZcZ5trd&#10;+Ydu22hECuGQo4IyxiaXMhQlWQx91xAn7uS8xZigN1J7vKdwW8thlr1JixWnhhIb+iypuGyvVsHZ&#10;2IPdMHq/Gl8bc/yYnOg7KvXabZdTEJHa+C9+utc6zR+O4PFMukDO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NVadXBAAAA3AAAAA8AAAAAAAAAAAAAAAAAmAIAAGRycy9kb3du&#10;cmV2LnhtbFBLBQYAAAAABAAEAPUAAACGAwAAAAA=&#10;" path="m54,31c38,30,22,30,6,31,4,31,2,32,,33,,48,,64,,80v2,3,5,5,9,3c13,82,13,78,13,75v,-7,,-15,,-22c13,51,13,50,13,48v,,1,,1,c14,50,14,52,14,54v,26,,51,,77c14,136,15,140,18,143v2,,5,,8,c27,141,28,138,28,135v1,-12,,-24,,-37c28,97,29,95,29,94v1,,1,,2,c31,95,31,97,31,98v,12,,24,,36c31,137,33,140,33,143v3,,6,,9,c45,140,45,137,45,133v,-27,,-53,,-79c45,52,45,50,45,48v1,,1,,1,c47,50,47,51,47,52v,8,,16,,24c47,78,48,81,50,83v3,2,6,1,9,-2c59,81,60,81,60,81v,-16,,-32,,-48c58,32,56,31,54,31xm29,27v8,,13,-5,13,-12c43,7,39,3,32,,30,,27,,25,,19,4,14,8,15,15v1,7,6,12,14,12xe" fillcolor="#00557d" stroked="f">
                  <v:path arrowok="t" o:connecttype="custom" o:connectlocs="130874,75299;14542,75299;0,80157;0,194319;21812,201606;31507,182174;31507,128736;31507,116591;33930,116591;33930,131165;33930,318197;43625,347345;63013,347345;67860,327913;67860,238041;70284,228325;75131,228325;75131,238041;75131,325484;79978,347345;101791,347345;109061,323055;109061,131165;109061,116591;111485,116591;113908,126307;113908,184603;121179,201606;142991,196748;145415,196748;145415,80157;130874,75299;70284,65583;101791,36435;77555,0;60590,0;36354,36435;70284,65583" o:connectangles="0,0,0,0,0,0,0,0,0,0,0,0,0,0,0,0,0,0,0,0,0,0,0,0,0,0,0,0,0,0,0,0,0,0,0,0,0,0"/>
                  <o:lock v:ext="edit" verticies="t"/>
                </v:shape>
                <v:shape id="Freeform 45" o:spid="_x0000_s1055" style="position:absolute;left:36563;top:-25;width:1460;height:3473;visibility:visible;mso-wrap-style:square;v-text-anchor:top" coordsize="6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LzxocAA&#10;AADcAAAADwAAAGRycy9kb3ducmV2LnhtbERPTWsCMRC9F/wPYQRvNatIqVujqCjYi1D10tt0M2a3&#10;biZLEnX990YQvM3jfc5k1tpaXMiHyrGCQT8DQVw4XbFRcNiv3z9BhIissXZMCm4UYDbtvE0w1+7K&#10;P3TZRSNSCIccFZQxNrmUoSjJYui7hjhxR+ctxgS9kdrjNYXbWg6z7ENarDg1lNjQsqTitDtbBf/G&#10;/tpvRu9Xo3Nj/hbjI22jUr1uO/8CEamNL/HTvdFp/nAEj2fSBXJ6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LzxocAAAADcAAAADwAAAAAAAAAAAAAAAACYAgAAZHJzL2Rvd25y&#10;ZXYueG1sUEsFBgAAAAAEAAQA9QAAAIUDAAAAAA==&#10;" path="m54,31c38,30,22,30,6,31,4,31,2,32,,33,,48,,64,,80v2,3,5,5,9,3c13,82,13,78,13,75v,-7,,-15,,-22c13,51,13,50,13,48v1,,1,,2,c15,50,15,52,15,54v,26,,51,,77c15,136,15,140,18,143v3,,5,,8,c27,141,28,138,29,135v,-12,,-24,,-37c29,97,29,95,29,94v1,,1,,2,c31,95,31,97,31,98v1,12,,24,1,36c32,137,33,140,34,143v2,,5,,8,c45,140,45,137,45,133v,-27,,-53,,-79c45,52,45,50,45,48v1,,1,,2,c47,50,47,51,47,52v,8,,16,,24c47,78,49,81,51,83v2,2,6,1,8,-2c60,81,60,81,60,81v,-16,,-32,,-48c58,32,56,31,54,31xm30,27v7,,12,-5,12,-12c43,7,39,3,33,,30,,27,,25,,19,4,15,8,16,15v,7,6,12,14,12xe" fillcolor="#00557d" stroked="f">
                  <v:path arrowok="t" o:connecttype="custom" o:connectlocs="131445,75299;14605,75299;0,80157;0,194319;21908,201606;31644,182174;31644,128736;31644,116591;36513,116591;36513,131165;36513,318197;43815,347345;63288,347345;70591,327913;70591,238041;70591,228325;75459,228325;75459,238041;77893,325484;82762,347345;102235,347345;109538,323055;109538,131165;109538,116591;114406,116591;114406,126307;114406,184603;124142,201606;143616,196748;146050,196748;146050,80157;131445,75299;73025,65583;102235,36435;80328,0;60854,0;38947,36435;73025,65583" o:connectangles="0,0,0,0,0,0,0,0,0,0,0,0,0,0,0,0,0,0,0,0,0,0,0,0,0,0,0,0,0,0,0,0,0,0,0,0,0,0"/>
                  <o:lock v:ext="edit" verticies="t"/>
                </v:shape>
                <v:shape id="Freeform 46" o:spid="_x0000_s1056" style="position:absolute;left:34671;top:-25;width:1479;height:3473;visibility:visible;mso-wrap-style:square;v-text-anchor:top" coordsize="61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x6yasQA&#10;AADcAAAADwAAAGRycy9kb3ducmV2LnhtbERP22rCQBB9L/QflhF8q5sElRpdxQuWUiy0Xt6H7JiE&#10;Zmfj7lbTv+8Khb7N4VxntuhMI67kfG1ZQTpIQBAXVtdcKjgetk/PIHxA1thYJgU/5GExf3yYYa7t&#10;jT/pug+liCHsc1RQhdDmUvqiIoN+YFviyJ2tMxgidKXUDm8x3DQyS5KxNFhzbKiwpXVFxdf+2yg4&#10;D1fvtT6+jCbph6P17rQ5Xd42SvV73XIKIlAX/sV/7lcd52cjuD8TL5Dz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sesmrEAAAA3AAAAA8AAAAAAAAAAAAAAAAAmAIAAGRycy9k&#10;b3ducmV2LnhtbFBLBQYAAAAABAAEAPUAAACJAwAAAAA=&#10;" path="m54,31c38,30,22,30,6,31,4,31,2,32,,33,,48,,64,,80v2,3,6,5,10,3c13,82,13,78,13,75v,-7,,-15,,-22c13,51,13,50,14,48v,,,,1,c15,50,15,52,15,54v,26,,51,,77c15,136,15,140,18,143v3,,5,,8,c27,141,29,138,29,135v,-12,,-24,,-37c29,97,29,95,30,94v,,1,,1,c31,95,32,97,32,98v,12,,24,,36c32,137,33,140,34,143v3,,6,,8,c45,140,46,137,46,133,45,106,45,80,45,54v,-2,1,-4,1,-6c46,48,47,48,47,48v,2,,3,,4c47,60,47,68,48,76v,2,1,5,3,7c53,85,57,84,59,81v1,,1,,2,c61,65,61,49,61,33,59,32,56,31,54,31xm30,27v7,,12,-5,13,-12c43,7,39,3,33,,30,,28,,25,,19,4,15,8,16,15v1,7,6,12,14,12xe" fillcolor="#00557d" stroked="f">
                  <v:path arrowok="t" o:connecttype="custom" o:connectlocs="130977,75299;14553,75299;0,80157;0,194319;24255,201606;31531,182174;31531,128736;33957,116591;36382,116591;36382,131165;36382,318197;43659,347345;63063,347345;70339,327913;70339,238041;72765,228325;75190,228325;77616,238041;77616,325484;82467,347345;101871,347345;111573,323055;109147,131165;111573,116591;113998,116591;113998,126307;116424,184603;123700,201606;143104,196748;147955,196748;147955,80157;130977,75299;72765,65583;104296,36435;80041,0;60637,0;38808,36435;72765,65583" o:connectangles="0,0,0,0,0,0,0,0,0,0,0,0,0,0,0,0,0,0,0,0,0,0,0,0,0,0,0,0,0,0,0,0,0,0,0,0,0,0"/>
                  <o:lock v:ext="edit" verticies="t"/>
                </v:shape>
              </v:group>
            </w:pict>
          </mc:Fallback>
        </mc:AlternateContent>
      </w:r>
      <w:r w:rsidR="006555EC"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59392614" wp14:editId="0076AB88">
                <wp:simplePos x="0" y="0"/>
                <wp:positionH relativeFrom="column">
                  <wp:posOffset>-373076</wp:posOffset>
                </wp:positionH>
                <wp:positionV relativeFrom="paragraph">
                  <wp:posOffset>7412355</wp:posOffset>
                </wp:positionV>
                <wp:extent cx="332740" cy="337185"/>
                <wp:effectExtent l="0" t="0" r="0" b="5715"/>
                <wp:wrapNone/>
                <wp:docPr id="92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32740" cy="337185"/>
                        </a:xfrm>
                        <a:custGeom>
                          <a:avLst/>
                          <a:gdLst>
                            <a:gd name="T0" fmla="*/ 51 w 102"/>
                            <a:gd name="T1" fmla="*/ 0 h 103"/>
                            <a:gd name="T2" fmla="*/ 0 w 102"/>
                            <a:gd name="T3" fmla="*/ 51 h 103"/>
                            <a:gd name="T4" fmla="*/ 51 w 102"/>
                            <a:gd name="T5" fmla="*/ 103 h 103"/>
                            <a:gd name="T6" fmla="*/ 102 w 102"/>
                            <a:gd name="T7" fmla="*/ 51 h 103"/>
                            <a:gd name="T8" fmla="*/ 51 w 102"/>
                            <a:gd name="T9" fmla="*/ 0 h 103"/>
                            <a:gd name="T10" fmla="*/ 77 w 102"/>
                            <a:gd name="T11" fmla="*/ 40 h 103"/>
                            <a:gd name="T12" fmla="*/ 77 w 102"/>
                            <a:gd name="T13" fmla="*/ 41 h 103"/>
                            <a:gd name="T14" fmla="*/ 41 w 102"/>
                            <a:gd name="T15" fmla="*/ 77 h 103"/>
                            <a:gd name="T16" fmla="*/ 22 w 102"/>
                            <a:gd name="T17" fmla="*/ 72 h 103"/>
                            <a:gd name="T18" fmla="*/ 25 w 102"/>
                            <a:gd name="T19" fmla="*/ 72 h 103"/>
                            <a:gd name="T20" fmla="*/ 40 w 102"/>
                            <a:gd name="T21" fmla="*/ 66 h 103"/>
                            <a:gd name="T22" fmla="*/ 29 w 102"/>
                            <a:gd name="T23" fmla="*/ 58 h 103"/>
                            <a:gd name="T24" fmla="*/ 31 w 102"/>
                            <a:gd name="T25" fmla="*/ 58 h 103"/>
                            <a:gd name="T26" fmla="*/ 34 w 102"/>
                            <a:gd name="T27" fmla="*/ 57 h 103"/>
                            <a:gd name="T28" fmla="*/ 24 w 102"/>
                            <a:gd name="T29" fmla="*/ 45 h 103"/>
                            <a:gd name="T30" fmla="*/ 24 w 102"/>
                            <a:gd name="T31" fmla="*/ 45 h 103"/>
                            <a:gd name="T32" fmla="*/ 30 w 102"/>
                            <a:gd name="T33" fmla="*/ 47 h 103"/>
                            <a:gd name="T34" fmla="*/ 24 w 102"/>
                            <a:gd name="T35" fmla="*/ 36 h 103"/>
                            <a:gd name="T36" fmla="*/ 26 w 102"/>
                            <a:gd name="T37" fmla="*/ 30 h 103"/>
                            <a:gd name="T38" fmla="*/ 52 w 102"/>
                            <a:gd name="T39" fmla="*/ 43 h 103"/>
                            <a:gd name="T40" fmla="*/ 52 w 102"/>
                            <a:gd name="T41" fmla="*/ 40 h 103"/>
                            <a:gd name="T42" fmla="*/ 64 w 102"/>
                            <a:gd name="T43" fmla="*/ 27 h 103"/>
                            <a:gd name="T44" fmla="*/ 73 w 102"/>
                            <a:gd name="T45" fmla="*/ 31 h 103"/>
                            <a:gd name="T46" fmla="*/ 81 w 102"/>
                            <a:gd name="T47" fmla="*/ 28 h 103"/>
                            <a:gd name="T48" fmla="*/ 76 w 102"/>
                            <a:gd name="T49" fmla="*/ 35 h 103"/>
                            <a:gd name="T50" fmla="*/ 83 w 102"/>
                            <a:gd name="T51" fmla="*/ 33 h 103"/>
                            <a:gd name="T52" fmla="*/ 77 w 102"/>
                            <a:gd name="T53" fmla="*/ 40 h 10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102" h="103">
                              <a:moveTo>
                                <a:pt x="51" y="0"/>
                              </a:moveTo>
                              <a:cubicBezTo>
                                <a:pt x="23" y="0"/>
                                <a:pt x="0" y="23"/>
                                <a:pt x="0" y="51"/>
                              </a:cubicBezTo>
                              <a:cubicBezTo>
                                <a:pt x="0" y="80"/>
                                <a:pt x="23" y="103"/>
                                <a:pt x="51" y="103"/>
                              </a:cubicBezTo>
                              <a:cubicBezTo>
                                <a:pt x="80" y="103"/>
                                <a:pt x="102" y="80"/>
                                <a:pt x="102" y="51"/>
                              </a:cubicBezTo>
                              <a:cubicBezTo>
                                <a:pt x="102" y="23"/>
                                <a:pt x="80" y="0"/>
                                <a:pt x="51" y="0"/>
                              </a:cubicBezTo>
                              <a:close/>
                              <a:moveTo>
                                <a:pt x="77" y="40"/>
                              </a:moveTo>
                              <a:cubicBezTo>
                                <a:pt x="77" y="41"/>
                                <a:pt x="77" y="41"/>
                                <a:pt x="77" y="41"/>
                              </a:cubicBezTo>
                              <a:cubicBezTo>
                                <a:pt x="77" y="58"/>
                                <a:pt x="64" y="77"/>
                                <a:pt x="41" y="77"/>
                              </a:cubicBezTo>
                              <a:cubicBezTo>
                                <a:pt x="34" y="77"/>
                                <a:pt x="27" y="75"/>
                                <a:pt x="22" y="72"/>
                              </a:cubicBezTo>
                              <a:cubicBezTo>
                                <a:pt x="23" y="72"/>
                                <a:pt x="24" y="72"/>
                                <a:pt x="25" y="72"/>
                              </a:cubicBezTo>
                              <a:cubicBezTo>
                                <a:pt x="31" y="72"/>
                                <a:pt x="36" y="70"/>
                                <a:pt x="40" y="66"/>
                              </a:cubicBezTo>
                              <a:cubicBezTo>
                                <a:pt x="35" y="66"/>
                                <a:pt x="30" y="63"/>
                                <a:pt x="29" y="58"/>
                              </a:cubicBezTo>
                              <a:cubicBezTo>
                                <a:pt x="29" y="58"/>
                                <a:pt x="30" y="58"/>
                                <a:pt x="31" y="58"/>
                              </a:cubicBezTo>
                              <a:cubicBezTo>
                                <a:pt x="32" y="58"/>
                                <a:pt x="33" y="58"/>
                                <a:pt x="34" y="57"/>
                              </a:cubicBezTo>
                              <a:cubicBezTo>
                                <a:pt x="28" y="56"/>
                                <a:pt x="24" y="51"/>
                                <a:pt x="24" y="45"/>
                              </a:cubicBezTo>
                              <a:cubicBezTo>
                                <a:pt x="24" y="45"/>
                                <a:pt x="24" y="45"/>
                                <a:pt x="24" y="45"/>
                              </a:cubicBezTo>
                              <a:cubicBezTo>
                                <a:pt x="26" y="46"/>
                                <a:pt x="28" y="46"/>
                                <a:pt x="30" y="47"/>
                              </a:cubicBezTo>
                              <a:cubicBezTo>
                                <a:pt x="26" y="44"/>
                                <a:pt x="24" y="40"/>
                                <a:pt x="24" y="36"/>
                              </a:cubicBezTo>
                              <a:cubicBezTo>
                                <a:pt x="24" y="34"/>
                                <a:pt x="25" y="32"/>
                                <a:pt x="26" y="30"/>
                              </a:cubicBezTo>
                              <a:cubicBezTo>
                                <a:pt x="32" y="37"/>
                                <a:pt x="41" y="42"/>
                                <a:pt x="52" y="43"/>
                              </a:cubicBezTo>
                              <a:cubicBezTo>
                                <a:pt x="52" y="42"/>
                                <a:pt x="52" y="41"/>
                                <a:pt x="52" y="40"/>
                              </a:cubicBezTo>
                              <a:cubicBezTo>
                                <a:pt x="52" y="33"/>
                                <a:pt x="57" y="27"/>
                                <a:pt x="64" y="27"/>
                              </a:cubicBezTo>
                              <a:cubicBezTo>
                                <a:pt x="68" y="27"/>
                                <a:pt x="71" y="29"/>
                                <a:pt x="73" y="31"/>
                              </a:cubicBezTo>
                              <a:cubicBezTo>
                                <a:pt x="76" y="31"/>
                                <a:pt x="79" y="30"/>
                                <a:pt x="81" y="28"/>
                              </a:cubicBezTo>
                              <a:cubicBezTo>
                                <a:pt x="80" y="31"/>
                                <a:pt x="78" y="34"/>
                                <a:pt x="76" y="35"/>
                              </a:cubicBezTo>
                              <a:cubicBezTo>
                                <a:pt x="78" y="35"/>
                                <a:pt x="81" y="34"/>
                                <a:pt x="83" y="33"/>
                              </a:cubicBezTo>
                              <a:cubicBezTo>
                                <a:pt x="81" y="36"/>
                                <a:pt x="79" y="38"/>
                                <a:pt x="77" y="4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07E775" id="Freeform 10" o:spid="_x0000_s1026" style="position:absolute;margin-left:-29.4pt;margin-top:583.65pt;width:26.2pt;height:26.55p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02,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" path="m51,c23,,,23,,51v,29,23,52,51,52c80,103,102,80,102,51,102,23,80,,51,xm77,40v,1,,1,,1c77,58,64,77,41,77,34,77,27,75,22,72v1,,2,,3,c31,72,36,70,40,66,35,66,30,63,29,58v,,1,,2,c32,58,33,58,34,57,28,56,24,51,24,45v,,,,,c26,46,28,46,30,47,26,44,24,40,24,36v,-2,1,-4,2,-6c32,37,41,42,52,43v,-1,,-2,,-3c52,33,57,27,64,27v4,,7,2,9,4c76,31,79,30,81,28v-1,3,-3,6,-5,7c78,35,81,34,83,33v-2,3,-4,5,-6,7xe" fillcolor="black" stroked="f">
                <v:path arrowok="t" o:connecttype="custom" o:connectlocs="166370,0;0,166956;166370,337185;332740,166956;166370,0;251186,130946;251186,134219;133748,252070;71767,235702;81554,235702;130486,216060;94603,189871;101127,189871;110913,186598;78292,147314;78292,147314;97865,153861;78292,117851;84816,98209;169632,140767;169632,130946;208778,88388;238137,101483;264235,91662;247924,114577;270759,108030;251186,130946" o:connectangles="0,0,0,0,0,0,0,0,0,0,0,0,0,0,0,0,0,0,0,0,0,0,0,0,0,0,0"/>
                <o:lock v:ext="edit" verticies="t"/>
              </v:shape>
            </w:pict>
          </mc:Fallback>
        </mc:AlternateContent>
      </w:r>
      <w:r w:rsidR="006555EC"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639F20D9" wp14:editId="6ABC179F">
                <wp:simplePos x="0" y="0"/>
                <wp:positionH relativeFrom="column">
                  <wp:posOffset>-353999</wp:posOffset>
                </wp:positionH>
                <wp:positionV relativeFrom="paragraph">
                  <wp:posOffset>6884670</wp:posOffset>
                </wp:positionV>
                <wp:extent cx="332740" cy="337185"/>
                <wp:effectExtent l="0" t="0" r="0" b="5715"/>
                <wp:wrapNone/>
                <wp:docPr id="91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32740" cy="337185"/>
                        </a:xfrm>
                        <a:custGeom>
                          <a:avLst/>
                          <a:gdLst>
                            <a:gd name="T0" fmla="*/ 51 w 102"/>
                            <a:gd name="T1" fmla="*/ 61 h 103"/>
                            <a:gd name="T2" fmla="*/ 61 w 102"/>
                            <a:gd name="T3" fmla="*/ 51 h 103"/>
                            <a:gd name="T4" fmla="*/ 59 w 102"/>
                            <a:gd name="T5" fmla="*/ 45 h 103"/>
                            <a:gd name="T6" fmla="*/ 51 w 102"/>
                            <a:gd name="T7" fmla="*/ 41 h 103"/>
                            <a:gd name="T8" fmla="*/ 42 w 102"/>
                            <a:gd name="T9" fmla="*/ 45 h 103"/>
                            <a:gd name="T10" fmla="*/ 41 w 102"/>
                            <a:gd name="T11" fmla="*/ 51 h 103"/>
                            <a:gd name="T12" fmla="*/ 51 w 102"/>
                            <a:gd name="T13" fmla="*/ 61 h 103"/>
                            <a:gd name="T14" fmla="*/ 73 w 102"/>
                            <a:gd name="T15" fmla="*/ 39 h 103"/>
                            <a:gd name="T16" fmla="*/ 73 w 102"/>
                            <a:gd name="T17" fmla="*/ 29 h 103"/>
                            <a:gd name="T18" fmla="*/ 72 w 102"/>
                            <a:gd name="T19" fmla="*/ 29 h 103"/>
                            <a:gd name="T20" fmla="*/ 63 w 102"/>
                            <a:gd name="T21" fmla="*/ 29 h 103"/>
                            <a:gd name="T22" fmla="*/ 63 w 102"/>
                            <a:gd name="T23" fmla="*/ 39 h 103"/>
                            <a:gd name="T24" fmla="*/ 73 w 102"/>
                            <a:gd name="T25" fmla="*/ 39 h 103"/>
                            <a:gd name="T26" fmla="*/ 51 w 102"/>
                            <a:gd name="T27" fmla="*/ 0 h 103"/>
                            <a:gd name="T28" fmla="*/ 0 w 102"/>
                            <a:gd name="T29" fmla="*/ 51 h 103"/>
                            <a:gd name="T30" fmla="*/ 51 w 102"/>
                            <a:gd name="T31" fmla="*/ 103 h 103"/>
                            <a:gd name="T32" fmla="*/ 102 w 102"/>
                            <a:gd name="T33" fmla="*/ 51 h 103"/>
                            <a:gd name="T34" fmla="*/ 51 w 102"/>
                            <a:gd name="T35" fmla="*/ 0 h 103"/>
                            <a:gd name="T36" fmla="*/ 80 w 102"/>
                            <a:gd name="T37" fmla="*/ 69 h 103"/>
                            <a:gd name="T38" fmla="*/ 69 w 102"/>
                            <a:gd name="T39" fmla="*/ 80 h 103"/>
                            <a:gd name="T40" fmla="*/ 33 w 102"/>
                            <a:gd name="T41" fmla="*/ 80 h 103"/>
                            <a:gd name="T42" fmla="*/ 22 w 102"/>
                            <a:gd name="T43" fmla="*/ 69 h 103"/>
                            <a:gd name="T44" fmla="*/ 22 w 102"/>
                            <a:gd name="T45" fmla="*/ 33 h 103"/>
                            <a:gd name="T46" fmla="*/ 33 w 102"/>
                            <a:gd name="T47" fmla="*/ 22 h 103"/>
                            <a:gd name="T48" fmla="*/ 69 w 102"/>
                            <a:gd name="T49" fmla="*/ 22 h 103"/>
                            <a:gd name="T50" fmla="*/ 80 w 102"/>
                            <a:gd name="T51" fmla="*/ 33 h 103"/>
                            <a:gd name="T52" fmla="*/ 80 w 102"/>
                            <a:gd name="T53" fmla="*/ 69 h 103"/>
                            <a:gd name="T54" fmla="*/ 67 w 102"/>
                            <a:gd name="T55" fmla="*/ 51 h 103"/>
                            <a:gd name="T56" fmla="*/ 51 w 102"/>
                            <a:gd name="T57" fmla="*/ 67 h 103"/>
                            <a:gd name="T58" fmla="*/ 35 w 102"/>
                            <a:gd name="T59" fmla="*/ 51 h 103"/>
                            <a:gd name="T60" fmla="*/ 36 w 102"/>
                            <a:gd name="T61" fmla="*/ 45 h 103"/>
                            <a:gd name="T62" fmla="*/ 27 w 102"/>
                            <a:gd name="T63" fmla="*/ 45 h 103"/>
                            <a:gd name="T64" fmla="*/ 27 w 102"/>
                            <a:gd name="T65" fmla="*/ 69 h 103"/>
                            <a:gd name="T66" fmla="*/ 33 w 102"/>
                            <a:gd name="T67" fmla="*/ 75 h 103"/>
                            <a:gd name="T68" fmla="*/ 69 w 102"/>
                            <a:gd name="T69" fmla="*/ 75 h 103"/>
                            <a:gd name="T70" fmla="*/ 74 w 102"/>
                            <a:gd name="T71" fmla="*/ 69 h 103"/>
                            <a:gd name="T72" fmla="*/ 74 w 102"/>
                            <a:gd name="T73" fmla="*/ 45 h 103"/>
                            <a:gd name="T74" fmla="*/ 66 w 102"/>
                            <a:gd name="T75" fmla="*/ 45 h 103"/>
                            <a:gd name="T76" fmla="*/ 67 w 102"/>
                            <a:gd name="T77" fmla="*/ 51 h 10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02" h="103">
                              <a:moveTo>
                                <a:pt x="51" y="61"/>
                              </a:moveTo>
                              <a:cubicBezTo>
                                <a:pt x="56" y="61"/>
                                <a:pt x="61" y="57"/>
                                <a:pt x="61" y="51"/>
                              </a:cubicBezTo>
                              <a:cubicBezTo>
                                <a:pt x="61" y="49"/>
                                <a:pt x="60" y="47"/>
                                <a:pt x="59" y="45"/>
                              </a:cubicBezTo>
                              <a:cubicBezTo>
                                <a:pt x="57" y="43"/>
                                <a:pt x="54" y="41"/>
                                <a:pt x="51" y="41"/>
                              </a:cubicBezTo>
                              <a:cubicBezTo>
                                <a:pt x="47" y="41"/>
                                <a:pt x="44" y="43"/>
                                <a:pt x="42" y="45"/>
                              </a:cubicBezTo>
                              <a:cubicBezTo>
                                <a:pt x="41" y="47"/>
                                <a:pt x="41" y="49"/>
                                <a:pt x="41" y="51"/>
                              </a:cubicBezTo>
                              <a:cubicBezTo>
                                <a:pt x="41" y="57"/>
                                <a:pt x="45" y="61"/>
                                <a:pt x="51" y="61"/>
                              </a:cubicBezTo>
                              <a:close/>
                              <a:moveTo>
                                <a:pt x="73" y="39"/>
                              </a:moveTo>
                              <a:cubicBezTo>
                                <a:pt x="73" y="29"/>
                                <a:pt x="73" y="29"/>
                                <a:pt x="73" y="29"/>
                              </a:cubicBezTo>
                              <a:cubicBezTo>
                                <a:pt x="72" y="29"/>
                                <a:pt x="72" y="29"/>
                                <a:pt x="72" y="29"/>
                              </a:cubicBezTo>
                              <a:cubicBezTo>
                                <a:pt x="63" y="29"/>
                                <a:pt x="63" y="29"/>
                                <a:pt x="63" y="29"/>
                              </a:cubicBezTo>
                              <a:cubicBezTo>
                                <a:pt x="63" y="39"/>
                                <a:pt x="63" y="39"/>
                                <a:pt x="63" y="39"/>
                              </a:cubicBezTo>
                              <a:lnTo>
                                <a:pt x="73" y="39"/>
                              </a:lnTo>
                              <a:close/>
                              <a:moveTo>
                                <a:pt x="51" y="0"/>
                              </a:moveTo>
                              <a:cubicBezTo>
                                <a:pt x="23" y="0"/>
                                <a:pt x="0" y="23"/>
                                <a:pt x="0" y="51"/>
                              </a:cubicBezTo>
                              <a:cubicBezTo>
                                <a:pt x="0" y="80"/>
                                <a:pt x="23" y="103"/>
                                <a:pt x="51" y="103"/>
                              </a:cubicBezTo>
                              <a:cubicBezTo>
                                <a:pt x="79" y="103"/>
                                <a:pt x="102" y="80"/>
                                <a:pt x="102" y="51"/>
                              </a:cubicBezTo>
                              <a:cubicBezTo>
                                <a:pt x="102" y="23"/>
                                <a:pt x="79" y="0"/>
                                <a:pt x="51" y="0"/>
                              </a:cubicBezTo>
                              <a:close/>
                              <a:moveTo>
                                <a:pt x="80" y="69"/>
                              </a:moveTo>
                              <a:cubicBezTo>
                                <a:pt x="80" y="75"/>
                                <a:pt x="75" y="80"/>
                                <a:pt x="69" y="80"/>
                              </a:cubicBezTo>
                              <a:cubicBezTo>
                                <a:pt x="33" y="80"/>
                                <a:pt x="33" y="80"/>
                                <a:pt x="33" y="80"/>
                              </a:cubicBezTo>
                              <a:cubicBezTo>
                                <a:pt x="27" y="80"/>
                                <a:pt x="22" y="75"/>
                                <a:pt x="22" y="69"/>
                              </a:cubicBezTo>
                              <a:cubicBezTo>
                                <a:pt x="22" y="33"/>
                                <a:pt x="22" y="33"/>
                                <a:pt x="22" y="33"/>
                              </a:cubicBezTo>
                              <a:cubicBezTo>
                                <a:pt x="22" y="27"/>
                                <a:pt x="27" y="22"/>
                                <a:pt x="33" y="22"/>
                              </a:cubicBezTo>
                              <a:cubicBezTo>
                                <a:pt x="69" y="22"/>
                                <a:pt x="69" y="22"/>
                                <a:pt x="69" y="22"/>
                              </a:cubicBezTo>
                              <a:cubicBezTo>
                                <a:pt x="75" y="22"/>
                                <a:pt x="80" y="27"/>
                                <a:pt x="80" y="33"/>
                              </a:cubicBezTo>
                              <a:lnTo>
                                <a:pt x="80" y="69"/>
                              </a:lnTo>
                              <a:close/>
                              <a:moveTo>
                                <a:pt x="67" y="51"/>
                              </a:moveTo>
                              <a:cubicBezTo>
                                <a:pt x="67" y="60"/>
                                <a:pt x="60" y="67"/>
                                <a:pt x="51" y="67"/>
                              </a:cubicBezTo>
                              <a:cubicBezTo>
                                <a:pt x="42" y="67"/>
                                <a:pt x="35" y="60"/>
                                <a:pt x="35" y="51"/>
                              </a:cubicBezTo>
                              <a:cubicBezTo>
                                <a:pt x="35" y="49"/>
                                <a:pt x="35" y="47"/>
                                <a:pt x="36" y="45"/>
                              </a:cubicBezTo>
                              <a:cubicBezTo>
                                <a:pt x="27" y="45"/>
                                <a:pt x="27" y="45"/>
                                <a:pt x="27" y="45"/>
                              </a:cubicBezTo>
                              <a:cubicBezTo>
                                <a:pt x="27" y="69"/>
                                <a:pt x="27" y="69"/>
                                <a:pt x="27" y="69"/>
                              </a:cubicBezTo>
                              <a:cubicBezTo>
                                <a:pt x="27" y="72"/>
                                <a:pt x="30" y="75"/>
                                <a:pt x="33" y="75"/>
                              </a:cubicBezTo>
                              <a:cubicBezTo>
                                <a:pt x="69" y="75"/>
                                <a:pt x="69" y="75"/>
                                <a:pt x="69" y="75"/>
                              </a:cubicBezTo>
                              <a:cubicBezTo>
                                <a:pt x="72" y="75"/>
                                <a:pt x="74" y="72"/>
                                <a:pt x="74" y="69"/>
                              </a:cubicBezTo>
                              <a:cubicBezTo>
                                <a:pt x="74" y="45"/>
                                <a:pt x="74" y="45"/>
                                <a:pt x="74" y="45"/>
                              </a:cubicBezTo>
                              <a:cubicBezTo>
                                <a:pt x="66" y="45"/>
                                <a:pt x="66" y="45"/>
                                <a:pt x="66" y="45"/>
                              </a:cubicBezTo>
                              <a:cubicBezTo>
                                <a:pt x="66" y="47"/>
                                <a:pt x="67" y="49"/>
                                <a:pt x="67" y="5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6E3E82" id="Freeform 9" o:spid="_x0000_s1026" style="position:absolute;margin-left:-27.85pt;margin-top:542.1pt;width:26.2pt;height:26.55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02,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" path="m51,61v5,,10,-4,10,-10c61,49,60,47,59,45,57,43,54,41,51,41v-4,,-7,2,-9,4c41,47,41,49,41,51v,6,4,10,10,10xm73,39v,-10,,-10,,-10c72,29,72,29,72,29v-9,,-9,,-9,c63,39,63,39,63,39r10,xm51,c23,,,23,,51v,29,23,52,51,52c79,103,102,80,102,51,102,23,79,,51,xm80,69v,6,-5,11,-11,11c33,80,33,80,33,80,27,80,22,75,22,69v,-36,,-36,,-36c22,27,27,22,33,22v36,,36,,36,c75,22,80,27,80,33r,36xm67,51v,9,-7,16,-16,16c42,67,35,60,35,51v,-2,,-4,1,-6c27,45,27,45,27,45v,24,,24,,24c27,72,30,75,33,75v36,,36,,36,c72,75,74,72,74,69v,-24,,-24,,-24c66,45,66,45,66,45v,2,1,4,1,6xe" fillcolor="black" stroked="f">
                <v:path arrowok="t" o:connecttype="custom" o:connectlocs="166370,199692;198992,166956;192467,147314;166370,134219;137011,147314;133748,166956;166370,199692;238137,127672;238137,94936;234875,94936;205516,94936;205516,127672;238137,127672;166370,0;0,166956;166370,337185;332740,166956;166370,0;260973,225881;225089,261891;107651,261891;71767,225881;71767,108030;107651,72020;225089,72020;260973,108030;260973,225881;218565,166956;166370,219334;114175,166956;117438,147314;88078,147314;88078,225881;107651,245523;225089,245523;241400,225881;241400,147314;215302,147314;218565,166956" o:connectangles="0,0,0,0,0,0,0,0,0,0,0,0,0,0,0,0,0,0,0,0,0,0,0,0,0,0,0,0,0,0,0,0,0,0,0,0,0,0,0"/>
                <o:lock v:ext="edit" verticies="t"/>
              </v:shape>
            </w:pict>
          </mc:Fallback>
        </mc:AlternateContent>
      </w:r>
      <w:r w:rsidR="006555EC"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4CE31E8E" wp14:editId="401807BA">
                <wp:simplePos x="0" y="0"/>
                <wp:positionH relativeFrom="column">
                  <wp:posOffset>-356235</wp:posOffset>
                </wp:positionH>
                <wp:positionV relativeFrom="paragraph">
                  <wp:posOffset>6351601</wp:posOffset>
                </wp:positionV>
                <wp:extent cx="335915" cy="334645"/>
                <wp:effectExtent l="0" t="0" r="6985" b="8255"/>
                <wp:wrapNone/>
                <wp:docPr id="93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35915" cy="334645"/>
                        </a:xfrm>
                        <a:custGeom>
                          <a:avLst/>
                          <a:gdLst>
                            <a:gd name="T0" fmla="*/ 102 w 103"/>
                            <a:gd name="T1" fmla="*/ 42 h 102"/>
                            <a:gd name="T2" fmla="*/ 80 w 103"/>
                            <a:gd name="T3" fmla="*/ 8 h 102"/>
                            <a:gd name="T4" fmla="*/ 57 w 103"/>
                            <a:gd name="T5" fmla="*/ 0 h 102"/>
                            <a:gd name="T6" fmla="*/ 54 w 103"/>
                            <a:gd name="T7" fmla="*/ 0 h 102"/>
                            <a:gd name="T8" fmla="*/ 48 w 103"/>
                            <a:gd name="T9" fmla="*/ 0 h 102"/>
                            <a:gd name="T10" fmla="*/ 43 w 103"/>
                            <a:gd name="T11" fmla="*/ 1 h 102"/>
                            <a:gd name="T12" fmla="*/ 6 w 103"/>
                            <a:gd name="T13" fmla="*/ 27 h 102"/>
                            <a:gd name="T14" fmla="*/ 1 w 103"/>
                            <a:gd name="T15" fmla="*/ 47 h 102"/>
                            <a:gd name="T16" fmla="*/ 0 w 103"/>
                            <a:gd name="T17" fmla="*/ 48 h 102"/>
                            <a:gd name="T18" fmla="*/ 0 w 103"/>
                            <a:gd name="T19" fmla="*/ 54 h 102"/>
                            <a:gd name="T20" fmla="*/ 1 w 103"/>
                            <a:gd name="T21" fmla="*/ 60 h 102"/>
                            <a:gd name="T22" fmla="*/ 23 w 103"/>
                            <a:gd name="T23" fmla="*/ 94 h 102"/>
                            <a:gd name="T24" fmla="*/ 46 w 103"/>
                            <a:gd name="T25" fmla="*/ 102 h 102"/>
                            <a:gd name="T26" fmla="*/ 48 w 103"/>
                            <a:gd name="T27" fmla="*/ 102 h 102"/>
                            <a:gd name="T28" fmla="*/ 54 w 103"/>
                            <a:gd name="T29" fmla="*/ 102 h 102"/>
                            <a:gd name="T30" fmla="*/ 60 w 103"/>
                            <a:gd name="T31" fmla="*/ 102 h 102"/>
                            <a:gd name="T32" fmla="*/ 97 w 103"/>
                            <a:gd name="T33" fmla="*/ 75 h 102"/>
                            <a:gd name="T34" fmla="*/ 102 w 103"/>
                            <a:gd name="T35" fmla="*/ 55 h 102"/>
                            <a:gd name="T36" fmla="*/ 103 w 103"/>
                            <a:gd name="T37" fmla="*/ 54 h 102"/>
                            <a:gd name="T38" fmla="*/ 103 w 103"/>
                            <a:gd name="T39" fmla="*/ 48 h 102"/>
                            <a:gd name="T40" fmla="*/ 102 w 103"/>
                            <a:gd name="T41" fmla="*/ 42 h 102"/>
                            <a:gd name="T42" fmla="*/ 50 w 103"/>
                            <a:gd name="T43" fmla="*/ 72 h 102"/>
                            <a:gd name="T44" fmla="*/ 22 w 103"/>
                            <a:gd name="T45" fmla="*/ 64 h 102"/>
                            <a:gd name="T46" fmla="*/ 26 w 103"/>
                            <a:gd name="T47" fmla="*/ 33 h 102"/>
                            <a:gd name="T48" fmla="*/ 55 w 103"/>
                            <a:gd name="T49" fmla="*/ 33 h 102"/>
                            <a:gd name="T50" fmla="*/ 50 w 103"/>
                            <a:gd name="T51" fmla="*/ 40 h 102"/>
                            <a:gd name="T52" fmla="*/ 36 w 103"/>
                            <a:gd name="T53" fmla="*/ 38 h 102"/>
                            <a:gd name="T54" fmla="*/ 28 w 103"/>
                            <a:gd name="T55" fmla="*/ 46 h 102"/>
                            <a:gd name="T56" fmla="*/ 37 w 103"/>
                            <a:gd name="T57" fmla="*/ 65 h 102"/>
                            <a:gd name="T58" fmla="*/ 55 w 103"/>
                            <a:gd name="T59" fmla="*/ 56 h 102"/>
                            <a:gd name="T60" fmla="*/ 41 w 103"/>
                            <a:gd name="T61" fmla="*/ 56 h 102"/>
                            <a:gd name="T62" fmla="*/ 41 w 103"/>
                            <a:gd name="T63" fmla="*/ 47 h 102"/>
                            <a:gd name="T64" fmla="*/ 64 w 103"/>
                            <a:gd name="T65" fmla="*/ 47 h 102"/>
                            <a:gd name="T66" fmla="*/ 50 w 103"/>
                            <a:gd name="T67" fmla="*/ 72 h 102"/>
                            <a:gd name="T68" fmla="*/ 89 w 103"/>
                            <a:gd name="T69" fmla="*/ 54 h 102"/>
                            <a:gd name="T70" fmla="*/ 82 w 103"/>
                            <a:gd name="T71" fmla="*/ 54 h 102"/>
                            <a:gd name="T72" fmla="*/ 82 w 103"/>
                            <a:gd name="T73" fmla="*/ 61 h 102"/>
                            <a:gd name="T74" fmla="*/ 76 w 103"/>
                            <a:gd name="T75" fmla="*/ 61 h 102"/>
                            <a:gd name="T76" fmla="*/ 76 w 103"/>
                            <a:gd name="T77" fmla="*/ 54 h 102"/>
                            <a:gd name="T78" fmla="*/ 70 w 103"/>
                            <a:gd name="T79" fmla="*/ 54 h 102"/>
                            <a:gd name="T80" fmla="*/ 70 w 103"/>
                            <a:gd name="T81" fmla="*/ 48 h 102"/>
                            <a:gd name="T82" fmla="*/ 76 w 103"/>
                            <a:gd name="T83" fmla="*/ 48 h 102"/>
                            <a:gd name="T84" fmla="*/ 76 w 103"/>
                            <a:gd name="T85" fmla="*/ 42 h 102"/>
                            <a:gd name="T86" fmla="*/ 82 w 103"/>
                            <a:gd name="T87" fmla="*/ 42 h 102"/>
                            <a:gd name="T88" fmla="*/ 82 w 103"/>
                            <a:gd name="T89" fmla="*/ 48 h 102"/>
                            <a:gd name="T90" fmla="*/ 89 w 103"/>
                            <a:gd name="T91" fmla="*/ 48 h 102"/>
                            <a:gd name="T92" fmla="*/ 89 w 103"/>
                            <a:gd name="T93" fmla="*/ 54 h 1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103" h="102">
                              <a:moveTo>
                                <a:pt x="102" y="42"/>
                              </a:moveTo>
                              <a:cubicBezTo>
                                <a:pt x="99" y="28"/>
                                <a:pt x="92" y="17"/>
                                <a:pt x="80" y="8"/>
                              </a:cubicBezTo>
                              <a:cubicBezTo>
                                <a:pt x="73" y="4"/>
                                <a:pt x="65" y="1"/>
                                <a:pt x="57" y="0"/>
                              </a:cubicBezTo>
                              <a:cubicBezTo>
                                <a:pt x="56" y="0"/>
                                <a:pt x="55" y="0"/>
                                <a:pt x="54" y="0"/>
                              </a:cubicBezTo>
                              <a:cubicBezTo>
                                <a:pt x="48" y="0"/>
                                <a:pt x="48" y="0"/>
                                <a:pt x="48" y="0"/>
                              </a:cubicBezTo>
                              <a:cubicBezTo>
                                <a:pt x="47" y="0"/>
                                <a:pt x="45" y="0"/>
                                <a:pt x="43" y="1"/>
                              </a:cubicBezTo>
                              <a:cubicBezTo>
                                <a:pt x="26" y="4"/>
                                <a:pt x="14" y="13"/>
                                <a:pt x="6" y="27"/>
                              </a:cubicBezTo>
                              <a:cubicBezTo>
                                <a:pt x="3" y="33"/>
                                <a:pt x="1" y="40"/>
                                <a:pt x="1" y="47"/>
                              </a:cubicBezTo>
                              <a:cubicBezTo>
                                <a:pt x="0" y="48"/>
                                <a:pt x="0" y="48"/>
                                <a:pt x="0" y="48"/>
                              </a:cubicBezTo>
                              <a:cubicBezTo>
                                <a:pt x="0" y="54"/>
                                <a:pt x="0" y="54"/>
                                <a:pt x="0" y="54"/>
                              </a:cubicBezTo>
                              <a:cubicBezTo>
                                <a:pt x="1" y="56"/>
                                <a:pt x="1" y="58"/>
                                <a:pt x="1" y="60"/>
                              </a:cubicBezTo>
                              <a:cubicBezTo>
                                <a:pt x="4" y="74"/>
                                <a:pt x="11" y="86"/>
                                <a:pt x="23" y="94"/>
                              </a:cubicBezTo>
                              <a:cubicBezTo>
                                <a:pt x="30" y="99"/>
                                <a:pt x="38" y="101"/>
                                <a:pt x="46" y="102"/>
                              </a:cubicBezTo>
                              <a:cubicBezTo>
                                <a:pt x="47" y="102"/>
                                <a:pt x="48" y="102"/>
                                <a:pt x="48" y="102"/>
                              </a:cubicBezTo>
                              <a:cubicBezTo>
                                <a:pt x="54" y="102"/>
                                <a:pt x="54" y="102"/>
                                <a:pt x="54" y="102"/>
                              </a:cubicBezTo>
                              <a:cubicBezTo>
                                <a:pt x="56" y="102"/>
                                <a:pt x="58" y="102"/>
                                <a:pt x="60" y="102"/>
                              </a:cubicBezTo>
                              <a:cubicBezTo>
                                <a:pt x="77" y="99"/>
                                <a:pt x="89" y="90"/>
                                <a:pt x="97" y="75"/>
                              </a:cubicBezTo>
                              <a:cubicBezTo>
                                <a:pt x="100" y="69"/>
                                <a:pt x="102" y="62"/>
                                <a:pt x="102" y="55"/>
                              </a:cubicBezTo>
                              <a:cubicBezTo>
                                <a:pt x="102" y="55"/>
                                <a:pt x="103" y="54"/>
                                <a:pt x="103" y="54"/>
                              </a:cubicBezTo>
                              <a:cubicBezTo>
                                <a:pt x="103" y="48"/>
                                <a:pt x="103" y="48"/>
                                <a:pt x="103" y="48"/>
                              </a:cubicBezTo>
                              <a:cubicBezTo>
                                <a:pt x="102" y="46"/>
                                <a:pt x="102" y="44"/>
                                <a:pt x="102" y="42"/>
                              </a:cubicBezTo>
                              <a:close/>
                              <a:moveTo>
                                <a:pt x="50" y="72"/>
                              </a:moveTo>
                              <a:cubicBezTo>
                                <a:pt x="40" y="77"/>
                                <a:pt x="28" y="73"/>
                                <a:pt x="22" y="64"/>
                              </a:cubicBezTo>
                              <a:cubicBezTo>
                                <a:pt x="15" y="54"/>
                                <a:pt x="17" y="41"/>
                                <a:pt x="26" y="33"/>
                              </a:cubicBezTo>
                              <a:cubicBezTo>
                                <a:pt x="34" y="26"/>
                                <a:pt x="47" y="26"/>
                                <a:pt x="55" y="33"/>
                              </a:cubicBezTo>
                              <a:cubicBezTo>
                                <a:pt x="53" y="35"/>
                                <a:pt x="52" y="37"/>
                                <a:pt x="50" y="40"/>
                              </a:cubicBezTo>
                              <a:cubicBezTo>
                                <a:pt x="45" y="37"/>
                                <a:pt x="41" y="36"/>
                                <a:pt x="36" y="38"/>
                              </a:cubicBezTo>
                              <a:cubicBezTo>
                                <a:pt x="32" y="39"/>
                                <a:pt x="29" y="42"/>
                                <a:pt x="28" y="46"/>
                              </a:cubicBezTo>
                              <a:cubicBezTo>
                                <a:pt x="25" y="53"/>
                                <a:pt x="29" y="62"/>
                                <a:pt x="37" y="65"/>
                              </a:cubicBezTo>
                              <a:cubicBezTo>
                                <a:pt x="44" y="67"/>
                                <a:pt x="52" y="63"/>
                                <a:pt x="55" y="56"/>
                              </a:cubicBezTo>
                              <a:cubicBezTo>
                                <a:pt x="41" y="56"/>
                                <a:pt x="41" y="56"/>
                                <a:pt x="41" y="56"/>
                              </a:cubicBezTo>
                              <a:cubicBezTo>
                                <a:pt x="41" y="47"/>
                                <a:pt x="41" y="47"/>
                                <a:pt x="41" y="47"/>
                              </a:cubicBezTo>
                              <a:cubicBezTo>
                                <a:pt x="64" y="47"/>
                                <a:pt x="64" y="47"/>
                                <a:pt x="64" y="47"/>
                              </a:cubicBezTo>
                              <a:cubicBezTo>
                                <a:pt x="65" y="56"/>
                                <a:pt x="62" y="67"/>
                                <a:pt x="50" y="72"/>
                              </a:cubicBezTo>
                              <a:close/>
                              <a:moveTo>
                                <a:pt x="89" y="54"/>
                              </a:moveTo>
                              <a:cubicBezTo>
                                <a:pt x="82" y="54"/>
                                <a:pt x="82" y="54"/>
                                <a:pt x="82" y="54"/>
                              </a:cubicBezTo>
                              <a:cubicBezTo>
                                <a:pt x="82" y="61"/>
                                <a:pt x="82" y="61"/>
                                <a:pt x="82" y="61"/>
                              </a:cubicBezTo>
                              <a:cubicBezTo>
                                <a:pt x="76" y="61"/>
                                <a:pt x="76" y="61"/>
                                <a:pt x="76" y="61"/>
                              </a:cubicBezTo>
                              <a:cubicBezTo>
                                <a:pt x="76" y="54"/>
                                <a:pt x="76" y="54"/>
                                <a:pt x="76" y="54"/>
                              </a:cubicBezTo>
                              <a:cubicBezTo>
                                <a:pt x="70" y="54"/>
                                <a:pt x="70" y="54"/>
                                <a:pt x="70" y="54"/>
                              </a:cubicBezTo>
                              <a:cubicBezTo>
                                <a:pt x="70" y="48"/>
                                <a:pt x="70" y="48"/>
                                <a:pt x="70" y="48"/>
                              </a:cubicBezTo>
                              <a:cubicBezTo>
                                <a:pt x="76" y="48"/>
                                <a:pt x="76" y="48"/>
                                <a:pt x="76" y="48"/>
                              </a:cubicBezTo>
                              <a:cubicBezTo>
                                <a:pt x="76" y="42"/>
                                <a:pt x="76" y="42"/>
                                <a:pt x="76" y="42"/>
                              </a:cubicBezTo>
                              <a:cubicBezTo>
                                <a:pt x="82" y="42"/>
                                <a:pt x="82" y="42"/>
                                <a:pt x="82" y="42"/>
                              </a:cubicBezTo>
                              <a:cubicBezTo>
                                <a:pt x="82" y="48"/>
                                <a:pt x="82" y="48"/>
                                <a:pt x="82" y="48"/>
                              </a:cubicBezTo>
                              <a:cubicBezTo>
                                <a:pt x="89" y="48"/>
                                <a:pt x="89" y="48"/>
                                <a:pt x="89" y="48"/>
                              </a:cubicBezTo>
                              <a:lnTo>
                                <a:pt x="89" y="5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81B7B3" id="Freeform 11" o:spid="_x0000_s1026" style="position:absolute;margin-left:-28.05pt;margin-top:500.15pt;width:26.45pt;height:26.35pt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03,1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" path="m102,42c99,28,92,17,80,8,73,4,65,1,57,,56,,55,,54,,48,,48,,48,,47,,45,,43,1,26,4,14,13,6,27,3,33,1,40,1,47,,48,,48,,48v,6,,6,,6c1,56,1,58,1,60,4,74,11,86,23,94v7,5,15,7,23,8c47,102,48,102,48,102v6,,6,,6,c56,102,58,102,60,102,77,99,89,90,97,75v3,-6,5,-13,5,-20c102,55,103,54,103,54v,-6,,-6,,-6c102,46,102,44,102,42xm50,72c40,77,28,73,22,64,15,54,17,41,26,33v8,-7,21,-7,29,c53,35,52,37,50,40,45,37,41,36,36,38v-4,1,-7,4,-8,8c25,53,29,62,37,65v7,2,15,-2,18,-9c41,56,41,56,41,56v,-9,,-9,,-9c64,47,64,47,64,47v1,9,-2,20,-14,25xm89,54v-7,,-7,,-7,c82,61,82,61,82,61v-6,,-6,,-6,c76,54,76,54,76,54v-6,,-6,,-6,c70,48,70,48,70,48v6,,6,,6,c76,42,76,42,76,42v6,,6,,6,c82,48,82,48,82,48v7,,7,,7,l89,54xe" fillcolor="black" stroked="f">
                <v:path arrowok="t" o:connecttype="custom" o:connectlocs="332654,137795;260905,26247;185895,0;176111,0;156543,0;140236,3281;19568,88583;3261,154199;0,157480;0,177165;3261,196850;75010,308398;150020,334645;156543,334645;176111,334645;195679,334645;316347,246063;332654,180446;335915,177165;335915,157480;332654,137795;163066,236220;71749,209973;84794,108268;179372,108268;163066,131233;117407,124672;91317,150918;120668,213254;179372,183727;133714,183727;133714,154199;208724,154199;163066,236220;290257,177165;267427,177165;267427,200131;247860,200131;247860,177165;228292,177165;228292,157480;247860,157480;247860,137795;267427,137795;267427,157480;290257,157480;290257,177165" o:connectangles="0,0,0,0,0,0,0,0,0,0,0,0,0,0,0,0,0,0,0,0,0,0,0,0,0,0,0,0,0,0,0,0,0,0,0,0,0,0,0,0,0,0,0,0,0,0,0"/>
                <o:lock v:ext="edit" verticies="t"/>
              </v:shape>
            </w:pict>
          </mc:Fallback>
        </mc:AlternateContent>
      </w:r>
      <w:r w:rsidR="006555EC"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74ED31C0" wp14:editId="4A9A8205">
                <wp:simplePos x="0" y="0"/>
                <wp:positionH relativeFrom="column">
                  <wp:posOffset>-365760</wp:posOffset>
                </wp:positionH>
                <wp:positionV relativeFrom="paragraph">
                  <wp:posOffset>5828306</wp:posOffset>
                </wp:positionV>
                <wp:extent cx="333108" cy="334119"/>
                <wp:effectExtent l="0" t="0" r="0" b="8890"/>
                <wp:wrapNone/>
                <wp:docPr id="94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33108" cy="334119"/>
                        </a:xfrm>
                        <a:custGeom>
                          <a:avLst/>
                          <a:gdLst>
                            <a:gd name="T0" fmla="*/ 51 w 102"/>
                            <a:gd name="T1" fmla="*/ 0 h 102"/>
                            <a:gd name="T2" fmla="*/ 0 w 102"/>
                            <a:gd name="T3" fmla="*/ 51 h 102"/>
                            <a:gd name="T4" fmla="*/ 51 w 102"/>
                            <a:gd name="T5" fmla="*/ 102 h 102"/>
                            <a:gd name="T6" fmla="*/ 102 w 102"/>
                            <a:gd name="T7" fmla="*/ 51 h 102"/>
                            <a:gd name="T8" fmla="*/ 51 w 102"/>
                            <a:gd name="T9" fmla="*/ 0 h 102"/>
                            <a:gd name="T10" fmla="*/ 64 w 102"/>
                            <a:gd name="T11" fmla="*/ 53 h 102"/>
                            <a:gd name="T12" fmla="*/ 56 w 102"/>
                            <a:gd name="T13" fmla="*/ 53 h 102"/>
                            <a:gd name="T14" fmla="*/ 56 w 102"/>
                            <a:gd name="T15" fmla="*/ 83 h 102"/>
                            <a:gd name="T16" fmla="*/ 43 w 102"/>
                            <a:gd name="T17" fmla="*/ 83 h 102"/>
                            <a:gd name="T18" fmla="*/ 43 w 102"/>
                            <a:gd name="T19" fmla="*/ 53 h 102"/>
                            <a:gd name="T20" fmla="*/ 38 w 102"/>
                            <a:gd name="T21" fmla="*/ 53 h 102"/>
                            <a:gd name="T22" fmla="*/ 38 w 102"/>
                            <a:gd name="T23" fmla="*/ 42 h 102"/>
                            <a:gd name="T24" fmla="*/ 43 w 102"/>
                            <a:gd name="T25" fmla="*/ 42 h 102"/>
                            <a:gd name="T26" fmla="*/ 43 w 102"/>
                            <a:gd name="T27" fmla="*/ 35 h 102"/>
                            <a:gd name="T28" fmla="*/ 56 w 102"/>
                            <a:gd name="T29" fmla="*/ 23 h 102"/>
                            <a:gd name="T30" fmla="*/ 65 w 102"/>
                            <a:gd name="T31" fmla="*/ 23 h 102"/>
                            <a:gd name="T32" fmla="*/ 65 w 102"/>
                            <a:gd name="T33" fmla="*/ 33 h 102"/>
                            <a:gd name="T34" fmla="*/ 58 w 102"/>
                            <a:gd name="T35" fmla="*/ 33 h 102"/>
                            <a:gd name="T36" fmla="*/ 56 w 102"/>
                            <a:gd name="T37" fmla="*/ 36 h 102"/>
                            <a:gd name="T38" fmla="*/ 56 w 102"/>
                            <a:gd name="T39" fmla="*/ 42 h 102"/>
                            <a:gd name="T40" fmla="*/ 65 w 102"/>
                            <a:gd name="T41" fmla="*/ 42 h 102"/>
                            <a:gd name="T42" fmla="*/ 64 w 102"/>
                            <a:gd name="T43" fmla="*/ 53 h 1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02" h="102">
                              <a:moveTo>
                                <a:pt x="51" y="0"/>
                              </a:moveTo>
                              <a:cubicBezTo>
                                <a:pt x="23" y="0"/>
                                <a:pt x="0" y="23"/>
                                <a:pt x="0" y="51"/>
                              </a:cubicBezTo>
                              <a:cubicBezTo>
                                <a:pt x="0" y="79"/>
                                <a:pt x="23" y="102"/>
                                <a:pt x="51" y="102"/>
                              </a:cubicBezTo>
                              <a:cubicBezTo>
                                <a:pt x="80" y="102"/>
                                <a:pt x="102" y="79"/>
                                <a:pt x="102" y="51"/>
                              </a:cubicBezTo>
                              <a:cubicBezTo>
                                <a:pt x="102" y="23"/>
                                <a:pt x="80" y="0"/>
                                <a:pt x="51" y="0"/>
                              </a:cubicBezTo>
                              <a:close/>
                              <a:moveTo>
                                <a:pt x="64" y="53"/>
                              </a:moveTo>
                              <a:cubicBezTo>
                                <a:pt x="56" y="53"/>
                                <a:pt x="56" y="53"/>
                                <a:pt x="56" y="53"/>
                              </a:cubicBezTo>
                              <a:cubicBezTo>
                                <a:pt x="56" y="83"/>
                                <a:pt x="56" y="83"/>
                                <a:pt x="56" y="83"/>
                              </a:cubicBezTo>
                              <a:cubicBezTo>
                                <a:pt x="43" y="83"/>
                                <a:pt x="43" y="83"/>
                                <a:pt x="43" y="83"/>
                              </a:cubicBezTo>
                              <a:cubicBezTo>
                                <a:pt x="43" y="53"/>
                                <a:pt x="43" y="53"/>
                                <a:pt x="43" y="53"/>
                              </a:cubicBezTo>
                              <a:cubicBezTo>
                                <a:pt x="38" y="53"/>
                                <a:pt x="38" y="53"/>
                                <a:pt x="38" y="53"/>
                              </a:cubicBezTo>
                              <a:cubicBezTo>
                                <a:pt x="38" y="42"/>
                                <a:pt x="38" y="42"/>
                                <a:pt x="38" y="42"/>
                              </a:cubicBezTo>
                              <a:cubicBezTo>
                                <a:pt x="43" y="42"/>
                                <a:pt x="43" y="42"/>
                                <a:pt x="43" y="42"/>
                              </a:cubicBezTo>
                              <a:cubicBezTo>
                                <a:pt x="43" y="35"/>
                                <a:pt x="43" y="35"/>
                                <a:pt x="43" y="35"/>
                              </a:cubicBezTo>
                              <a:cubicBezTo>
                                <a:pt x="43" y="31"/>
                                <a:pt x="46" y="23"/>
                                <a:pt x="56" y="23"/>
                              </a:cubicBezTo>
                              <a:cubicBezTo>
                                <a:pt x="65" y="23"/>
                                <a:pt x="65" y="23"/>
                                <a:pt x="65" y="23"/>
                              </a:cubicBezTo>
                              <a:cubicBezTo>
                                <a:pt x="65" y="33"/>
                                <a:pt x="65" y="33"/>
                                <a:pt x="65" y="33"/>
                              </a:cubicBezTo>
                              <a:cubicBezTo>
                                <a:pt x="58" y="33"/>
                                <a:pt x="58" y="33"/>
                                <a:pt x="58" y="33"/>
                              </a:cubicBezTo>
                              <a:cubicBezTo>
                                <a:pt x="57" y="33"/>
                                <a:pt x="56" y="34"/>
                                <a:pt x="56" y="36"/>
                              </a:cubicBezTo>
                              <a:cubicBezTo>
                                <a:pt x="56" y="42"/>
                                <a:pt x="56" y="42"/>
                                <a:pt x="56" y="42"/>
                              </a:cubicBezTo>
                              <a:cubicBezTo>
                                <a:pt x="65" y="42"/>
                                <a:pt x="65" y="42"/>
                                <a:pt x="65" y="42"/>
                              </a:cubicBezTo>
                              <a:lnTo>
                                <a:pt x="64" y="5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942DAC" id="Freeform 12" o:spid="_x0000_s1026" style="position:absolute;margin-left:-28.8pt;margin-top:458.9pt;width:26.25pt;height:26.3pt;z-index:25181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02,1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" path="m51,c23,,,23,,51v,28,23,51,51,51c80,102,102,79,102,51,102,23,80,,51,xm64,53v-8,,-8,,-8,c56,83,56,83,56,83v-13,,-13,,-13,c43,53,43,53,43,53v-5,,-5,,-5,c38,42,38,42,38,42v5,,5,,5,c43,35,43,35,43,35v,-4,3,-12,13,-12c65,23,65,23,65,23v,10,,10,,10c58,33,58,33,58,33v-1,,-2,1,-2,3c56,42,56,42,56,42v9,,9,,9,l64,53xe" fillcolor="black" stroked="f">
                <v:path arrowok="t" o:connecttype="custom" o:connectlocs="166554,0;0,167060;166554,334119;333108,167060;166554,0;209009,173611;182883,173611;182883,271881;140428,271881;140428,173611;124099,173611;124099,137578;140428,137578;140428,114649;182883,75341;212275,75341;212275,108097;189414,108097;182883,117924;182883,137578;212275,137578;209009,173611" o:connectangles="0,0,0,0,0,0,0,0,0,0,0,0,0,0,0,0,0,0,0,0,0,0"/>
                <o:lock v:ext="edit" verticies="t"/>
              </v:shape>
            </w:pict>
          </mc:Fallback>
        </mc:AlternateContent>
      </w:r>
      <w:r w:rsidR="006555EC" w:rsidRPr="006E7D5A">
        <w:rPr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247AC99E" wp14:editId="15957709">
                <wp:simplePos x="0" y="0"/>
                <wp:positionH relativeFrom="column">
                  <wp:posOffset>2850819</wp:posOffset>
                </wp:positionH>
                <wp:positionV relativeFrom="paragraph">
                  <wp:posOffset>6885305</wp:posOffset>
                </wp:positionV>
                <wp:extent cx="1534602" cy="373711"/>
                <wp:effectExtent l="0" t="0" r="0" b="7620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4602" cy="3737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571030" w14:textId="77777777" w:rsidR="006555EC" w:rsidRPr="006555EC" w:rsidRDefault="006555EC" w:rsidP="00F26CF1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18"/>
                                <w:sz w:val="32"/>
                                <w:szCs w:val="72"/>
                              </w:rPr>
                            </w:pPr>
                            <w:r w:rsidRPr="006555EC">
                              <w:rPr>
                                <w:rFonts w:ascii="Josefin Sans SemiBold" w:hAnsi="Josefin Sans SemiBold"/>
                                <w:color w:val="2D2D2D"/>
                                <w:spacing w:val="-18"/>
                                <w:sz w:val="32"/>
                                <w:szCs w:val="72"/>
                              </w:rPr>
                              <w:t>Email Blast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AC99E" id="Text Box 89" o:spid="_x0000_s1071" type="#_x0000_t202" style="position:absolute;margin-left:224.45pt;margin-top:542.15pt;width:120.85pt;height:29.4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" filled="f" stroked="f" strokeweight=".5pt">
                <v:textbox>
                  <w:txbxContent>
                    <w:p w14:paraId="0B571030" w14:textId="77777777" w:rsidR="006555EC" w:rsidRPr="006555EC" w:rsidRDefault="006555EC" w:rsidP="00F26CF1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18"/>
                          <w:sz w:val="32"/>
                          <w:szCs w:val="72"/>
                        </w:rPr>
                      </w:pPr>
                      <w:r w:rsidRPr="006555EC">
                        <w:rPr>
                          <w:rFonts w:ascii="Josefin Sans SemiBold" w:hAnsi="Josefin Sans SemiBold"/>
                          <w:color w:val="2D2D2D"/>
                          <w:spacing w:val="-18"/>
                          <w:sz w:val="32"/>
                          <w:szCs w:val="72"/>
                        </w:rPr>
                        <w:t>Email Blasts:</w:t>
                      </w:r>
                    </w:p>
                  </w:txbxContent>
                </v:textbox>
              </v:shape>
            </w:pict>
          </mc:Fallback>
        </mc:AlternateContent>
      </w:r>
      <w:r w:rsidR="006555EC" w:rsidRPr="006E7D5A"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2204566F" wp14:editId="1B74A2B7">
                <wp:simplePos x="0" y="0"/>
                <wp:positionH relativeFrom="column">
                  <wp:posOffset>3105785</wp:posOffset>
                </wp:positionH>
                <wp:positionV relativeFrom="paragraph">
                  <wp:posOffset>6140146</wp:posOffset>
                </wp:positionV>
                <wp:extent cx="1534602" cy="373711"/>
                <wp:effectExtent l="0" t="0" r="0" b="7620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4602" cy="3737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F40996" w14:textId="77777777" w:rsidR="006555EC" w:rsidRPr="00F26CF1" w:rsidRDefault="006555EC" w:rsidP="00F26CF1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4"/>
                                <w:sz w:val="36"/>
                                <w:szCs w:val="72"/>
                              </w:rPr>
                            </w:pPr>
                            <w:r w:rsidRPr="006555EC">
                              <w:rPr>
                                <w:rFonts w:ascii="Josefin Sans SemiBold" w:hAnsi="Josefin Sans SemiBold"/>
                                <w:color w:val="2D2D2D"/>
                                <w:spacing w:val="-4"/>
                                <w:sz w:val="36"/>
                                <w:szCs w:val="72"/>
                              </w:rPr>
                              <w:t>2M 57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04566F" id="Text Box 88" o:spid="_x0000_s1072" type="#_x0000_t202" style="position:absolute;margin-left:244.55pt;margin-top:483.5pt;width:120.85pt;height:29.4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" filled="f" stroked="f" strokeweight=".5pt">
                <v:textbox>
                  <w:txbxContent>
                    <w:p w14:paraId="05F40996" w14:textId="77777777" w:rsidR="006555EC" w:rsidRPr="00F26CF1" w:rsidRDefault="006555EC" w:rsidP="00F26CF1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4"/>
                          <w:sz w:val="36"/>
                          <w:szCs w:val="72"/>
                        </w:rPr>
                      </w:pPr>
                      <w:r w:rsidRPr="006555EC">
                        <w:rPr>
                          <w:rFonts w:ascii="Josefin Sans SemiBold" w:hAnsi="Josefin Sans SemiBold"/>
                          <w:color w:val="2D2D2D"/>
                          <w:spacing w:val="-4"/>
                          <w:sz w:val="36"/>
                          <w:szCs w:val="72"/>
                        </w:rPr>
                        <w:t>2M 57S</w:t>
                      </w:r>
                    </w:p>
                  </w:txbxContent>
                </v:textbox>
              </v:shape>
            </w:pict>
          </mc:Fallback>
        </mc:AlternateContent>
      </w:r>
      <w:r w:rsidR="006555EC" w:rsidRPr="006E7D5A"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6492F768" wp14:editId="752A4212">
                <wp:simplePos x="0" y="0"/>
                <wp:positionH relativeFrom="column">
                  <wp:posOffset>3122599</wp:posOffset>
                </wp:positionH>
                <wp:positionV relativeFrom="paragraph">
                  <wp:posOffset>5762625</wp:posOffset>
                </wp:positionV>
                <wp:extent cx="1685677" cy="310100"/>
                <wp:effectExtent l="0" t="0" r="0" b="0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85677" cy="310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DC11CB" w14:textId="77777777" w:rsidR="006555EC" w:rsidRPr="006555EC" w:rsidRDefault="006555EC" w:rsidP="00F26CF1">
                            <w:pPr>
                              <w:spacing w:before="40" w:after="40"/>
                              <w:rPr>
                                <w:rFonts w:ascii="Josefin Sans" w:hAnsi="Josefin Sans"/>
                                <w:color w:val="2D2D2D"/>
                                <w:spacing w:val="-6"/>
                                <w:szCs w:val="72"/>
                              </w:rPr>
                            </w:pPr>
                            <w:r w:rsidRPr="006555EC">
                              <w:rPr>
                                <w:rFonts w:ascii="Josefin Sans" w:hAnsi="Josefin Sans"/>
                                <w:color w:val="2D2D2D"/>
                                <w:spacing w:val="-6"/>
                                <w:szCs w:val="72"/>
                              </w:rPr>
                              <w:t>Visitors Per Mon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2F768" id="Text Box 87" o:spid="_x0000_s1073" type="#_x0000_t202" style="position:absolute;margin-left:245.85pt;margin-top:453.75pt;width:132.75pt;height:24.4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" filled="f" stroked="f" strokeweight=".5pt">
                <v:textbox>
                  <w:txbxContent>
                    <w:p w14:paraId="3CDC11CB" w14:textId="77777777" w:rsidR="006555EC" w:rsidRPr="006555EC" w:rsidRDefault="006555EC" w:rsidP="00F26CF1">
                      <w:pPr>
                        <w:spacing w:before="40" w:after="40"/>
                        <w:rPr>
                          <w:rFonts w:ascii="Josefin Sans" w:hAnsi="Josefin Sans"/>
                          <w:color w:val="2D2D2D"/>
                          <w:spacing w:val="-6"/>
                          <w:szCs w:val="72"/>
                        </w:rPr>
                      </w:pPr>
                      <w:r w:rsidRPr="006555EC">
                        <w:rPr>
                          <w:rFonts w:ascii="Josefin Sans" w:hAnsi="Josefin Sans"/>
                          <w:color w:val="2D2D2D"/>
                          <w:spacing w:val="-6"/>
                          <w:szCs w:val="72"/>
                        </w:rPr>
                        <w:t>Visitors Per Month</w:t>
                      </w:r>
                    </w:p>
                  </w:txbxContent>
                </v:textbox>
              </v:shape>
            </w:pict>
          </mc:Fallback>
        </mc:AlternateContent>
      </w:r>
      <w:r w:rsidR="006555EC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71359EF4" wp14:editId="311FDE91">
                <wp:simplePos x="0" y="0"/>
                <wp:positionH relativeFrom="column">
                  <wp:posOffset>3116911</wp:posOffset>
                </wp:positionH>
                <wp:positionV relativeFrom="paragraph">
                  <wp:posOffset>6408751</wp:posOffset>
                </wp:positionV>
                <wp:extent cx="1685677" cy="310100"/>
                <wp:effectExtent l="0" t="0" r="0" b="0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85677" cy="310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52F775" w14:textId="77777777" w:rsidR="006555EC" w:rsidRPr="006555EC" w:rsidRDefault="006555EC" w:rsidP="00F26CF1">
                            <w:pPr>
                              <w:spacing w:before="40" w:after="40"/>
                              <w:rPr>
                                <w:rFonts w:ascii="Josefin Sans" w:hAnsi="Josefin Sans"/>
                                <w:color w:val="2D2D2D"/>
                                <w:spacing w:val="-6"/>
                                <w:szCs w:val="72"/>
                              </w:rPr>
                            </w:pPr>
                            <w:r w:rsidRPr="006555EC">
                              <w:rPr>
                                <w:rFonts w:ascii="Josefin Sans" w:hAnsi="Josefin Sans"/>
                                <w:color w:val="2D2D2D"/>
                                <w:spacing w:val="-6"/>
                                <w:szCs w:val="72"/>
                              </w:rPr>
                              <w:t>Average St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59EF4" id="Text Box 86" o:spid="_x0000_s1074" type="#_x0000_t202" style="position:absolute;margin-left:245.45pt;margin-top:504.65pt;width:132.75pt;height:24.4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" filled="f" stroked="f" strokeweight=".5pt">
                <v:textbox>
                  <w:txbxContent>
                    <w:p w14:paraId="5652F775" w14:textId="77777777" w:rsidR="006555EC" w:rsidRPr="006555EC" w:rsidRDefault="006555EC" w:rsidP="00F26CF1">
                      <w:pPr>
                        <w:spacing w:before="40" w:after="40"/>
                        <w:rPr>
                          <w:rFonts w:ascii="Josefin Sans" w:hAnsi="Josefin Sans"/>
                          <w:color w:val="2D2D2D"/>
                          <w:spacing w:val="-6"/>
                          <w:szCs w:val="72"/>
                        </w:rPr>
                      </w:pPr>
                      <w:r w:rsidRPr="006555EC">
                        <w:rPr>
                          <w:rFonts w:ascii="Josefin Sans" w:hAnsi="Josefin Sans"/>
                          <w:color w:val="2D2D2D"/>
                          <w:spacing w:val="-6"/>
                          <w:szCs w:val="72"/>
                        </w:rPr>
                        <w:t>Average Stay</w:t>
                      </w:r>
                    </w:p>
                  </w:txbxContent>
                </v:textbox>
              </v:shape>
            </w:pict>
          </mc:Fallback>
        </mc:AlternateContent>
      </w:r>
      <w:r w:rsidR="006555EC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2EAA381E" wp14:editId="5337AFC3">
                <wp:simplePos x="0" y="0"/>
                <wp:positionH relativeFrom="column">
                  <wp:posOffset>3114344</wp:posOffset>
                </wp:positionH>
                <wp:positionV relativeFrom="paragraph">
                  <wp:posOffset>7409815</wp:posOffset>
                </wp:positionV>
                <wp:extent cx="2083242" cy="310100"/>
                <wp:effectExtent l="0" t="0" r="0" b="0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3242" cy="310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8A8681" w14:textId="77777777" w:rsidR="006555EC" w:rsidRPr="006555EC" w:rsidRDefault="006555EC" w:rsidP="00F26CF1">
                            <w:pPr>
                              <w:spacing w:before="40" w:after="40"/>
                              <w:rPr>
                                <w:rFonts w:ascii="Josefin Sans" w:hAnsi="Josefin Sans"/>
                                <w:color w:val="2D2D2D"/>
                                <w:spacing w:val="-6"/>
                                <w:szCs w:val="72"/>
                              </w:rPr>
                            </w:pPr>
                            <w:r w:rsidRPr="006555EC">
                              <w:rPr>
                                <w:rFonts w:ascii="Josefin Sans" w:hAnsi="Josefin Sans"/>
                                <w:color w:val="2D2D2D"/>
                                <w:spacing w:val="-6"/>
                                <w:szCs w:val="72"/>
                              </w:rPr>
                              <w:t>Restaurant Promo’s Per Mon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AA381E" id="Text Box 85" o:spid="_x0000_s1075" type="#_x0000_t202" style="position:absolute;margin-left:245.2pt;margin-top:583.45pt;width:164.05pt;height:24.4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" filled="f" stroked="f" strokeweight=".5pt">
                <v:textbox>
                  <w:txbxContent>
                    <w:p w14:paraId="488A8681" w14:textId="77777777" w:rsidR="006555EC" w:rsidRPr="006555EC" w:rsidRDefault="006555EC" w:rsidP="00F26CF1">
                      <w:pPr>
                        <w:spacing w:before="40" w:after="40"/>
                        <w:rPr>
                          <w:rFonts w:ascii="Josefin Sans" w:hAnsi="Josefin Sans"/>
                          <w:color w:val="2D2D2D"/>
                          <w:spacing w:val="-6"/>
                          <w:szCs w:val="72"/>
                        </w:rPr>
                      </w:pPr>
                      <w:r w:rsidRPr="006555EC">
                        <w:rPr>
                          <w:rFonts w:ascii="Josefin Sans" w:hAnsi="Josefin Sans"/>
                          <w:color w:val="2D2D2D"/>
                          <w:spacing w:val="-6"/>
                          <w:szCs w:val="72"/>
                        </w:rPr>
                        <w:t>Restaurant Promo’s Per Month</w:t>
                      </w:r>
                    </w:p>
                  </w:txbxContent>
                </v:textbox>
              </v:shape>
            </w:pict>
          </mc:Fallback>
        </mc:AlternateContent>
      </w:r>
      <w:r w:rsidR="006555EC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1A5EB604" wp14:editId="3E7979B1">
                <wp:simplePos x="0" y="0"/>
                <wp:positionH relativeFrom="column">
                  <wp:posOffset>33324</wp:posOffset>
                </wp:positionH>
                <wp:positionV relativeFrom="paragraph">
                  <wp:posOffset>7552055</wp:posOffset>
                </wp:positionV>
                <wp:extent cx="1510306" cy="310100"/>
                <wp:effectExtent l="0" t="0" r="0" b="0"/>
                <wp:wrapNone/>
                <wp:docPr id="84" name="Text Box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0306" cy="310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C894CE" w14:textId="77777777" w:rsidR="006555EC" w:rsidRPr="006555EC" w:rsidRDefault="006555EC" w:rsidP="00F26CF1">
                            <w:pPr>
                              <w:spacing w:before="40" w:after="40"/>
                              <w:rPr>
                                <w:rFonts w:ascii="Josefin Sans" w:hAnsi="Josefin Sans"/>
                                <w:color w:val="2D2D2D"/>
                                <w:spacing w:val="-6"/>
                                <w:szCs w:val="72"/>
                              </w:rPr>
                            </w:pPr>
                            <w:r w:rsidRPr="006555EC">
                              <w:rPr>
                                <w:rFonts w:ascii="Josefin Sans" w:hAnsi="Josefin Sans"/>
                                <w:color w:val="2D2D2D"/>
                                <w:spacing w:val="-6"/>
                                <w:szCs w:val="72"/>
                              </w:rPr>
                              <w:t>twitter Follow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5EB604" id="Text Box 84" o:spid="_x0000_s1076" type="#_x0000_t202" style="position:absolute;margin-left:2.6pt;margin-top:594.65pt;width:118.9pt;height:24.4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" filled="f" stroked="f" strokeweight=".5pt">
                <v:textbox>
                  <w:txbxContent>
                    <w:p w14:paraId="6DC894CE" w14:textId="77777777" w:rsidR="006555EC" w:rsidRPr="006555EC" w:rsidRDefault="006555EC" w:rsidP="00F26CF1">
                      <w:pPr>
                        <w:spacing w:before="40" w:after="40"/>
                        <w:rPr>
                          <w:rFonts w:ascii="Josefin Sans" w:hAnsi="Josefin Sans"/>
                          <w:color w:val="2D2D2D"/>
                          <w:spacing w:val="-6"/>
                          <w:szCs w:val="72"/>
                        </w:rPr>
                      </w:pPr>
                      <w:r w:rsidRPr="006555EC">
                        <w:rPr>
                          <w:rFonts w:ascii="Josefin Sans" w:hAnsi="Josefin Sans"/>
                          <w:color w:val="2D2D2D"/>
                          <w:spacing w:val="-6"/>
                          <w:szCs w:val="72"/>
                        </w:rPr>
                        <w:t>twitter Followers</w:t>
                      </w:r>
                    </w:p>
                  </w:txbxContent>
                </v:textbox>
              </v:shape>
            </w:pict>
          </mc:Fallback>
        </mc:AlternateContent>
      </w:r>
      <w:r w:rsidR="006555EC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553E44A8" wp14:editId="50DCB433">
                <wp:simplePos x="0" y="0"/>
                <wp:positionH relativeFrom="column">
                  <wp:posOffset>-7620</wp:posOffset>
                </wp:positionH>
                <wp:positionV relativeFrom="paragraph">
                  <wp:posOffset>7075501</wp:posOffset>
                </wp:positionV>
                <wp:extent cx="1510306" cy="310100"/>
                <wp:effectExtent l="0" t="0" r="0" b="0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0306" cy="310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181C8E" w14:textId="77777777" w:rsidR="006555EC" w:rsidRPr="006555EC" w:rsidRDefault="006555EC" w:rsidP="00F26CF1">
                            <w:pPr>
                              <w:spacing w:before="40" w:after="40"/>
                              <w:rPr>
                                <w:rFonts w:ascii="Josefin Sans" w:hAnsi="Josefin Sans"/>
                                <w:color w:val="2D2D2D"/>
                                <w:spacing w:val="-6"/>
                                <w:szCs w:val="72"/>
                              </w:rPr>
                            </w:pPr>
                            <w:r w:rsidRPr="006555EC">
                              <w:rPr>
                                <w:rFonts w:ascii="Josefin Sans" w:hAnsi="Josefin Sans"/>
                                <w:color w:val="2D2D2D"/>
                                <w:spacing w:val="-6"/>
                                <w:szCs w:val="72"/>
                              </w:rPr>
                              <w:t xml:space="preserve">Instagram </w:t>
                            </w:r>
                            <w:proofErr w:type="spellStart"/>
                            <w:r w:rsidRPr="006555EC">
                              <w:rPr>
                                <w:rFonts w:ascii="Josefin Sans" w:hAnsi="Josefin Sans"/>
                                <w:color w:val="2D2D2D"/>
                                <w:spacing w:val="-6"/>
                                <w:szCs w:val="72"/>
                              </w:rPr>
                              <w:t>Followerr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3E44A8" id="Text Box 83" o:spid="_x0000_s1077" type="#_x0000_t202" style="position:absolute;margin-left:-.6pt;margin-top:557.15pt;width:118.9pt;height:24.4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" filled="f" stroked="f" strokeweight=".5pt">
                <v:textbox>
                  <w:txbxContent>
                    <w:p w14:paraId="2F181C8E" w14:textId="77777777" w:rsidR="006555EC" w:rsidRPr="006555EC" w:rsidRDefault="006555EC" w:rsidP="00F26CF1">
                      <w:pPr>
                        <w:spacing w:before="40" w:after="40"/>
                        <w:rPr>
                          <w:rFonts w:ascii="Josefin Sans" w:hAnsi="Josefin Sans"/>
                          <w:color w:val="2D2D2D"/>
                          <w:spacing w:val="-6"/>
                          <w:szCs w:val="72"/>
                        </w:rPr>
                      </w:pPr>
                      <w:r w:rsidRPr="006555EC">
                        <w:rPr>
                          <w:rFonts w:ascii="Josefin Sans" w:hAnsi="Josefin Sans"/>
                          <w:color w:val="2D2D2D"/>
                          <w:spacing w:val="-6"/>
                          <w:szCs w:val="72"/>
                        </w:rPr>
                        <w:t xml:space="preserve">Instagram </w:t>
                      </w:r>
                      <w:proofErr w:type="spellStart"/>
                      <w:r w:rsidRPr="006555EC">
                        <w:rPr>
                          <w:rFonts w:ascii="Josefin Sans" w:hAnsi="Josefin Sans"/>
                          <w:color w:val="2D2D2D"/>
                          <w:spacing w:val="-6"/>
                          <w:szCs w:val="72"/>
                        </w:rPr>
                        <w:t>Followerr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6555EC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3DF9FA32" wp14:editId="3A0018B2">
                <wp:simplePos x="0" y="0"/>
                <wp:positionH relativeFrom="column">
                  <wp:posOffset>15571</wp:posOffset>
                </wp:positionH>
                <wp:positionV relativeFrom="paragraph">
                  <wp:posOffset>6526530</wp:posOffset>
                </wp:positionV>
                <wp:extent cx="1375520" cy="310100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5520" cy="310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98C50E" w14:textId="77777777" w:rsidR="006555EC" w:rsidRPr="006555EC" w:rsidRDefault="006555EC" w:rsidP="00F26CF1">
                            <w:pPr>
                              <w:spacing w:before="40" w:after="40"/>
                              <w:rPr>
                                <w:rFonts w:ascii="Josefin Sans" w:hAnsi="Josefin Sans"/>
                                <w:color w:val="2D2D2D"/>
                                <w:spacing w:val="-6"/>
                                <w:szCs w:val="72"/>
                              </w:rPr>
                            </w:pPr>
                            <w:r w:rsidRPr="006555EC">
                              <w:rPr>
                                <w:rFonts w:ascii="Josefin Sans" w:hAnsi="Josefin Sans"/>
                                <w:color w:val="2D2D2D"/>
                                <w:spacing w:val="-6"/>
                                <w:szCs w:val="72"/>
                              </w:rPr>
                              <w:t>Google Sear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F9FA32" id="Text Box 82" o:spid="_x0000_s1078" type="#_x0000_t202" style="position:absolute;margin-left:1.25pt;margin-top:513.9pt;width:108.3pt;height:24.4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" filled="f" stroked="f" strokeweight=".5pt">
                <v:textbox>
                  <w:txbxContent>
                    <w:p w14:paraId="3198C50E" w14:textId="77777777" w:rsidR="006555EC" w:rsidRPr="006555EC" w:rsidRDefault="006555EC" w:rsidP="00F26CF1">
                      <w:pPr>
                        <w:spacing w:before="40" w:after="40"/>
                        <w:rPr>
                          <w:rFonts w:ascii="Josefin Sans" w:hAnsi="Josefin Sans"/>
                          <w:color w:val="2D2D2D"/>
                          <w:spacing w:val="-6"/>
                          <w:szCs w:val="72"/>
                        </w:rPr>
                      </w:pPr>
                      <w:r w:rsidRPr="006555EC">
                        <w:rPr>
                          <w:rFonts w:ascii="Josefin Sans" w:hAnsi="Josefin Sans"/>
                          <w:color w:val="2D2D2D"/>
                          <w:spacing w:val="-6"/>
                          <w:szCs w:val="72"/>
                        </w:rPr>
                        <w:t>Google Search</w:t>
                      </w:r>
                    </w:p>
                  </w:txbxContent>
                </v:textbox>
              </v:shape>
            </w:pict>
          </mc:Fallback>
        </mc:AlternateContent>
      </w:r>
      <w:r w:rsidR="006555EC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30C037E9" wp14:editId="592DB7EA">
                <wp:simplePos x="0" y="0"/>
                <wp:positionH relativeFrom="column">
                  <wp:posOffset>15904</wp:posOffset>
                </wp:positionH>
                <wp:positionV relativeFrom="paragraph">
                  <wp:posOffset>5987332</wp:posOffset>
                </wp:positionV>
                <wp:extent cx="1375520" cy="310100"/>
                <wp:effectExtent l="0" t="0" r="0" b="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5520" cy="310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B74F3A" w14:textId="77777777" w:rsidR="006555EC" w:rsidRPr="006555EC" w:rsidRDefault="006555EC" w:rsidP="00F26CF1">
                            <w:pPr>
                              <w:spacing w:before="40" w:after="40"/>
                              <w:rPr>
                                <w:rFonts w:ascii="Josefin Sans" w:hAnsi="Josefin Sans"/>
                                <w:color w:val="2D2D2D"/>
                                <w:spacing w:val="-6"/>
                                <w:szCs w:val="72"/>
                              </w:rPr>
                            </w:pPr>
                            <w:r w:rsidRPr="006555EC">
                              <w:rPr>
                                <w:rFonts w:ascii="Josefin Sans" w:hAnsi="Josefin Sans"/>
                                <w:color w:val="2D2D2D"/>
                                <w:spacing w:val="-6"/>
                                <w:szCs w:val="72"/>
                              </w:rPr>
                              <w:t>Facebook Lik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C037E9" id="Text Box 81" o:spid="_x0000_s1079" type="#_x0000_t202" style="position:absolute;margin-left:1.25pt;margin-top:471.45pt;width:108.3pt;height:24.4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" filled="f" stroked="f" strokeweight=".5pt">
                <v:textbox>
                  <w:txbxContent>
                    <w:p w14:paraId="5CB74F3A" w14:textId="77777777" w:rsidR="006555EC" w:rsidRPr="006555EC" w:rsidRDefault="006555EC" w:rsidP="00F26CF1">
                      <w:pPr>
                        <w:spacing w:before="40" w:after="40"/>
                        <w:rPr>
                          <w:rFonts w:ascii="Josefin Sans" w:hAnsi="Josefin Sans"/>
                          <w:color w:val="2D2D2D"/>
                          <w:spacing w:val="-6"/>
                          <w:szCs w:val="72"/>
                        </w:rPr>
                      </w:pPr>
                      <w:r w:rsidRPr="006555EC">
                        <w:rPr>
                          <w:rFonts w:ascii="Josefin Sans" w:hAnsi="Josefin Sans"/>
                          <w:color w:val="2D2D2D"/>
                          <w:spacing w:val="-6"/>
                          <w:szCs w:val="72"/>
                        </w:rPr>
                        <w:t>Facebook Likes</w:t>
                      </w:r>
                    </w:p>
                  </w:txbxContent>
                </v:textbox>
              </v:shape>
            </w:pict>
          </mc:Fallback>
        </mc:AlternateContent>
      </w:r>
      <w:r w:rsidR="00F26CF1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49F576C8" wp14:editId="68DAAA46">
                <wp:simplePos x="0" y="0"/>
                <wp:positionH relativeFrom="column">
                  <wp:posOffset>3108960</wp:posOffset>
                </wp:positionH>
                <wp:positionV relativeFrom="paragraph">
                  <wp:posOffset>7164125</wp:posOffset>
                </wp:positionV>
                <wp:extent cx="962108" cy="373711"/>
                <wp:effectExtent l="0" t="0" r="0" b="7620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2108" cy="3737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EA0361" w14:textId="77777777" w:rsidR="00F26CF1" w:rsidRPr="00F26CF1" w:rsidRDefault="00F26CF1" w:rsidP="00F26CF1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"/>
                                <w:sz w:val="36"/>
                                <w:szCs w:val="72"/>
                              </w:rPr>
                            </w:pPr>
                            <w:r>
                              <w:rPr>
                                <w:rFonts w:ascii="Josefin Sans SemiBold" w:hAnsi="Josefin Sans SemiBold"/>
                                <w:color w:val="2D2D2D"/>
                                <w:spacing w:val="-2"/>
                                <w:sz w:val="36"/>
                                <w:szCs w:val="72"/>
                              </w:rPr>
                              <w:t>19</w:t>
                            </w:r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2"/>
                                <w:sz w:val="36"/>
                                <w:szCs w:val="72"/>
                              </w:rPr>
                              <w:t>0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F576C8" id="Text Box 80" o:spid="_x0000_s1080" type="#_x0000_t202" style="position:absolute;margin-left:244.8pt;margin-top:564.1pt;width:75.75pt;height:29.4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" filled="f" stroked="f" strokeweight=".5pt">
                <v:textbox>
                  <w:txbxContent>
                    <w:p w14:paraId="36EA0361" w14:textId="77777777" w:rsidR="00F26CF1" w:rsidRPr="00F26CF1" w:rsidRDefault="00F26CF1" w:rsidP="00F26CF1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"/>
                          <w:sz w:val="36"/>
                          <w:szCs w:val="72"/>
                        </w:rPr>
                      </w:pPr>
                      <w:r>
                        <w:rPr>
                          <w:rFonts w:ascii="Josefin Sans SemiBold" w:hAnsi="Josefin Sans SemiBold"/>
                          <w:color w:val="2D2D2D"/>
                          <w:spacing w:val="-2"/>
                          <w:sz w:val="36"/>
                          <w:szCs w:val="72"/>
                        </w:rPr>
                        <w:t>19</w:t>
                      </w:r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2"/>
                          <w:sz w:val="36"/>
                          <w:szCs w:val="72"/>
                        </w:rPr>
                        <w:t>0+</w:t>
                      </w:r>
                    </w:p>
                  </w:txbxContent>
                </v:textbox>
              </v:shape>
            </w:pict>
          </mc:Fallback>
        </mc:AlternateContent>
      </w:r>
      <w:r w:rsidR="00F26CF1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27C3348B" wp14:editId="06C38EAB">
                <wp:simplePos x="0" y="0"/>
                <wp:positionH relativeFrom="column">
                  <wp:posOffset>-8890</wp:posOffset>
                </wp:positionH>
                <wp:positionV relativeFrom="paragraph">
                  <wp:posOffset>7331406</wp:posOffset>
                </wp:positionV>
                <wp:extent cx="1534602" cy="373711"/>
                <wp:effectExtent l="0" t="0" r="0" b="762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4602" cy="3737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160C11" w14:textId="77777777" w:rsidR="00F26CF1" w:rsidRPr="00F26CF1" w:rsidRDefault="00F26CF1" w:rsidP="00F26CF1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"/>
                                <w:sz w:val="36"/>
                                <w:szCs w:val="72"/>
                              </w:rPr>
                            </w:pPr>
                            <w:r>
                              <w:rPr>
                                <w:rFonts w:ascii="Josefin Sans SemiBold" w:hAnsi="Josefin Sans SemiBold"/>
                                <w:color w:val="2D2D2D"/>
                                <w:spacing w:val="-2"/>
                                <w:sz w:val="36"/>
                                <w:szCs w:val="72"/>
                              </w:rPr>
                              <w:t>3</w:t>
                            </w:r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2"/>
                                <w:sz w:val="36"/>
                                <w:szCs w:val="72"/>
                              </w:rPr>
                              <w:t>, 000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3348B" id="Text Box 79" o:spid="_x0000_s1081" type="#_x0000_t202" style="position:absolute;margin-left:-.7pt;margin-top:577.3pt;width:120.85pt;height:29.4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" filled="f" stroked="f" strokeweight=".5pt">
                <v:textbox>
                  <w:txbxContent>
                    <w:p w14:paraId="20160C11" w14:textId="77777777" w:rsidR="00F26CF1" w:rsidRPr="00F26CF1" w:rsidRDefault="00F26CF1" w:rsidP="00F26CF1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"/>
                          <w:sz w:val="36"/>
                          <w:szCs w:val="72"/>
                        </w:rPr>
                      </w:pPr>
                      <w:r>
                        <w:rPr>
                          <w:rFonts w:ascii="Josefin Sans SemiBold" w:hAnsi="Josefin Sans SemiBold"/>
                          <w:color w:val="2D2D2D"/>
                          <w:spacing w:val="-2"/>
                          <w:sz w:val="36"/>
                          <w:szCs w:val="72"/>
                        </w:rPr>
                        <w:t>3</w:t>
                      </w:r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2"/>
                          <w:sz w:val="36"/>
                          <w:szCs w:val="72"/>
                        </w:rPr>
                        <w:t>, 000+</w:t>
                      </w:r>
                    </w:p>
                  </w:txbxContent>
                </v:textbox>
              </v:shape>
            </w:pict>
          </mc:Fallback>
        </mc:AlternateContent>
      </w:r>
      <w:r w:rsidR="00F26CF1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1744E541" wp14:editId="491BABC1">
                <wp:simplePos x="0" y="0"/>
                <wp:positionH relativeFrom="column">
                  <wp:posOffset>-19381</wp:posOffset>
                </wp:positionH>
                <wp:positionV relativeFrom="paragraph">
                  <wp:posOffset>6831965</wp:posOffset>
                </wp:positionV>
                <wp:extent cx="1534602" cy="373711"/>
                <wp:effectExtent l="0" t="0" r="0" b="7620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4602" cy="3737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0F9D83" w14:textId="77777777" w:rsidR="00F26CF1" w:rsidRPr="00F26CF1" w:rsidRDefault="00F26CF1" w:rsidP="00F26CF1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"/>
                                <w:sz w:val="36"/>
                                <w:szCs w:val="72"/>
                              </w:rPr>
                            </w:pPr>
                            <w:r>
                              <w:rPr>
                                <w:rFonts w:ascii="Josefin Sans SemiBold" w:hAnsi="Josefin Sans SemiBold"/>
                                <w:color w:val="2D2D2D"/>
                                <w:spacing w:val="-2"/>
                                <w:sz w:val="36"/>
                                <w:szCs w:val="72"/>
                              </w:rPr>
                              <w:t>12</w:t>
                            </w:r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2"/>
                                <w:sz w:val="36"/>
                                <w:szCs w:val="72"/>
                              </w:rPr>
                              <w:t>, 000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44E541" id="Text Box 78" o:spid="_x0000_s1082" type="#_x0000_t202" style="position:absolute;margin-left:-1.55pt;margin-top:537.95pt;width:120.85pt;height:29.4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" filled="f" stroked="f" strokeweight=".5pt">
                <v:textbox>
                  <w:txbxContent>
                    <w:p w14:paraId="200F9D83" w14:textId="77777777" w:rsidR="00F26CF1" w:rsidRPr="00F26CF1" w:rsidRDefault="00F26CF1" w:rsidP="00F26CF1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"/>
                          <w:sz w:val="36"/>
                          <w:szCs w:val="72"/>
                        </w:rPr>
                      </w:pPr>
                      <w:r>
                        <w:rPr>
                          <w:rFonts w:ascii="Josefin Sans SemiBold" w:hAnsi="Josefin Sans SemiBold"/>
                          <w:color w:val="2D2D2D"/>
                          <w:spacing w:val="-2"/>
                          <w:sz w:val="36"/>
                          <w:szCs w:val="72"/>
                        </w:rPr>
                        <w:t>12</w:t>
                      </w:r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2"/>
                          <w:sz w:val="36"/>
                          <w:szCs w:val="72"/>
                        </w:rPr>
                        <w:t>, 000+</w:t>
                      </w:r>
                    </w:p>
                  </w:txbxContent>
                </v:textbox>
              </v:shape>
            </w:pict>
          </mc:Fallback>
        </mc:AlternateContent>
      </w:r>
      <w:r w:rsidR="00F26CF1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4598ED58" wp14:editId="16D627D5">
                <wp:simplePos x="0" y="0"/>
                <wp:positionH relativeFrom="column">
                  <wp:posOffset>42545</wp:posOffset>
                </wp:positionH>
                <wp:positionV relativeFrom="paragraph">
                  <wp:posOffset>6277306</wp:posOffset>
                </wp:positionV>
                <wp:extent cx="1534602" cy="373711"/>
                <wp:effectExtent l="0" t="0" r="0" b="7620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4602" cy="3737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548D46" w14:textId="77777777" w:rsidR="00F26CF1" w:rsidRPr="00F26CF1" w:rsidRDefault="00F26CF1" w:rsidP="00F26CF1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"/>
                                <w:sz w:val="36"/>
                                <w:szCs w:val="72"/>
                              </w:rPr>
                            </w:pPr>
                            <w:r>
                              <w:rPr>
                                <w:rFonts w:ascii="Josefin Sans SemiBold" w:hAnsi="Josefin Sans SemiBold"/>
                                <w:color w:val="2D2D2D"/>
                                <w:spacing w:val="-2"/>
                                <w:sz w:val="36"/>
                                <w:szCs w:val="72"/>
                              </w:rPr>
                              <w:t>4</w:t>
                            </w:r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2"/>
                                <w:sz w:val="36"/>
                                <w:szCs w:val="72"/>
                              </w:rPr>
                              <w:t>0, 000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98ED58" id="Text Box 77" o:spid="_x0000_s1083" type="#_x0000_t202" style="position:absolute;margin-left:3.35pt;margin-top:494.3pt;width:120.85pt;height:29.45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" filled="f" stroked="f" strokeweight=".5pt">
                <v:textbox>
                  <w:txbxContent>
                    <w:p w14:paraId="1D548D46" w14:textId="77777777" w:rsidR="00F26CF1" w:rsidRPr="00F26CF1" w:rsidRDefault="00F26CF1" w:rsidP="00F26CF1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"/>
                          <w:sz w:val="36"/>
                          <w:szCs w:val="72"/>
                        </w:rPr>
                      </w:pPr>
                      <w:r>
                        <w:rPr>
                          <w:rFonts w:ascii="Josefin Sans SemiBold" w:hAnsi="Josefin Sans SemiBold"/>
                          <w:color w:val="2D2D2D"/>
                          <w:spacing w:val="-2"/>
                          <w:sz w:val="36"/>
                          <w:szCs w:val="72"/>
                        </w:rPr>
                        <w:t>4</w:t>
                      </w:r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2"/>
                          <w:sz w:val="36"/>
                          <w:szCs w:val="72"/>
                        </w:rPr>
                        <w:t>0, 000+</w:t>
                      </w:r>
                    </w:p>
                  </w:txbxContent>
                </v:textbox>
              </v:shape>
            </w:pict>
          </mc:Fallback>
        </mc:AlternateContent>
      </w:r>
      <w:r w:rsidR="00F26CF1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30C2C835" wp14:editId="3B876B14">
                <wp:simplePos x="0" y="0"/>
                <wp:positionH relativeFrom="column">
                  <wp:posOffset>19989</wp:posOffset>
                </wp:positionH>
                <wp:positionV relativeFrom="paragraph">
                  <wp:posOffset>5746115</wp:posOffset>
                </wp:positionV>
                <wp:extent cx="1534602" cy="373711"/>
                <wp:effectExtent l="0" t="0" r="0" b="7620"/>
                <wp:wrapNone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4602" cy="3737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FD8F81" w14:textId="77777777" w:rsidR="00F26CF1" w:rsidRPr="00F26CF1" w:rsidRDefault="00F26CF1" w:rsidP="00F26CF1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"/>
                                <w:sz w:val="36"/>
                                <w:szCs w:val="72"/>
                              </w:rPr>
                            </w:pPr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2"/>
                                <w:sz w:val="36"/>
                                <w:szCs w:val="72"/>
                              </w:rPr>
                              <w:t>50, 000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C2C835" id="Text Box 76" o:spid="_x0000_s1084" type="#_x0000_t202" style="position:absolute;margin-left:1.55pt;margin-top:452.45pt;width:120.85pt;height:29.4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" filled="f" stroked="f" strokeweight=".5pt">
                <v:textbox>
                  <w:txbxContent>
                    <w:p w14:paraId="0DFD8F81" w14:textId="77777777" w:rsidR="00F26CF1" w:rsidRPr="00F26CF1" w:rsidRDefault="00F26CF1" w:rsidP="00F26CF1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"/>
                          <w:sz w:val="36"/>
                          <w:szCs w:val="72"/>
                        </w:rPr>
                      </w:pPr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2"/>
                          <w:sz w:val="36"/>
                          <w:szCs w:val="72"/>
                        </w:rPr>
                        <w:t>50, 000+</w:t>
                      </w:r>
                    </w:p>
                  </w:txbxContent>
                </v:textbox>
              </v:shape>
            </w:pict>
          </mc:Fallback>
        </mc:AlternateContent>
      </w:r>
      <w:r w:rsidR="00F26CF1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55239F3A" wp14:editId="52A0606A">
                <wp:simplePos x="0" y="0"/>
                <wp:positionH relativeFrom="column">
                  <wp:posOffset>3122626</wp:posOffset>
                </wp:positionH>
                <wp:positionV relativeFrom="paragraph">
                  <wp:posOffset>5492115</wp:posOffset>
                </wp:positionV>
                <wp:extent cx="1534602" cy="373711"/>
                <wp:effectExtent l="0" t="0" r="0" b="7620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4602" cy="3737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F9D144" w14:textId="77777777" w:rsidR="00F26CF1" w:rsidRPr="00F26CF1" w:rsidRDefault="00F26CF1" w:rsidP="00F26CF1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4"/>
                                <w:sz w:val="36"/>
                                <w:szCs w:val="72"/>
                              </w:rPr>
                            </w:pPr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4"/>
                                <w:sz w:val="36"/>
                                <w:szCs w:val="72"/>
                              </w:rPr>
                              <w:t>135, 000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239F3A" id="Text Box 75" o:spid="_x0000_s1085" type="#_x0000_t202" style="position:absolute;margin-left:245.9pt;margin-top:432.45pt;width:120.85pt;height:29.45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" filled="f" stroked="f" strokeweight=".5pt">
                <v:textbox>
                  <w:txbxContent>
                    <w:p w14:paraId="15F9D144" w14:textId="77777777" w:rsidR="00F26CF1" w:rsidRPr="00F26CF1" w:rsidRDefault="00F26CF1" w:rsidP="00F26CF1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4"/>
                          <w:sz w:val="36"/>
                          <w:szCs w:val="72"/>
                        </w:rPr>
                      </w:pPr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4"/>
                          <w:sz w:val="36"/>
                          <w:szCs w:val="72"/>
                        </w:rPr>
                        <w:t>135, 000+</w:t>
                      </w:r>
                    </w:p>
                  </w:txbxContent>
                </v:textbox>
              </v:shape>
            </w:pict>
          </mc:Fallback>
        </mc:AlternateContent>
      </w:r>
      <w:r w:rsidR="00F26CF1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D9FB55F" wp14:editId="22FDE8D0">
                <wp:simplePos x="0" y="0"/>
                <wp:positionH relativeFrom="column">
                  <wp:posOffset>-444169</wp:posOffset>
                </wp:positionH>
                <wp:positionV relativeFrom="paragraph">
                  <wp:posOffset>5429250</wp:posOffset>
                </wp:positionV>
                <wp:extent cx="2488758" cy="310100"/>
                <wp:effectExtent l="0" t="0" r="0" b="0"/>
                <wp:wrapNone/>
                <wp:docPr id="74" name="Text Box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8758" cy="310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783159" w14:textId="77777777" w:rsidR="00F26CF1" w:rsidRPr="00F26CF1" w:rsidRDefault="00F26CF1" w:rsidP="00F26CF1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6"/>
                                <w:sz w:val="24"/>
                                <w:szCs w:val="72"/>
                              </w:rPr>
                            </w:pPr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6"/>
                                <w:sz w:val="24"/>
                                <w:szCs w:val="72"/>
                              </w:rPr>
                              <w:t>Over 40,000+ Social Media fa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FB55F" id="Text Box 74" o:spid="_x0000_s1086" type="#_x0000_t202" style="position:absolute;margin-left:-34.95pt;margin-top:427.5pt;width:195.95pt;height:24.4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" filled="f" stroked="f" strokeweight=".5pt">
                <v:textbox>
                  <w:txbxContent>
                    <w:p w14:paraId="76783159" w14:textId="77777777" w:rsidR="00F26CF1" w:rsidRPr="00F26CF1" w:rsidRDefault="00F26CF1" w:rsidP="00F26CF1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6"/>
                          <w:sz w:val="24"/>
                          <w:szCs w:val="72"/>
                        </w:rPr>
                      </w:pPr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6"/>
                          <w:sz w:val="24"/>
                          <w:szCs w:val="72"/>
                        </w:rPr>
                        <w:t>Over 40,000+ Social Media fans</w:t>
                      </w:r>
                    </w:p>
                  </w:txbxContent>
                </v:textbox>
              </v:shape>
            </w:pict>
          </mc:Fallback>
        </mc:AlternateContent>
      </w:r>
      <w:r w:rsidR="00F26CF1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01D92B3D" wp14:editId="035C7511">
                <wp:simplePos x="0" y="0"/>
                <wp:positionH relativeFrom="column">
                  <wp:posOffset>2854519</wp:posOffset>
                </wp:positionH>
                <wp:positionV relativeFrom="paragraph">
                  <wp:posOffset>5112689</wp:posOffset>
                </wp:positionV>
                <wp:extent cx="1534602" cy="373711"/>
                <wp:effectExtent l="0" t="0" r="0" b="7620"/>
                <wp:wrapNone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4602" cy="3737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A66BAD" w14:textId="77777777" w:rsidR="00F26CF1" w:rsidRPr="00F26CF1" w:rsidRDefault="00F26CF1" w:rsidP="00F26CF1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8"/>
                                <w:sz w:val="32"/>
                                <w:szCs w:val="72"/>
                              </w:rPr>
                            </w:pPr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28"/>
                                <w:sz w:val="32"/>
                                <w:szCs w:val="72"/>
                              </w:rPr>
                              <w:t>Web Traffic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92B3D" id="Text Box 73" o:spid="_x0000_s1087" type="#_x0000_t202" style="position:absolute;margin-left:224.75pt;margin-top:402.55pt;width:120.85pt;height:29.4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" filled="f" stroked="f" strokeweight=".5pt">
                <v:textbox>
                  <w:txbxContent>
                    <w:p w14:paraId="29A66BAD" w14:textId="77777777" w:rsidR="00F26CF1" w:rsidRPr="00F26CF1" w:rsidRDefault="00F26CF1" w:rsidP="00F26CF1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8"/>
                          <w:sz w:val="32"/>
                          <w:szCs w:val="72"/>
                        </w:rPr>
                      </w:pPr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28"/>
                          <w:sz w:val="32"/>
                          <w:szCs w:val="72"/>
                        </w:rPr>
                        <w:t>Web Traffic:</w:t>
                      </w:r>
                    </w:p>
                  </w:txbxContent>
                </v:textbox>
              </v:shape>
            </w:pict>
          </mc:Fallback>
        </mc:AlternateContent>
      </w:r>
      <w:r w:rsidR="00F26CF1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0D03BF9C" wp14:editId="63DA7124">
                <wp:simplePos x="0" y="0"/>
                <wp:positionH relativeFrom="column">
                  <wp:posOffset>-437211</wp:posOffset>
                </wp:positionH>
                <wp:positionV relativeFrom="paragraph">
                  <wp:posOffset>5111750</wp:posOffset>
                </wp:positionV>
                <wp:extent cx="1916264" cy="373711"/>
                <wp:effectExtent l="0" t="0" r="0" b="7620"/>
                <wp:wrapNone/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6264" cy="3737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BD7475" w14:textId="77777777" w:rsidR="00F26CF1" w:rsidRPr="00F26CF1" w:rsidRDefault="00F26CF1" w:rsidP="00F26CF1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16"/>
                                <w:sz w:val="32"/>
                                <w:szCs w:val="72"/>
                              </w:rPr>
                            </w:pPr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6"/>
                                <w:sz w:val="32"/>
                                <w:szCs w:val="72"/>
                              </w:rPr>
                              <w:t>Social Media Stat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03BF9C" id="Text Box 72" o:spid="_x0000_s1088" type="#_x0000_t202" style="position:absolute;margin-left:-34.45pt;margin-top:402.5pt;width:150.9pt;height:29.4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" filled="f" stroked="f" strokeweight=".5pt">
                <v:textbox>
                  <w:txbxContent>
                    <w:p w14:paraId="1DBD7475" w14:textId="77777777" w:rsidR="00F26CF1" w:rsidRPr="00F26CF1" w:rsidRDefault="00F26CF1" w:rsidP="00F26CF1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16"/>
                          <w:sz w:val="32"/>
                          <w:szCs w:val="72"/>
                        </w:rPr>
                      </w:pPr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6"/>
                          <w:sz w:val="32"/>
                          <w:szCs w:val="72"/>
                        </w:rPr>
                        <w:t>Social Media Stats:</w:t>
                      </w:r>
                    </w:p>
                  </w:txbxContent>
                </v:textbox>
              </v:shape>
            </w:pict>
          </mc:Fallback>
        </mc:AlternateContent>
      </w:r>
      <w:r w:rsidR="00F26CF1"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4E336CD7" wp14:editId="25E3433B">
                <wp:simplePos x="0" y="0"/>
                <wp:positionH relativeFrom="column">
                  <wp:posOffset>-428294</wp:posOffset>
                </wp:positionH>
                <wp:positionV relativeFrom="paragraph">
                  <wp:posOffset>2114550</wp:posOffset>
                </wp:positionV>
                <wp:extent cx="7021002" cy="548640"/>
                <wp:effectExtent l="0" t="0" r="0" b="3810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21002" cy="548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FFBC0E" w14:textId="77777777" w:rsidR="00F26CF1" w:rsidRPr="00F26CF1" w:rsidRDefault="00F26CF1" w:rsidP="00F26CF1">
                            <w:pPr>
                              <w:spacing w:before="40" w:line="320" w:lineRule="exact"/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</w:pPr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amet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consectetur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adipisicing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elit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, sed do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eiusmod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tempor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incididunt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ut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labore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et dolore magna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aliqua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336CD7" id="Text Box 71" o:spid="_x0000_s1089" type="#_x0000_t202" style="position:absolute;margin-left:-33.7pt;margin-top:166.5pt;width:552.85pt;height:43.2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" filled="f" stroked="f" strokeweight=".5pt">
                <v:textbox>
                  <w:txbxContent>
                    <w:p w14:paraId="3AFFBC0E" w14:textId="77777777" w:rsidR="00F26CF1" w:rsidRPr="00F26CF1" w:rsidRDefault="00F26CF1" w:rsidP="00F26CF1">
                      <w:pPr>
                        <w:spacing w:before="40" w:line="320" w:lineRule="exact"/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</w:pPr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Lorem ipsum dolor sit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amet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,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consectetur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adipisicing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elit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, sed do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eiusmod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tempor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incididunt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ut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labore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et dolore magna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aliqua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F26CF1"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1A970115" wp14:editId="2E114385">
                <wp:simplePos x="0" y="0"/>
                <wp:positionH relativeFrom="column">
                  <wp:posOffset>-427051</wp:posOffset>
                </wp:positionH>
                <wp:positionV relativeFrom="paragraph">
                  <wp:posOffset>572135</wp:posOffset>
                </wp:positionV>
                <wp:extent cx="7021002" cy="1304014"/>
                <wp:effectExtent l="0" t="0" r="0" b="0"/>
                <wp:wrapNone/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21002" cy="13040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DB87DB" w14:textId="77777777" w:rsidR="00F26CF1" w:rsidRPr="00F26CF1" w:rsidRDefault="00F26CF1" w:rsidP="00F26CF1">
                            <w:pPr>
                              <w:spacing w:before="40" w:line="320" w:lineRule="exact"/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</w:pPr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amet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consectetur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adipisicing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elit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, sed do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eiusmod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tempor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incididunt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ut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labore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et dolore magna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aliqua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. Ut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enim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ad minim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veniam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quis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nostrud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exercitation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ullamco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laboris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nisi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ut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aliquip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ex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ea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commodo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consequat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. Duis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aute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irure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dolor in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reprehenderit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in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voluptate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velit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esse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cillum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dolore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eu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fugiat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nulla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pariatur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Excepteur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sint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occaecat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cupidatat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non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proident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, sunt in culpa qui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officia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deserunt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mollit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anim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id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est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laborum</w:t>
                            </w:r>
                            <w:proofErr w:type="spellEnd"/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4"/>
                                <w:sz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970115" id="Text Box 70" o:spid="_x0000_s1090" type="#_x0000_t202" style="position:absolute;margin-left:-33.65pt;margin-top:45.05pt;width:552.85pt;height:102.7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" filled="f" stroked="f" strokeweight=".5pt">
                <v:textbox>
                  <w:txbxContent>
                    <w:p w14:paraId="0DDB87DB" w14:textId="77777777" w:rsidR="00F26CF1" w:rsidRPr="00F26CF1" w:rsidRDefault="00F26CF1" w:rsidP="00F26CF1">
                      <w:pPr>
                        <w:spacing w:before="40" w:line="320" w:lineRule="exact"/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</w:pPr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Lorem ipsum dolor sit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amet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,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consectetur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adipisicing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elit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, sed do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eiusmod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tempor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incididunt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ut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labore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et dolore magna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aliqua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. Ut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enim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ad minim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veniam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,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quis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nostrud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exercitation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ullamco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laboris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nisi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ut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aliquip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ex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ea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commodo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consequat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. Duis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aute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irure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dolor in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reprehenderit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in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voluptate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velit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esse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cillum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dolore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eu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fugiat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nulla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pariatur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.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Excepteur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sint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occaecat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cupidatat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non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proident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, sunt in culpa qui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officia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deserunt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mollit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anim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id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est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 xml:space="preserve"> </w:t>
                      </w:r>
                      <w:proofErr w:type="spellStart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laborum</w:t>
                      </w:r>
                      <w:proofErr w:type="spellEnd"/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4"/>
                          <w:sz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26CF1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7580454" wp14:editId="36AB0181">
                <wp:simplePos x="0" y="0"/>
                <wp:positionH relativeFrom="column">
                  <wp:posOffset>-436880</wp:posOffset>
                </wp:positionH>
                <wp:positionV relativeFrom="paragraph">
                  <wp:posOffset>1874189</wp:posOffset>
                </wp:positionV>
                <wp:extent cx="1542553" cy="373711"/>
                <wp:effectExtent l="0" t="0" r="0" b="7620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2553" cy="3737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ECDD74" w14:textId="77777777" w:rsidR="00F26CF1" w:rsidRPr="00F26CF1" w:rsidRDefault="00F26CF1" w:rsidP="00F26CF1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16"/>
                                <w:sz w:val="32"/>
                                <w:szCs w:val="72"/>
                              </w:rPr>
                            </w:pPr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6"/>
                                <w:sz w:val="32"/>
                                <w:szCs w:val="72"/>
                              </w:rPr>
                              <w:t>Demographic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80454" id="Text Box 69" o:spid="_x0000_s1091" type="#_x0000_t202" style="position:absolute;margin-left:-34.4pt;margin-top:147.55pt;width:121.45pt;height:29.4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" filled="f" stroked="f" strokeweight=".5pt">
                <v:textbox>
                  <w:txbxContent>
                    <w:p w14:paraId="6BECDD74" w14:textId="77777777" w:rsidR="00F26CF1" w:rsidRPr="00F26CF1" w:rsidRDefault="00F26CF1" w:rsidP="00F26CF1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16"/>
                          <w:sz w:val="32"/>
                          <w:szCs w:val="72"/>
                        </w:rPr>
                      </w:pPr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6"/>
                          <w:sz w:val="32"/>
                          <w:szCs w:val="72"/>
                        </w:rPr>
                        <w:t>Demographics:</w:t>
                      </w:r>
                    </w:p>
                  </w:txbxContent>
                </v:textbox>
              </v:shape>
            </w:pict>
          </mc:Fallback>
        </mc:AlternateContent>
      </w:r>
      <w:r w:rsidR="00F26CF1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965766C" wp14:editId="247CEECB">
                <wp:simplePos x="0" y="0"/>
                <wp:positionH relativeFrom="column">
                  <wp:posOffset>-433705</wp:posOffset>
                </wp:positionH>
                <wp:positionV relativeFrom="paragraph">
                  <wp:posOffset>258749</wp:posOffset>
                </wp:positionV>
                <wp:extent cx="1216550" cy="373711"/>
                <wp:effectExtent l="0" t="0" r="0" b="7620"/>
                <wp:wrapNone/>
                <wp:docPr id="68" name="Text Box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6550" cy="3737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EC8214" w14:textId="77777777" w:rsidR="00F26CF1" w:rsidRPr="00F26CF1" w:rsidRDefault="00F26CF1" w:rsidP="00F26CF1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16"/>
                                <w:sz w:val="32"/>
                                <w:szCs w:val="72"/>
                              </w:rPr>
                            </w:pPr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16"/>
                                <w:sz w:val="32"/>
                                <w:szCs w:val="72"/>
                              </w:rPr>
                              <w:t>Concept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65766C" id="Text Box 68" o:spid="_x0000_s1092" type="#_x0000_t202" style="position:absolute;margin-left:-34.15pt;margin-top:20.35pt;width:95.8pt;height:29.45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" filled="f" stroked="f" strokeweight=".5pt">
                <v:textbox>
                  <w:txbxContent>
                    <w:p w14:paraId="73EC8214" w14:textId="77777777" w:rsidR="00F26CF1" w:rsidRPr="00F26CF1" w:rsidRDefault="00F26CF1" w:rsidP="00F26CF1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16"/>
                          <w:sz w:val="32"/>
                          <w:szCs w:val="72"/>
                        </w:rPr>
                      </w:pPr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16"/>
                          <w:sz w:val="32"/>
                          <w:szCs w:val="72"/>
                        </w:rPr>
                        <w:t>Concept:</w:t>
                      </w:r>
                    </w:p>
                  </w:txbxContent>
                </v:textbox>
              </v:shape>
            </w:pict>
          </mc:Fallback>
        </mc:AlternateContent>
      </w:r>
      <w:r w:rsidR="00F26CF1" w:rsidRPr="006E7D5A"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67E1A840" wp14:editId="57009C87">
                <wp:simplePos x="0" y="0"/>
                <wp:positionH relativeFrom="column">
                  <wp:posOffset>-492981</wp:posOffset>
                </wp:positionH>
                <wp:positionV relativeFrom="paragraph">
                  <wp:posOffset>-461176</wp:posOffset>
                </wp:positionV>
                <wp:extent cx="2735249" cy="651510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5249" cy="651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CDC9D7" w14:textId="77777777" w:rsidR="00F26CF1" w:rsidRPr="001164D8" w:rsidRDefault="00F26CF1" w:rsidP="00F26CF1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6"/>
                                <w:sz w:val="72"/>
                                <w:szCs w:val="72"/>
                              </w:rPr>
                            </w:pPr>
                            <w:r w:rsidRPr="00F26CF1">
                              <w:rPr>
                                <w:rFonts w:ascii="Josefin Sans SemiBold" w:hAnsi="Josefin Sans SemiBold"/>
                                <w:color w:val="2D2D2D"/>
                                <w:spacing w:val="-26"/>
                                <w:sz w:val="72"/>
                                <w:szCs w:val="72"/>
                              </w:rPr>
                              <w:t>Fact Sh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E1A840" id="Text Box 67" o:spid="_x0000_s1093" type="#_x0000_t202" style="position:absolute;margin-left:-38.8pt;margin-top:-36.3pt;width:215.35pt;height:51.3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" filled="f" stroked="f" strokeweight=".5pt">
                <v:textbox>
                  <w:txbxContent>
                    <w:p w14:paraId="6DCDC9D7" w14:textId="77777777" w:rsidR="00F26CF1" w:rsidRPr="001164D8" w:rsidRDefault="00F26CF1" w:rsidP="00F26CF1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6"/>
                          <w:sz w:val="72"/>
                          <w:szCs w:val="72"/>
                        </w:rPr>
                      </w:pPr>
                      <w:r w:rsidRPr="00F26CF1">
                        <w:rPr>
                          <w:rFonts w:ascii="Josefin Sans SemiBold" w:hAnsi="Josefin Sans SemiBold"/>
                          <w:color w:val="2D2D2D"/>
                          <w:spacing w:val="-26"/>
                          <w:sz w:val="72"/>
                          <w:szCs w:val="72"/>
                        </w:rPr>
                        <w:t>Fact Sheet</w:t>
                      </w:r>
                    </w:p>
                  </w:txbxContent>
                </v:textbox>
              </v:shape>
            </w:pict>
          </mc:Fallback>
        </mc:AlternateContent>
      </w:r>
      <w:r w:rsidR="00F26CF1" w:rsidRPr="004A211D"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0CD195CB" wp14:editId="24BE4F99">
                <wp:simplePos x="0" y="0"/>
                <wp:positionH relativeFrom="column">
                  <wp:posOffset>-285115</wp:posOffset>
                </wp:positionH>
                <wp:positionV relativeFrom="paragraph">
                  <wp:posOffset>8511540</wp:posOffset>
                </wp:positionV>
                <wp:extent cx="1677670" cy="429260"/>
                <wp:effectExtent l="0" t="0" r="0" b="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7670" cy="429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C20D9" w14:textId="77777777" w:rsidR="00151F9A" w:rsidRPr="00151F9A" w:rsidRDefault="00151F9A" w:rsidP="00151F9A">
                            <w:pP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  <w:lang w:val="en-IN"/>
                              </w:rPr>
                            </w:pPr>
                            <w: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  <w:lang w:val="en-IN"/>
                              </w:rPr>
                              <w:t>Restaurant</w:t>
                            </w:r>
                          </w:p>
                          <w:p w14:paraId="170E5ED0" w14:textId="222A27F8" w:rsidR="004A211D" w:rsidRPr="00CB1D46" w:rsidRDefault="004A211D" w:rsidP="004A211D">
                            <w:pP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D195CB" id="Text Box 61" o:spid="_x0000_s1094" type="#_x0000_t202" style="position:absolute;margin-left:-22.45pt;margin-top:670.2pt;width:132.1pt;height:33.8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" filled="f" stroked="f" strokeweight=".5pt">
                <v:textbox>
                  <w:txbxContent>
                    <w:p w14:paraId="464C20D9" w14:textId="77777777" w:rsidR="00151F9A" w:rsidRPr="00151F9A" w:rsidRDefault="00151F9A" w:rsidP="00151F9A">
                      <w:pP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  <w:lang w:val="en-IN"/>
                        </w:rPr>
                      </w:pPr>
                      <w: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  <w:lang w:val="en-IN"/>
                        </w:rPr>
                        <w:t>Restaurant</w:t>
                      </w:r>
                    </w:p>
                    <w:p w14:paraId="170E5ED0" w14:textId="222A27F8" w:rsidR="004A211D" w:rsidRPr="00CB1D46" w:rsidRDefault="004A211D" w:rsidP="004A211D">
                      <w:pP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26CF1" w:rsidRPr="004A211D">
        <w:rPr>
          <w:noProof/>
        </w:rPr>
        <w:drawing>
          <wp:anchor distT="0" distB="0" distL="114300" distR="114300" simplePos="0" relativeHeight="251754496" behindDoc="0" locked="0" layoutInCell="1" allowOverlap="1" wp14:anchorId="59E539FA" wp14:editId="49EE158B">
            <wp:simplePos x="0" y="0"/>
            <wp:positionH relativeFrom="column">
              <wp:posOffset>-914400</wp:posOffset>
            </wp:positionH>
            <wp:positionV relativeFrom="paragraph">
              <wp:posOffset>8468624</wp:posOffset>
            </wp:positionV>
            <wp:extent cx="7772400" cy="672465"/>
            <wp:effectExtent l="0" t="0" r="0" b="0"/>
            <wp:wrapNone/>
            <wp:docPr id="6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67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1284">
        <w:rPr>
          <w:noProof/>
        </w:rPr>
        <w:t xml:space="preserve"> </w:t>
      </w:r>
    </w:p>
    <w:p w14:paraId="2D724000" w14:textId="381F4645" w:rsidR="00C31284" w:rsidRDefault="00151F9A">
      <w:pPr>
        <w:rPr>
          <w:noProof/>
        </w:rPr>
      </w:pPr>
      <w:r w:rsidRPr="004A211D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B4C920C" wp14:editId="06A7D1C8">
                <wp:simplePos x="0" y="0"/>
                <wp:positionH relativeFrom="column">
                  <wp:posOffset>-257175</wp:posOffset>
                </wp:positionH>
                <wp:positionV relativeFrom="paragraph">
                  <wp:posOffset>8591550</wp:posOffset>
                </wp:positionV>
                <wp:extent cx="1485900" cy="262890"/>
                <wp:effectExtent l="0" t="0" r="0" b="381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B9E38" w14:textId="22D7A68D" w:rsidR="00151F9A" w:rsidRPr="00151F9A" w:rsidRDefault="00151F9A" w:rsidP="00151F9A">
                            <w:pPr>
                              <w:jc w:val="center"/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  <w:lang w:val="en-IN"/>
                              </w:rPr>
                            </w:pPr>
                            <w:r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  <w:lang w:val="en-IN"/>
                              </w:rPr>
                              <w:t>Healthy Slogan</w:t>
                            </w:r>
                          </w:p>
                          <w:p w14:paraId="6B85F7E4" w14:textId="5E41A29C" w:rsidR="004A211D" w:rsidRPr="00CB1D46" w:rsidRDefault="004A211D" w:rsidP="004A211D">
                            <w:pPr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</w:rPr>
                            </w:pPr>
                            <w:r w:rsidRPr="00CB1D46"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</w:rPr>
                              <w:t>K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C920C" id="Text Box 62" o:spid="_x0000_s1095" type="#_x0000_t202" style="position:absolute;margin-left:-20.25pt;margin-top:676.5pt;width:117pt;height:20.7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" filled="f" stroked="f" strokeweight=".5pt">
                <v:textbox>
                  <w:txbxContent>
                    <w:p w14:paraId="438B9E38" w14:textId="22D7A68D" w:rsidR="00151F9A" w:rsidRPr="00151F9A" w:rsidRDefault="00151F9A" w:rsidP="00151F9A">
                      <w:pPr>
                        <w:jc w:val="center"/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  <w:lang w:val="en-IN"/>
                        </w:rPr>
                      </w:pPr>
                      <w:r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  <w:lang w:val="en-IN"/>
                        </w:rPr>
                        <w:t>Healthy Slogan</w:t>
                      </w:r>
                    </w:p>
                    <w:p w14:paraId="6B85F7E4" w14:textId="5E41A29C" w:rsidR="004A211D" w:rsidRPr="00CB1D46" w:rsidRDefault="004A211D" w:rsidP="004A211D">
                      <w:pPr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</w:rPr>
                      </w:pPr>
                      <w:r w:rsidRPr="00CB1D46"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</w:rPr>
                        <w:t>KIT</w:t>
                      </w:r>
                    </w:p>
                  </w:txbxContent>
                </v:textbox>
              </v:shape>
            </w:pict>
          </mc:Fallback>
        </mc:AlternateContent>
      </w:r>
      <w:r w:rsidRPr="004A211D"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4D81DBDB" wp14:editId="1474E540">
                <wp:simplePos x="0" y="0"/>
                <wp:positionH relativeFrom="column">
                  <wp:posOffset>3305175</wp:posOffset>
                </wp:positionH>
                <wp:positionV relativeFrom="paragraph">
                  <wp:posOffset>8258175</wp:posOffset>
                </wp:positionV>
                <wp:extent cx="3448050" cy="441325"/>
                <wp:effectExtent l="0" t="0" r="0" b="0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8050" cy="441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ABA622" w14:textId="77777777" w:rsidR="00151F9A" w:rsidRPr="00CB1D46" w:rsidRDefault="00151F9A" w:rsidP="00151F9A">
                            <w:pPr>
                              <w:spacing w:before="40" w:line="260" w:lineRule="exact"/>
                              <w:jc w:val="right"/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</w:pP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Joomla, </w:t>
                            </w:r>
                            <w:proofErr w:type="spellStart"/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Wordpress</w:t>
                            </w:r>
                            <w:proofErr w:type="spellEnd"/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, Magento, Google Docs, Drupal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 </w:t>
                            </w: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Editors: Notepad++, </w:t>
                            </w:r>
                            <w:r>
                              <w:br/>
                            </w: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Sublime Text, Office suites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 </w:t>
                            </w:r>
                            <w:r w:rsidRPr="00CB1D46"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213-777-6828 | info@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restaurant</w:t>
                            </w:r>
                            <w:r w:rsidRPr="00CB1D46"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.com</w:t>
                            </w:r>
                          </w:p>
                          <w:p w14:paraId="485B5913" w14:textId="3F14F945" w:rsidR="004A211D" w:rsidRPr="00CB1D46" w:rsidRDefault="004A211D" w:rsidP="004A211D">
                            <w:pPr>
                              <w:spacing w:before="40" w:line="260" w:lineRule="exact"/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81DBDB" id="Text Box 64" o:spid="_x0000_s1096" type="#_x0000_t202" style="position:absolute;margin-left:260.25pt;margin-top:650.25pt;width:271.5pt;height:34.7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" filled="f" stroked="f" strokeweight=".5pt">
                <v:textbox>
                  <w:txbxContent>
                    <w:p w14:paraId="22ABA622" w14:textId="77777777" w:rsidR="00151F9A" w:rsidRPr="00CB1D46" w:rsidRDefault="00151F9A" w:rsidP="00151F9A">
                      <w:pPr>
                        <w:spacing w:before="40" w:line="260" w:lineRule="exact"/>
                        <w:jc w:val="right"/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</w:pP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Joomla, </w:t>
                      </w:r>
                      <w:proofErr w:type="spellStart"/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Wordpress</w:t>
                      </w:r>
                      <w:proofErr w:type="spellEnd"/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, Magento, Google Docs, Drupal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 </w:t>
                      </w: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Editors: Notepad++, </w:t>
                      </w:r>
                      <w:r>
                        <w:br/>
                      </w: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Sublime Text, Office suites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 </w:t>
                      </w:r>
                      <w:r w:rsidRPr="00CB1D46"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213-777-6828 | info@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restaurant</w:t>
                      </w:r>
                      <w:r w:rsidRPr="00CB1D46"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.com</w:t>
                      </w:r>
                    </w:p>
                    <w:p w14:paraId="485B5913" w14:textId="3F14F945" w:rsidR="004A211D" w:rsidRPr="00CB1D46" w:rsidRDefault="004A211D" w:rsidP="004A211D">
                      <w:pPr>
                        <w:spacing w:before="40" w:line="260" w:lineRule="exact"/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31284">
        <w:rPr>
          <w:noProof/>
        </w:rPr>
        <w:br w:type="page"/>
      </w:r>
    </w:p>
    <w:p w14:paraId="130DFF18" w14:textId="36111704" w:rsidR="00AD15AB" w:rsidRDefault="00C31284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4DBD5AA6" wp14:editId="744B7462">
                <wp:simplePos x="0" y="0"/>
                <wp:positionH relativeFrom="column">
                  <wp:posOffset>-440529</wp:posOffset>
                </wp:positionH>
                <wp:positionV relativeFrom="paragraph">
                  <wp:posOffset>6918960</wp:posOffset>
                </wp:positionV>
                <wp:extent cx="7021002" cy="1419367"/>
                <wp:effectExtent l="0" t="0" r="0" b="0"/>
                <wp:wrapNone/>
                <wp:docPr id="163" name="Text Box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21002" cy="14193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4FF096" w14:textId="77777777" w:rsidR="00C31284" w:rsidRPr="00C31284" w:rsidRDefault="00C31284" w:rsidP="00C31284">
                            <w:pPr>
                              <w:spacing w:before="40" w:line="320" w:lineRule="exact"/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</w:pPr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me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nsectetur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dipisicing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li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sed do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iusmod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tempor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ncididun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e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t dolore magna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liqua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Ut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nim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ad minim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eniam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s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ostrud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xercitation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llamco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is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nisi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liquip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x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a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mmodo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nsequa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Duis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ute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rure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dolor in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reprehenderi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in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te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eli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sse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illum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dolore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u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fugia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ulla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pariatur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xcepteur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sin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ccaeca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upidata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non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proiden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sunt in culpa qui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fficia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deserun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molli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nim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id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s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um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Sed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perspiciatis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nde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mnis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ste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atus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rror sit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tem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ccusantium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doloremque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udantium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totam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rem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periam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BD5AA6" id="Text Box 163" o:spid="_x0000_s1097" type="#_x0000_t202" style="position:absolute;margin-left:-34.7pt;margin-top:544.8pt;width:552.85pt;height:111.75pt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" filled="f" stroked="f" strokeweight=".5pt">
                <v:textbox>
                  <w:txbxContent>
                    <w:p w14:paraId="564FF096" w14:textId="77777777" w:rsidR="00C31284" w:rsidRPr="00C31284" w:rsidRDefault="00C31284" w:rsidP="00C31284">
                      <w:pPr>
                        <w:spacing w:before="40" w:line="320" w:lineRule="exact"/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</w:pPr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Lorem ipsum dolor sit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me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nsectetur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dipisicing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li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sed do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iusmod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tempor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ncididun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e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t dolore magna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liqua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Ut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nim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ad minim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eniam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s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ostrud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xercitation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llamco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is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nisi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liquip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x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a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mmodo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nsequa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Duis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ute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rure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dolor in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reprehenderi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in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te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eli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sse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illum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dolore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u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fugia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ulla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pariatur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xcepteur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sin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ccaeca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upidata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non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proiden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sunt in culpa qui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fficia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deserun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molli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nim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id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s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um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Sed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perspiciatis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nde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mnis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ste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atus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rror sit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tem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ccusantium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doloremque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udantium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totam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rem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periam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0DBCCAE4" wp14:editId="1EC046E6">
                <wp:simplePos x="0" y="0"/>
                <wp:positionH relativeFrom="column">
                  <wp:posOffset>-441960</wp:posOffset>
                </wp:positionH>
                <wp:positionV relativeFrom="paragraph">
                  <wp:posOffset>5377341</wp:posOffset>
                </wp:positionV>
                <wp:extent cx="7021002" cy="1304014"/>
                <wp:effectExtent l="0" t="0" r="0" b="0"/>
                <wp:wrapNone/>
                <wp:docPr id="162" name="Text Box 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21002" cy="13040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EA1094" w14:textId="77777777" w:rsidR="00C31284" w:rsidRPr="00C31284" w:rsidRDefault="00C31284" w:rsidP="00C31284">
                            <w:pPr>
                              <w:spacing w:before="40" w:line="320" w:lineRule="exact"/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</w:pPr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me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nsectetur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dipisicing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li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sed do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iusmod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tempor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ncididun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e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t dolore magna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liqua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Ut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nim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ad minim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eniam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s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ostrud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xercitation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llamco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is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nisi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liquip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x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a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mmodo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nsequa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Duis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ute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rure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dolor in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reprehenderi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in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oluptate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eli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sse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illum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dolore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u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fugia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ulla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pariatur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xcepteur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sin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ccaeca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upidata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non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proiden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sunt in culpa qui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fficia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deserun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molli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nim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id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s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um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Sed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perspiciatis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nde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omnis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ste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atus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rr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BCCAE4" id="Text Box 162" o:spid="_x0000_s1098" type="#_x0000_t202" style="position:absolute;margin-left:-34.8pt;margin-top:423.4pt;width:552.85pt;height:102.7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" filled="f" stroked="f" strokeweight=".5pt">
                <v:textbox>
                  <w:txbxContent>
                    <w:p w14:paraId="0FEA1094" w14:textId="77777777" w:rsidR="00C31284" w:rsidRPr="00C31284" w:rsidRDefault="00C31284" w:rsidP="00C31284">
                      <w:pPr>
                        <w:spacing w:before="40" w:line="320" w:lineRule="exact"/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</w:pPr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Lorem ipsum dolor sit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me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nsectetur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dipisicing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li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sed do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iusmod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tempor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ncididun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e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t dolore magna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liqua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Ut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nim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ad minim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eniam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s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ostrud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xercitation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llamco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is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nisi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liquip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x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a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mmodo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nsequa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Duis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ute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rure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dolor in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reprehenderi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in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oluptate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eli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sse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illum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dolore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u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fugia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ulla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pariatur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xcepteur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sin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ccaeca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upidata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non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proiden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sunt in culpa qui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fficia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deserun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molli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nim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id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s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um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Sed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perspiciatis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nde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omnis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ste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atus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rror</w:t>
                      </w: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516CB6A0" wp14:editId="52A7067E">
                <wp:simplePos x="0" y="0"/>
                <wp:positionH relativeFrom="column">
                  <wp:posOffset>-459740</wp:posOffset>
                </wp:positionH>
                <wp:positionV relativeFrom="paragraph">
                  <wp:posOffset>6670206</wp:posOffset>
                </wp:positionV>
                <wp:extent cx="1657847" cy="329979"/>
                <wp:effectExtent l="0" t="0" r="0" b="0"/>
                <wp:wrapNone/>
                <wp:docPr id="161" name="Text Box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7847" cy="3299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11C571" w14:textId="77777777" w:rsidR="00C31284" w:rsidRPr="00C31284" w:rsidRDefault="00C31284" w:rsidP="00C31284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10"/>
                                <w:sz w:val="32"/>
                                <w:szCs w:val="72"/>
                              </w:rPr>
                            </w:pPr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10"/>
                                <w:sz w:val="32"/>
                                <w:szCs w:val="72"/>
                              </w:rPr>
                              <w:t>Overvi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6CB6A0" id="Text Box 161" o:spid="_x0000_s1099" type="#_x0000_t202" style="position:absolute;margin-left:-36.2pt;margin-top:525.2pt;width:130.55pt;height:26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" filled="f" stroked="f" strokeweight=".5pt">
                <v:textbox>
                  <w:txbxContent>
                    <w:p w14:paraId="6111C571" w14:textId="77777777" w:rsidR="00C31284" w:rsidRPr="00C31284" w:rsidRDefault="00C31284" w:rsidP="00C31284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10"/>
                          <w:sz w:val="32"/>
                          <w:szCs w:val="72"/>
                        </w:rPr>
                      </w:pPr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10"/>
                          <w:sz w:val="32"/>
                          <w:szCs w:val="72"/>
                        </w:rPr>
                        <w:t>Overview</w:t>
                      </w:r>
                    </w:p>
                  </w:txbxContent>
                </v:textbox>
              </v:shape>
            </w:pict>
          </mc:Fallback>
        </mc:AlternateContent>
      </w:r>
      <w:r w:rsidRPr="006E7D5A">
        <w:rPr>
          <w:noProof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6CB0FEF7" wp14:editId="5D3238D9">
                <wp:simplePos x="0" y="0"/>
                <wp:positionH relativeFrom="column">
                  <wp:posOffset>-462915</wp:posOffset>
                </wp:positionH>
                <wp:positionV relativeFrom="paragraph">
                  <wp:posOffset>5116195</wp:posOffset>
                </wp:positionV>
                <wp:extent cx="1915795" cy="373380"/>
                <wp:effectExtent l="0" t="0" r="0" b="7620"/>
                <wp:wrapNone/>
                <wp:docPr id="160" name="Text Box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5795" cy="3733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1A37B1" w14:textId="77777777" w:rsidR="00C31284" w:rsidRPr="00C31284" w:rsidRDefault="00C31284" w:rsidP="00C31284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10"/>
                                <w:sz w:val="32"/>
                                <w:szCs w:val="72"/>
                              </w:rPr>
                            </w:pPr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10"/>
                                <w:sz w:val="32"/>
                                <w:szCs w:val="72"/>
                              </w:rPr>
                              <w:t>Introdu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0FEF7" id="Text Box 160" o:spid="_x0000_s1100" type="#_x0000_t202" style="position:absolute;margin-left:-36.45pt;margin-top:402.85pt;width:150.85pt;height:29.4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" filled="f" stroked="f" strokeweight=".5pt">
                <v:textbox>
                  <w:txbxContent>
                    <w:p w14:paraId="361A37B1" w14:textId="77777777" w:rsidR="00C31284" w:rsidRPr="00C31284" w:rsidRDefault="00C31284" w:rsidP="00C31284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10"/>
                          <w:sz w:val="32"/>
                          <w:szCs w:val="72"/>
                        </w:rPr>
                      </w:pPr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10"/>
                          <w:sz w:val="32"/>
                          <w:szCs w:val="72"/>
                        </w:rPr>
                        <w:t>Introduction</w:t>
                      </w:r>
                    </w:p>
                  </w:txbxContent>
                </v:textbox>
              </v:shape>
            </w:pict>
          </mc:Fallback>
        </mc:AlternateContent>
      </w:r>
      <w:r w:rsidRPr="00C31284">
        <w:rPr>
          <w:noProof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6ABBC50E" wp14:editId="40839D53">
                <wp:simplePos x="0" y="0"/>
                <wp:positionH relativeFrom="column">
                  <wp:posOffset>-496570</wp:posOffset>
                </wp:positionH>
                <wp:positionV relativeFrom="paragraph">
                  <wp:posOffset>4465955</wp:posOffset>
                </wp:positionV>
                <wp:extent cx="3395980" cy="651510"/>
                <wp:effectExtent l="0" t="0" r="0" b="0"/>
                <wp:wrapNone/>
                <wp:docPr id="154" name="Text Box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5980" cy="651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A53EB2" w14:textId="77777777" w:rsidR="00C31284" w:rsidRPr="001164D8" w:rsidRDefault="00C31284" w:rsidP="00C31284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6"/>
                                <w:sz w:val="72"/>
                                <w:szCs w:val="72"/>
                              </w:rPr>
                            </w:pPr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26"/>
                                <w:sz w:val="72"/>
                                <w:szCs w:val="72"/>
                              </w:rPr>
                              <w:t>Media Rele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BBC50E" id="Text Box 154" o:spid="_x0000_s1101" type="#_x0000_t202" style="position:absolute;margin-left:-39.1pt;margin-top:351.65pt;width:267.4pt;height:51.3pt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" filled="f" stroked="f" strokeweight=".5pt">
                <v:textbox>
                  <w:txbxContent>
                    <w:p w14:paraId="2EA53EB2" w14:textId="77777777" w:rsidR="00C31284" w:rsidRPr="001164D8" w:rsidRDefault="00C31284" w:rsidP="00C31284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6"/>
                          <w:sz w:val="72"/>
                          <w:szCs w:val="72"/>
                        </w:rPr>
                      </w:pPr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26"/>
                          <w:sz w:val="72"/>
                          <w:szCs w:val="72"/>
                        </w:rPr>
                        <w:t>Media Release</w:t>
                      </w:r>
                    </w:p>
                  </w:txbxContent>
                </v:textbox>
              </v:shape>
            </w:pict>
          </mc:Fallback>
        </mc:AlternateContent>
      </w:r>
      <w:r w:rsidRPr="00C31284">
        <w:rPr>
          <w:noProof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143760EE" wp14:editId="2B8E53E4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2400" cy="5180665"/>
                <wp:effectExtent l="0" t="0" r="0" b="1270"/>
                <wp:wrapNone/>
                <wp:docPr id="153" name="Rectangle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5180665"/>
                        </a:xfrm>
                        <a:prstGeom prst="rect">
                          <a:avLst/>
                        </a:prstGeom>
                        <a:blipFill dpi="0" rotWithShape="1"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4753C9" id="Rectangle 153" o:spid="_x0000_s1026" style="position:absolute;margin-left:-1in;margin-top:-1in;width:612pt;height:407.95pt;z-index:251848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" stroked="f" strokeweight="1pt">
                <v:fill r:id="rId40" o:title="" recolor="t" rotate="t" type="frame"/>
              </v:rect>
            </w:pict>
          </mc:Fallback>
        </mc:AlternateContent>
      </w:r>
      <w:r w:rsidRPr="00C31284">
        <w:rPr>
          <w:noProof/>
        </w:rPr>
        <w:drawing>
          <wp:anchor distT="0" distB="0" distL="114300" distR="114300" simplePos="0" relativeHeight="251850752" behindDoc="0" locked="0" layoutInCell="1" allowOverlap="1" wp14:anchorId="0E352BF8" wp14:editId="28E49047">
            <wp:simplePos x="0" y="0"/>
            <wp:positionH relativeFrom="column">
              <wp:posOffset>-914400</wp:posOffset>
            </wp:positionH>
            <wp:positionV relativeFrom="paragraph">
              <wp:posOffset>8467725</wp:posOffset>
            </wp:positionV>
            <wp:extent cx="7772400" cy="672465"/>
            <wp:effectExtent l="0" t="0" r="0" b="0"/>
            <wp:wrapNone/>
            <wp:docPr id="15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6709" cy="679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31284">
        <w:rPr>
          <w:noProof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637FBCB2" wp14:editId="3676EEC1">
                <wp:simplePos x="0" y="0"/>
                <wp:positionH relativeFrom="column">
                  <wp:posOffset>-284480</wp:posOffset>
                </wp:positionH>
                <wp:positionV relativeFrom="paragraph">
                  <wp:posOffset>8510905</wp:posOffset>
                </wp:positionV>
                <wp:extent cx="1677725" cy="429371"/>
                <wp:effectExtent l="0" t="0" r="0" b="0"/>
                <wp:wrapNone/>
                <wp:docPr id="155" name="Text Box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7725" cy="4293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E71614" w14:textId="77777777" w:rsidR="00151F9A" w:rsidRPr="00151F9A" w:rsidRDefault="00151F9A" w:rsidP="00151F9A">
                            <w:pP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  <w:lang w:val="en-IN"/>
                              </w:rPr>
                            </w:pPr>
                            <w: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  <w:lang w:val="en-IN"/>
                              </w:rPr>
                              <w:t>Restaurant</w:t>
                            </w:r>
                          </w:p>
                          <w:p w14:paraId="333A6CB2" w14:textId="7194F0CE" w:rsidR="00C31284" w:rsidRPr="00CB1D46" w:rsidRDefault="00C31284" w:rsidP="00C31284">
                            <w:pP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7FBCB2" id="Text Box 155" o:spid="_x0000_s1102" type="#_x0000_t202" style="position:absolute;margin-left:-22.4pt;margin-top:670.15pt;width:132.1pt;height:33.8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" filled="f" stroked="f" strokeweight=".5pt">
                <v:textbox>
                  <w:txbxContent>
                    <w:p w14:paraId="79E71614" w14:textId="77777777" w:rsidR="00151F9A" w:rsidRPr="00151F9A" w:rsidRDefault="00151F9A" w:rsidP="00151F9A">
                      <w:pP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  <w:lang w:val="en-IN"/>
                        </w:rPr>
                      </w:pPr>
                      <w: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  <w:lang w:val="en-IN"/>
                        </w:rPr>
                        <w:t>Restaurant</w:t>
                      </w:r>
                    </w:p>
                    <w:p w14:paraId="333A6CB2" w14:textId="7194F0CE" w:rsidR="00C31284" w:rsidRPr="00CB1D46" w:rsidRDefault="00C31284" w:rsidP="00C31284">
                      <w:pP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D15AB">
        <w:rPr>
          <w:noProof/>
        </w:rPr>
        <w:t xml:space="preserve"> </w:t>
      </w:r>
    </w:p>
    <w:p w14:paraId="1AFFECF3" w14:textId="2C5EA52E" w:rsidR="00AD15AB" w:rsidRDefault="00151F9A">
      <w:pPr>
        <w:rPr>
          <w:noProof/>
        </w:rPr>
      </w:pPr>
      <w:r w:rsidRPr="00C31284">
        <w:rPr>
          <w:noProof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0BB21FC8" wp14:editId="77B50D65">
                <wp:simplePos x="0" y="0"/>
                <wp:positionH relativeFrom="column">
                  <wp:posOffset>-257175</wp:posOffset>
                </wp:positionH>
                <wp:positionV relativeFrom="paragraph">
                  <wp:posOffset>8591550</wp:posOffset>
                </wp:positionV>
                <wp:extent cx="1485900" cy="262890"/>
                <wp:effectExtent l="0" t="0" r="0" b="3810"/>
                <wp:wrapNone/>
                <wp:docPr id="156" name="Text Box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97C9E0" w14:textId="77777777" w:rsidR="00151F9A" w:rsidRPr="00151F9A" w:rsidRDefault="00151F9A" w:rsidP="00151F9A">
                            <w:pPr>
                              <w:jc w:val="center"/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  <w:lang w:val="en-IN"/>
                              </w:rPr>
                            </w:pPr>
                            <w:r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  <w:lang w:val="en-IN"/>
                              </w:rPr>
                              <w:t>Healthy Slogan</w:t>
                            </w:r>
                          </w:p>
                          <w:p w14:paraId="45062005" w14:textId="461D2EC3" w:rsidR="00C31284" w:rsidRPr="00CB1D46" w:rsidRDefault="00C31284" w:rsidP="00C31284">
                            <w:pPr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B21FC8" id="Text Box 156" o:spid="_x0000_s1103" type="#_x0000_t202" style="position:absolute;margin-left:-20.25pt;margin-top:676.5pt;width:117pt;height:20.7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" filled="f" stroked="f" strokeweight=".5pt">
                <v:textbox>
                  <w:txbxContent>
                    <w:p w14:paraId="6897C9E0" w14:textId="77777777" w:rsidR="00151F9A" w:rsidRPr="00151F9A" w:rsidRDefault="00151F9A" w:rsidP="00151F9A">
                      <w:pPr>
                        <w:jc w:val="center"/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  <w:lang w:val="en-IN"/>
                        </w:rPr>
                      </w:pPr>
                      <w:r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  <w:lang w:val="en-IN"/>
                        </w:rPr>
                        <w:t>Healthy Slogan</w:t>
                      </w:r>
                    </w:p>
                    <w:p w14:paraId="45062005" w14:textId="461D2EC3" w:rsidR="00C31284" w:rsidRPr="00CB1D46" w:rsidRDefault="00C31284" w:rsidP="00C31284">
                      <w:pPr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C31284"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7F3A1A28" wp14:editId="48289412">
                <wp:simplePos x="0" y="0"/>
                <wp:positionH relativeFrom="column">
                  <wp:posOffset>3238500</wp:posOffset>
                </wp:positionH>
                <wp:positionV relativeFrom="paragraph">
                  <wp:posOffset>8258175</wp:posOffset>
                </wp:positionV>
                <wp:extent cx="3514725" cy="441325"/>
                <wp:effectExtent l="0" t="0" r="0" b="0"/>
                <wp:wrapNone/>
                <wp:docPr id="158" name="Text Box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4725" cy="441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B16019" w14:textId="77777777" w:rsidR="00151F9A" w:rsidRPr="00CB1D46" w:rsidRDefault="00151F9A" w:rsidP="00151F9A">
                            <w:pPr>
                              <w:spacing w:before="40" w:line="260" w:lineRule="exact"/>
                              <w:jc w:val="right"/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</w:pP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Joomla, </w:t>
                            </w:r>
                            <w:proofErr w:type="spellStart"/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Wordpress</w:t>
                            </w:r>
                            <w:proofErr w:type="spellEnd"/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, Magento, Google Docs, Drupal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 </w:t>
                            </w: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Editors: Notepad++, </w:t>
                            </w:r>
                            <w:r>
                              <w:br/>
                            </w: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Sublime Text, Office suites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 </w:t>
                            </w:r>
                            <w:r w:rsidRPr="00CB1D46"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213-777-6828 | info@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restaurant</w:t>
                            </w:r>
                            <w:r w:rsidRPr="00CB1D46"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.com</w:t>
                            </w:r>
                          </w:p>
                          <w:p w14:paraId="08B210EF" w14:textId="2CA50B5B" w:rsidR="00C31284" w:rsidRPr="00CB1D46" w:rsidRDefault="00C31284" w:rsidP="00C31284">
                            <w:pPr>
                              <w:spacing w:before="40" w:line="260" w:lineRule="exact"/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3A1A28" id="Text Box 158" o:spid="_x0000_s1104" type="#_x0000_t202" style="position:absolute;margin-left:255pt;margin-top:650.25pt;width:276.75pt;height:34.75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" filled="f" stroked="f" strokeweight=".5pt">
                <v:textbox>
                  <w:txbxContent>
                    <w:p w14:paraId="52B16019" w14:textId="77777777" w:rsidR="00151F9A" w:rsidRPr="00CB1D46" w:rsidRDefault="00151F9A" w:rsidP="00151F9A">
                      <w:pPr>
                        <w:spacing w:before="40" w:line="260" w:lineRule="exact"/>
                        <w:jc w:val="right"/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</w:pP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Joomla, </w:t>
                      </w:r>
                      <w:proofErr w:type="spellStart"/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Wordpress</w:t>
                      </w:r>
                      <w:proofErr w:type="spellEnd"/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, Magento, Google Docs, Drupal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 </w:t>
                      </w: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Editors: Notepad++, </w:t>
                      </w:r>
                      <w:r>
                        <w:br/>
                      </w: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Sublime Text, Office suites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 </w:t>
                      </w:r>
                      <w:r w:rsidRPr="00CB1D46"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213-777-6828 | info@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restaurant</w:t>
                      </w:r>
                      <w:r w:rsidRPr="00CB1D46"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.com</w:t>
                      </w:r>
                    </w:p>
                    <w:p w14:paraId="08B210EF" w14:textId="2CA50B5B" w:rsidR="00C31284" w:rsidRPr="00CB1D46" w:rsidRDefault="00C31284" w:rsidP="00C31284">
                      <w:pPr>
                        <w:spacing w:before="40" w:line="260" w:lineRule="exact"/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D15AB">
        <w:rPr>
          <w:noProof/>
        </w:rPr>
        <w:br w:type="page"/>
      </w:r>
    </w:p>
    <w:p w14:paraId="6731E6B7" w14:textId="653F9EC8" w:rsidR="00B627DA" w:rsidRDefault="00FC7A1E">
      <w:bookmarkStart w:id="0" w:name="_GoBack"/>
      <w:bookmarkEnd w:id="0"/>
      <w:r w:rsidRPr="001040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8160" behindDoc="0" locked="0" layoutInCell="1" allowOverlap="1" wp14:anchorId="250C2D72" wp14:editId="60B1651B">
                <wp:simplePos x="0" y="0"/>
                <wp:positionH relativeFrom="column">
                  <wp:posOffset>-495300</wp:posOffset>
                </wp:positionH>
                <wp:positionV relativeFrom="paragraph">
                  <wp:posOffset>4467225</wp:posOffset>
                </wp:positionV>
                <wp:extent cx="3395980" cy="609600"/>
                <wp:effectExtent l="0" t="0" r="0" b="0"/>
                <wp:wrapNone/>
                <wp:docPr id="165" name="Text Box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5980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48A467" w14:textId="77777777" w:rsidR="001040C9" w:rsidRPr="001164D8" w:rsidRDefault="001040C9" w:rsidP="001040C9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6"/>
                                <w:sz w:val="72"/>
                                <w:szCs w:val="72"/>
                              </w:rPr>
                            </w:pPr>
                            <w:r w:rsidRPr="001040C9">
                              <w:rPr>
                                <w:rFonts w:ascii="Josefin Sans SemiBold" w:hAnsi="Josefin Sans SemiBold"/>
                                <w:color w:val="2D2D2D"/>
                                <w:spacing w:val="-26"/>
                                <w:sz w:val="72"/>
                                <w:szCs w:val="72"/>
                              </w:rPr>
                              <w:t>Dine with 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0C2D72" id="Text Box 165" o:spid="_x0000_s1105" type="#_x0000_t202" style="position:absolute;margin-left:-39pt;margin-top:351.75pt;width:267.4pt;height:48pt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" filled="f" stroked="f" strokeweight=".5pt">
                <v:textbox>
                  <w:txbxContent>
                    <w:p w14:paraId="5848A467" w14:textId="77777777" w:rsidR="001040C9" w:rsidRPr="001164D8" w:rsidRDefault="001040C9" w:rsidP="001040C9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6"/>
                          <w:sz w:val="72"/>
                          <w:szCs w:val="72"/>
                        </w:rPr>
                      </w:pPr>
                      <w:r w:rsidRPr="001040C9">
                        <w:rPr>
                          <w:rFonts w:ascii="Josefin Sans SemiBold" w:hAnsi="Josefin Sans SemiBold"/>
                          <w:color w:val="2D2D2D"/>
                          <w:spacing w:val="-26"/>
                          <w:sz w:val="72"/>
                          <w:szCs w:val="72"/>
                        </w:rPr>
                        <w:t>Dine with us</w:t>
                      </w:r>
                    </w:p>
                  </w:txbxContent>
                </v:textbox>
              </v:shape>
            </w:pict>
          </mc:Fallback>
        </mc:AlternateContent>
      </w:r>
      <w:r w:rsidR="003E2D54" w:rsidRPr="001040C9">
        <w:rPr>
          <w:noProof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204FFE5C" wp14:editId="0E052A78">
                <wp:simplePos x="0" y="0"/>
                <wp:positionH relativeFrom="column">
                  <wp:posOffset>-276225</wp:posOffset>
                </wp:positionH>
                <wp:positionV relativeFrom="paragraph">
                  <wp:posOffset>6172200</wp:posOffset>
                </wp:positionV>
                <wp:extent cx="6457950" cy="428625"/>
                <wp:effectExtent l="0" t="0" r="0" b="0"/>
                <wp:wrapNone/>
                <wp:docPr id="176" name="Text Box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57950" cy="428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4CA4AE" w14:textId="2CAC20CA" w:rsidR="001040C9" w:rsidRPr="001040C9" w:rsidRDefault="003E2D54" w:rsidP="003E2D54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  <w:szCs w:val="72"/>
                              </w:rPr>
                            </w:pPr>
                            <w:r w:rsidRPr="003E2D5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  <w:szCs w:val="72"/>
                              </w:rPr>
                              <w:t xml:space="preserve">Joomla, </w:t>
                            </w:r>
                            <w:proofErr w:type="spellStart"/>
                            <w:r w:rsidRPr="003E2D5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  <w:szCs w:val="72"/>
                              </w:rPr>
                              <w:t>Wordpress</w:t>
                            </w:r>
                            <w:proofErr w:type="spellEnd"/>
                            <w:r w:rsidRPr="003E2D5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  <w:szCs w:val="72"/>
                              </w:rPr>
                              <w:t>, Magento, Google Docs, Drupal</w:t>
                            </w:r>
                            <w:r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  <w:szCs w:val="72"/>
                              </w:rPr>
                              <w:t xml:space="preserve"> </w:t>
                            </w:r>
                            <w:r w:rsidRPr="003E2D5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  <w:szCs w:val="72"/>
                              </w:rPr>
                              <w:t>Editors: Notepad++, Sublime Text, Office sui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4FFE5C" id="Text Box 176" o:spid="_x0000_s1106" type="#_x0000_t202" style="position:absolute;margin-left:-21.75pt;margin-top:486pt;width:508.5pt;height:33.75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" filled="f" stroked="f" strokeweight=".5pt">
                <v:textbox>
                  <w:txbxContent>
                    <w:p w14:paraId="6B4CA4AE" w14:textId="2CAC20CA" w:rsidR="001040C9" w:rsidRPr="001040C9" w:rsidRDefault="003E2D54" w:rsidP="003E2D54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  <w:szCs w:val="72"/>
                        </w:rPr>
                      </w:pPr>
                      <w:r w:rsidRPr="003E2D5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  <w:szCs w:val="72"/>
                        </w:rPr>
                        <w:t xml:space="preserve">Joomla, </w:t>
                      </w:r>
                      <w:proofErr w:type="spellStart"/>
                      <w:r w:rsidRPr="003E2D5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  <w:szCs w:val="72"/>
                        </w:rPr>
                        <w:t>Wordpress</w:t>
                      </w:r>
                      <w:proofErr w:type="spellEnd"/>
                      <w:r w:rsidRPr="003E2D5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  <w:szCs w:val="72"/>
                        </w:rPr>
                        <w:t>, Magento, Google Docs, Drupal</w:t>
                      </w:r>
                      <w:r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  <w:szCs w:val="72"/>
                        </w:rPr>
                        <w:t xml:space="preserve"> </w:t>
                      </w:r>
                      <w:r w:rsidRPr="003E2D5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  <w:szCs w:val="72"/>
                        </w:rPr>
                        <w:t>Editors: Notepad++, Sublime Text, Office suites</w:t>
                      </w:r>
                    </w:p>
                  </w:txbxContent>
                </v:textbox>
              </v:shape>
            </w:pict>
          </mc:Fallback>
        </mc:AlternateContent>
      </w:r>
      <w:r w:rsidR="00151F9A" w:rsidRPr="001040C9">
        <w:rPr>
          <w:noProof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38F154D0" wp14:editId="73CA4FA9">
                <wp:simplePos x="0" y="0"/>
                <wp:positionH relativeFrom="column">
                  <wp:posOffset>-257175</wp:posOffset>
                </wp:positionH>
                <wp:positionV relativeFrom="paragraph">
                  <wp:posOffset>8877300</wp:posOffset>
                </wp:positionV>
                <wp:extent cx="1485900" cy="262890"/>
                <wp:effectExtent l="0" t="0" r="0" b="3810"/>
                <wp:wrapNone/>
                <wp:docPr id="167" name="Text Box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18E320" w14:textId="77777777" w:rsidR="00151F9A" w:rsidRPr="00151F9A" w:rsidRDefault="00151F9A" w:rsidP="00151F9A">
                            <w:pPr>
                              <w:jc w:val="center"/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  <w:lang w:val="en-IN"/>
                              </w:rPr>
                            </w:pPr>
                            <w:r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  <w:lang w:val="en-IN"/>
                              </w:rPr>
                              <w:t>Healthy Slogan</w:t>
                            </w:r>
                          </w:p>
                          <w:p w14:paraId="521316F5" w14:textId="45F39E9E" w:rsidR="001040C9" w:rsidRPr="00CB1D46" w:rsidRDefault="001040C9" w:rsidP="001040C9">
                            <w:pPr>
                              <w:rPr>
                                <w:rFonts w:ascii="Josefin Sans SemiBold" w:hAnsi="Josefin Sans SemiBold"/>
                                <w:color w:val="2D2D2D"/>
                                <w:spacing w:val="14"/>
                                <w:sz w:val="14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F154D0" id="Text Box 167" o:spid="_x0000_s1107" type="#_x0000_t202" style="position:absolute;margin-left:-20.25pt;margin-top:699pt;width:117pt;height:20.7pt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" filled="f" stroked="f" strokeweight=".5pt">
                <v:textbox>
                  <w:txbxContent>
                    <w:p w14:paraId="2E18E320" w14:textId="77777777" w:rsidR="00151F9A" w:rsidRPr="00151F9A" w:rsidRDefault="00151F9A" w:rsidP="00151F9A">
                      <w:pPr>
                        <w:jc w:val="center"/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  <w:lang w:val="en-IN"/>
                        </w:rPr>
                      </w:pPr>
                      <w:r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  <w:lang w:val="en-IN"/>
                        </w:rPr>
                        <w:t>Healthy Slogan</w:t>
                      </w:r>
                    </w:p>
                    <w:p w14:paraId="521316F5" w14:textId="45F39E9E" w:rsidR="001040C9" w:rsidRPr="00CB1D46" w:rsidRDefault="001040C9" w:rsidP="001040C9">
                      <w:pPr>
                        <w:rPr>
                          <w:rFonts w:ascii="Josefin Sans SemiBold" w:hAnsi="Josefin Sans SemiBold"/>
                          <w:color w:val="2D2D2D"/>
                          <w:spacing w:val="14"/>
                          <w:sz w:val="14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51F9A" w:rsidRPr="001040C9">
        <w:rPr>
          <w:noProof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638587CF" wp14:editId="3AFCC309">
                <wp:simplePos x="0" y="0"/>
                <wp:positionH relativeFrom="column">
                  <wp:posOffset>3126740</wp:posOffset>
                </wp:positionH>
                <wp:positionV relativeFrom="paragraph">
                  <wp:posOffset>8543925</wp:posOffset>
                </wp:positionV>
                <wp:extent cx="3626485" cy="441325"/>
                <wp:effectExtent l="0" t="0" r="0" b="0"/>
                <wp:wrapNone/>
                <wp:docPr id="169" name="Text Box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26485" cy="441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220364" w14:textId="77777777" w:rsidR="00151F9A" w:rsidRPr="00CB1D46" w:rsidRDefault="00151F9A" w:rsidP="00151F9A">
                            <w:pPr>
                              <w:spacing w:before="40" w:line="260" w:lineRule="exact"/>
                              <w:jc w:val="right"/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</w:pP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Joomla, </w:t>
                            </w:r>
                            <w:proofErr w:type="spellStart"/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Wordpress</w:t>
                            </w:r>
                            <w:proofErr w:type="spellEnd"/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, Magento, Google Docs, Drupal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 </w:t>
                            </w: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Editors: Notepad++, </w:t>
                            </w:r>
                            <w:r>
                              <w:br/>
                            </w:r>
                            <w:r w:rsidRPr="00151F9A"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>Sublime Text, Office suites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6"/>
                                <w:sz w:val="18"/>
                                <w:szCs w:val="50"/>
                              </w:rPr>
                              <w:t xml:space="preserve"> </w:t>
                            </w:r>
                            <w:r w:rsidRPr="00CB1D46"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213-777-6828 | info@</w:t>
                            </w:r>
                            <w:r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restaurant</w:t>
                            </w:r>
                            <w:r w:rsidRPr="00CB1D46"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  <w:t>.com</w:t>
                            </w:r>
                          </w:p>
                          <w:p w14:paraId="4D1B9FDC" w14:textId="3C2907EE" w:rsidR="001040C9" w:rsidRPr="00CB1D46" w:rsidRDefault="001040C9" w:rsidP="001040C9">
                            <w:pPr>
                              <w:spacing w:before="40" w:line="260" w:lineRule="exact"/>
                              <w:rPr>
                                <w:rFonts w:ascii="Josefin Sans SemiBold" w:hAnsi="Josefin Sans SemiBold"/>
                                <w:color w:val="343434"/>
                                <w:spacing w:val="-2"/>
                                <w:sz w:val="18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587CF" id="Text Box 169" o:spid="_x0000_s1108" type="#_x0000_t202" style="position:absolute;margin-left:246.2pt;margin-top:672.75pt;width:285.55pt;height:34.75pt;z-index:2518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" filled="f" stroked="f" strokeweight=".5pt">
                <v:textbox>
                  <w:txbxContent>
                    <w:p w14:paraId="0D220364" w14:textId="77777777" w:rsidR="00151F9A" w:rsidRPr="00CB1D46" w:rsidRDefault="00151F9A" w:rsidP="00151F9A">
                      <w:pPr>
                        <w:spacing w:before="40" w:line="260" w:lineRule="exact"/>
                        <w:jc w:val="right"/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</w:pP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Joomla, </w:t>
                      </w:r>
                      <w:proofErr w:type="spellStart"/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Wordpress</w:t>
                      </w:r>
                      <w:proofErr w:type="spellEnd"/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, Magento, Google Docs, Drupal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 </w:t>
                      </w: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Editors: Notepad++, </w:t>
                      </w:r>
                      <w:r>
                        <w:br/>
                      </w:r>
                      <w:r w:rsidRPr="00151F9A"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>Sublime Text, Office suites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6"/>
                          <w:sz w:val="18"/>
                          <w:szCs w:val="50"/>
                        </w:rPr>
                        <w:t xml:space="preserve"> </w:t>
                      </w:r>
                      <w:r w:rsidRPr="00CB1D46"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213-777-6828 | info@</w:t>
                      </w:r>
                      <w:r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restaurant</w:t>
                      </w:r>
                      <w:r w:rsidRPr="00CB1D46"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  <w:t>.com</w:t>
                      </w:r>
                    </w:p>
                    <w:p w14:paraId="4D1B9FDC" w14:textId="3C2907EE" w:rsidR="001040C9" w:rsidRPr="00CB1D46" w:rsidRDefault="001040C9" w:rsidP="001040C9">
                      <w:pPr>
                        <w:spacing w:before="40" w:line="260" w:lineRule="exact"/>
                        <w:rPr>
                          <w:rFonts w:ascii="Josefin Sans SemiBold" w:hAnsi="Josefin Sans SemiBold"/>
                          <w:color w:val="343434"/>
                          <w:spacing w:val="-2"/>
                          <w:sz w:val="18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040C9" w:rsidRPr="001040C9"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703AE925" wp14:editId="1F0F2927">
                <wp:simplePos x="0" y="0"/>
                <wp:positionH relativeFrom="column">
                  <wp:posOffset>1057910</wp:posOffset>
                </wp:positionH>
                <wp:positionV relativeFrom="paragraph">
                  <wp:posOffset>7788606</wp:posOffset>
                </wp:positionV>
                <wp:extent cx="332740" cy="337185"/>
                <wp:effectExtent l="0" t="0" r="0" b="5715"/>
                <wp:wrapNone/>
                <wp:docPr id="179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32740" cy="337185"/>
                        </a:xfrm>
                        <a:custGeom>
                          <a:avLst/>
                          <a:gdLst>
                            <a:gd name="T0" fmla="*/ 51 w 102"/>
                            <a:gd name="T1" fmla="*/ 0 h 103"/>
                            <a:gd name="T2" fmla="*/ 0 w 102"/>
                            <a:gd name="T3" fmla="*/ 51 h 103"/>
                            <a:gd name="T4" fmla="*/ 51 w 102"/>
                            <a:gd name="T5" fmla="*/ 103 h 103"/>
                            <a:gd name="T6" fmla="*/ 102 w 102"/>
                            <a:gd name="T7" fmla="*/ 51 h 103"/>
                            <a:gd name="T8" fmla="*/ 51 w 102"/>
                            <a:gd name="T9" fmla="*/ 0 h 103"/>
                            <a:gd name="T10" fmla="*/ 77 w 102"/>
                            <a:gd name="T11" fmla="*/ 40 h 103"/>
                            <a:gd name="T12" fmla="*/ 77 w 102"/>
                            <a:gd name="T13" fmla="*/ 41 h 103"/>
                            <a:gd name="T14" fmla="*/ 41 w 102"/>
                            <a:gd name="T15" fmla="*/ 77 h 103"/>
                            <a:gd name="T16" fmla="*/ 22 w 102"/>
                            <a:gd name="T17" fmla="*/ 72 h 103"/>
                            <a:gd name="T18" fmla="*/ 25 w 102"/>
                            <a:gd name="T19" fmla="*/ 72 h 103"/>
                            <a:gd name="T20" fmla="*/ 40 w 102"/>
                            <a:gd name="T21" fmla="*/ 66 h 103"/>
                            <a:gd name="T22" fmla="*/ 29 w 102"/>
                            <a:gd name="T23" fmla="*/ 58 h 103"/>
                            <a:gd name="T24" fmla="*/ 31 w 102"/>
                            <a:gd name="T25" fmla="*/ 58 h 103"/>
                            <a:gd name="T26" fmla="*/ 34 w 102"/>
                            <a:gd name="T27" fmla="*/ 57 h 103"/>
                            <a:gd name="T28" fmla="*/ 24 w 102"/>
                            <a:gd name="T29" fmla="*/ 45 h 103"/>
                            <a:gd name="T30" fmla="*/ 24 w 102"/>
                            <a:gd name="T31" fmla="*/ 45 h 103"/>
                            <a:gd name="T32" fmla="*/ 30 w 102"/>
                            <a:gd name="T33" fmla="*/ 47 h 103"/>
                            <a:gd name="T34" fmla="*/ 24 w 102"/>
                            <a:gd name="T35" fmla="*/ 36 h 103"/>
                            <a:gd name="T36" fmla="*/ 26 w 102"/>
                            <a:gd name="T37" fmla="*/ 30 h 103"/>
                            <a:gd name="T38" fmla="*/ 52 w 102"/>
                            <a:gd name="T39" fmla="*/ 43 h 103"/>
                            <a:gd name="T40" fmla="*/ 52 w 102"/>
                            <a:gd name="T41" fmla="*/ 40 h 103"/>
                            <a:gd name="T42" fmla="*/ 64 w 102"/>
                            <a:gd name="T43" fmla="*/ 27 h 103"/>
                            <a:gd name="T44" fmla="*/ 73 w 102"/>
                            <a:gd name="T45" fmla="*/ 31 h 103"/>
                            <a:gd name="T46" fmla="*/ 81 w 102"/>
                            <a:gd name="T47" fmla="*/ 28 h 103"/>
                            <a:gd name="T48" fmla="*/ 76 w 102"/>
                            <a:gd name="T49" fmla="*/ 35 h 103"/>
                            <a:gd name="T50" fmla="*/ 83 w 102"/>
                            <a:gd name="T51" fmla="*/ 33 h 103"/>
                            <a:gd name="T52" fmla="*/ 77 w 102"/>
                            <a:gd name="T53" fmla="*/ 40 h 10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102" h="103">
                              <a:moveTo>
                                <a:pt x="51" y="0"/>
                              </a:moveTo>
                              <a:cubicBezTo>
                                <a:pt x="23" y="0"/>
                                <a:pt x="0" y="23"/>
                                <a:pt x="0" y="51"/>
                              </a:cubicBezTo>
                              <a:cubicBezTo>
                                <a:pt x="0" y="80"/>
                                <a:pt x="23" y="103"/>
                                <a:pt x="51" y="103"/>
                              </a:cubicBezTo>
                              <a:cubicBezTo>
                                <a:pt x="80" y="103"/>
                                <a:pt x="102" y="80"/>
                                <a:pt x="102" y="51"/>
                              </a:cubicBezTo>
                              <a:cubicBezTo>
                                <a:pt x="102" y="23"/>
                                <a:pt x="80" y="0"/>
                                <a:pt x="51" y="0"/>
                              </a:cubicBezTo>
                              <a:close/>
                              <a:moveTo>
                                <a:pt x="77" y="40"/>
                              </a:moveTo>
                              <a:cubicBezTo>
                                <a:pt x="77" y="41"/>
                                <a:pt x="77" y="41"/>
                                <a:pt x="77" y="41"/>
                              </a:cubicBezTo>
                              <a:cubicBezTo>
                                <a:pt x="77" y="58"/>
                                <a:pt x="64" y="77"/>
                                <a:pt x="41" y="77"/>
                              </a:cubicBezTo>
                              <a:cubicBezTo>
                                <a:pt x="34" y="77"/>
                                <a:pt x="27" y="75"/>
                                <a:pt x="22" y="72"/>
                              </a:cubicBezTo>
                              <a:cubicBezTo>
                                <a:pt x="23" y="72"/>
                                <a:pt x="24" y="72"/>
                                <a:pt x="25" y="72"/>
                              </a:cubicBezTo>
                              <a:cubicBezTo>
                                <a:pt x="31" y="72"/>
                                <a:pt x="36" y="70"/>
                                <a:pt x="40" y="66"/>
                              </a:cubicBezTo>
                              <a:cubicBezTo>
                                <a:pt x="35" y="66"/>
                                <a:pt x="30" y="63"/>
                                <a:pt x="29" y="58"/>
                              </a:cubicBezTo>
                              <a:cubicBezTo>
                                <a:pt x="29" y="58"/>
                                <a:pt x="30" y="58"/>
                                <a:pt x="31" y="58"/>
                              </a:cubicBezTo>
                              <a:cubicBezTo>
                                <a:pt x="32" y="58"/>
                                <a:pt x="33" y="58"/>
                                <a:pt x="34" y="57"/>
                              </a:cubicBezTo>
                              <a:cubicBezTo>
                                <a:pt x="28" y="56"/>
                                <a:pt x="24" y="51"/>
                                <a:pt x="24" y="45"/>
                              </a:cubicBezTo>
                              <a:cubicBezTo>
                                <a:pt x="24" y="45"/>
                                <a:pt x="24" y="45"/>
                                <a:pt x="24" y="45"/>
                              </a:cubicBezTo>
                              <a:cubicBezTo>
                                <a:pt x="26" y="46"/>
                                <a:pt x="28" y="46"/>
                                <a:pt x="30" y="47"/>
                              </a:cubicBezTo>
                              <a:cubicBezTo>
                                <a:pt x="26" y="44"/>
                                <a:pt x="24" y="40"/>
                                <a:pt x="24" y="36"/>
                              </a:cubicBezTo>
                              <a:cubicBezTo>
                                <a:pt x="24" y="34"/>
                                <a:pt x="25" y="32"/>
                                <a:pt x="26" y="30"/>
                              </a:cubicBezTo>
                              <a:cubicBezTo>
                                <a:pt x="32" y="37"/>
                                <a:pt x="41" y="42"/>
                                <a:pt x="52" y="43"/>
                              </a:cubicBezTo>
                              <a:cubicBezTo>
                                <a:pt x="52" y="42"/>
                                <a:pt x="52" y="41"/>
                                <a:pt x="52" y="40"/>
                              </a:cubicBezTo>
                              <a:cubicBezTo>
                                <a:pt x="52" y="33"/>
                                <a:pt x="57" y="27"/>
                                <a:pt x="64" y="27"/>
                              </a:cubicBezTo>
                              <a:cubicBezTo>
                                <a:pt x="68" y="27"/>
                                <a:pt x="71" y="29"/>
                                <a:pt x="73" y="31"/>
                              </a:cubicBezTo>
                              <a:cubicBezTo>
                                <a:pt x="76" y="31"/>
                                <a:pt x="79" y="30"/>
                                <a:pt x="81" y="28"/>
                              </a:cubicBezTo>
                              <a:cubicBezTo>
                                <a:pt x="80" y="31"/>
                                <a:pt x="78" y="34"/>
                                <a:pt x="76" y="35"/>
                              </a:cubicBezTo>
                              <a:cubicBezTo>
                                <a:pt x="78" y="35"/>
                                <a:pt x="81" y="34"/>
                                <a:pt x="83" y="33"/>
                              </a:cubicBezTo>
                              <a:cubicBezTo>
                                <a:pt x="81" y="36"/>
                                <a:pt x="79" y="38"/>
                                <a:pt x="77" y="4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98BECD" id="Freeform 10" o:spid="_x0000_s1026" style="position:absolute;margin-left:83.3pt;margin-top:613.3pt;width:26.2pt;height:26.55pt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02,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" path="m51,c23,,,23,,51v,29,23,52,51,52c80,103,102,80,102,51,102,23,80,,51,xm77,40v,1,,1,,1c77,58,64,77,41,77,34,77,27,75,22,72v1,,2,,3,c31,72,36,70,40,66,35,66,30,63,29,58v,,1,,2,c32,58,33,58,34,57,28,56,24,51,24,45v,,,,,c26,46,28,46,30,47,26,44,24,40,24,36v,-2,1,-4,2,-6c32,37,41,42,52,43v,-1,,-2,,-3c52,33,57,27,64,27v4,,7,2,9,4c76,31,79,30,81,28v-1,3,-3,6,-5,7c78,35,81,34,83,33v-2,3,-4,5,-6,7xe" fillcolor="black" stroked="f">
                <v:path arrowok="t" o:connecttype="custom" o:connectlocs="166370,0;0,166956;166370,337185;332740,166956;166370,0;251186,130946;251186,134219;133748,252070;71767,235702;81554,235702;130486,216060;94603,189871;101127,189871;110913,186598;78292,147314;78292,147314;97865,153861;78292,117851;84816,98209;169632,140767;169632,130946;208778,88388;238137,101483;264235,91662;247924,114577;270759,108030;251186,130946" o:connectangles="0,0,0,0,0,0,0,0,0,0,0,0,0,0,0,0,0,0,0,0,0,0,0,0,0,0,0"/>
                <o:lock v:ext="edit" verticies="t"/>
              </v:shape>
            </w:pict>
          </mc:Fallback>
        </mc:AlternateContent>
      </w:r>
      <w:r w:rsidR="001040C9" w:rsidRPr="001040C9">
        <w:rPr>
          <w:noProof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23AA889F" wp14:editId="6048123A">
                <wp:simplePos x="0" y="0"/>
                <wp:positionH relativeFrom="column">
                  <wp:posOffset>582626</wp:posOffset>
                </wp:positionH>
                <wp:positionV relativeFrom="paragraph">
                  <wp:posOffset>7794625</wp:posOffset>
                </wp:positionV>
                <wp:extent cx="332740" cy="337185"/>
                <wp:effectExtent l="0" t="0" r="0" b="5715"/>
                <wp:wrapNone/>
                <wp:docPr id="178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32740" cy="337185"/>
                        </a:xfrm>
                        <a:custGeom>
                          <a:avLst/>
                          <a:gdLst>
                            <a:gd name="T0" fmla="*/ 51 w 102"/>
                            <a:gd name="T1" fmla="*/ 61 h 103"/>
                            <a:gd name="T2" fmla="*/ 61 w 102"/>
                            <a:gd name="T3" fmla="*/ 51 h 103"/>
                            <a:gd name="T4" fmla="*/ 59 w 102"/>
                            <a:gd name="T5" fmla="*/ 45 h 103"/>
                            <a:gd name="T6" fmla="*/ 51 w 102"/>
                            <a:gd name="T7" fmla="*/ 41 h 103"/>
                            <a:gd name="T8" fmla="*/ 42 w 102"/>
                            <a:gd name="T9" fmla="*/ 45 h 103"/>
                            <a:gd name="T10" fmla="*/ 41 w 102"/>
                            <a:gd name="T11" fmla="*/ 51 h 103"/>
                            <a:gd name="T12" fmla="*/ 51 w 102"/>
                            <a:gd name="T13" fmla="*/ 61 h 103"/>
                            <a:gd name="T14" fmla="*/ 73 w 102"/>
                            <a:gd name="T15" fmla="*/ 39 h 103"/>
                            <a:gd name="T16" fmla="*/ 73 w 102"/>
                            <a:gd name="T17" fmla="*/ 29 h 103"/>
                            <a:gd name="T18" fmla="*/ 72 w 102"/>
                            <a:gd name="T19" fmla="*/ 29 h 103"/>
                            <a:gd name="T20" fmla="*/ 63 w 102"/>
                            <a:gd name="T21" fmla="*/ 29 h 103"/>
                            <a:gd name="T22" fmla="*/ 63 w 102"/>
                            <a:gd name="T23" fmla="*/ 39 h 103"/>
                            <a:gd name="T24" fmla="*/ 73 w 102"/>
                            <a:gd name="T25" fmla="*/ 39 h 103"/>
                            <a:gd name="T26" fmla="*/ 51 w 102"/>
                            <a:gd name="T27" fmla="*/ 0 h 103"/>
                            <a:gd name="T28" fmla="*/ 0 w 102"/>
                            <a:gd name="T29" fmla="*/ 51 h 103"/>
                            <a:gd name="T30" fmla="*/ 51 w 102"/>
                            <a:gd name="T31" fmla="*/ 103 h 103"/>
                            <a:gd name="T32" fmla="*/ 102 w 102"/>
                            <a:gd name="T33" fmla="*/ 51 h 103"/>
                            <a:gd name="T34" fmla="*/ 51 w 102"/>
                            <a:gd name="T35" fmla="*/ 0 h 103"/>
                            <a:gd name="T36" fmla="*/ 80 w 102"/>
                            <a:gd name="T37" fmla="*/ 69 h 103"/>
                            <a:gd name="T38" fmla="*/ 69 w 102"/>
                            <a:gd name="T39" fmla="*/ 80 h 103"/>
                            <a:gd name="T40" fmla="*/ 33 w 102"/>
                            <a:gd name="T41" fmla="*/ 80 h 103"/>
                            <a:gd name="T42" fmla="*/ 22 w 102"/>
                            <a:gd name="T43" fmla="*/ 69 h 103"/>
                            <a:gd name="T44" fmla="*/ 22 w 102"/>
                            <a:gd name="T45" fmla="*/ 33 h 103"/>
                            <a:gd name="T46" fmla="*/ 33 w 102"/>
                            <a:gd name="T47" fmla="*/ 22 h 103"/>
                            <a:gd name="T48" fmla="*/ 69 w 102"/>
                            <a:gd name="T49" fmla="*/ 22 h 103"/>
                            <a:gd name="T50" fmla="*/ 80 w 102"/>
                            <a:gd name="T51" fmla="*/ 33 h 103"/>
                            <a:gd name="T52" fmla="*/ 80 w 102"/>
                            <a:gd name="T53" fmla="*/ 69 h 103"/>
                            <a:gd name="T54" fmla="*/ 67 w 102"/>
                            <a:gd name="T55" fmla="*/ 51 h 103"/>
                            <a:gd name="T56" fmla="*/ 51 w 102"/>
                            <a:gd name="T57" fmla="*/ 67 h 103"/>
                            <a:gd name="T58" fmla="*/ 35 w 102"/>
                            <a:gd name="T59" fmla="*/ 51 h 103"/>
                            <a:gd name="T60" fmla="*/ 36 w 102"/>
                            <a:gd name="T61" fmla="*/ 45 h 103"/>
                            <a:gd name="T62" fmla="*/ 27 w 102"/>
                            <a:gd name="T63" fmla="*/ 45 h 103"/>
                            <a:gd name="T64" fmla="*/ 27 w 102"/>
                            <a:gd name="T65" fmla="*/ 69 h 103"/>
                            <a:gd name="T66" fmla="*/ 33 w 102"/>
                            <a:gd name="T67" fmla="*/ 75 h 103"/>
                            <a:gd name="T68" fmla="*/ 69 w 102"/>
                            <a:gd name="T69" fmla="*/ 75 h 103"/>
                            <a:gd name="T70" fmla="*/ 74 w 102"/>
                            <a:gd name="T71" fmla="*/ 69 h 103"/>
                            <a:gd name="T72" fmla="*/ 74 w 102"/>
                            <a:gd name="T73" fmla="*/ 45 h 103"/>
                            <a:gd name="T74" fmla="*/ 66 w 102"/>
                            <a:gd name="T75" fmla="*/ 45 h 103"/>
                            <a:gd name="T76" fmla="*/ 67 w 102"/>
                            <a:gd name="T77" fmla="*/ 51 h 10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02" h="103">
                              <a:moveTo>
                                <a:pt x="51" y="61"/>
                              </a:moveTo>
                              <a:cubicBezTo>
                                <a:pt x="56" y="61"/>
                                <a:pt x="61" y="57"/>
                                <a:pt x="61" y="51"/>
                              </a:cubicBezTo>
                              <a:cubicBezTo>
                                <a:pt x="61" y="49"/>
                                <a:pt x="60" y="47"/>
                                <a:pt x="59" y="45"/>
                              </a:cubicBezTo>
                              <a:cubicBezTo>
                                <a:pt x="57" y="43"/>
                                <a:pt x="54" y="41"/>
                                <a:pt x="51" y="41"/>
                              </a:cubicBezTo>
                              <a:cubicBezTo>
                                <a:pt x="47" y="41"/>
                                <a:pt x="44" y="43"/>
                                <a:pt x="42" y="45"/>
                              </a:cubicBezTo>
                              <a:cubicBezTo>
                                <a:pt x="41" y="47"/>
                                <a:pt x="41" y="49"/>
                                <a:pt x="41" y="51"/>
                              </a:cubicBezTo>
                              <a:cubicBezTo>
                                <a:pt x="41" y="57"/>
                                <a:pt x="45" y="61"/>
                                <a:pt x="51" y="61"/>
                              </a:cubicBezTo>
                              <a:close/>
                              <a:moveTo>
                                <a:pt x="73" y="39"/>
                              </a:moveTo>
                              <a:cubicBezTo>
                                <a:pt x="73" y="29"/>
                                <a:pt x="73" y="29"/>
                                <a:pt x="73" y="29"/>
                              </a:cubicBezTo>
                              <a:cubicBezTo>
                                <a:pt x="72" y="29"/>
                                <a:pt x="72" y="29"/>
                                <a:pt x="72" y="29"/>
                              </a:cubicBezTo>
                              <a:cubicBezTo>
                                <a:pt x="63" y="29"/>
                                <a:pt x="63" y="29"/>
                                <a:pt x="63" y="29"/>
                              </a:cubicBezTo>
                              <a:cubicBezTo>
                                <a:pt x="63" y="39"/>
                                <a:pt x="63" y="39"/>
                                <a:pt x="63" y="39"/>
                              </a:cubicBezTo>
                              <a:lnTo>
                                <a:pt x="73" y="39"/>
                              </a:lnTo>
                              <a:close/>
                              <a:moveTo>
                                <a:pt x="51" y="0"/>
                              </a:moveTo>
                              <a:cubicBezTo>
                                <a:pt x="23" y="0"/>
                                <a:pt x="0" y="23"/>
                                <a:pt x="0" y="51"/>
                              </a:cubicBezTo>
                              <a:cubicBezTo>
                                <a:pt x="0" y="80"/>
                                <a:pt x="23" y="103"/>
                                <a:pt x="51" y="103"/>
                              </a:cubicBezTo>
                              <a:cubicBezTo>
                                <a:pt x="79" y="103"/>
                                <a:pt x="102" y="80"/>
                                <a:pt x="102" y="51"/>
                              </a:cubicBezTo>
                              <a:cubicBezTo>
                                <a:pt x="102" y="23"/>
                                <a:pt x="79" y="0"/>
                                <a:pt x="51" y="0"/>
                              </a:cubicBezTo>
                              <a:close/>
                              <a:moveTo>
                                <a:pt x="80" y="69"/>
                              </a:moveTo>
                              <a:cubicBezTo>
                                <a:pt x="80" y="75"/>
                                <a:pt x="75" y="80"/>
                                <a:pt x="69" y="80"/>
                              </a:cubicBezTo>
                              <a:cubicBezTo>
                                <a:pt x="33" y="80"/>
                                <a:pt x="33" y="80"/>
                                <a:pt x="33" y="80"/>
                              </a:cubicBezTo>
                              <a:cubicBezTo>
                                <a:pt x="27" y="80"/>
                                <a:pt x="22" y="75"/>
                                <a:pt x="22" y="69"/>
                              </a:cubicBezTo>
                              <a:cubicBezTo>
                                <a:pt x="22" y="33"/>
                                <a:pt x="22" y="33"/>
                                <a:pt x="22" y="33"/>
                              </a:cubicBezTo>
                              <a:cubicBezTo>
                                <a:pt x="22" y="27"/>
                                <a:pt x="27" y="22"/>
                                <a:pt x="33" y="22"/>
                              </a:cubicBezTo>
                              <a:cubicBezTo>
                                <a:pt x="69" y="22"/>
                                <a:pt x="69" y="22"/>
                                <a:pt x="69" y="22"/>
                              </a:cubicBezTo>
                              <a:cubicBezTo>
                                <a:pt x="75" y="22"/>
                                <a:pt x="80" y="27"/>
                                <a:pt x="80" y="33"/>
                              </a:cubicBezTo>
                              <a:lnTo>
                                <a:pt x="80" y="69"/>
                              </a:lnTo>
                              <a:close/>
                              <a:moveTo>
                                <a:pt x="67" y="51"/>
                              </a:moveTo>
                              <a:cubicBezTo>
                                <a:pt x="67" y="60"/>
                                <a:pt x="60" y="67"/>
                                <a:pt x="51" y="67"/>
                              </a:cubicBezTo>
                              <a:cubicBezTo>
                                <a:pt x="42" y="67"/>
                                <a:pt x="35" y="60"/>
                                <a:pt x="35" y="51"/>
                              </a:cubicBezTo>
                              <a:cubicBezTo>
                                <a:pt x="35" y="49"/>
                                <a:pt x="35" y="47"/>
                                <a:pt x="36" y="45"/>
                              </a:cubicBezTo>
                              <a:cubicBezTo>
                                <a:pt x="27" y="45"/>
                                <a:pt x="27" y="45"/>
                                <a:pt x="27" y="45"/>
                              </a:cubicBezTo>
                              <a:cubicBezTo>
                                <a:pt x="27" y="69"/>
                                <a:pt x="27" y="69"/>
                                <a:pt x="27" y="69"/>
                              </a:cubicBezTo>
                              <a:cubicBezTo>
                                <a:pt x="27" y="72"/>
                                <a:pt x="30" y="75"/>
                                <a:pt x="33" y="75"/>
                              </a:cubicBezTo>
                              <a:cubicBezTo>
                                <a:pt x="69" y="75"/>
                                <a:pt x="69" y="75"/>
                                <a:pt x="69" y="75"/>
                              </a:cubicBezTo>
                              <a:cubicBezTo>
                                <a:pt x="72" y="75"/>
                                <a:pt x="74" y="72"/>
                                <a:pt x="74" y="69"/>
                              </a:cubicBezTo>
                              <a:cubicBezTo>
                                <a:pt x="74" y="45"/>
                                <a:pt x="74" y="45"/>
                                <a:pt x="74" y="45"/>
                              </a:cubicBezTo>
                              <a:cubicBezTo>
                                <a:pt x="66" y="45"/>
                                <a:pt x="66" y="45"/>
                                <a:pt x="66" y="45"/>
                              </a:cubicBezTo>
                              <a:cubicBezTo>
                                <a:pt x="66" y="47"/>
                                <a:pt x="67" y="49"/>
                                <a:pt x="67" y="5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4BE6B2" id="Freeform 9" o:spid="_x0000_s1026" style="position:absolute;margin-left:45.9pt;margin-top:613.75pt;width:26.2pt;height:26.55pt;z-index:25188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02,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" path="m51,61v5,,10,-4,10,-10c61,49,60,47,59,45,57,43,54,41,51,41v-4,,-7,2,-9,4c41,47,41,49,41,51v,6,4,10,10,10xm73,39v,-10,,-10,,-10c72,29,72,29,72,29v-9,,-9,,-9,c63,39,63,39,63,39r10,xm51,c23,,,23,,51v,29,23,52,51,52c79,103,102,80,102,51,102,23,79,,51,xm80,69v,6,-5,11,-11,11c33,80,33,80,33,80,27,80,22,75,22,69v,-36,,-36,,-36c22,27,27,22,33,22v36,,36,,36,c75,22,80,27,80,33r,36xm67,51v,9,-7,16,-16,16c42,67,35,60,35,51v,-2,,-4,1,-6c27,45,27,45,27,45v,24,,24,,24c27,72,30,75,33,75v36,,36,,36,c72,75,74,72,74,69v,-24,,-24,,-24c66,45,66,45,66,45v,2,1,4,1,6xe" fillcolor="black" stroked="f">
                <v:path arrowok="t" o:connecttype="custom" o:connectlocs="166370,199692;198992,166956;192467,147314;166370,134219;137011,147314;133748,166956;166370,199692;238137,127672;238137,94936;234875,94936;205516,94936;205516,127672;238137,127672;166370,0;0,166956;166370,337185;332740,166956;166370,0;260973,225881;225089,261891;107651,261891;71767,225881;71767,108030;107651,72020;225089,72020;260973,108030;260973,225881;218565,166956;166370,219334;114175,166956;117438,147314;88078,147314;88078,225881;107651,245523;225089,245523;241400,225881;241400,147314;215302,147314;218565,166956" o:connectangles="0,0,0,0,0,0,0,0,0,0,0,0,0,0,0,0,0,0,0,0,0,0,0,0,0,0,0,0,0,0,0,0,0,0,0,0,0,0,0"/>
                <o:lock v:ext="edit" verticies="t"/>
              </v:shape>
            </w:pict>
          </mc:Fallback>
        </mc:AlternateContent>
      </w:r>
      <w:r w:rsidR="001040C9" w:rsidRPr="001040C9">
        <w:rPr>
          <w:noProof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47F02C70" wp14:editId="63E597B5">
                <wp:simplePos x="0" y="0"/>
                <wp:positionH relativeFrom="column">
                  <wp:posOffset>110821</wp:posOffset>
                </wp:positionH>
                <wp:positionV relativeFrom="paragraph">
                  <wp:posOffset>7793355</wp:posOffset>
                </wp:positionV>
                <wp:extent cx="335915" cy="334645"/>
                <wp:effectExtent l="0" t="0" r="6985" b="8255"/>
                <wp:wrapNone/>
                <wp:docPr id="180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35915" cy="334645"/>
                        </a:xfrm>
                        <a:custGeom>
                          <a:avLst/>
                          <a:gdLst>
                            <a:gd name="T0" fmla="*/ 102 w 103"/>
                            <a:gd name="T1" fmla="*/ 42 h 102"/>
                            <a:gd name="T2" fmla="*/ 80 w 103"/>
                            <a:gd name="T3" fmla="*/ 8 h 102"/>
                            <a:gd name="T4" fmla="*/ 57 w 103"/>
                            <a:gd name="T5" fmla="*/ 0 h 102"/>
                            <a:gd name="T6" fmla="*/ 54 w 103"/>
                            <a:gd name="T7" fmla="*/ 0 h 102"/>
                            <a:gd name="T8" fmla="*/ 48 w 103"/>
                            <a:gd name="T9" fmla="*/ 0 h 102"/>
                            <a:gd name="T10" fmla="*/ 43 w 103"/>
                            <a:gd name="T11" fmla="*/ 1 h 102"/>
                            <a:gd name="T12" fmla="*/ 6 w 103"/>
                            <a:gd name="T13" fmla="*/ 27 h 102"/>
                            <a:gd name="T14" fmla="*/ 1 w 103"/>
                            <a:gd name="T15" fmla="*/ 47 h 102"/>
                            <a:gd name="T16" fmla="*/ 0 w 103"/>
                            <a:gd name="T17" fmla="*/ 48 h 102"/>
                            <a:gd name="T18" fmla="*/ 0 w 103"/>
                            <a:gd name="T19" fmla="*/ 54 h 102"/>
                            <a:gd name="T20" fmla="*/ 1 w 103"/>
                            <a:gd name="T21" fmla="*/ 60 h 102"/>
                            <a:gd name="T22" fmla="*/ 23 w 103"/>
                            <a:gd name="T23" fmla="*/ 94 h 102"/>
                            <a:gd name="T24" fmla="*/ 46 w 103"/>
                            <a:gd name="T25" fmla="*/ 102 h 102"/>
                            <a:gd name="T26" fmla="*/ 48 w 103"/>
                            <a:gd name="T27" fmla="*/ 102 h 102"/>
                            <a:gd name="T28" fmla="*/ 54 w 103"/>
                            <a:gd name="T29" fmla="*/ 102 h 102"/>
                            <a:gd name="T30" fmla="*/ 60 w 103"/>
                            <a:gd name="T31" fmla="*/ 102 h 102"/>
                            <a:gd name="T32" fmla="*/ 97 w 103"/>
                            <a:gd name="T33" fmla="*/ 75 h 102"/>
                            <a:gd name="T34" fmla="*/ 102 w 103"/>
                            <a:gd name="T35" fmla="*/ 55 h 102"/>
                            <a:gd name="T36" fmla="*/ 103 w 103"/>
                            <a:gd name="T37" fmla="*/ 54 h 102"/>
                            <a:gd name="T38" fmla="*/ 103 w 103"/>
                            <a:gd name="T39" fmla="*/ 48 h 102"/>
                            <a:gd name="T40" fmla="*/ 102 w 103"/>
                            <a:gd name="T41" fmla="*/ 42 h 102"/>
                            <a:gd name="T42" fmla="*/ 50 w 103"/>
                            <a:gd name="T43" fmla="*/ 72 h 102"/>
                            <a:gd name="T44" fmla="*/ 22 w 103"/>
                            <a:gd name="T45" fmla="*/ 64 h 102"/>
                            <a:gd name="T46" fmla="*/ 26 w 103"/>
                            <a:gd name="T47" fmla="*/ 33 h 102"/>
                            <a:gd name="T48" fmla="*/ 55 w 103"/>
                            <a:gd name="T49" fmla="*/ 33 h 102"/>
                            <a:gd name="T50" fmla="*/ 50 w 103"/>
                            <a:gd name="T51" fmla="*/ 40 h 102"/>
                            <a:gd name="T52" fmla="*/ 36 w 103"/>
                            <a:gd name="T53" fmla="*/ 38 h 102"/>
                            <a:gd name="T54" fmla="*/ 28 w 103"/>
                            <a:gd name="T55" fmla="*/ 46 h 102"/>
                            <a:gd name="T56" fmla="*/ 37 w 103"/>
                            <a:gd name="T57" fmla="*/ 65 h 102"/>
                            <a:gd name="T58" fmla="*/ 55 w 103"/>
                            <a:gd name="T59" fmla="*/ 56 h 102"/>
                            <a:gd name="T60" fmla="*/ 41 w 103"/>
                            <a:gd name="T61" fmla="*/ 56 h 102"/>
                            <a:gd name="T62" fmla="*/ 41 w 103"/>
                            <a:gd name="T63" fmla="*/ 47 h 102"/>
                            <a:gd name="T64" fmla="*/ 64 w 103"/>
                            <a:gd name="T65" fmla="*/ 47 h 102"/>
                            <a:gd name="T66" fmla="*/ 50 w 103"/>
                            <a:gd name="T67" fmla="*/ 72 h 102"/>
                            <a:gd name="T68" fmla="*/ 89 w 103"/>
                            <a:gd name="T69" fmla="*/ 54 h 102"/>
                            <a:gd name="T70" fmla="*/ 82 w 103"/>
                            <a:gd name="T71" fmla="*/ 54 h 102"/>
                            <a:gd name="T72" fmla="*/ 82 w 103"/>
                            <a:gd name="T73" fmla="*/ 61 h 102"/>
                            <a:gd name="T74" fmla="*/ 76 w 103"/>
                            <a:gd name="T75" fmla="*/ 61 h 102"/>
                            <a:gd name="T76" fmla="*/ 76 w 103"/>
                            <a:gd name="T77" fmla="*/ 54 h 102"/>
                            <a:gd name="T78" fmla="*/ 70 w 103"/>
                            <a:gd name="T79" fmla="*/ 54 h 102"/>
                            <a:gd name="T80" fmla="*/ 70 w 103"/>
                            <a:gd name="T81" fmla="*/ 48 h 102"/>
                            <a:gd name="T82" fmla="*/ 76 w 103"/>
                            <a:gd name="T83" fmla="*/ 48 h 102"/>
                            <a:gd name="T84" fmla="*/ 76 w 103"/>
                            <a:gd name="T85" fmla="*/ 42 h 102"/>
                            <a:gd name="T86" fmla="*/ 82 w 103"/>
                            <a:gd name="T87" fmla="*/ 42 h 102"/>
                            <a:gd name="T88" fmla="*/ 82 w 103"/>
                            <a:gd name="T89" fmla="*/ 48 h 102"/>
                            <a:gd name="T90" fmla="*/ 89 w 103"/>
                            <a:gd name="T91" fmla="*/ 48 h 102"/>
                            <a:gd name="T92" fmla="*/ 89 w 103"/>
                            <a:gd name="T93" fmla="*/ 54 h 1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103" h="102">
                              <a:moveTo>
                                <a:pt x="102" y="42"/>
                              </a:moveTo>
                              <a:cubicBezTo>
                                <a:pt x="99" y="28"/>
                                <a:pt x="92" y="17"/>
                                <a:pt x="80" y="8"/>
                              </a:cubicBezTo>
                              <a:cubicBezTo>
                                <a:pt x="73" y="4"/>
                                <a:pt x="65" y="1"/>
                                <a:pt x="57" y="0"/>
                              </a:cubicBezTo>
                              <a:cubicBezTo>
                                <a:pt x="56" y="0"/>
                                <a:pt x="55" y="0"/>
                                <a:pt x="54" y="0"/>
                              </a:cubicBezTo>
                              <a:cubicBezTo>
                                <a:pt x="48" y="0"/>
                                <a:pt x="48" y="0"/>
                                <a:pt x="48" y="0"/>
                              </a:cubicBezTo>
                              <a:cubicBezTo>
                                <a:pt x="47" y="0"/>
                                <a:pt x="45" y="0"/>
                                <a:pt x="43" y="1"/>
                              </a:cubicBezTo>
                              <a:cubicBezTo>
                                <a:pt x="26" y="4"/>
                                <a:pt x="14" y="13"/>
                                <a:pt x="6" y="27"/>
                              </a:cubicBezTo>
                              <a:cubicBezTo>
                                <a:pt x="3" y="33"/>
                                <a:pt x="1" y="40"/>
                                <a:pt x="1" y="47"/>
                              </a:cubicBezTo>
                              <a:cubicBezTo>
                                <a:pt x="0" y="48"/>
                                <a:pt x="0" y="48"/>
                                <a:pt x="0" y="48"/>
                              </a:cubicBezTo>
                              <a:cubicBezTo>
                                <a:pt x="0" y="54"/>
                                <a:pt x="0" y="54"/>
                                <a:pt x="0" y="54"/>
                              </a:cubicBezTo>
                              <a:cubicBezTo>
                                <a:pt x="1" y="56"/>
                                <a:pt x="1" y="58"/>
                                <a:pt x="1" y="60"/>
                              </a:cubicBezTo>
                              <a:cubicBezTo>
                                <a:pt x="4" y="74"/>
                                <a:pt x="11" y="86"/>
                                <a:pt x="23" y="94"/>
                              </a:cubicBezTo>
                              <a:cubicBezTo>
                                <a:pt x="30" y="99"/>
                                <a:pt x="38" y="101"/>
                                <a:pt x="46" y="102"/>
                              </a:cubicBezTo>
                              <a:cubicBezTo>
                                <a:pt x="47" y="102"/>
                                <a:pt x="48" y="102"/>
                                <a:pt x="48" y="102"/>
                              </a:cubicBezTo>
                              <a:cubicBezTo>
                                <a:pt x="54" y="102"/>
                                <a:pt x="54" y="102"/>
                                <a:pt x="54" y="102"/>
                              </a:cubicBezTo>
                              <a:cubicBezTo>
                                <a:pt x="56" y="102"/>
                                <a:pt x="58" y="102"/>
                                <a:pt x="60" y="102"/>
                              </a:cubicBezTo>
                              <a:cubicBezTo>
                                <a:pt x="77" y="99"/>
                                <a:pt x="89" y="90"/>
                                <a:pt x="97" y="75"/>
                              </a:cubicBezTo>
                              <a:cubicBezTo>
                                <a:pt x="100" y="69"/>
                                <a:pt x="102" y="62"/>
                                <a:pt x="102" y="55"/>
                              </a:cubicBezTo>
                              <a:cubicBezTo>
                                <a:pt x="102" y="55"/>
                                <a:pt x="103" y="54"/>
                                <a:pt x="103" y="54"/>
                              </a:cubicBezTo>
                              <a:cubicBezTo>
                                <a:pt x="103" y="48"/>
                                <a:pt x="103" y="48"/>
                                <a:pt x="103" y="48"/>
                              </a:cubicBezTo>
                              <a:cubicBezTo>
                                <a:pt x="102" y="46"/>
                                <a:pt x="102" y="44"/>
                                <a:pt x="102" y="42"/>
                              </a:cubicBezTo>
                              <a:close/>
                              <a:moveTo>
                                <a:pt x="50" y="72"/>
                              </a:moveTo>
                              <a:cubicBezTo>
                                <a:pt x="40" y="77"/>
                                <a:pt x="28" y="73"/>
                                <a:pt x="22" y="64"/>
                              </a:cubicBezTo>
                              <a:cubicBezTo>
                                <a:pt x="15" y="54"/>
                                <a:pt x="17" y="41"/>
                                <a:pt x="26" y="33"/>
                              </a:cubicBezTo>
                              <a:cubicBezTo>
                                <a:pt x="34" y="26"/>
                                <a:pt x="47" y="26"/>
                                <a:pt x="55" y="33"/>
                              </a:cubicBezTo>
                              <a:cubicBezTo>
                                <a:pt x="53" y="35"/>
                                <a:pt x="52" y="37"/>
                                <a:pt x="50" y="40"/>
                              </a:cubicBezTo>
                              <a:cubicBezTo>
                                <a:pt x="45" y="37"/>
                                <a:pt x="41" y="36"/>
                                <a:pt x="36" y="38"/>
                              </a:cubicBezTo>
                              <a:cubicBezTo>
                                <a:pt x="32" y="39"/>
                                <a:pt x="29" y="42"/>
                                <a:pt x="28" y="46"/>
                              </a:cubicBezTo>
                              <a:cubicBezTo>
                                <a:pt x="25" y="53"/>
                                <a:pt x="29" y="62"/>
                                <a:pt x="37" y="65"/>
                              </a:cubicBezTo>
                              <a:cubicBezTo>
                                <a:pt x="44" y="67"/>
                                <a:pt x="52" y="63"/>
                                <a:pt x="55" y="56"/>
                              </a:cubicBezTo>
                              <a:cubicBezTo>
                                <a:pt x="41" y="56"/>
                                <a:pt x="41" y="56"/>
                                <a:pt x="41" y="56"/>
                              </a:cubicBezTo>
                              <a:cubicBezTo>
                                <a:pt x="41" y="47"/>
                                <a:pt x="41" y="47"/>
                                <a:pt x="41" y="47"/>
                              </a:cubicBezTo>
                              <a:cubicBezTo>
                                <a:pt x="64" y="47"/>
                                <a:pt x="64" y="47"/>
                                <a:pt x="64" y="47"/>
                              </a:cubicBezTo>
                              <a:cubicBezTo>
                                <a:pt x="65" y="56"/>
                                <a:pt x="62" y="67"/>
                                <a:pt x="50" y="72"/>
                              </a:cubicBezTo>
                              <a:close/>
                              <a:moveTo>
                                <a:pt x="89" y="54"/>
                              </a:moveTo>
                              <a:cubicBezTo>
                                <a:pt x="82" y="54"/>
                                <a:pt x="82" y="54"/>
                                <a:pt x="82" y="54"/>
                              </a:cubicBezTo>
                              <a:cubicBezTo>
                                <a:pt x="82" y="61"/>
                                <a:pt x="82" y="61"/>
                                <a:pt x="82" y="61"/>
                              </a:cubicBezTo>
                              <a:cubicBezTo>
                                <a:pt x="76" y="61"/>
                                <a:pt x="76" y="61"/>
                                <a:pt x="76" y="61"/>
                              </a:cubicBezTo>
                              <a:cubicBezTo>
                                <a:pt x="76" y="54"/>
                                <a:pt x="76" y="54"/>
                                <a:pt x="76" y="54"/>
                              </a:cubicBezTo>
                              <a:cubicBezTo>
                                <a:pt x="70" y="54"/>
                                <a:pt x="70" y="54"/>
                                <a:pt x="70" y="54"/>
                              </a:cubicBezTo>
                              <a:cubicBezTo>
                                <a:pt x="70" y="48"/>
                                <a:pt x="70" y="48"/>
                                <a:pt x="70" y="48"/>
                              </a:cubicBezTo>
                              <a:cubicBezTo>
                                <a:pt x="76" y="48"/>
                                <a:pt x="76" y="48"/>
                                <a:pt x="76" y="48"/>
                              </a:cubicBezTo>
                              <a:cubicBezTo>
                                <a:pt x="76" y="42"/>
                                <a:pt x="76" y="42"/>
                                <a:pt x="76" y="42"/>
                              </a:cubicBezTo>
                              <a:cubicBezTo>
                                <a:pt x="82" y="42"/>
                                <a:pt x="82" y="42"/>
                                <a:pt x="82" y="42"/>
                              </a:cubicBezTo>
                              <a:cubicBezTo>
                                <a:pt x="82" y="48"/>
                                <a:pt x="82" y="48"/>
                                <a:pt x="82" y="48"/>
                              </a:cubicBezTo>
                              <a:cubicBezTo>
                                <a:pt x="89" y="48"/>
                                <a:pt x="89" y="48"/>
                                <a:pt x="89" y="48"/>
                              </a:cubicBezTo>
                              <a:lnTo>
                                <a:pt x="89" y="5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0F4BCD" id="Freeform 11" o:spid="_x0000_s1026" style="position:absolute;margin-left:8.75pt;margin-top:613.65pt;width:26.45pt;height:26.35pt;z-index:25189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03,1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" path="m102,42c99,28,92,17,80,8,73,4,65,1,57,,56,,55,,54,,48,,48,,48,,47,,45,,43,1,26,4,14,13,6,27,3,33,1,40,1,47,,48,,48,,48v,6,,6,,6c1,56,1,58,1,60,4,74,11,86,23,94v7,5,15,7,23,8c47,102,48,102,48,102v6,,6,,6,c56,102,58,102,60,102,77,99,89,90,97,75v3,-6,5,-13,5,-20c102,55,103,54,103,54v,-6,,-6,,-6c102,46,102,44,102,42xm50,72c40,77,28,73,22,64,15,54,17,41,26,33v8,-7,21,-7,29,c53,35,52,37,50,40,45,37,41,36,36,38v-4,1,-7,4,-8,8c25,53,29,62,37,65v7,2,15,-2,18,-9c41,56,41,56,41,56v,-9,,-9,,-9c64,47,64,47,64,47v1,9,-2,20,-14,25xm89,54v-7,,-7,,-7,c82,61,82,61,82,61v-6,,-6,,-6,c76,54,76,54,76,54v-6,,-6,,-6,c70,48,70,48,70,48v6,,6,,6,c76,42,76,42,76,42v6,,6,,6,c82,48,82,48,82,48v7,,7,,7,l89,54xe" fillcolor="black" stroked="f">
                <v:path arrowok="t" o:connecttype="custom" o:connectlocs="332654,137795;260905,26247;185895,0;176111,0;156543,0;140236,3281;19568,88583;3261,154199;0,157480;0,177165;3261,196850;75010,308398;150020,334645;156543,334645;176111,334645;195679,334645;316347,246063;332654,180446;335915,177165;335915,157480;332654,137795;163066,236220;71749,209973;84794,108268;179372,108268;163066,131233;117407,124672;91317,150918;120668,213254;179372,183727;133714,183727;133714,154199;208724,154199;163066,236220;290257,177165;267427,177165;267427,200131;247860,200131;247860,177165;228292,177165;228292,157480;247860,157480;247860,137795;267427,137795;267427,157480;290257,157480;290257,177165" o:connectangles="0,0,0,0,0,0,0,0,0,0,0,0,0,0,0,0,0,0,0,0,0,0,0,0,0,0,0,0,0,0,0,0,0,0,0,0,0,0,0,0,0,0,0,0,0,0,0"/>
                <o:lock v:ext="edit" verticies="t"/>
              </v:shape>
            </w:pict>
          </mc:Fallback>
        </mc:AlternateContent>
      </w:r>
      <w:r w:rsidR="001040C9" w:rsidRPr="001040C9">
        <w:rPr>
          <w:noProof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79F9DE7B" wp14:editId="01D90BD3">
                <wp:simplePos x="0" y="0"/>
                <wp:positionH relativeFrom="column">
                  <wp:posOffset>-349250</wp:posOffset>
                </wp:positionH>
                <wp:positionV relativeFrom="paragraph">
                  <wp:posOffset>7793051</wp:posOffset>
                </wp:positionV>
                <wp:extent cx="332740" cy="334010"/>
                <wp:effectExtent l="0" t="0" r="0" b="8890"/>
                <wp:wrapNone/>
                <wp:docPr id="181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32740" cy="334010"/>
                        </a:xfrm>
                        <a:custGeom>
                          <a:avLst/>
                          <a:gdLst>
                            <a:gd name="T0" fmla="*/ 51 w 102"/>
                            <a:gd name="T1" fmla="*/ 0 h 102"/>
                            <a:gd name="T2" fmla="*/ 0 w 102"/>
                            <a:gd name="T3" fmla="*/ 51 h 102"/>
                            <a:gd name="T4" fmla="*/ 51 w 102"/>
                            <a:gd name="T5" fmla="*/ 102 h 102"/>
                            <a:gd name="T6" fmla="*/ 102 w 102"/>
                            <a:gd name="T7" fmla="*/ 51 h 102"/>
                            <a:gd name="T8" fmla="*/ 51 w 102"/>
                            <a:gd name="T9" fmla="*/ 0 h 102"/>
                            <a:gd name="T10" fmla="*/ 64 w 102"/>
                            <a:gd name="T11" fmla="*/ 53 h 102"/>
                            <a:gd name="T12" fmla="*/ 56 w 102"/>
                            <a:gd name="T13" fmla="*/ 53 h 102"/>
                            <a:gd name="T14" fmla="*/ 56 w 102"/>
                            <a:gd name="T15" fmla="*/ 83 h 102"/>
                            <a:gd name="T16" fmla="*/ 43 w 102"/>
                            <a:gd name="T17" fmla="*/ 83 h 102"/>
                            <a:gd name="T18" fmla="*/ 43 w 102"/>
                            <a:gd name="T19" fmla="*/ 53 h 102"/>
                            <a:gd name="T20" fmla="*/ 38 w 102"/>
                            <a:gd name="T21" fmla="*/ 53 h 102"/>
                            <a:gd name="T22" fmla="*/ 38 w 102"/>
                            <a:gd name="T23" fmla="*/ 42 h 102"/>
                            <a:gd name="T24" fmla="*/ 43 w 102"/>
                            <a:gd name="T25" fmla="*/ 42 h 102"/>
                            <a:gd name="T26" fmla="*/ 43 w 102"/>
                            <a:gd name="T27" fmla="*/ 35 h 102"/>
                            <a:gd name="T28" fmla="*/ 56 w 102"/>
                            <a:gd name="T29" fmla="*/ 23 h 102"/>
                            <a:gd name="T30" fmla="*/ 65 w 102"/>
                            <a:gd name="T31" fmla="*/ 23 h 102"/>
                            <a:gd name="T32" fmla="*/ 65 w 102"/>
                            <a:gd name="T33" fmla="*/ 33 h 102"/>
                            <a:gd name="T34" fmla="*/ 58 w 102"/>
                            <a:gd name="T35" fmla="*/ 33 h 102"/>
                            <a:gd name="T36" fmla="*/ 56 w 102"/>
                            <a:gd name="T37" fmla="*/ 36 h 102"/>
                            <a:gd name="T38" fmla="*/ 56 w 102"/>
                            <a:gd name="T39" fmla="*/ 42 h 102"/>
                            <a:gd name="T40" fmla="*/ 65 w 102"/>
                            <a:gd name="T41" fmla="*/ 42 h 102"/>
                            <a:gd name="T42" fmla="*/ 64 w 102"/>
                            <a:gd name="T43" fmla="*/ 53 h 1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02" h="102">
                              <a:moveTo>
                                <a:pt x="51" y="0"/>
                              </a:moveTo>
                              <a:cubicBezTo>
                                <a:pt x="23" y="0"/>
                                <a:pt x="0" y="23"/>
                                <a:pt x="0" y="51"/>
                              </a:cubicBezTo>
                              <a:cubicBezTo>
                                <a:pt x="0" y="79"/>
                                <a:pt x="23" y="102"/>
                                <a:pt x="51" y="102"/>
                              </a:cubicBezTo>
                              <a:cubicBezTo>
                                <a:pt x="80" y="102"/>
                                <a:pt x="102" y="79"/>
                                <a:pt x="102" y="51"/>
                              </a:cubicBezTo>
                              <a:cubicBezTo>
                                <a:pt x="102" y="23"/>
                                <a:pt x="80" y="0"/>
                                <a:pt x="51" y="0"/>
                              </a:cubicBezTo>
                              <a:close/>
                              <a:moveTo>
                                <a:pt x="64" y="53"/>
                              </a:moveTo>
                              <a:cubicBezTo>
                                <a:pt x="56" y="53"/>
                                <a:pt x="56" y="53"/>
                                <a:pt x="56" y="53"/>
                              </a:cubicBezTo>
                              <a:cubicBezTo>
                                <a:pt x="56" y="83"/>
                                <a:pt x="56" y="83"/>
                                <a:pt x="56" y="83"/>
                              </a:cubicBezTo>
                              <a:cubicBezTo>
                                <a:pt x="43" y="83"/>
                                <a:pt x="43" y="83"/>
                                <a:pt x="43" y="83"/>
                              </a:cubicBezTo>
                              <a:cubicBezTo>
                                <a:pt x="43" y="53"/>
                                <a:pt x="43" y="53"/>
                                <a:pt x="43" y="53"/>
                              </a:cubicBezTo>
                              <a:cubicBezTo>
                                <a:pt x="38" y="53"/>
                                <a:pt x="38" y="53"/>
                                <a:pt x="38" y="53"/>
                              </a:cubicBezTo>
                              <a:cubicBezTo>
                                <a:pt x="38" y="42"/>
                                <a:pt x="38" y="42"/>
                                <a:pt x="38" y="42"/>
                              </a:cubicBezTo>
                              <a:cubicBezTo>
                                <a:pt x="43" y="42"/>
                                <a:pt x="43" y="42"/>
                                <a:pt x="43" y="42"/>
                              </a:cubicBezTo>
                              <a:cubicBezTo>
                                <a:pt x="43" y="35"/>
                                <a:pt x="43" y="35"/>
                                <a:pt x="43" y="35"/>
                              </a:cubicBezTo>
                              <a:cubicBezTo>
                                <a:pt x="43" y="31"/>
                                <a:pt x="46" y="23"/>
                                <a:pt x="56" y="23"/>
                              </a:cubicBezTo>
                              <a:cubicBezTo>
                                <a:pt x="65" y="23"/>
                                <a:pt x="65" y="23"/>
                                <a:pt x="65" y="23"/>
                              </a:cubicBezTo>
                              <a:cubicBezTo>
                                <a:pt x="65" y="33"/>
                                <a:pt x="65" y="33"/>
                                <a:pt x="65" y="33"/>
                              </a:cubicBezTo>
                              <a:cubicBezTo>
                                <a:pt x="58" y="33"/>
                                <a:pt x="58" y="33"/>
                                <a:pt x="58" y="33"/>
                              </a:cubicBezTo>
                              <a:cubicBezTo>
                                <a:pt x="57" y="33"/>
                                <a:pt x="56" y="34"/>
                                <a:pt x="56" y="36"/>
                              </a:cubicBezTo>
                              <a:cubicBezTo>
                                <a:pt x="56" y="42"/>
                                <a:pt x="56" y="42"/>
                                <a:pt x="56" y="42"/>
                              </a:cubicBezTo>
                              <a:cubicBezTo>
                                <a:pt x="65" y="42"/>
                                <a:pt x="65" y="42"/>
                                <a:pt x="65" y="42"/>
                              </a:cubicBezTo>
                              <a:lnTo>
                                <a:pt x="64" y="5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7506DA" id="Freeform 12" o:spid="_x0000_s1026" style="position:absolute;margin-left:-27.5pt;margin-top:613.65pt;width:26.2pt;height:26.3pt;z-index:25189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02,1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" path="m51,c23,,,23,,51v,28,23,51,51,51c80,102,102,79,102,51,102,23,80,,51,xm64,53v-8,,-8,,-8,c56,83,56,83,56,83v-13,,-13,,-13,c43,53,43,53,43,53v-5,,-5,,-5,c38,42,38,42,38,42v5,,5,,5,c43,35,43,35,43,35v,-4,3,-12,13,-12c65,23,65,23,65,23v,10,,10,,10c58,33,58,33,58,33v-1,,-2,1,-2,3c56,42,56,42,56,42v9,,9,,9,l64,53xe" fillcolor="black" stroked="f">
                <v:path arrowok="t" o:connecttype="custom" o:connectlocs="166370,0;0,167005;166370,334010;332740,167005;166370,0;208778,173554;182681,173554;182681,271792;140273,271792;140273,173554;123962,173554;123962,137534;140273,137534;140273,114611;182681,75316;212040,75316;212040,108062;189205,108062;182681,117886;182681,137534;212040,137534;208778,173554" o:connectangles="0,0,0,0,0,0,0,0,0,0,0,0,0,0,0,0,0,0,0,0,0,0"/>
                <o:lock v:ext="edit" verticies="t"/>
              </v:shape>
            </w:pict>
          </mc:Fallback>
        </mc:AlternateContent>
      </w:r>
      <w:r w:rsidR="001040C9">
        <w:rPr>
          <w:noProof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7EA749EE" wp14:editId="30FBF6F2">
                <wp:simplePos x="0" y="0"/>
                <wp:positionH relativeFrom="column">
                  <wp:posOffset>-446227</wp:posOffset>
                </wp:positionH>
                <wp:positionV relativeFrom="paragraph">
                  <wp:posOffset>4923131</wp:posOffset>
                </wp:positionV>
                <wp:extent cx="7021002" cy="870508"/>
                <wp:effectExtent l="0" t="0" r="0" b="6350"/>
                <wp:wrapNone/>
                <wp:docPr id="177" name="Text Box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21002" cy="8705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75CE0E" w14:textId="77777777" w:rsidR="001040C9" w:rsidRPr="00C31284" w:rsidRDefault="001040C9" w:rsidP="001040C9">
                            <w:pPr>
                              <w:spacing w:before="40" w:line="320" w:lineRule="exact"/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</w:pPr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me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nsectetur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dipisicing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li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sed do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iusmod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tempor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incididun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e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t dolore magna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liqua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Ut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nim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ad minim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veniam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quis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nostrud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xercitation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llamco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laboris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nisi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u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aliquip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ex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ea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mmodo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>consequat</w:t>
                            </w:r>
                            <w:proofErr w:type="spellEnd"/>
                            <w:r w:rsidRPr="00C31284">
                              <w:rPr>
                                <w:rFonts w:ascii="Josefin Sans SemiBold" w:hAnsi="Josefin Sans SemiBold"/>
                                <w:color w:val="2D2D2D"/>
                                <w:spacing w:val="-9"/>
                                <w:sz w:val="24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A749EE" id="Text Box 177" o:spid="_x0000_s1109" type="#_x0000_t202" style="position:absolute;margin-left:-35.15pt;margin-top:387.65pt;width:552.85pt;height:68.55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" filled="f" stroked="f" strokeweight=".5pt">
                <v:textbox>
                  <w:txbxContent>
                    <w:p w14:paraId="6A75CE0E" w14:textId="77777777" w:rsidR="001040C9" w:rsidRPr="00C31284" w:rsidRDefault="001040C9" w:rsidP="001040C9">
                      <w:pPr>
                        <w:spacing w:before="40" w:line="320" w:lineRule="exact"/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</w:pPr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Lorem ipsum dolor sit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me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nsectetur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dipisicing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li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sed do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iusmod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tempor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incididun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e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t dolore magna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liqua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Ut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nim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ad minim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veniam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,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quis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nostrud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xercitation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llamco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laboris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nisi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u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aliquip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ex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ea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mmodo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 </w:t>
                      </w:r>
                      <w:proofErr w:type="spellStart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>consequat</w:t>
                      </w:r>
                      <w:proofErr w:type="spellEnd"/>
                      <w:r w:rsidRPr="00C31284">
                        <w:rPr>
                          <w:rFonts w:ascii="Josefin Sans SemiBold" w:hAnsi="Josefin Sans SemiBold"/>
                          <w:color w:val="2D2D2D"/>
                          <w:spacing w:val="-9"/>
                          <w:sz w:val="24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1040C9" w:rsidRPr="001040C9">
        <w:rPr>
          <w:noProof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559B5469" wp14:editId="43021DE1">
                <wp:simplePos x="0" y="0"/>
                <wp:positionH relativeFrom="column">
                  <wp:posOffset>-279400</wp:posOffset>
                </wp:positionH>
                <wp:positionV relativeFrom="paragraph">
                  <wp:posOffset>6812446</wp:posOffset>
                </wp:positionV>
                <wp:extent cx="1979875" cy="333955"/>
                <wp:effectExtent l="0" t="0" r="0" b="0"/>
                <wp:wrapNone/>
                <wp:docPr id="175" name="Text Box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9875" cy="333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7C17A3" w14:textId="77777777" w:rsidR="001040C9" w:rsidRPr="001040C9" w:rsidRDefault="001040C9" w:rsidP="001040C9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"/>
                                <w:sz w:val="24"/>
                                <w:szCs w:val="72"/>
                              </w:rPr>
                            </w:pPr>
                            <w:r w:rsidRPr="001040C9">
                              <w:rPr>
                                <w:rFonts w:ascii="Josefin Sans SemiBold" w:hAnsi="Josefin Sans SemiBold"/>
                                <w:color w:val="2D2D2D"/>
                                <w:spacing w:val="-2"/>
                                <w:sz w:val="24"/>
                                <w:szCs w:val="72"/>
                              </w:rPr>
                              <w:t>+213-777-682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B5469" id="Text Box 175" o:spid="_x0000_s1110" type="#_x0000_t202" style="position:absolute;margin-left:-22pt;margin-top:536.4pt;width:155.9pt;height:26.3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" filled="f" stroked="f" strokeweight=".5pt">
                <v:textbox>
                  <w:txbxContent>
                    <w:p w14:paraId="707C17A3" w14:textId="77777777" w:rsidR="001040C9" w:rsidRPr="001040C9" w:rsidRDefault="001040C9" w:rsidP="001040C9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"/>
                          <w:sz w:val="24"/>
                          <w:szCs w:val="72"/>
                        </w:rPr>
                      </w:pPr>
                      <w:r w:rsidRPr="001040C9">
                        <w:rPr>
                          <w:rFonts w:ascii="Josefin Sans SemiBold" w:hAnsi="Josefin Sans SemiBold"/>
                          <w:color w:val="2D2D2D"/>
                          <w:spacing w:val="-2"/>
                          <w:sz w:val="24"/>
                          <w:szCs w:val="72"/>
                        </w:rPr>
                        <w:t>+213-777-6828</w:t>
                      </w:r>
                    </w:p>
                  </w:txbxContent>
                </v:textbox>
              </v:shape>
            </w:pict>
          </mc:Fallback>
        </mc:AlternateContent>
      </w:r>
      <w:r w:rsidR="001040C9" w:rsidRPr="001040C9">
        <w:rPr>
          <w:noProof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4341237E" wp14:editId="34FB820C">
                <wp:simplePos x="0" y="0"/>
                <wp:positionH relativeFrom="column">
                  <wp:posOffset>-278296</wp:posOffset>
                </wp:positionH>
                <wp:positionV relativeFrom="paragraph">
                  <wp:posOffset>7426518</wp:posOffset>
                </wp:positionV>
                <wp:extent cx="1979875" cy="333955"/>
                <wp:effectExtent l="0" t="0" r="0" b="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9875" cy="333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58021A" w14:textId="0E9BDBA6" w:rsidR="001040C9" w:rsidRPr="001040C9" w:rsidRDefault="001040C9" w:rsidP="001040C9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6"/>
                                <w:sz w:val="24"/>
                                <w:szCs w:val="72"/>
                              </w:rPr>
                            </w:pPr>
                            <w:r w:rsidRPr="001040C9">
                              <w:rPr>
                                <w:rFonts w:ascii="Josefin Sans SemiBold" w:hAnsi="Josefin Sans SemiBold"/>
                                <w:color w:val="2D2D2D"/>
                                <w:spacing w:val="-6"/>
                                <w:sz w:val="24"/>
                                <w:szCs w:val="72"/>
                              </w:rPr>
                              <w:t>info@</w:t>
                            </w:r>
                            <w:r w:rsidR="003E2D54">
                              <w:rPr>
                                <w:rFonts w:ascii="Josefin Sans SemiBold" w:hAnsi="Josefin Sans SemiBold"/>
                                <w:color w:val="2D2D2D"/>
                                <w:spacing w:val="-6"/>
                                <w:sz w:val="24"/>
                                <w:szCs w:val="72"/>
                              </w:rPr>
                              <w:t>restaurant</w:t>
                            </w:r>
                            <w:r w:rsidRPr="001040C9">
                              <w:rPr>
                                <w:rFonts w:ascii="Josefin Sans SemiBold" w:hAnsi="Josefin Sans SemiBold"/>
                                <w:color w:val="2D2D2D"/>
                                <w:spacing w:val="-6"/>
                                <w:sz w:val="24"/>
                                <w:szCs w:val="72"/>
                              </w:rPr>
                              <w:t>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1237E" id="Text Box 174" o:spid="_x0000_s1111" type="#_x0000_t202" style="position:absolute;margin-left:-21.9pt;margin-top:584.75pt;width:155.9pt;height:26.3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" filled="f" stroked="f" strokeweight=".5pt">
                <v:textbox>
                  <w:txbxContent>
                    <w:p w14:paraId="1D58021A" w14:textId="0E9BDBA6" w:rsidR="001040C9" w:rsidRPr="001040C9" w:rsidRDefault="001040C9" w:rsidP="001040C9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6"/>
                          <w:sz w:val="24"/>
                          <w:szCs w:val="72"/>
                        </w:rPr>
                      </w:pPr>
                      <w:r w:rsidRPr="001040C9">
                        <w:rPr>
                          <w:rFonts w:ascii="Josefin Sans SemiBold" w:hAnsi="Josefin Sans SemiBold"/>
                          <w:color w:val="2D2D2D"/>
                          <w:spacing w:val="-6"/>
                          <w:sz w:val="24"/>
                          <w:szCs w:val="72"/>
                        </w:rPr>
                        <w:t>info@</w:t>
                      </w:r>
                      <w:r w:rsidR="003E2D54">
                        <w:rPr>
                          <w:rFonts w:ascii="Josefin Sans SemiBold" w:hAnsi="Josefin Sans SemiBold"/>
                          <w:color w:val="2D2D2D"/>
                          <w:spacing w:val="-6"/>
                          <w:sz w:val="24"/>
                          <w:szCs w:val="72"/>
                        </w:rPr>
                        <w:t>restaurant</w:t>
                      </w:r>
                      <w:r w:rsidRPr="001040C9">
                        <w:rPr>
                          <w:rFonts w:ascii="Josefin Sans SemiBold" w:hAnsi="Josefin Sans SemiBold"/>
                          <w:color w:val="2D2D2D"/>
                          <w:spacing w:val="-6"/>
                          <w:sz w:val="24"/>
                          <w:szCs w:val="72"/>
                        </w:rPr>
                        <w:t>.com</w:t>
                      </w:r>
                    </w:p>
                  </w:txbxContent>
                </v:textbox>
              </v:shape>
            </w:pict>
          </mc:Fallback>
        </mc:AlternateContent>
      </w:r>
      <w:r w:rsidR="001040C9" w:rsidRPr="001040C9">
        <w:rPr>
          <w:noProof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2FB8E811" wp14:editId="63ABA89E">
                <wp:simplePos x="0" y="0"/>
                <wp:positionH relativeFrom="column">
                  <wp:posOffset>-445604</wp:posOffset>
                </wp:positionH>
                <wp:positionV relativeFrom="paragraph">
                  <wp:posOffset>7082155</wp:posOffset>
                </wp:positionV>
                <wp:extent cx="2452978" cy="333955"/>
                <wp:effectExtent l="0" t="0" r="0" b="0"/>
                <wp:wrapNone/>
                <wp:docPr id="173" name="Text Box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2978" cy="333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9C6864" w14:textId="77777777" w:rsidR="001040C9" w:rsidRPr="001040C9" w:rsidRDefault="001040C9" w:rsidP="001040C9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0"/>
                                <w:sz w:val="32"/>
                                <w:szCs w:val="72"/>
                              </w:rPr>
                            </w:pPr>
                            <w:r w:rsidRPr="001040C9">
                              <w:rPr>
                                <w:rFonts w:ascii="Josefin Sans SemiBold" w:hAnsi="Josefin Sans SemiBold"/>
                                <w:color w:val="2D2D2D"/>
                                <w:spacing w:val="-20"/>
                                <w:sz w:val="32"/>
                                <w:szCs w:val="72"/>
                              </w:rPr>
                              <w:t xml:space="preserve">Follow and connect with </w:t>
                            </w:r>
                            <w:proofErr w:type="gramStart"/>
                            <w:r w:rsidRPr="001040C9">
                              <w:rPr>
                                <w:rFonts w:ascii="Josefin Sans SemiBold" w:hAnsi="Josefin Sans SemiBold"/>
                                <w:color w:val="2D2D2D"/>
                                <w:spacing w:val="-20"/>
                                <w:sz w:val="32"/>
                                <w:szCs w:val="72"/>
                              </w:rPr>
                              <w:t>us</w:t>
                            </w:r>
                            <w:r>
                              <w:rPr>
                                <w:rFonts w:ascii="Josefin Sans SemiBold" w:hAnsi="Josefin Sans SemiBold"/>
                                <w:color w:val="2D2D2D"/>
                                <w:spacing w:val="-20"/>
                                <w:sz w:val="32"/>
                                <w:szCs w:val="72"/>
                              </w:rPr>
                              <w:t xml:space="preserve"> </w:t>
                            </w:r>
                            <w:r w:rsidRPr="001040C9">
                              <w:rPr>
                                <w:rFonts w:ascii="Josefin Sans SemiBold" w:hAnsi="Josefin Sans SemiBold"/>
                                <w:color w:val="2D2D2D"/>
                                <w:spacing w:val="-20"/>
                                <w:sz w:val="32"/>
                                <w:szCs w:val="72"/>
                              </w:rPr>
                              <w:t>: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8E811" id="Text Box 173" o:spid="_x0000_s1112" type="#_x0000_t202" style="position:absolute;margin-left:-35.1pt;margin-top:557.65pt;width:193.15pt;height:26.3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" filled="f" stroked="f" strokeweight=".5pt">
                <v:textbox>
                  <w:txbxContent>
                    <w:p w14:paraId="6C9C6864" w14:textId="77777777" w:rsidR="001040C9" w:rsidRPr="001040C9" w:rsidRDefault="001040C9" w:rsidP="001040C9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0"/>
                          <w:sz w:val="32"/>
                          <w:szCs w:val="72"/>
                        </w:rPr>
                      </w:pPr>
                      <w:r w:rsidRPr="001040C9">
                        <w:rPr>
                          <w:rFonts w:ascii="Josefin Sans SemiBold" w:hAnsi="Josefin Sans SemiBold"/>
                          <w:color w:val="2D2D2D"/>
                          <w:spacing w:val="-20"/>
                          <w:sz w:val="32"/>
                          <w:szCs w:val="72"/>
                        </w:rPr>
                        <w:t xml:space="preserve">Follow and connect with </w:t>
                      </w:r>
                      <w:proofErr w:type="gramStart"/>
                      <w:r w:rsidRPr="001040C9">
                        <w:rPr>
                          <w:rFonts w:ascii="Josefin Sans SemiBold" w:hAnsi="Josefin Sans SemiBold"/>
                          <w:color w:val="2D2D2D"/>
                          <w:spacing w:val="-20"/>
                          <w:sz w:val="32"/>
                          <w:szCs w:val="72"/>
                        </w:rPr>
                        <w:t>us</w:t>
                      </w:r>
                      <w:r>
                        <w:rPr>
                          <w:rFonts w:ascii="Josefin Sans SemiBold" w:hAnsi="Josefin Sans SemiBold"/>
                          <w:color w:val="2D2D2D"/>
                          <w:spacing w:val="-20"/>
                          <w:sz w:val="32"/>
                          <w:szCs w:val="72"/>
                        </w:rPr>
                        <w:t xml:space="preserve"> </w:t>
                      </w:r>
                      <w:r w:rsidRPr="001040C9">
                        <w:rPr>
                          <w:rFonts w:ascii="Josefin Sans SemiBold" w:hAnsi="Josefin Sans SemiBold"/>
                          <w:color w:val="2D2D2D"/>
                          <w:spacing w:val="-20"/>
                          <w:sz w:val="32"/>
                          <w:szCs w:val="72"/>
                        </w:rPr>
                        <w:t>: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1040C9" w:rsidRPr="001040C9">
        <w:rPr>
          <w:noProof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4B70AA70" wp14:editId="3C4759E3">
                <wp:simplePos x="0" y="0"/>
                <wp:positionH relativeFrom="column">
                  <wp:posOffset>-443699</wp:posOffset>
                </wp:positionH>
                <wp:positionV relativeFrom="paragraph">
                  <wp:posOffset>6479540</wp:posOffset>
                </wp:positionV>
                <wp:extent cx="2452978" cy="333955"/>
                <wp:effectExtent l="0" t="0" r="0" b="0"/>
                <wp:wrapNone/>
                <wp:docPr id="172" name="Text Box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2978" cy="333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1EF70E" w14:textId="77777777" w:rsidR="001040C9" w:rsidRPr="001040C9" w:rsidRDefault="001040C9" w:rsidP="001040C9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0"/>
                                <w:sz w:val="32"/>
                                <w:szCs w:val="72"/>
                              </w:rPr>
                            </w:pPr>
                            <w:r w:rsidRPr="001040C9">
                              <w:rPr>
                                <w:rFonts w:ascii="Josefin Sans SemiBold" w:hAnsi="Josefin Sans SemiBold"/>
                                <w:color w:val="2D2D2D"/>
                                <w:spacing w:val="-20"/>
                                <w:sz w:val="32"/>
                                <w:szCs w:val="72"/>
                              </w:rPr>
                              <w:t>For free delivery, call us at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70AA70" id="Text Box 172" o:spid="_x0000_s1113" type="#_x0000_t202" style="position:absolute;margin-left:-34.95pt;margin-top:510.2pt;width:193.15pt;height:26.3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" filled="f" stroked="f" strokeweight=".5pt">
                <v:textbox>
                  <w:txbxContent>
                    <w:p w14:paraId="6F1EF70E" w14:textId="77777777" w:rsidR="001040C9" w:rsidRPr="001040C9" w:rsidRDefault="001040C9" w:rsidP="001040C9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0"/>
                          <w:sz w:val="32"/>
                          <w:szCs w:val="72"/>
                        </w:rPr>
                      </w:pPr>
                      <w:r w:rsidRPr="001040C9">
                        <w:rPr>
                          <w:rFonts w:ascii="Josefin Sans SemiBold" w:hAnsi="Josefin Sans SemiBold"/>
                          <w:color w:val="2D2D2D"/>
                          <w:spacing w:val="-20"/>
                          <w:sz w:val="32"/>
                          <w:szCs w:val="72"/>
                        </w:rPr>
                        <w:t>For free delivery, call us at:</w:t>
                      </w:r>
                    </w:p>
                  </w:txbxContent>
                </v:textbox>
              </v:shape>
            </w:pict>
          </mc:Fallback>
        </mc:AlternateContent>
      </w:r>
      <w:r w:rsidR="001040C9" w:rsidRPr="001040C9">
        <w:rPr>
          <w:noProof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 wp14:anchorId="18503315" wp14:editId="2858CC70">
                <wp:simplePos x="0" y="0"/>
                <wp:positionH relativeFrom="column">
                  <wp:posOffset>-445135</wp:posOffset>
                </wp:positionH>
                <wp:positionV relativeFrom="paragraph">
                  <wp:posOffset>5794541</wp:posOffset>
                </wp:positionV>
                <wp:extent cx="978010" cy="333955"/>
                <wp:effectExtent l="0" t="0" r="0" b="0"/>
                <wp:wrapNone/>
                <wp:docPr id="170" name="Text Box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8010" cy="333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0C172F" w14:textId="77777777" w:rsidR="001040C9" w:rsidRPr="001040C9" w:rsidRDefault="001040C9" w:rsidP="001040C9">
                            <w:pPr>
                              <w:spacing w:before="40" w:after="40"/>
                              <w:rPr>
                                <w:rFonts w:ascii="Josefin Sans SemiBold" w:hAnsi="Josefin Sans SemiBold"/>
                                <w:color w:val="2D2D2D"/>
                                <w:spacing w:val="-20"/>
                                <w:sz w:val="32"/>
                                <w:szCs w:val="72"/>
                              </w:rPr>
                            </w:pPr>
                            <w:r w:rsidRPr="001040C9">
                              <w:rPr>
                                <w:rFonts w:ascii="Josefin Sans SemiBold" w:hAnsi="Josefin Sans SemiBold"/>
                                <w:color w:val="2D2D2D"/>
                                <w:spacing w:val="-20"/>
                                <w:sz w:val="32"/>
                                <w:szCs w:val="72"/>
                              </w:rPr>
                              <w:t>Addres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503315" id="Text Box 170" o:spid="_x0000_s1114" type="#_x0000_t202" style="position:absolute;margin-left:-35.05pt;margin-top:456.25pt;width:77pt;height:26.3pt;z-index:25187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" filled="f" stroked="f" strokeweight=".5pt">
                <v:textbox>
                  <w:txbxContent>
                    <w:p w14:paraId="110C172F" w14:textId="77777777" w:rsidR="001040C9" w:rsidRPr="001040C9" w:rsidRDefault="001040C9" w:rsidP="001040C9">
                      <w:pPr>
                        <w:spacing w:before="40" w:after="40"/>
                        <w:rPr>
                          <w:rFonts w:ascii="Josefin Sans SemiBold" w:hAnsi="Josefin Sans SemiBold"/>
                          <w:color w:val="2D2D2D"/>
                          <w:spacing w:val="-20"/>
                          <w:sz w:val="32"/>
                          <w:szCs w:val="72"/>
                        </w:rPr>
                      </w:pPr>
                      <w:r w:rsidRPr="001040C9">
                        <w:rPr>
                          <w:rFonts w:ascii="Josefin Sans SemiBold" w:hAnsi="Josefin Sans SemiBold"/>
                          <w:color w:val="2D2D2D"/>
                          <w:spacing w:val="-20"/>
                          <w:sz w:val="32"/>
                          <w:szCs w:val="72"/>
                        </w:rPr>
                        <w:t>Address:</w:t>
                      </w:r>
                    </w:p>
                  </w:txbxContent>
                </v:textbox>
              </v:shape>
            </w:pict>
          </mc:Fallback>
        </mc:AlternateContent>
      </w:r>
      <w:r w:rsidR="001040C9" w:rsidRPr="001040C9">
        <w:rPr>
          <w:noProof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0B500D46" wp14:editId="1919F380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2400" cy="5180665"/>
                <wp:effectExtent l="0" t="0" r="0" b="1270"/>
                <wp:wrapNone/>
                <wp:docPr id="164" name="Rectangle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5180665"/>
                        </a:xfrm>
                        <a:prstGeom prst="rect">
                          <a:avLst/>
                        </a:prstGeom>
                        <a:blipFill dpi="0" rotWithShape="1"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9AF1AC" id="Rectangle 164" o:spid="_x0000_s1026" style="position:absolute;margin-left:-1in;margin-top:-1in;width:612pt;height:407.95pt;z-index:2518671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" stroked="f" strokeweight="1pt">
                <v:fill r:id="rId42" o:title="" recolor="t" rotate="t" type="frame"/>
              </v:rect>
            </w:pict>
          </mc:Fallback>
        </mc:AlternateContent>
      </w:r>
      <w:r w:rsidR="001040C9" w:rsidRPr="001040C9">
        <w:rPr>
          <w:noProof/>
        </w:rPr>
        <w:drawing>
          <wp:anchor distT="0" distB="0" distL="114300" distR="114300" simplePos="0" relativeHeight="251869184" behindDoc="0" locked="0" layoutInCell="1" allowOverlap="1" wp14:anchorId="139F2A67" wp14:editId="5C2A6E09">
            <wp:simplePos x="0" y="0"/>
            <wp:positionH relativeFrom="column">
              <wp:posOffset>-914400</wp:posOffset>
            </wp:positionH>
            <wp:positionV relativeFrom="paragraph">
              <wp:posOffset>8467725</wp:posOffset>
            </wp:positionV>
            <wp:extent cx="7772400" cy="672465"/>
            <wp:effectExtent l="0" t="0" r="0" b="0"/>
            <wp:wrapNone/>
            <wp:docPr id="17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6709" cy="679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40C9" w:rsidRPr="001040C9">
        <w:rPr>
          <w:noProof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62CC2715" wp14:editId="3446502F">
                <wp:simplePos x="0" y="0"/>
                <wp:positionH relativeFrom="column">
                  <wp:posOffset>-284480</wp:posOffset>
                </wp:positionH>
                <wp:positionV relativeFrom="paragraph">
                  <wp:posOffset>8510905</wp:posOffset>
                </wp:positionV>
                <wp:extent cx="1677725" cy="429371"/>
                <wp:effectExtent l="0" t="0" r="0" b="0"/>
                <wp:wrapNone/>
                <wp:docPr id="166" name="Text Box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7725" cy="4293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AD7F66" w14:textId="77777777" w:rsidR="00151F9A" w:rsidRPr="00151F9A" w:rsidRDefault="00151F9A" w:rsidP="00151F9A">
                            <w:pP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  <w:lang w:val="en-IN"/>
                              </w:rPr>
                            </w:pPr>
                            <w: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  <w:lang w:val="en-IN"/>
                              </w:rPr>
                              <w:t>Restaurant</w:t>
                            </w:r>
                          </w:p>
                          <w:p w14:paraId="75D158D3" w14:textId="3146F839" w:rsidR="001040C9" w:rsidRPr="00CB1D46" w:rsidRDefault="001040C9" w:rsidP="001040C9">
                            <w:pPr>
                              <w:rPr>
                                <w:rFonts w:ascii="Sacramento" w:hAnsi="Sacramento"/>
                                <w:color w:val="2D2D2D"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CC2715" id="Text Box 166" o:spid="_x0000_s1115" type="#_x0000_t202" style="position:absolute;margin-left:-22.4pt;margin-top:670.15pt;width:132.1pt;height:33.8pt;z-index:25187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" filled="f" stroked="f" strokeweight=".5pt">
                <v:textbox>
                  <w:txbxContent>
                    <w:p w14:paraId="0AAD7F66" w14:textId="77777777" w:rsidR="00151F9A" w:rsidRPr="00151F9A" w:rsidRDefault="00151F9A" w:rsidP="00151F9A">
                      <w:pP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  <w:lang w:val="en-IN"/>
                        </w:rPr>
                      </w:pPr>
                      <w: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  <w:lang w:val="en-IN"/>
                        </w:rPr>
                        <w:t>Restaurant</w:t>
                      </w:r>
                    </w:p>
                    <w:p w14:paraId="75D158D3" w14:textId="3146F839" w:rsidR="001040C9" w:rsidRPr="00CB1D46" w:rsidRDefault="001040C9" w:rsidP="001040C9">
                      <w:pPr>
                        <w:rPr>
                          <w:rFonts w:ascii="Sacramento" w:hAnsi="Sacramento"/>
                          <w:color w:val="2D2D2D"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B627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swald">
    <w:panose1 w:val="02000303000000000000"/>
    <w:charset w:val="00"/>
    <w:family w:val="auto"/>
    <w:pitch w:val="variable"/>
    <w:sig w:usb0="A00002EF" w:usb1="4000204B" w:usb2="00000000" w:usb3="00000000" w:csb0="00000197" w:csb1="00000000"/>
  </w:font>
  <w:font w:name="Sacramento">
    <w:panose1 w:val="02000507000000020000"/>
    <w:charset w:val="00"/>
    <w:family w:val="auto"/>
    <w:pitch w:val="variable"/>
    <w:sig w:usb0="A00000EF" w:usb1="4000004A" w:usb2="00000000" w:usb3="00000000" w:csb0="00000093" w:csb1="00000000"/>
  </w:font>
  <w:font w:name="Josefin Sans SemiBold">
    <w:panose1 w:val="00000000000000000000"/>
    <w:charset w:val="00"/>
    <w:family w:val="auto"/>
    <w:pitch w:val="variable"/>
    <w:sig w:usb0="20000007" w:usb1="00000000" w:usb2="00000000" w:usb3="00000000" w:csb0="00000193" w:csb1="00000000"/>
  </w:font>
  <w:font w:name="Josefin Sans">
    <w:panose1 w:val="00000000000000000000"/>
    <w:charset w:val="00"/>
    <w:family w:val="auto"/>
    <w:pitch w:val="variable"/>
    <w:sig w:usb0="A00000AF" w:usb1="4000204A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jCxNDM0tDQwNDNT0lEKTi0uzszPAykwqgUA2rLwlCwAAAA="/>
  </w:docVars>
  <w:rsids>
    <w:rsidRoot w:val="003031FE"/>
    <w:rsid w:val="001040C9"/>
    <w:rsid w:val="001164D8"/>
    <w:rsid w:val="00151F9A"/>
    <w:rsid w:val="0015635E"/>
    <w:rsid w:val="003031FE"/>
    <w:rsid w:val="003B4D6E"/>
    <w:rsid w:val="003E2D54"/>
    <w:rsid w:val="004A211D"/>
    <w:rsid w:val="006555EC"/>
    <w:rsid w:val="006E7D5A"/>
    <w:rsid w:val="007670A1"/>
    <w:rsid w:val="00AD15AB"/>
    <w:rsid w:val="00AD189D"/>
    <w:rsid w:val="00B627DA"/>
    <w:rsid w:val="00C31284"/>
    <w:rsid w:val="00CB1D46"/>
    <w:rsid w:val="00CE7D13"/>
    <w:rsid w:val="00F26CF1"/>
    <w:rsid w:val="00FC7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82F47"/>
  <w15:chartTrackingRefBased/>
  <w15:docId w15:val="{231A7C3B-1B90-4C92-8688-18E28913F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jpg"/><Relationship Id="rId18" Type="http://schemas.openxmlformats.org/officeDocument/2006/relationships/image" Target="media/image15.jpeg"/><Relationship Id="rId26" Type="http://schemas.openxmlformats.org/officeDocument/2006/relationships/image" Target="media/image23.jpeg"/><Relationship Id="rId39" Type="http://schemas.openxmlformats.org/officeDocument/2006/relationships/image" Target="media/image30.jpeg"/><Relationship Id="rId3" Type="http://schemas.openxmlformats.org/officeDocument/2006/relationships/webSettings" Target="webSettings.xml"/><Relationship Id="rId21" Type="http://schemas.openxmlformats.org/officeDocument/2006/relationships/image" Target="media/image12.jpeg"/><Relationship Id="rId34" Type="http://schemas.openxmlformats.org/officeDocument/2006/relationships/image" Target="media/image31.jpeg"/><Relationship Id="rId42" Type="http://schemas.openxmlformats.org/officeDocument/2006/relationships/image" Target="media/image39.jpeg"/><Relationship Id="rId7" Type="http://schemas.openxmlformats.org/officeDocument/2006/relationships/image" Target="media/image3.jpeg"/><Relationship Id="rId12" Type="http://schemas.openxmlformats.org/officeDocument/2006/relationships/image" Target="media/image9.jpeg"/><Relationship Id="rId17" Type="http://schemas.openxmlformats.org/officeDocument/2006/relationships/image" Target="media/image10.jpeg"/><Relationship Id="rId25" Type="http://schemas.openxmlformats.org/officeDocument/2006/relationships/image" Target="media/image16.jpeg"/><Relationship Id="rId33" Type="http://schemas.openxmlformats.org/officeDocument/2006/relationships/image" Target="media/image24.jpeg"/><Relationship Id="rId38" Type="http://schemas.openxmlformats.org/officeDocument/2006/relationships/image" Target="media/image35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29" Type="http://schemas.openxmlformats.org/officeDocument/2006/relationships/image" Target="media/image20.jpeg"/><Relationship Id="rId41" Type="http://schemas.openxmlformats.org/officeDocument/2006/relationships/image" Target="media/image32.jpeg"/><Relationship Id="rId1" Type="http://schemas.openxmlformats.org/officeDocument/2006/relationships/styles" Target="styles.xml"/><Relationship Id="rId6" Type="http://schemas.openxmlformats.org/officeDocument/2006/relationships/image" Target="media/image2.jpg"/><Relationship Id="rId24" Type="http://schemas.openxmlformats.org/officeDocument/2006/relationships/image" Target="media/image21.jpeg"/><Relationship Id="rId32" Type="http://schemas.openxmlformats.org/officeDocument/2006/relationships/image" Target="media/image29.jpeg"/><Relationship Id="rId37" Type="http://schemas.openxmlformats.org/officeDocument/2006/relationships/image" Target="media/image28.jpeg"/><Relationship Id="rId40" Type="http://schemas.openxmlformats.org/officeDocument/2006/relationships/image" Target="media/image37.jpeg"/><Relationship Id="rId5" Type="http://schemas.openxmlformats.org/officeDocument/2006/relationships/image" Target="media/image2.png"/><Relationship Id="rId15" Type="http://schemas.openxmlformats.org/officeDocument/2006/relationships/image" Target="media/image8.jpeg"/><Relationship Id="rId23" Type="http://schemas.openxmlformats.org/officeDocument/2006/relationships/image" Target="media/image14.jpeg"/><Relationship Id="rId28" Type="http://schemas.openxmlformats.org/officeDocument/2006/relationships/image" Target="media/image25.jpeg"/><Relationship Id="rId36" Type="http://schemas.openxmlformats.org/officeDocument/2006/relationships/image" Target="media/image33.jpeg"/><Relationship Id="rId19" Type="http://schemas.openxmlformats.org/officeDocument/2006/relationships/image" Target="media/image11.jpeg"/><Relationship Id="rId31" Type="http://schemas.openxmlformats.org/officeDocument/2006/relationships/image" Target="media/image22.jpeg"/><Relationship Id="rId44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5.jpeg"/><Relationship Id="rId14" Type="http://schemas.openxmlformats.org/officeDocument/2006/relationships/image" Target="media/image7.jpeg"/><Relationship Id="rId22" Type="http://schemas.openxmlformats.org/officeDocument/2006/relationships/image" Target="media/image19.jpeg"/><Relationship Id="rId27" Type="http://schemas.openxmlformats.org/officeDocument/2006/relationships/image" Target="media/image18.jpeg"/><Relationship Id="rId30" Type="http://schemas.openxmlformats.org/officeDocument/2006/relationships/image" Target="media/image27.jpeg"/><Relationship Id="rId35" Type="http://schemas.openxmlformats.org/officeDocument/2006/relationships/image" Target="media/image26.jpe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9</Pages>
  <Words>23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berry Labs</dc:creator>
  <cp:keywords/>
  <dc:description/>
  <cp:lastModifiedBy>MahendiAli Kadiwala</cp:lastModifiedBy>
  <cp:revision>6</cp:revision>
  <dcterms:created xsi:type="dcterms:W3CDTF">2018-10-17T08:47:00Z</dcterms:created>
  <dcterms:modified xsi:type="dcterms:W3CDTF">2020-03-25T07:07:00Z</dcterms:modified>
</cp:coreProperties>
</file>